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AEB8F" w14:textId="434D314E" w:rsidR="00DB4ECA" w:rsidRPr="00E372F5" w:rsidRDefault="00745F04" w:rsidP="00DB4ECA">
      <w:pPr>
        <w:rPr>
          <w:rFonts w:ascii="Goudy Stout" w:eastAsia="Times New Roman" w:hAnsi="Goudy Stout"/>
          <w:bCs/>
          <w:color w:val="222222"/>
          <w:sz w:val="28"/>
          <w:szCs w:val="28"/>
        </w:rPr>
      </w:pPr>
      <w:bookmarkStart w:id="0" w:name="_Hlk149052520"/>
      <w:bookmarkStart w:id="1" w:name="_Hlk146612165"/>
      <w:bookmarkEnd w:id="0"/>
      <w:r w:rsidRPr="005E3145">
        <w:rPr>
          <w:rFonts w:ascii="AR CENA" w:hAnsi="AR CENA"/>
          <w:b/>
          <w:noProof/>
          <w:sz w:val="38"/>
          <w:szCs w:val="40"/>
        </w:rPr>
        <mc:AlternateContent>
          <mc:Choice Requires="wps">
            <w:drawing>
              <wp:anchor distT="0" distB="0" distL="114300" distR="114300" simplePos="0" relativeHeight="251646976" behindDoc="0" locked="0" layoutInCell="1" allowOverlap="1" wp14:anchorId="7C617EFE" wp14:editId="0940C375">
                <wp:simplePos x="0" y="0"/>
                <wp:positionH relativeFrom="column">
                  <wp:posOffset>-285750</wp:posOffset>
                </wp:positionH>
                <wp:positionV relativeFrom="paragraph">
                  <wp:posOffset>11430</wp:posOffset>
                </wp:positionV>
                <wp:extent cx="1135380" cy="7306945"/>
                <wp:effectExtent l="13970" t="11430" r="12700" b="6350"/>
                <wp:wrapSquare wrapText="bothSides"/>
                <wp:docPr id="2859278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7306945"/>
                        </a:xfrm>
                        <a:prstGeom prst="rect">
                          <a:avLst/>
                        </a:prstGeom>
                        <a:solidFill>
                          <a:srgbClr val="FFFFFF"/>
                        </a:solidFill>
                        <a:ln w="12700" algn="ctr">
                          <a:solidFill>
                            <a:srgbClr val="666666"/>
                          </a:solidFill>
                          <a:miter lim="800000"/>
                          <a:headEnd/>
                          <a:tailEnd/>
                        </a:ln>
                        <a:effectLst/>
                        <a:extLs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txb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2" w:name="_Hlk149052514"/>
                            <w:bookmarkEnd w:id="2"/>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0C15BBF0"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BJ Sperber</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2E4D4D65"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77777777" w:rsidR="00AB2029" w:rsidRPr="008B1D4B" w:rsidRDefault="00AF1793"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 xml:space="preserve">First </w:t>
                            </w:r>
                            <w:r w:rsidR="00E372F5">
                              <w:rPr>
                                <w:rFonts w:ascii="Tw Cen MT" w:hAnsi="Tw Cen MT"/>
                                <w:color w:val="000000"/>
                                <w:kern w:val="32"/>
                                <w:sz w:val="18"/>
                                <w:szCs w:val="18"/>
                              </w:rPr>
                              <w:t xml:space="preserve">&amp; Third </w:t>
                            </w:r>
                            <w:r w:rsidRPr="008B1D4B">
                              <w:rPr>
                                <w:rFonts w:ascii="Tw Cen MT" w:hAnsi="Tw Cen MT"/>
                                <w:color w:val="000000"/>
                                <w:kern w:val="32"/>
                                <w:sz w:val="18"/>
                                <w:szCs w:val="18"/>
                              </w:rPr>
                              <w:t>Monday</w:t>
                            </w:r>
                            <w:r w:rsidR="00E372F5">
                              <w:rPr>
                                <w:rFonts w:ascii="Tw Cen MT" w:hAnsi="Tw Cen MT"/>
                                <w:color w:val="000000"/>
                                <w:kern w:val="32"/>
                                <w:sz w:val="18"/>
                                <w:szCs w:val="18"/>
                              </w:rPr>
                              <w:t xml:space="preserve"> </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617EFE" id="_x0000_t202" coordsize="21600,21600" o:spt="202" path="m,l,21600r21600,l21600,xe">
                <v:stroke joinstyle="miter"/>
                <v:path gradientshapeok="t" o:connecttype="rect"/>
              </v:shapetype>
              <v:shape id="Text Box 2" o:spid="_x0000_s1026" type="#_x0000_t202" style="position:absolute;margin-left:-22.5pt;margin-top:.9pt;width:89.4pt;height:575.3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" strokecolor="#666" strokeweight="1pt">
                <v:shadow color="#7f7f7f" opacity=".5" offset="1pt"/>
                <v:textbox>
                  <w:txbxContent>
                    <w:p w14:paraId="240B98F6" w14:textId="77777777" w:rsidR="00AB2029" w:rsidRPr="008B1D4B" w:rsidRDefault="00AB2029" w:rsidP="00AF1793">
                      <w:pPr>
                        <w:widowControl w:val="0"/>
                        <w:jc w:val="center"/>
                        <w:rPr>
                          <w:rFonts w:ascii="Tw Cen MT" w:hAnsi="Tw Cen MT"/>
                          <w:b/>
                          <w:bCs/>
                          <w:color w:val="000000"/>
                          <w:kern w:val="32"/>
                          <w:sz w:val="18"/>
                          <w:szCs w:val="18"/>
                        </w:rPr>
                      </w:pPr>
                      <w:bookmarkStart w:id="3" w:name="_Hlk149052514"/>
                      <w:bookmarkEnd w:id="3"/>
                      <w:r w:rsidRPr="008B1D4B">
                        <w:rPr>
                          <w:rFonts w:ascii="Tw Cen MT" w:hAnsi="Tw Cen MT"/>
                          <w:b/>
                          <w:bCs/>
                          <w:color w:val="000000"/>
                          <w:kern w:val="32"/>
                          <w:sz w:val="18"/>
                          <w:szCs w:val="18"/>
                        </w:rPr>
                        <w:t>Mayor:</w:t>
                      </w:r>
                    </w:p>
                    <w:p w14:paraId="6BF7E22B"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Roy Schulz</w:t>
                      </w:r>
                    </w:p>
                    <w:p w14:paraId="1FAC6C6E" w14:textId="77777777" w:rsidR="00AB2029" w:rsidRPr="00E372F5" w:rsidRDefault="00AB2029" w:rsidP="00AF1793">
                      <w:pPr>
                        <w:widowControl w:val="0"/>
                        <w:jc w:val="center"/>
                        <w:rPr>
                          <w:rFonts w:ascii="Tw Cen MT" w:hAnsi="Tw Cen MT"/>
                          <w:b/>
                          <w:bCs/>
                          <w:color w:val="000000"/>
                          <w:kern w:val="32"/>
                          <w:sz w:val="12"/>
                          <w:szCs w:val="12"/>
                        </w:rPr>
                      </w:pPr>
                    </w:p>
                    <w:p w14:paraId="34C88583" w14:textId="77777777" w:rsidR="00AB2029"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w:t>
                      </w:r>
                    </w:p>
                    <w:p w14:paraId="106D0870" w14:textId="703CA6BF" w:rsidR="004C2DF0" w:rsidRPr="0054551B" w:rsidRDefault="004C2DF0" w:rsidP="00AF1793">
                      <w:pPr>
                        <w:widowControl w:val="0"/>
                        <w:jc w:val="center"/>
                        <w:rPr>
                          <w:rFonts w:ascii="Tw Cen MT" w:hAnsi="Tw Cen MT"/>
                          <w:color w:val="000000"/>
                          <w:kern w:val="32"/>
                          <w:sz w:val="18"/>
                          <w:szCs w:val="18"/>
                        </w:rPr>
                      </w:pPr>
                      <w:r w:rsidRPr="0054551B">
                        <w:rPr>
                          <w:rFonts w:ascii="Tw Cen MT" w:hAnsi="Tw Cen MT"/>
                          <w:color w:val="000000"/>
                          <w:kern w:val="32"/>
                          <w:sz w:val="18"/>
                          <w:szCs w:val="18"/>
                        </w:rPr>
                        <w:t>Lydia Fletcher</w:t>
                      </w:r>
                    </w:p>
                    <w:p w14:paraId="7ECA89C2" w14:textId="35421A7B"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Michael Hale</w:t>
                      </w:r>
                    </w:p>
                    <w:p w14:paraId="2F3AAA5A" w14:textId="0BBD2BB2" w:rsidR="0054551B" w:rsidRDefault="0054551B" w:rsidP="00AF1793">
                      <w:pPr>
                        <w:widowControl w:val="0"/>
                        <w:jc w:val="center"/>
                        <w:rPr>
                          <w:rFonts w:ascii="Tw Cen MT" w:hAnsi="Tw Cen MT"/>
                          <w:color w:val="000000"/>
                          <w:kern w:val="32"/>
                          <w:sz w:val="18"/>
                          <w:szCs w:val="18"/>
                        </w:rPr>
                      </w:pPr>
                      <w:r>
                        <w:rPr>
                          <w:rFonts w:ascii="Tw Cen MT" w:hAnsi="Tw Cen MT"/>
                          <w:color w:val="000000"/>
                          <w:kern w:val="32"/>
                          <w:sz w:val="18"/>
                          <w:szCs w:val="18"/>
                        </w:rPr>
                        <w:t>Margie Jaeger</w:t>
                      </w:r>
                    </w:p>
                    <w:p w14:paraId="3B13DB5A"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Pete Martin</w:t>
                      </w:r>
                    </w:p>
                    <w:p w14:paraId="03D2D98D" w14:textId="20613E4E" w:rsidR="006B350E" w:rsidRPr="008B1D4B" w:rsidRDefault="00C24ED6" w:rsidP="00AF1793">
                      <w:pPr>
                        <w:widowControl w:val="0"/>
                        <w:jc w:val="center"/>
                        <w:rPr>
                          <w:rFonts w:ascii="Tw Cen MT" w:hAnsi="Tw Cen MT"/>
                          <w:color w:val="000000"/>
                          <w:kern w:val="32"/>
                          <w:sz w:val="18"/>
                          <w:szCs w:val="18"/>
                        </w:rPr>
                      </w:pPr>
                      <w:r>
                        <w:rPr>
                          <w:rFonts w:ascii="Tw Cen MT" w:hAnsi="Tw Cen MT"/>
                          <w:color w:val="000000"/>
                          <w:kern w:val="32"/>
                          <w:sz w:val="18"/>
                          <w:szCs w:val="18"/>
                        </w:rPr>
                        <w:t>Amanda</w:t>
                      </w:r>
                      <w:r w:rsidR="006B350E">
                        <w:rPr>
                          <w:rFonts w:ascii="Tw Cen MT" w:hAnsi="Tw Cen MT"/>
                          <w:color w:val="000000"/>
                          <w:kern w:val="32"/>
                          <w:sz w:val="18"/>
                          <w:szCs w:val="18"/>
                        </w:rPr>
                        <w:t xml:space="preserve"> Prince</w:t>
                      </w:r>
                    </w:p>
                    <w:p w14:paraId="0C15BBF0"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BJ Sperber</w:t>
                      </w:r>
                    </w:p>
                    <w:p w14:paraId="38D79ED6" w14:textId="77777777" w:rsidR="00AB2029" w:rsidRPr="008B1D4B" w:rsidRDefault="00390B10"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ave Tysz</w:t>
                      </w:r>
                    </w:p>
                    <w:p w14:paraId="42F53782" w14:textId="77777777" w:rsidR="00AB2029" w:rsidRPr="008B1D4B" w:rsidRDefault="00AB2029" w:rsidP="00AF1793">
                      <w:pPr>
                        <w:widowControl w:val="0"/>
                        <w:jc w:val="center"/>
                        <w:rPr>
                          <w:rFonts w:ascii="Tw Cen MT" w:hAnsi="Tw Cen MT"/>
                          <w:color w:val="000000"/>
                          <w:kern w:val="32"/>
                          <w:sz w:val="18"/>
                          <w:szCs w:val="18"/>
                        </w:rPr>
                      </w:pPr>
                    </w:p>
                    <w:p w14:paraId="545F3FC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Clerk/Treasurer:</w:t>
                      </w:r>
                    </w:p>
                    <w:p w14:paraId="651FA9E9"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Eliza Evans-Teague</w:t>
                      </w:r>
                    </w:p>
                    <w:p w14:paraId="0AC634F3" w14:textId="77777777" w:rsidR="00AB2029" w:rsidRPr="008B1D4B" w:rsidRDefault="00AB2029" w:rsidP="00AF1793">
                      <w:pPr>
                        <w:widowControl w:val="0"/>
                        <w:jc w:val="center"/>
                        <w:rPr>
                          <w:rFonts w:ascii="Tw Cen MT" w:hAnsi="Tw Cen MT"/>
                          <w:color w:val="000000"/>
                          <w:kern w:val="32"/>
                          <w:sz w:val="18"/>
                          <w:szCs w:val="18"/>
                        </w:rPr>
                      </w:pPr>
                    </w:p>
                    <w:p w14:paraId="70EA17EE"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Deputy Clerk:</w:t>
                      </w:r>
                    </w:p>
                    <w:p w14:paraId="5FA4F481"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DonNell Ellsworth</w:t>
                      </w:r>
                    </w:p>
                    <w:p w14:paraId="5644DA32" w14:textId="77777777" w:rsidR="00E372F5" w:rsidRPr="00E372F5" w:rsidRDefault="00E372F5" w:rsidP="00AF1793">
                      <w:pPr>
                        <w:widowControl w:val="0"/>
                        <w:jc w:val="center"/>
                        <w:rPr>
                          <w:rFonts w:ascii="Tw Cen MT" w:hAnsi="Tw Cen MT"/>
                          <w:color w:val="000000"/>
                          <w:kern w:val="32"/>
                          <w:sz w:val="14"/>
                          <w:szCs w:val="14"/>
                        </w:rPr>
                      </w:pPr>
                    </w:p>
                    <w:p w14:paraId="2A738822"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Maintenance/</w:t>
                      </w:r>
                    </w:p>
                    <w:p w14:paraId="2D3A3D4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Animal Control:</w:t>
                      </w:r>
                    </w:p>
                    <w:p w14:paraId="2E4D4D65" w14:textId="77777777" w:rsidR="00AB2029"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Kevin Turnbough</w:t>
                      </w:r>
                    </w:p>
                    <w:p w14:paraId="669EE08C" w14:textId="77777777" w:rsidR="00565500" w:rsidRPr="008B1D4B" w:rsidRDefault="00565500" w:rsidP="00AF1793">
                      <w:pPr>
                        <w:widowControl w:val="0"/>
                        <w:jc w:val="center"/>
                        <w:rPr>
                          <w:rFonts w:ascii="Tw Cen MT" w:hAnsi="Tw Cen MT"/>
                          <w:color w:val="000000"/>
                          <w:kern w:val="32"/>
                          <w:sz w:val="18"/>
                          <w:szCs w:val="18"/>
                        </w:rPr>
                      </w:pPr>
                      <w:r>
                        <w:rPr>
                          <w:rFonts w:ascii="Tw Cen MT" w:hAnsi="Tw Cen MT"/>
                          <w:color w:val="000000"/>
                          <w:kern w:val="32"/>
                          <w:sz w:val="18"/>
                          <w:szCs w:val="18"/>
                        </w:rPr>
                        <w:t>Steven Thomas</w:t>
                      </w:r>
                    </w:p>
                    <w:p w14:paraId="78195849" w14:textId="77777777" w:rsidR="00AB2029" w:rsidRPr="008B1D4B" w:rsidRDefault="00AB2029" w:rsidP="00AF1793">
                      <w:pPr>
                        <w:widowControl w:val="0"/>
                        <w:jc w:val="center"/>
                        <w:rPr>
                          <w:rFonts w:ascii="Tw Cen MT" w:hAnsi="Tw Cen MT"/>
                          <w:b/>
                          <w:color w:val="000000"/>
                          <w:kern w:val="32"/>
                          <w:sz w:val="18"/>
                          <w:szCs w:val="18"/>
                        </w:rPr>
                      </w:pPr>
                    </w:p>
                    <w:p w14:paraId="7F5CEB44"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Code Enforcement      Officer:</w:t>
                      </w:r>
                    </w:p>
                    <w:p w14:paraId="2ABA8E8F"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Mike Bogenreif</w:t>
                      </w:r>
                    </w:p>
                    <w:p w14:paraId="51FBCB5B" w14:textId="77777777" w:rsidR="00AB2029" w:rsidRPr="004B2CF5" w:rsidRDefault="00AB2029"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509-</w:t>
                      </w:r>
                      <w:r w:rsidR="00AE6864" w:rsidRPr="004B2CF5">
                        <w:rPr>
                          <w:rFonts w:ascii="Tw Cen MT" w:hAnsi="Tw Cen MT"/>
                          <w:color w:val="000000"/>
                          <w:kern w:val="32"/>
                          <w:sz w:val="20"/>
                          <w:szCs w:val="20"/>
                        </w:rPr>
                        <w:t>828-2144</w:t>
                      </w:r>
                    </w:p>
                    <w:p w14:paraId="1B601160" w14:textId="6BA9B82F" w:rsidR="00AB2029" w:rsidRPr="004B2CF5" w:rsidRDefault="008952C7" w:rsidP="00AF1793">
                      <w:pPr>
                        <w:widowControl w:val="0"/>
                        <w:jc w:val="center"/>
                        <w:rPr>
                          <w:rFonts w:ascii="Tw Cen MT" w:hAnsi="Tw Cen MT"/>
                          <w:color w:val="000000"/>
                          <w:kern w:val="32"/>
                          <w:sz w:val="18"/>
                          <w:szCs w:val="18"/>
                        </w:rPr>
                      </w:pPr>
                      <w:r>
                        <w:rPr>
                          <w:rFonts w:ascii="Tw Cen MT" w:hAnsi="Tw Cen MT"/>
                          <w:color w:val="000000"/>
                          <w:kern w:val="32"/>
                          <w:sz w:val="18"/>
                          <w:szCs w:val="18"/>
                        </w:rPr>
                        <w:t>tekoacodeenforcement@outlook.com</w:t>
                      </w:r>
                    </w:p>
                    <w:p w14:paraId="4F874EAA" w14:textId="77777777" w:rsidR="008B1D4B" w:rsidRDefault="008B1D4B" w:rsidP="00AF1793">
                      <w:pPr>
                        <w:widowControl w:val="0"/>
                        <w:jc w:val="center"/>
                        <w:rPr>
                          <w:rFonts w:ascii="Tw Cen MT" w:hAnsi="Tw Cen MT"/>
                          <w:color w:val="000000"/>
                          <w:kern w:val="32"/>
                          <w:sz w:val="16"/>
                          <w:szCs w:val="16"/>
                        </w:rPr>
                      </w:pPr>
                    </w:p>
                    <w:p w14:paraId="14E1B1D8" w14:textId="77777777" w:rsidR="008B1D4B" w:rsidRPr="00E372F5" w:rsidRDefault="008B1D4B" w:rsidP="00AF1793">
                      <w:pPr>
                        <w:widowControl w:val="0"/>
                        <w:jc w:val="center"/>
                        <w:rPr>
                          <w:rFonts w:ascii="Tw Cen MT" w:hAnsi="Tw Cen MT"/>
                          <w:color w:val="000000"/>
                          <w:kern w:val="32"/>
                          <w:sz w:val="18"/>
                          <w:szCs w:val="18"/>
                        </w:rPr>
                      </w:pPr>
                      <w:r w:rsidRPr="00E372F5">
                        <w:rPr>
                          <w:rFonts w:ascii="Tw Cen MT" w:hAnsi="Tw Cen MT"/>
                          <w:b/>
                          <w:bCs/>
                          <w:color w:val="000000"/>
                          <w:kern w:val="32"/>
                          <w:sz w:val="18"/>
                          <w:szCs w:val="18"/>
                        </w:rPr>
                        <w:t>Building Inspector:</w:t>
                      </w:r>
                    </w:p>
                    <w:p w14:paraId="31705607" w14:textId="77777777" w:rsidR="008B1D4B" w:rsidRPr="004B2CF5" w:rsidRDefault="008B1D4B" w:rsidP="00AF1793">
                      <w:pPr>
                        <w:widowControl w:val="0"/>
                        <w:jc w:val="center"/>
                        <w:rPr>
                          <w:rFonts w:ascii="Tw Cen MT" w:hAnsi="Tw Cen MT"/>
                          <w:color w:val="000000"/>
                          <w:kern w:val="32"/>
                          <w:sz w:val="20"/>
                          <w:szCs w:val="20"/>
                        </w:rPr>
                      </w:pPr>
                      <w:r w:rsidRPr="004B2CF5">
                        <w:rPr>
                          <w:rFonts w:ascii="Tw Cen MT" w:hAnsi="Tw Cen MT"/>
                          <w:color w:val="000000"/>
                          <w:kern w:val="32"/>
                          <w:sz w:val="20"/>
                          <w:szCs w:val="20"/>
                        </w:rPr>
                        <w:t>Steve Haxton</w:t>
                      </w:r>
                    </w:p>
                    <w:p w14:paraId="3DA12AFA" w14:textId="77777777" w:rsidR="008B1D4B" w:rsidRPr="004B2CF5" w:rsidRDefault="008B1D4B" w:rsidP="00AF1793">
                      <w:pPr>
                        <w:widowControl w:val="0"/>
                        <w:jc w:val="center"/>
                        <w:rPr>
                          <w:rFonts w:ascii="Tw Cen MT" w:hAnsi="Tw Cen MT"/>
                          <w:color w:val="000000"/>
                          <w:kern w:val="32"/>
                          <w:sz w:val="18"/>
                          <w:szCs w:val="18"/>
                        </w:rPr>
                      </w:pPr>
                      <w:r w:rsidRPr="004B2CF5">
                        <w:rPr>
                          <w:rFonts w:ascii="Tw Cen MT" w:hAnsi="Tw Cen MT"/>
                          <w:color w:val="000000"/>
                          <w:kern w:val="32"/>
                          <w:sz w:val="18"/>
                          <w:szCs w:val="18"/>
                        </w:rPr>
                        <w:t>509-981-</w:t>
                      </w:r>
                      <w:r w:rsidR="003B3D24" w:rsidRPr="004B2CF5">
                        <w:rPr>
                          <w:rFonts w:ascii="Tw Cen MT" w:hAnsi="Tw Cen MT"/>
                          <w:color w:val="000000"/>
                          <w:kern w:val="32"/>
                          <w:sz w:val="18"/>
                          <w:szCs w:val="18"/>
                        </w:rPr>
                        <w:t>2157</w:t>
                      </w:r>
                    </w:p>
                    <w:p w14:paraId="6AFA89E4" w14:textId="77777777" w:rsidR="00AB2029" w:rsidRPr="008B1D4B" w:rsidRDefault="00AB2029" w:rsidP="00AF1793">
                      <w:pPr>
                        <w:widowControl w:val="0"/>
                        <w:jc w:val="center"/>
                        <w:rPr>
                          <w:rFonts w:ascii="Tw Cen MT" w:hAnsi="Tw Cen MT"/>
                          <w:b/>
                          <w:bCs/>
                          <w:color w:val="000000"/>
                          <w:kern w:val="32"/>
                          <w:sz w:val="18"/>
                          <w:szCs w:val="18"/>
                        </w:rPr>
                      </w:pPr>
                    </w:p>
                    <w:p w14:paraId="2888DE33"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Office Hours:</w:t>
                      </w:r>
                    </w:p>
                    <w:p w14:paraId="25C1136F" w14:textId="77777777" w:rsidR="007739C5" w:rsidRPr="000572BF" w:rsidRDefault="00B524B4" w:rsidP="00AF1793">
                      <w:pPr>
                        <w:widowControl w:val="0"/>
                        <w:jc w:val="center"/>
                        <w:rPr>
                          <w:rFonts w:ascii="Tw Cen MT" w:hAnsi="Tw Cen MT"/>
                          <w:color w:val="000000"/>
                          <w:kern w:val="32"/>
                          <w:sz w:val="18"/>
                          <w:szCs w:val="18"/>
                        </w:rPr>
                      </w:pPr>
                      <w:r w:rsidRPr="000572BF">
                        <w:rPr>
                          <w:rFonts w:ascii="Tw Cen MT" w:hAnsi="Tw Cen MT"/>
                          <w:color w:val="000000"/>
                          <w:kern w:val="32"/>
                          <w:sz w:val="18"/>
                          <w:szCs w:val="18"/>
                        </w:rPr>
                        <w:t>8</w:t>
                      </w:r>
                      <w:r w:rsidR="00AB2029" w:rsidRPr="000572BF">
                        <w:rPr>
                          <w:rFonts w:ascii="Tw Cen MT" w:hAnsi="Tw Cen MT"/>
                          <w:color w:val="000000"/>
                          <w:kern w:val="32"/>
                          <w:sz w:val="18"/>
                          <w:szCs w:val="18"/>
                        </w:rPr>
                        <w:t xml:space="preserve">:00 </w:t>
                      </w:r>
                      <w:r w:rsidR="00AB2029" w:rsidRPr="000572BF">
                        <w:rPr>
                          <w:rFonts w:ascii="Tw Cen MT" w:hAnsi="Tw Cen MT"/>
                          <w:color w:val="000000"/>
                          <w:kern w:val="32"/>
                          <w:sz w:val="12"/>
                          <w:szCs w:val="12"/>
                        </w:rPr>
                        <w:t>A.M</w:t>
                      </w:r>
                      <w:r w:rsidR="00AB2029" w:rsidRPr="000572BF">
                        <w:rPr>
                          <w:rFonts w:ascii="Tw Cen MT" w:hAnsi="Tw Cen MT"/>
                          <w:color w:val="000000"/>
                          <w:kern w:val="32"/>
                          <w:sz w:val="16"/>
                          <w:szCs w:val="16"/>
                        </w:rPr>
                        <w:t>.</w:t>
                      </w:r>
                      <w:r w:rsidR="00AB2029" w:rsidRPr="000572BF">
                        <w:rPr>
                          <w:rFonts w:ascii="Tw Cen MT" w:hAnsi="Tw Cen MT"/>
                          <w:color w:val="000000"/>
                          <w:kern w:val="32"/>
                          <w:sz w:val="18"/>
                          <w:szCs w:val="18"/>
                        </w:rPr>
                        <w:t xml:space="preserve"> to</w:t>
                      </w:r>
                    </w:p>
                    <w:p w14:paraId="7B13590B" w14:textId="77777777" w:rsidR="00AB2029" w:rsidRPr="000572BF" w:rsidRDefault="00AB2029" w:rsidP="00AF1793">
                      <w:pPr>
                        <w:widowControl w:val="0"/>
                        <w:jc w:val="center"/>
                        <w:rPr>
                          <w:rFonts w:ascii="Tw Cen MT" w:hAnsi="Tw Cen MT"/>
                          <w:color w:val="000000"/>
                          <w:kern w:val="32"/>
                          <w:sz w:val="12"/>
                          <w:szCs w:val="12"/>
                        </w:rPr>
                      </w:pPr>
                      <w:r w:rsidRPr="000572BF">
                        <w:rPr>
                          <w:rFonts w:ascii="Tw Cen MT" w:hAnsi="Tw Cen MT"/>
                          <w:color w:val="000000"/>
                          <w:kern w:val="32"/>
                          <w:sz w:val="18"/>
                          <w:szCs w:val="18"/>
                        </w:rPr>
                        <w:t xml:space="preserve"> </w:t>
                      </w:r>
                      <w:r w:rsidR="000572BF" w:rsidRPr="000572BF">
                        <w:rPr>
                          <w:rFonts w:ascii="Tw Cen MT" w:hAnsi="Tw Cen MT"/>
                          <w:color w:val="000000"/>
                          <w:kern w:val="32"/>
                          <w:sz w:val="18"/>
                          <w:szCs w:val="18"/>
                        </w:rPr>
                        <w:t>4</w:t>
                      </w:r>
                      <w:r w:rsidRPr="000572BF">
                        <w:rPr>
                          <w:rFonts w:ascii="Tw Cen MT" w:hAnsi="Tw Cen MT"/>
                          <w:color w:val="000000"/>
                          <w:kern w:val="32"/>
                          <w:sz w:val="18"/>
                          <w:szCs w:val="18"/>
                        </w:rPr>
                        <w:t xml:space="preserve">:00 </w:t>
                      </w:r>
                      <w:r w:rsidRPr="000572BF">
                        <w:rPr>
                          <w:rFonts w:ascii="Tw Cen MT" w:hAnsi="Tw Cen MT"/>
                          <w:color w:val="000000"/>
                          <w:kern w:val="32"/>
                          <w:sz w:val="12"/>
                          <w:szCs w:val="12"/>
                        </w:rPr>
                        <w:t>P.M.</w:t>
                      </w:r>
                    </w:p>
                    <w:p w14:paraId="304C0564" w14:textId="77777777" w:rsidR="00AB2029" w:rsidRPr="008B1D4B" w:rsidRDefault="00AB2029" w:rsidP="00AF1793">
                      <w:pPr>
                        <w:widowControl w:val="0"/>
                        <w:jc w:val="center"/>
                        <w:rPr>
                          <w:rFonts w:ascii="Tw Cen MT" w:hAnsi="Tw Cen MT"/>
                          <w:color w:val="000000"/>
                          <w:kern w:val="32"/>
                          <w:sz w:val="18"/>
                          <w:szCs w:val="18"/>
                        </w:rPr>
                      </w:pPr>
                    </w:p>
                    <w:p w14:paraId="6F7793A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Council Meetings:</w:t>
                      </w:r>
                    </w:p>
                    <w:p w14:paraId="59698FEB" w14:textId="77777777" w:rsidR="00AB2029" w:rsidRPr="008B1D4B" w:rsidRDefault="00AF1793"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 xml:space="preserve">First </w:t>
                      </w:r>
                      <w:r w:rsidR="00E372F5">
                        <w:rPr>
                          <w:rFonts w:ascii="Tw Cen MT" w:hAnsi="Tw Cen MT"/>
                          <w:color w:val="000000"/>
                          <w:kern w:val="32"/>
                          <w:sz w:val="18"/>
                          <w:szCs w:val="18"/>
                        </w:rPr>
                        <w:t xml:space="preserve">&amp; Third </w:t>
                      </w:r>
                      <w:r w:rsidRPr="008B1D4B">
                        <w:rPr>
                          <w:rFonts w:ascii="Tw Cen MT" w:hAnsi="Tw Cen MT"/>
                          <w:color w:val="000000"/>
                          <w:kern w:val="32"/>
                          <w:sz w:val="18"/>
                          <w:szCs w:val="18"/>
                        </w:rPr>
                        <w:t>Monday</w:t>
                      </w:r>
                      <w:r w:rsidR="00E372F5">
                        <w:rPr>
                          <w:rFonts w:ascii="Tw Cen MT" w:hAnsi="Tw Cen MT"/>
                          <w:color w:val="000000"/>
                          <w:kern w:val="32"/>
                          <w:sz w:val="18"/>
                          <w:szCs w:val="18"/>
                        </w:rPr>
                        <w:t xml:space="preserve"> </w:t>
                      </w:r>
                    </w:p>
                    <w:p w14:paraId="41C30137" w14:textId="77777777" w:rsidR="00AB2029" w:rsidRPr="008B1D4B" w:rsidRDefault="000572BF" w:rsidP="00AF1793">
                      <w:pPr>
                        <w:widowControl w:val="0"/>
                        <w:jc w:val="center"/>
                        <w:rPr>
                          <w:rFonts w:ascii="Tw Cen MT" w:hAnsi="Tw Cen MT"/>
                          <w:color w:val="000000"/>
                          <w:kern w:val="32"/>
                          <w:sz w:val="18"/>
                          <w:szCs w:val="18"/>
                        </w:rPr>
                      </w:pPr>
                      <w:r>
                        <w:rPr>
                          <w:rFonts w:ascii="Tw Cen MT" w:hAnsi="Tw Cen MT"/>
                          <w:color w:val="000000"/>
                          <w:kern w:val="32"/>
                          <w:sz w:val="18"/>
                          <w:szCs w:val="18"/>
                        </w:rPr>
                        <w:t>6</w:t>
                      </w:r>
                      <w:r w:rsidR="00AB2029" w:rsidRPr="008B1D4B">
                        <w:rPr>
                          <w:rFonts w:ascii="Tw Cen MT" w:hAnsi="Tw Cen MT"/>
                          <w:color w:val="000000"/>
                          <w:kern w:val="32"/>
                          <w:sz w:val="18"/>
                          <w:szCs w:val="18"/>
                        </w:rPr>
                        <w:t xml:space="preserve">:00 </w:t>
                      </w:r>
                      <w:r w:rsidR="00AB2029" w:rsidRPr="008B1D4B">
                        <w:rPr>
                          <w:rFonts w:ascii="Tw Cen MT" w:hAnsi="Tw Cen MT"/>
                          <w:color w:val="000000"/>
                          <w:kern w:val="32"/>
                          <w:sz w:val="12"/>
                          <w:szCs w:val="12"/>
                        </w:rPr>
                        <w:t>P.M.</w:t>
                      </w:r>
                    </w:p>
                    <w:p w14:paraId="7112627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Tekoa City Hall Council Chambers</w:t>
                      </w:r>
                    </w:p>
                    <w:p w14:paraId="69582DA5" w14:textId="77777777" w:rsidR="00AB2029" w:rsidRPr="008B1D4B" w:rsidRDefault="00AB2029" w:rsidP="00AF1793">
                      <w:pPr>
                        <w:widowControl w:val="0"/>
                        <w:jc w:val="center"/>
                        <w:rPr>
                          <w:rFonts w:ascii="Tw Cen MT" w:hAnsi="Tw Cen MT"/>
                          <w:color w:val="000000"/>
                          <w:kern w:val="32"/>
                          <w:sz w:val="18"/>
                          <w:szCs w:val="18"/>
                        </w:rPr>
                      </w:pPr>
                    </w:p>
                    <w:p w14:paraId="76DBF89E"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b/>
                          <w:bCs/>
                          <w:color w:val="000000"/>
                          <w:kern w:val="32"/>
                          <w:sz w:val="18"/>
                          <w:szCs w:val="18"/>
                        </w:rPr>
                        <w:t>Phone:</w:t>
                      </w:r>
                    </w:p>
                    <w:p w14:paraId="6FDDB1E4"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861</w:t>
                      </w:r>
                    </w:p>
                    <w:p w14:paraId="26FE78A2" w14:textId="77777777" w:rsidR="00AB2029" w:rsidRPr="008B1D4B" w:rsidRDefault="00AB2029" w:rsidP="00AF1793">
                      <w:pPr>
                        <w:widowControl w:val="0"/>
                        <w:jc w:val="center"/>
                        <w:rPr>
                          <w:rFonts w:ascii="Tw Cen MT" w:hAnsi="Tw Cen MT"/>
                          <w:b/>
                          <w:bCs/>
                          <w:color w:val="000000"/>
                          <w:kern w:val="32"/>
                          <w:sz w:val="18"/>
                          <w:szCs w:val="18"/>
                        </w:rPr>
                      </w:pPr>
                    </w:p>
                    <w:p w14:paraId="0B669B9F"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Fax:</w:t>
                      </w:r>
                    </w:p>
                    <w:p w14:paraId="7A6CE226"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509-284-3590</w:t>
                      </w:r>
                    </w:p>
                    <w:p w14:paraId="3E2CBF45" w14:textId="77777777" w:rsidR="00AB2029" w:rsidRPr="008B1D4B" w:rsidRDefault="00AB2029" w:rsidP="00AF1793">
                      <w:pPr>
                        <w:widowControl w:val="0"/>
                        <w:jc w:val="center"/>
                        <w:rPr>
                          <w:rFonts w:ascii="Tw Cen MT" w:hAnsi="Tw Cen MT"/>
                          <w:color w:val="000000"/>
                          <w:kern w:val="32"/>
                          <w:sz w:val="18"/>
                          <w:szCs w:val="18"/>
                        </w:rPr>
                      </w:pPr>
                    </w:p>
                    <w:p w14:paraId="55B29075" w14:textId="77777777" w:rsidR="00AB2029" w:rsidRPr="008B1D4B" w:rsidRDefault="00AB2029" w:rsidP="00AF1793">
                      <w:pPr>
                        <w:widowControl w:val="0"/>
                        <w:jc w:val="center"/>
                        <w:rPr>
                          <w:rFonts w:ascii="Tw Cen MT" w:hAnsi="Tw Cen MT"/>
                          <w:b/>
                          <w:bCs/>
                          <w:color w:val="000000"/>
                          <w:kern w:val="32"/>
                          <w:sz w:val="18"/>
                          <w:szCs w:val="18"/>
                        </w:rPr>
                      </w:pPr>
                      <w:r w:rsidRPr="008B1D4B">
                        <w:rPr>
                          <w:rFonts w:ascii="Tw Cen MT" w:hAnsi="Tw Cen MT"/>
                          <w:b/>
                          <w:bCs/>
                          <w:color w:val="000000"/>
                          <w:kern w:val="32"/>
                          <w:sz w:val="18"/>
                          <w:szCs w:val="18"/>
                        </w:rPr>
                        <w:t>Email:</w:t>
                      </w:r>
                    </w:p>
                    <w:p w14:paraId="3E5CC2E7" w14:textId="77777777" w:rsidR="008B1D4B" w:rsidRDefault="008B1D4B" w:rsidP="008B1D4B">
                      <w:pPr>
                        <w:widowControl w:val="0"/>
                        <w:jc w:val="center"/>
                        <w:rPr>
                          <w:rFonts w:ascii="Tw Cen MT" w:hAnsi="Tw Cen MT"/>
                          <w:color w:val="000000"/>
                          <w:kern w:val="32"/>
                          <w:sz w:val="18"/>
                          <w:szCs w:val="18"/>
                        </w:rPr>
                      </w:pPr>
                      <w:r>
                        <w:rPr>
                          <w:rFonts w:ascii="Tw Cen MT" w:hAnsi="Tw Cen MT"/>
                          <w:color w:val="000000"/>
                          <w:kern w:val="32"/>
                          <w:sz w:val="18"/>
                          <w:szCs w:val="18"/>
                        </w:rPr>
                        <w:t>tekoaclerk</w:t>
                      </w:r>
                    </w:p>
                    <w:p w14:paraId="07ADEF10" w14:textId="77777777" w:rsidR="00AB2029" w:rsidRPr="008B1D4B" w:rsidRDefault="00AB2029" w:rsidP="008B1D4B">
                      <w:pPr>
                        <w:widowControl w:val="0"/>
                        <w:jc w:val="center"/>
                        <w:rPr>
                          <w:rFonts w:ascii="Tw Cen MT" w:hAnsi="Tw Cen MT"/>
                          <w:color w:val="000000"/>
                          <w:kern w:val="32"/>
                          <w:sz w:val="18"/>
                          <w:szCs w:val="18"/>
                        </w:rPr>
                      </w:pPr>
                      <w:r w:rsidRPr="008B1D4B">
                        <w:rPr>
                          <w:rFonts w:ascii="Tw Cen MT" w:hAnsi="Tw Cen MT"/>
                          <w:color w:val="000000"/>
                          <w:kern w:val="32"/>
                          <w:sz w:val="18"/>
                          <w:szCs w:val="18"/>
                        </w:rPr>
                        <w:t>@gmail.com</w:t>
                      </w:r>
                    </w:p>
                    <w:p w14:paraId="36B8F5CE" w14:textId="77777777" w:rsidR="00AB2029" w:rsidRPr="008B1D4B" w:rsidRDefault="00AB2029" w:rsidP="00AF1793">
                      <w:pPr>
                        <w:widowControl w:val="0"/>
                        <w:jc w:val="center"/>
                        <w:rPr>
                          <w:rFonts w:ascii="Tw Cen MT" w:hAnsi="Tw Cen MT"/>
                          <w:b/>
                          <w:color w:val="000000"/>
                          <w:kern w:val="32"/>
                          <w:sz w:val="18"/>
                          <w:szCs w:val="18"/>
                        </w:rPr>
                      </w:pPr>
                    </w:p>
                    <w:p w14:paraId="70BAB421" w14:textId="77777777" w:rsidR="00AB2029" w:rsidRPr="008B1D4B" w:rsidRDefault="00AB2029" w:rsidP="00AF1793">
                      <w:pPr>
                        <w:widowControl w:val="0"/>
                        <w:jc w:val="center"/>
                        <w:rPr>
                          <w:rFonts w:ascii="Tw Cen MT" w:hAnsi="Tw Cen MT"/>
                          <w:b/>
                          <w:color w:val="000000"/>
                          <w:kern w:val="32"/>
                          <w:sz w:val="18"/>
                          <w:szCs w:val="18"/>
                        </w:rPr>
                      </w:pPr>
                      <w:r w:rsidRPr="008B1D4B">
                        <w:rPr>
                          <w:rFonts w:ascii="Tw Cen MT" w:hAnsi="Tw Cen MT"/>
                          <w:b/>
                          <w:color w:val="000000"/>
                          <w:kern w:val="32"/>
                          <w:sz w:val="18"/>
                          <w:szCs w:val="18"/>
                        </w:rPr>
                        <w:t>Website:</w:t>
                      </w:r>
                    </w:p>
                    <w:p w14:paraId="459D3D17" w14:textId="77777777" w:rsidR="00AB2029" w:rsidRPr="008B1D4B" w:rsidRDefault="00AB2029" w:rsidP="00AF1793">
                      <w:pPr>
                        <w:widowControl w:val="0"/>
                        <w:jc w:val="center"/>
                        <w:rPr>
                          <w:rFonts w:ascii="Tw Cen MT" w:hAnsi="Tw Cen MT"/>
                          <w:color w:val="000000"/>
                          <w:kern w:val="32"/>
                          <w:sz w:val="18"/>
                          <w:szCs w:val="18"/>
                        </w:rPr>
                      </w:pPr>
                      <w:r w:rsidRPr="008B1D4B">
                        <w:rPr>
                          <w:rFonts w:ascii="Tw Cen MT" w:hAnsi="Tw Cen MT"/>
                          <w:color w:val="000000"/>
                          <w:kern w:val="32"/>
                          <w:sz w:val="18"/>
                          <w:szCs w:val="18"/>
                        </w:rPr>
                        <w:t>www.tekoawa.com</w:t>
                      </w:r>
                    </w:p>
                    <w:p w14:paraId="3C3D72CC" w14:textId="77777777" w:rsidR="00AB2029" w:rsidRPr="008B1D4B" w:rsidRDefault="00AB2029" w:rsidP="00AF1793">
                      <w:pPr>
                        <w:jc w:val="center"/>
                        <w:rPr>
                          <w:rFonts w:ascii="Tw Cen MT" w:hAnsi="Tw Cen MT"/>
                          <w:sz w:val="18"/>
                          <w:szCs w:val="18"/>
                        </w:rPr>
                      </w:pPr>
                    </w:p>
                  </w:txbxContent>
                </v:textbox>
                <w10:wrap type="square"/>
              </v:shape>
            </w:pict>
          </mc:Fallback>
        </mc:AlternateContent>
      </w:r>
      <w:r w:rsidR="00A01DD2">
        <w:rPr>
          <w:rFonts w:ascii="Goudy Stout" w:eastAsia="Times New Roman" w:hAnsi="Goudy Stout"/>
          <w:bCs/>
          <w:color w:val="222222"/>
          <w:sz w:val="22"/>
          <w:szCs w:val="22"/>
        </w:rPr>
        <w:t>January</w:t>
      </w:r>
      <w:r w:rsidR="00C9000D" w:rsidRPr="005E3145">
        <w:rPr>
          <w:rFonts w:ascii="Goudy Stout" w:eastAsia="Times New Roman" w:hAnsi="Goudy Stout"/>
          <w:bCs/>
          <w:color w:val="222222"/>
          <w:sz w:val="22"/>
          <w:szCs w:val="22"/>
        </w:rPr>
        <w:t xml:space="preserve"> </w:t>
      </w:r>
      <w:r w:rsidR="006578F1" w:rsidRPr="005E3145">
        <w:rPr>
          <w:rFonts w:ascii="Goudy Stout" w:eastAsia="Times New Roman" w:hAnsi="Goudy Stout"/>
          <w:bCs/>
          <w:color w:val="222222"/>
          <w:sz w:val="22"/>
          <w:szCs w:val="22"/>
        </w:rPr>
        <w:t>20</w:t>
      </w:r>
      <w:r w:rsidR="00191B1A" w:rsidRPr="005E3145">
        <w:rPr>
          <w:rFonts w:ascii="Goudy Stout" w:eastAsia="Times New Roman" w:hAnsi="Goudy Stout"/>
          <w:bCs/>
          <w:color w:val="222222"/>
          <w:sz w:val="22"/>
          <w:szCs w:val="22"/>
        </w:rPr>
        <w:t>2</w:t>
      </w:r>
      <w:r w:rsidR="00A01DD2">
        <w:rPr>
          <w:rFonts w:ascii="Goudy Stout" w:eastAsia="Times New Roman" w:hAnsi="Goudy Stout"/>
          <w:bCs/>
          <w:color w:val="222222"/>
          <w:sz w:val="22"/>
          <w:szCs w:val="22"/>
        </w:rPr>
        <w:t>4</w:t>
      </w:r>
      <w:r w:rsidR="006578F1" w:rsidRPr="005E3145">
        <w:rPr>
          <w:rFonts w:ascii="Goudy Stout" w:eastAsia="Times New Roman" w:hAnsi="Goudy Stout"/>
          <w:bCs/>
          <w:color w:val="222222"/>
          <w:sz w:val="22"/>
          <w:szCs w:val="22"/>
        </w:rPr>
        <w:t xml:space="preserve"> News</w:t>
      </w:r>
      <w:r w:rsidR="00D2447D" w:rsidRPr="005E3145">
        <w:rPr>
          <w:rFonts w:ascii="Goudy Stout" w:eastAsia="Times New Roman" w:hAnsi="Goudy Stout"/>
          <w:bCs/>
          <w:color w:val="222222"/>
          <w:sz w:val="22"/>
          <w:szCs w:val="22"/>
        </w:rPr>
        <w:t>letter</w:t>
      </w:r>
      <w:r w:rsidR="00D2447D" w:rsidRPr="00E372F5">
        <w:rPr>
          <w:rFonts w:ascii="Goudy Stout" w:eastAsia="Times New Roman" w:hAnsi="Goudy Stout"/>
          <w:bCs/>
          <w:color w:val="222222"/>
        </w:rPr>
        <w:t xml:space="preserve">          </w:t>
      </w:r>
    </w:p>
    <w:p w14:paraId="323B8D8A" w14:textId="7C612BBF" w:rsidR="000B0EA8" w:rsidRDefault="00745F04" w:rsidP="00375A63">
      <w:pPr>
        <w:rPr>
          <w:rFonts w:ascii="Segoe Print" w:eastAsia="Times New Roman" w:hAnsi="Segoe Print"/>
          <w:b/>
          <w:color w:val="222222"/>
          <w:sz w:val="8"/>
          <w:szCs w:val="8"/>
        </w:rPr>
      </w:pPr>
      <w:r>
        <w:rPr>
          <w:rFonts w:ascii="Segoe Print" w:eastAsia="Times New Roman" w:hAnsi="Segoe Print"/>
          <w:b/>
          <w:noProof/>
          <w:color w:val="222222"/>
          <w:sz w:val="8"/>
          <w:szCs w:val="8"/>
        </w:rPr>
        <mc:AlternateContent>
          <mc:Choice Requires="wps">
            <w:drawing>
              <wp:anchor distT="0" distB="0" distL="114300" distR="114300" simplePos="0" relativeHeight="251649024" behindDoc="0" locked="0" layoutInCell="1" allowOverlap="1" wp14:anchorId="4351D0EE" wp14:editId="7CA8D3E2">
                <wp:simplePos x="0" y="0"/>
                <wp:positionH relativeFrom="margin">
                  <wp:align>right</wp:align>
                </wp:positionH>
                <wp:positionV relativeFrom="paragraph">
                  <wp:posOffset>24130</wp:posOffset>
                </wp:positionV>
                <wp:extent cx="5600700" cy="1640205"/>
                <wp:effectExtent l="19050" t="19050" r="19050" b="17145"/>
                <wp:wrapNone/>
                <wp:docPr id="169314699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640205"/>
                        </a:xfrm>
                        <a:prstGeom prst="rect">
                          <a:avLst/>
                        </a:prstGeom>
                        <a:solidFill>
                          <a:srgbClr val="FFFFFF"/>
                        </a:solidFill>
                        <a:ln w="28575" algn="ctr">
                          <a:solidFill>
                            <a:srgbClr val="000000"/>
                          </a:solidFill>
                          <a:prstDash val="lgDash"/>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10C5896E" w14:textId="6EB4548B" w:rsidR="00FA6BA5" w:rsidRDefault="00FA6BA5" w:rsidP="00FA6BA5">
                                  <w:pPr>
                                    <w:widowControl w:val="0"/>
                                    <w:rPr>
                                      <w:rFonts w:ascii="Cambria" w:hAnsi="Cambria"/>
                                      <w:sz w:val="20"/>
                                      <w:szCs w:val="20"/>
                                    </w:rPr>
                                  </w:pPr>
                                  <w:r>
                                    <w:rPr>
                                      <w:rFonts w:ascii="Cambria" w:hAnsi="Cambria"/>
                                      <w:sz w:val="20"/>
                                      <w:szCs w:val="20"/>
                                    </w:rPr>
                                    <w:t xml:space="preserve">January </w:t>
                                  </w:r>
                                  <w:r w:rsidR="00417457">
                                    <w:rPr>
                                      <w:rFonts w:ascii="Cambria" w:hAnsi="Cambria"/>
                                      <w:sz w:val="20"/>
                                      <w:szCs w:val="20"/>
                                    </w:rPr>
                                    <w:t>2</w:t>
                                  </w:r>
                                  <w:r>
                                    <w:rPr>
                                      <w:rFonts w:ascii="Cambria" w:hAnsi="Cambria"/>
                                      <w:sz w:val="20"/>
                                      <w:szCs w:val="20"/>
                                    </w:rPr>
                                    <w:t xml:space="preserve"> – Whitman County Hosp. District</w:t>
                                  </w:r>
                                </w:p>
                                <w:p w14:paraId="0535EAA0" w14:textId="77777777" w:rsidR="00FA6BA5" w:rsidRPr="0074042C" w:rsidRDefault="00FA6BA5" w:rsidP="00FA6BA5">
                                  <w:pPr>
                                    <w:widowControl w:val="0"/>
                                    <w:rPr>
                                      <w:rFonts w:ascii="Cambria" w:hAnsi="Cambria"/>
                                      <w:sz w:val="20"/>
                                      <w:szCs w:val="20"/>
                                    </w:rPr>
                                  </w:pPr>
                                  <w:r>
                                    <w:rPr>
                                      <w:rFonts w:ascii="Cambria" w:hAnsi="Cambria"/>
                                      <w:sz w:val="20"/>
                                      <w:szCs w:val="20"/>
                                    </w:rPr>
                                    <w:t xml:space="preserve">6:30 P.M. – City Hall </w:t>
                                  </w:r>
                                </w:p>
                                <w:p w14:paraId="090323C4" w14:textId="5D780F21" w:rsidR="00417457" w:rsidRPr="0074042C" w:rsidRDefault="00417457" w:rsidP="00417457">
                                  <w:pPr>
                                    <w:widowControl w:val="0"/>
                                    <w:rPr>
                                      <w:rFonts w:ascii="Segoe MDL2 Assets" w:hAnsi="Segoe MDL2 Assets"/>
                                      <w:sz w:val="20"/>
                                      <w:szCs w:val="20"/>
                                    </w:rPr>
                                  </w:pPr>
                                  <w:r>
                                    <w:rPr>
                                      <w:rFonts w:ascii="Cambria" w:hAnsi="Cambria"/>
                                      <w:sz w:val="20"/>
                                      <w:szCs w:val="20"/>
                                    </w:rPr>
                                    <w:t>January 4</w:t>
                                  </w:r>
                                  <w:r w:rsidRPr="0074042C">
                                    <w:rPr>
                                      <w:rFonts w:ascii="Segoe MDL2 Assets" w:hAnsi="Segoe MDL2 Assets"/>
                                      <w:sz w:val="20"/>
                                      <w:szCs w:val="20"/>
                                    </w:rPr>
                                    <w:t xml:space="preserve"> - Empire Theatre Board</w:t>
                                  </w:r>
                                </w:p>
                                <w:p w14:paraId="587FBD8A" w14:textId="77777777" w:rsidR="00417457" w:rsidRPr="0074042C" w:rsidRDefault="00417457" w:rsidP="00417457">
                                  <w:pPr>
                                    <w:widowControl w:val="0"/>
                                    <w:rPr>
                                      <w:rFonts w:ascii="Cambria" w:hAnsi="Cambria"/>
                                      <w:sz w:val="20"/>
                                      <w:szCs w:val="20"/>
                                    </w:rPr>
                                  </w:pPr>
                                  <w:r w:rsidRPr="0074042C">
                                    <w:rPr>
                                      <w:rFonts w:ascii="Segoe MDL2 Assets" w:hAnsi="Segoe MDL2 Assets"/>
                                      <w:sz w:val="20"/>
                                      <w:szCs w:val="20"/>
                                    </w:rPr>
                                    <w:t xml:space="preserve">5:30 P.M. </w:t>
                                  </w:r>
                                  <w:r w:rsidRPr="0074042C">
                                    <w:rPr>
                                      <w:rFonts w:ascii="Cambria" w:hAnsi="Cambria"/>
                                      <w:sz w:val="20"/>
                                      <w:szCs w:val="20"/>
                                    </w:rPr>
                                    <w:t>-</w:t>
                                  </w:r>
                                  <w:r w:rsidRPr="0074042C">
                                    <w:rPr>
                                      <w:rFonts w:ascii="Segoe MDL2 Assets" w:hAnsi="Segoe MDL2 Assets"/>
                                      <w:sz w:val="20"/>
                                      <w:szCs w:val="20"/>
                                    </w:rPr>
                                    <w:t xml:space="preserve"> Empire Theatre</w:t>
                                  </w:r>
                                </w:p>
                                <w:p w14:paraId="2B24AC07" w14:textId="4B98D166" w:rsidR="000D783F" w:rsidRPr="0074042C" w:rsidRDefault="008B5CA1" w:rsidP="000D783F">
                                  <w:pPr>
                                    <w:widowControl w:val="0"/>
                                    <w:rPr>
                                      <w:rFonts w:ascii="Segoe MDL2 Assets" w:hAnsi="Segoe MDL2 Assets"/>
                                      <w:sz w:val="20"/>
                                      <w:szCs w:val="20"/>
                                    </w:rPr>
                                  </w:pPr>
                                  <w:r>
                                    <w:rPr>
                                      <w:rFonts w:ascii="Cambria" w:hAnsi="Cambria"/>
                                      <w:sz w:val="20"/>
                                      <w:szCs w:val="20"/>
                                    </w:rPr>
                                    <w:t>January 5</w:t>
                                  </w:r>
                                  <w:r w:rsidR="000D783F">
                                    <w:rPr>
                                      <w:rFonts w:ascii="Cambria" w:hAnsi="Cambria"/>
                                      <w:sz w:val="20"/>
                                      <w:szCs w:val="20"/>
                                    </w:rPr>
                                    <w:t xml:space="preserve"> -</w:t>
                                  </w:r>
                                  <w:r w:rsidR="000D783F" w:rsidRPr="0074042C">
                                    <w:rPr>
                                      <w:rFonts w:ascii="Segoe MDL2 Assets" w:hAnsi="Segoe MDL2 Assets"/>
                                      <w:sz w:val="20"/>
                                      <w:szCs w:val="20"/>
                                    </w:rPr>
                                    <w:t xml:space="preserve"> Chamber of Commerce</w:t>
                                  </w:r>
                                </w:p>
                                <w:p w14:paraId="38E844DC" w14:textId="77777777" w:rsidR="000D783F" w:rsidRPr="0074042C" w:rsidRDefault="000D783F" w:rsidP="000D783F">
                                  <w:pPr>
                                    <w:widowControl w:val="0"/>
                                    <w:rPr>
                                      <w:rFonts w:ascii="Segoe MDL2 Assets" w:hAnsi="Segoe MDL2 Assets"/>
                                      <w:sz w:val="20"/>
                                      <w:szCs w:val="20"/>
                                    </w:rPr>
                                  </w:pPr>
                                  <w:r w:rsidRPr="0074042C">
                                    <w:rPr>
                                      <w:rFonts w:ascii="Segoe MDL2 Assets" w:hAnsi="Segoe MDL2 Assets"/>
                                      <w:sz w:val="20"/>
                                      <w:szCs w:val="20"/>
                                    </w:rPr>
                                    <w:t xml:space="preserve">7:30 A.M. </w:t>
                                  </w:r>
                                  <w:r w:rsidRPr="0074042C">
                                    <w:rPr>
                                      <w:sz w:val="20"/>
                                      <w:szCs w:val="20"/>
                                    </w:rPr>
                                    <w:t>–</w:t>
                                  </w:r>
                                  <w:r w:rsidRPr="0074042C">
                                    <w:rPr>
                                      <w:rFonts w:ascii="Segoe MDL2 Assets" w:hAnsi="Segoe MDL2 Assets"/>
                                      <w:sz w:val="20"/>
                                      <w:szCs w:val="20"/>
                                    </w:rPr>
                                    <w:t xml:space="preserve"> </w:t>
                                  </w:r>
                                  <w:r w:rsidRPr="0074042C">
                                    <w:rPr>
                                      <w:rFonts w:ascii="Cambria" w:hAnsi="Cambria" w:cs="Cambria"/>
                                      <w:sz w:val="20"/>
                                      <w:szCs w:val="20"/>
                                    </w:rPr>
                                    <w:t>É</w:t>
                                  </w:r>
                                  <w:r w:rsidRPr="0074042C">
                                    <w:rPr>
                                      <w:rFonts w:ascii="Segoe MDL2 Assets" w:hAnsi="Segoe MDL2 Assets"/>
                                      <w:sz w:val="20"/>
                                      <w:szCs w:val="20"/>
                                    </w:rPr>
                                    <w:t>clair</w:t>
                                  </w:r>
                                  <w:r w:rsidRPr="0074042C">
                                    <w:rPr>
                                      <w:rFonts w:ascii="Cambria" w:hAnsi="Cambria" w:cs="Cambria"/>
                                      <w:sz w:val="20"/>
                                      <w:szCs w:val="20"/>
                                    </w:rPr>
                                    <w:t>’</w:t>
                                  </w:r>
                                  <w:r w:rsidRPr="0074042C">
                                    <w:rPr>
                                      <w:rFonts w:ascii="Segoe MDL2 Assets" w:hAnsi="Segoe MDL2 Assets"/>
                                      <w:sz w:val="20"/>
                                      <w:szCs w:val="20"/>
                                    </w:rPr>
                                    <w:t>s</w:t>
                                  </w:r>
                                </w:p>
                                <w:p w14:paraId="7F5D3685" w14:textId="35CDA105" w:rsidR="005D3633" w:rsidRPr="0074042C" w:rsidRDefault="008B5CA1" w:rsidP="005D3633">
                                  <w:pPr>
                                    <w:widowControl w:val="0"/>
                                    <w:rPr>
                                      <w:rFonts w:ascii="Cambria" w:hAnsi="Cambria"/>
                                      <w:sz w:val="20"/>
                                      <w:szCs w:val="20"/>
                                    </w:rPr>
                                  </w:pPr>
                                  <w:r>
                                    <w:rPr>
                                      <w:rFonts w:ascii="Cambria" w:hAnsi="Cambria"/>
                                      <w:sz w:val="20"/>
                                      <w:szCs w:val="20"/>
                                    </w:rPr>
                                    <w:t>January 8</w:t>
                                  </w:r>
                                  <w:r w:rsidR="005D3633" w:rsidRPr="0074042C">
                                    <w:rPr>
                                      <w:rFonts w:ascii="Cambria" w:hAnsi="Cambria"/>
                                      <w:sz w:val="20"/>
                                      <w:szCs w:val="20"/>
                                    </w:rPr>
                                    <w:t xml:space="preserve"> – City Council Meeting</w:t>
                                  </w:r>
                                </w:p>
                                <w:p w14:paraId="686B2E47" w14:textId="77777777" w:rsidR="0084045E" w:rsidRDefault="005D3633" w:rsidP="000D783F">
                                  <w:pPr>
                                    <w:widowControl w:val="0"/>
                                    <w:rPr>
                                      <w:rFonts w:ascii="Cambria" w:hAnsi="Cambria"/>
                                      <w:sz w:val="20"/>
                                      <w:szCs w:val="20"/>
                                    </w:rPr>
                                  </w:pPr>
                                  <w:r w:rsidRPr="0074042C">
                                    <w:rPr>
                                      <w:rFonts w:ascii="Cambria" w:hAnsi="Cambria"/>
                                      <w:sz w:val="20"/>
                                      <w:szCs w:val="20"/>
                                    </w:rPr>
                                    <w:t>6:00 P.M. – City Hall</w:t>
                                  </w:r>
                                </w:p>
                                <w:p w14:paraId="1E1877B4" w14:textId="59F13C68" w:rsidR="00006944" w:rsidRDefault="008B5CA1" w:rsidP="00006944">
                                  <w:pPr>
                                    <w:widowControl w:val="0"/>
                                    <w:rPr>
                                      <w:rFonts w:ascii="Cambria" w:hAnsi="Cambria" w:cs="Verdana"/>
                                      <w:bCs/>
                                      <w:color w:val="000000"/>
                                      <w:kern w:val="32"/>
                                      <w:sz w:val="20"/>
                                      <w:szCs w:val="20"/>
                                    </w:rPr>
                                  </w:pPr>
                                  <w:r>
                                    <w:rPr>
                                      <w:rFonts w:ascii="Cambria" w:hAnsi="Cambria" w:cs="Verdana"/>
                                      <w:bCs/>
                                      <w:color w:val="000000"/>
                                      <w:kern w:val="32"/>
                                      <w:sz w:val="20"/>
                                      <w:szCs w:val="20"/>
                                    </w:rPr>
                                    <w:t>January 9</w:t>
                                  </w:r>
                                  <w:r w:rsidR="00006944">
                                    <w:rPr>
                                      <w:rFonts w:ascii="Cambria" w:hAnsi="Cambria" w:cs="Verdana"/>
                                      <w:bCs/>
                                      <w:color w:val="000000"/>
                                      <w:kern w:val="32"/>
                                      <w:sz w:val="20"/>
                                      <w:szCs w:val="20"/>
                                    </w:rPr>
                                    <w:t xml:space="preserve"> – Healthy Tekoa Coalition</w:t>
                                  </w:r>
                                </w:p>
                                <w:p w14:paraId="2BB5070A" w14:textId="77777777" w:rsidR="00006944" w:rsidRDefault="00006944" w:rsidP="00006944">
                                  <w:pPr>
                                    <w:widowControl w:val="0"/>
                                    <w:rPr>
                                      <w:rFonts w:ascii="Cambria" w:hAnsi="Cambria" w:cs="Verdana"/>
                                      <w:bCs/>
                                      <w:color w:val="000000"/>
                                      <w:kern w:val="32"/>
                                      <w:sz w:val="20"/>
                                      <w:szCs w:val="20"/>
                                    </w:rPr>
                                  </w:pPr>
                                  <w:r>
                                    <w:rPr>
                                      <w:rFonts w:ascii="Cambria" w:hAnsi="Cambria" w:cs="Verdana"/>
                                      <w:bCs/>
                                      <w:color w:val="000000"/>
                                      <w:kern w:val="32"/>
                                      <w:sz w:val="20"/>
                                      <w:szCs w:val="20"/>
                                    </w:rPr>
                                    <w:t>9:00 A.M. – School District Boardroom</w:t>
                                  </w:r>
                                </w:p>
                                <w:p w14:paraId="555E9218" w14:textId="0B52BD5F" w:rsidR="006012EC" w:rsidRPr="00F26934" w:rsidRDefault="006012EC" w:rsidP="00006944">
                                  <w:pPr>
                                    <w:widowControl w:val="0"/>
                                    <w:rPr>
                                      <w:sz w:val="20"/>
                                      <w:szCs w:val="20"/>
                                    </w:rPr>
                                  </w:pPr>
                                </w:p>
                              </w:tc>
                              <w:tc>
                                <w:tcPr>
                                  <w:tcW w:w="4471" w:type="dxa"/>
                                  <w:shd w:val="clear" w:color="auto" w:fill="FFFFFF"/>
                                </w:tcPr>
                                <w:p w14:paraId="2ACFA368" w14:textId="77777777" w:rsidR="008B4839" w:rsidRDefault="008B4839"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January 16 – Tekoa Parks and Rec Meeting </w:t>
                                  </w:r>
                                </w:p>
                                <w:p w14:paraId="704FF8EA" w14:textId="77777777" w:rsidR="00917BCD" w:rsidRDefault="00917BCD"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7:00 P.M. – City Hall </w:t>
                                  </w:r>
                                </w:p>
                                <w:p w14:paraId="297AD9DD" w14:textId="6F8275D7" w:rsidR="008B6DD4" w:rsidRPr="0074042C" w:rsidRDefault="00917BCD" w:rsidP="008B6DD4">
                                  <w:pPr>
                                    <w:widowControl w:val="0"/>
                                    <w:rPr>
                                      <w:rFonts w:ascii="Segoe MDL2 Assets" w:hAnsi="Segoe MDL2 Assets" w:cs="Verdana"/>
                                      <w:bCs/>
                                      <w:color w:val="000000"/>
                                      <w:kern w:val="32"/>
                                      <w:sz w:val="20"/>
                                      <w:szCs w:val="20"/>
                                    </w:rPr>
                                  </w:pPr>
                                  <w:r>
                                    <w:rPr>
                                      <w:rFonts w:ascii="Cambria" w:hAnsi="Cambria" w:cs="Verdana"/>
                                      <w:bCs/>
                                      <w:color w:val="000000"/>
                                      <w:kern w:val="32"/>
                                      <w:sz w:val="20"/>
                                      <w:szCs w:val="20"/>
                                    </w:rPr>
                                    <w:t xml:space="preserve">January </w:t>
                                  </w:r>
                                  <w:r w:rsidR="00F30519">
                                    <w:rPr>
                                      <w:rFonts w:ascii="Cambria" w:hAnsi="Cambria" w:cs="Verdana"/>
                                      <w:bCs/>
                                      <w:color w:val="000000"/>
                                      <w:kern w:val="32"/>
                                      <w:sz w:val="20"/>
                                      <w:szCs w:val="20"/>
                                    </w:rPr>
                                    <w:t>22</w:t>
                                  </w:r>
                                  <w:r w:rsidR="008B6DD4" w:rsidRPr="0074042C">
                                    <w:rPr>
                                      <w:rFonts w:ascii="Segoe MDL2 Assets" w:hAnsi="Segoe MDL2 Assets" w:cs="Verdana"/>
                                      <w:bCs/>
                                      <w:color w:val="000000"/>
                                      <w:kern w:val="32"/>
                                      <w:sz w:val="20"/>
                                      <w:szCs w:val="20"/>
                                    </w:rPr>
                                    <w:t xml:space="preserve"> - City Council Meeting</w:t>
                                  </w:r>
                                </w:p>
                                <w:p w14:paraId="6904C255" w14:textId="77777777" w:rsidR="008B6DD4" w:rsidRDefault="008B6DD4" w:rsidP="008B6DD4">
                                  <w:pPr>
                                    <w:widowControl w:val="0"/>
                                    <w:rPr>
                                      <w:rFonts w:ascii="Segoe MDL2 Assets" w:hAnsi="Segoe MDL2 Assets" w:cs="Verdana"/>
                                      <w:bCs/>
                                      <w:color w:val="000000"/>
                                      <w:kern w:val="32"/>
                                      <w:sz w:val="20"/>
                                      <w:szCs w:val="20"/>
                                    </w:rPr>
                                  </w:pPr>
                                  <w:r w:rsidRPr="0074042C">
                                    <w:rPr>
                                      <w:rFonts w:ascii="Cambria" w:hAnsi="Cambria" w:cs="Verdana"/>
                                      <w:bCs/>
                                      <w:color w:val="000000"/>
                                      <w:kern w:val="32"/>
                                      <w:sz w:val="20"/>
                                      <w:szCs w:val="20"/>
                                    </w:rPr>
                                    <w:t>6</w:t>
                                  </w:r>
                                  <w:r w:rsidRPr="0074042C">
                                    <w:rPr>
                                      <w:rFonts w:ascii="Segoe MDL2 Assets" w:hAnsi="Segoe MDL2 Assets" w:cs="Verdana"/>
                                      <w:bCs/>
                                      <w:color w:val="000000"/>
                                      <w:kern w:val="32"/>
                                      <w:sz w:val="20"/>
                                      <w:szCs w:val="20"/>
                                    </w:rPr>
                                    <w:t>:</w:t>
                                  </w:r>
                                  <w:r w:rsidRPr="0074042C">
                                    <w:rPr>
                                      <w:rFonts w:ascii="Cambria" w:hAnsi="Cambria" w:cs="Verdana"/>
                                      <w:bCs/>
                                      <w:color w:val="000000"/>
                                      <w:kern w:val="32"/>
                                      <w:sz w:val="20"/>
                                      <w:szCs w:val="20"/>
                                    </w:rPr>
                                    <w:t>0</w:t>
                                  </w:r>
                                  <w:r w:rsidRPr="0074042C">
                                    <w:rPr>
                                      <w:rFonts w:ascii="Segoe MDL2 Assets" w:hAnsi="Segoe MDL2 Assets" w:cs="Verdana"/>
                                      <w:bCs/>
                                      <w:color w:val="000000"/>
                                      <w:kern w:val="32"/>
                                      <w:sz w:val="20"/>
                                      <w:szCs w:val="20"/>
                                    </w:rPr>
                                    <w:t>0 P.M. - City Hall</w:t>
                                  </w:r>
                                </w:p>
                                <w:p w14:paraId="5726BA28" w14:textId="13E96F7B" w:rsidR="00F30519" w:rsidRDefault="00F30519"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January 24 – </w:t>
                                  </w:r>
                                  <w:r w:rsidR="00C611DE">
                                    <w:rPr>
                                      <w:rFonts w:ascii="Cambria" w:hAnsi="Cambria" w:cs="Verdana"/>
                                      <w:bCs/>
                                      <w:color w:val="000000"/>
                                      <w:kern w:val="32"/>
                                      <w:sz w:val="20"/>
                                      <w:szCs w:val="20"/>
                                    </w:rPr>
                                    <w:t>School Board Mtg.</w:t>
                                  </w:r>
                                </w:p>
                                <w:p w14:paraId="390F6C17" w14:textId="69027FBD" w:rsidR="00F30519" w:rsidRPr="00F30519" w:rsidRDefault="00260960"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6:00 P.M. – </w:t>
                                  </w:r>
                                  <w:r w:rsidR="00C611DE">
                                    <w:rPr>
                                      <w:rFonts w:ascii="Cambria" w:hAnsi="Cambria" w:cs="Verdana"/>
                                      <w:bCs/>
                                      <w:color w:val="000000"/>
                                      <w:kern w:val="32"/>
                                      <w:sz w:val="20"/>
                                      <w:szCs w:val="20"/>
                                    </w:rPr>
                                    <w:t xml:space="preserve">District Office </w:t>
                                  </w:r>
                                </w:p>
                                <w:p w14:paraId="504CEA31" w14:textId="1E65B67D" w:rsidR="00644502" w:rsidRPr="0074042C" w:rsidRDefault="00527BAC" w:rsidP="00644502">
                                  <w:pPr>
                                    <w:widowControl w:val="0"/>
                                    <w:rPr>
                                      <w:rFonts w:ascii="Cambria" w:hAnsi="Cambria" w:cs="Verdana"/>
                                      <w:bCs/>
                                      <w:color w:val="000000"/>
                                      <w:kern w:val="32"/>
                                      <w:sz w:val="20"/>
                                      <w:szCs w:val="20"/>
                                    </w:rPr>
                                  </w:pPr>
                                  <w:r>
                                    <w:rPr>
                                      <w:rFonts w:ascii="Cambria" w:hAnsi="Cambria" w:cs="Verdana"/>
                                      <w:bCs/>
                                      <w:color w:val="000000"/>
                                      <w:kern w:val="32"/>
                                      <w:sz w:val="20"/>
                                      <w:szCs w:val="20"/>
                                    </w:rPr>
                                    <w:t>January 25</w:t>
                                  </w:r>
                                  <w:r w:rsidR="00644502" w:rsidRPr="0074042C">
                                    <w:rPr>
                                      <w:rFonts w:ascii="Cambria" w:hAnsi="Cambria" w:cs="Verdana"/>
                                      <w:bCs/>
                                      <w:color w:val="000000"/>
                                      <w:kern w:val="32"/>
                                      <w:sz w:val="20"/>
                                      <w:szCs w:val="20"/>
                                    </w:rPr>
                                    <w:t xml:space="preserve"> - Food Distribution</w:t>
                                  </w:r>
                                </w:p>
                                <w:p w14:paraId="31C1495F" w14:textId="77777777" w:rsidR="00644502" w:rsidRDefault="00644502" w:rsidP="00644502">
                                  <w:pPr>
                                    <w:widowControl w:val="0"/>
                                    <w:rPr>
                                      <w:rFonts w:ascii="Cambria" w:hAnsi="Cambria" w:cs="Verdana"/>
                                      <w:bCs/>
                                      <w:color w:val="000000"/>
                                      <w:kern w:val="32"/>
                                      <w:sz w:val="6"/>
                                      <w:szCs w:val="6"/>
                                    </w:rPr>
                                  </w:pPr>
                                  <w:r w:rsidRPr="0074042C">
                                    <w:rPr>
                                      <w:rFonts w:ascii="Cambria" w:hAnsi="Cambria" w:cs="Verdana"/>
                                      <w:bCs/>
                                      <w:color w:val="000000"/>
                                      <w:kern w:val="32"/>
                                      <w:sz w:val="20"/>
                                      <w:szCs w:val="20"/>
                                    </w:rPr>
                                    <w:t xml:space="preserve">8:00-11:00 A.M. – City Hall </w:t>
                                  </w:r>
                                </w:p>
                                <w:p w14:paraId="2F19DAB3" w14:textId="77777777" w:rsidR="001551A3" w:rsidRDefault="001551A3" w:rsidP="00644502">
                                  <w:pPr>
                                    <w:widowControl w:val="0"/>
                                    <w:rPr>
                                      <w:rFonts w:ascii="Cambria" w:hAnsi="Cambria" w:cs="Verdana"/>
                                      <w:bCs/>
                                      <w:color w:val="000000"/>
                                      <w:kern w:val="32"/>
                                      <w:sz w:val="6"/>
                                      <w:szCs w:val="6"/>
                                    </w:rPr>
                                  </w:pPr>
                                </w:p>
                                <w:p w14:paraId="5926B21B" w14:textId="542081CD" w:rsidR="000E3557" w:rsidRPr="00E76A41" w:rsidRDefault="000E3557" w:rsidP="00644502">
                                  <w:pPr>
                                    <w:widowControl w:val="0"/>
                                    <w:rPr>
                                      <w:rFonts w:ascii="Cambria" w:hAnsi="Cambria" w:cs="Verdana"/>
                                      <w:bCs/>
                                      <w:color w:val="000000"/>
                                      <w:kern w:val="32"/>
                                      <w:sz w:val="6"/>
                                      <w:szCs w:val="6"/>
                                    </w:rPr>
                                  </w:pPr>
                                </w:p>
                                <w:p w14:paraId="61C38991" w14:textId="40AAF573" w:rsidR="008B32D1" w:rsidRPr="00527BAC" w:rsidRDefault="00AE7F0D" w:rsidP="008B32D1">
                                  <w:pPr>
                                    <w:widowControl w:val="0"/>
                                    <w:rPr>
                                      <w:sz w:val="22"/>
                                      <w:szCs w:val="22"/>
                                    </w:rPr>
                                  </w:pPr>
                                  <w:r w:rsidRPr="00D20968">
                                    <w:rPr>
                                      <w:b/>
                                      <w:bCs/>
                                      <w:i/>
                                      <w:iCs/>
                                      <w:sz w:val="22"/>
                                      <w:szCs w:val="22"/>
                                    </w:rPr>
                                    <w:t xml:space="preserve"> </w:t>
                                  </w:r>
                                </w:p>
                              </w:tc>
                            </w:tr>
                          </w:tbl>
                          <w:p w14:paraId="7333767F" w14:textId="73D58EF7" w:rsidR="00C87894" w:rsidRDefault="0080130B" w:rsidP="006012EC">
                            <w:r>
                              <w:t>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51D0EE" id="Text Box 31" o:spid="_x0000_s1027" type="#_x0000_t202" style="position:absolute;margin-left:389.8pt;margin-top:1.9pt;width:441pt;height:129.15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" strokeweight="2.25pt">
                <v:stroke dashstyle="longDash"/>
                <v:textbox inset="0,0,0,0">
                  <w:txbxContent>
                    <w:tbl>
                      <w:tblPr>
                        <w:tblW w:w="0" w:type="auto"/>
                        <w:tblBorders>
                          <w:top w:val="single" w:sz="12" w:space="0" w:color="000000"/>
                          <w:bottom w:val="single" w:sz="12" w:space="0" w:color="000000"/>
                        </w:tblBorders>
                        <w:tblLook w:val="0400" w:firstRow="0" w:lastRow="0" w:firstColumn="0" w:lastColumn="0" w:noHBand="0" w:noVBand="1"/>
                      </w:tblPr>
                      <w:tblGrid>
                        <w:gridCol w:w="4329"/>
                        <w:gridCol w:w="4462"/>
                      </w:tblGrid>
                      <w:tr w:rsidR="006012EC" w14:paraId="25817A09" w14:textId="77777777" w:rsidTr="00D6237E">
                        <w:trPr>
                          <w:trHeight w:val="4220"/>
                        </w:trPr>
                        <w:tc>
                          <w:tcPr>
                            <w:tcW w:w="4338" w:type="dxa"/>
                            <w:shd w:val="clear" w:color="auto" w:fill="auto"/>
                          </w:tcPr>
                          <w:p w14:paraId="10C5896E" w14:textId="6EB4548B" w:rsidR="00FA6BA5" w:rsidRDefault="00FA6BA5" w:rsidP="00FA6BA5">
                            <w:pPr>
                              <w:widowControl w:val="0"/>
                              <w:rPr>
                                <w:rFonts w:ascii="Cambria" w:hAnsi="Cambria"/>
                                <w:sz w:val="20"/>
                                <w:szCs w:val="20"/>
                              </w:rPr>
                            </w:pPr>
                            <w:r>
                              <w:rPr>
                                <w:rFonts w:ascii="Cambria" w:hAnsi="Cambria"/>
                                <w:sz w:val="20"/>
                                <w:szCs w:val="20"/>
                              </w:rPr>
                              <w:t xml:space="preserve">January </w:t>
                            </w:r>
                            <w:r w:rsidR="00417457">
                              <w:rPr>
                                <w:rFonts w:ascii="Cambria" w:hAnsi="Cambria"/>
                                <w:sz w:val="20"/>
                                <w:szCs w:val="20"/>
                              </w:rPr>
                              <w:t>2</w:t>
                            </w:r>
                            <w:r>
                              <w:rPr>
                                <w:rFonts w:ascii="Cambria" w:hAnsi="Cambria"/>
                                <w:sz w:val="20"/>
                                <w:szCs w:val="20"/>
                              </w:rPr>
                              <w:t xml:space="preserve"> – Whitman County Hosp. District</w:t>
                            </w:r>
                          </w:p>
                          <w:p w14:paraId="0535EAA0" w14:textId="77777777" w:rsidR="00FA6BA5" w:rsidRPr="0074042C" w:rsidRDefault="00FA6BA5" w:rsidP="00FA6BA5">
                            <w:pPr>
                              <w:widowControl w:val="0"/>
                              <w:rPr>
                                <w:rFonts w:ascii="Cambria" w:hAnsi="Cambria"/>
                                <w:sz w:val="20"/>
                                <w:szCs w:val="20"/>
                              </w:rPr>
                            </w:pPr>
                            <w:r>
                              <w:rPr>
                                <w:rFonts w:ascii="Cambria" w:hAnsi="Cambria"/>
                                <w:sz w:val="20"/>
                                <w:szCs w:val="20"/>
                              </w:rPr>
                              <w:t xml:space="preserve">6:30 P.M. – City Hall </w:t>
                            </w:r>
                          </w:p>
                          <w:p w14:paraId="090323C4" w14:textId="5D780F21" w:rsidR="00417457" w:rsidRPr="0074042C" w:rsidRDefault="00417457" w:rsidP="00417457">
                            <w:pPr>
                              <w:widowControl w:val="0"/>
                              <w:rPr>
                                <w:rFonts w:ascii="Segoe MDL2 Assets" w:hAnsi="Segoe MDL2 Assets"/>
                                <w:sz w:val="20"/>
                                <w:szCs w:val="20"/>
                              </w:rPr>
                            </w:pPr>
                            <w:r>
                              <w:rPr>
                                <w:rFonts w:ascii="Cambria" w:hAnsi="Cambria"/>
                                <w:sz w:val="20"/>
                                <w:szCs w:val="20"/>
                              </w:rPr>
                              <w:t>January 4</w:t>
                            </w:r>
                            <w:r w:rsidRPr="0074042C">
                              <w:rPr>
                                <w:rFonts w:ascii="Segoe MDL2 Assets" w:hAnsi="Segoe MDL2 Assets"/>
                                <w:sz w:val="20"/>
                                <w:szCs w:val="20"/>
                              </w:rPr>
                              <w:t xml:space="preserve"> - Empire Theatre Board</w:t>
                            </w:r>
                          </w:p>
                          <w:p w14:paraId="587FBD8A" w14:textId="77777777" w:rsidR="00417457" w:rsidRPr="0074042C" w:rsidRDefault="00417457" w:rsidP="00417457">
                            <w:pPr>
                              <w:widowControl w:val="0"/>
                              <w:rPr>
                                <w:rFonts w:ascii="Cambria" w:hAnsi="Cambria"/>
                                <w:sz w:val="20"/>
                                <w:szCs w:val="20"/>
                              </w:rPr>
                            </w:pPr>
                            <w:r w:rsidRPr="0074042C">
                              <w:rPr>
                                <w:rFonts w:ascii="Segoe MDL2 Assets" w:hAnsi="Segoe MDL2 Assets"/>
                                <w:sz w:val="20"/>
                                <w:szCs w:val="20"/>
                              </w:rPr>
                              <w:t xml:space="preserve">5:30 P.M. </w:t>
                            </w:r>
                            <w:r w:rsidRPr="0074042C">
                              <w:rPr>
                                <w:rFonts w:ascii="Cambria" w:hAnsi="Cambria"/>
                                <w:sz w:val="20"/>
                                <w:szCs w:val="20"/>
                              </w:rPr>
                              <w:t>-</w:t>
                            </w:r>
                            <w:r w:rsidRPr="0074042C">
                              <w:rPr>
                                <w:rFonts w:ascii="Segoe MDL2 Assets" w:hAnsi="Segoe MDL2 Assets"/>
                                <w:sz w:val="20"/>
                                <w:szCs w:val="20"/>
                              </w:rPr>
                              <w:t xml:space="preserve"> Empire Theatre</w:t>
                            </w:r>
                          </w:p>
                          <w:p w14:paraId="2B24AC07" w14:textId="4B98D166" w:rsidR="000D783F" w:rsidRPr="0074042C" w:rsidRDefault="008B5CA1" w:rsidP="000D783F">
                            <w:pPr>
                              <w:widowControl w:val="0"/>
                              <w:rPr>
                                <w:rFonts w:ascii="Segoe MDL2 Assets" w:hAnsi="Segoe MDL2 Assets"/>
                                <w:sz w:val="20"/>
                                <w:szCs w:val="20"/>
                              </w:rPr>
                            </w:pPr>
                            <w:r>
                              <w:rPr>
                                <w:rFonts w:ascii="Cambria" w:hAnsi="Cambria"/>
                                <w:sz w:val="20"/>
                                <w:szCs w:val="20"/>
                              </w:rPr>
                              <w:t>January 5</w:t>
                            </w:r>
                            <w:r w:rsidR="000D783F">
                              <w:rPr>
                                <w:rFonts w:ascii="Cambria" w:hAnsi="Cambria"/>
                                <w:sz w:val="20"/>
                                <w:szCs w:val="20"/>
                              </w:rPr>
                              <w:t xml:space="preserve"> -</w:t>
                            </w:r>
                            <w:r w:rsidR="000D783F" w:rsidRPr="0074042C">
                              <w:rPr>
                                <w:rFonts w:ascii="Segoe MDL2 Assets" w:hAnsi="Segoe MDL2 Assets"/>
                                <w:sz w:val="20"/>
                                <w:szCs w:val="20"/>
                              </w:rPr>
                              <w:t xml:space="preserve"> Chamber of Commerce</w:t>
                            </w:r>
                          </w:p>
                          <w:p w14:paraId="38E844DC" w14:textId="77777777" w:rsidR="000D783F" w:rsidRPr="0074042C" w:rsidRDefault="000D783F" w:rsidP="000D783F">
                            <w:pPr>
                              <w:widowControl w:val="0"/>
                              <w:rPr>
                                <w:rFonts w:ascii="Segoe MDL2 Assets" w:hAnsi="Segoe MDL2 Assets"/>
                                <w:sz w:val="20"/>
                                <w:szCs w:val="20"/>
                              </w:rPr>
                            </w:pPr>
                            <w:r w:rsidRPr="0074042C">
                              <w:rPr>
                                <w:rFonts w:ascii="Segoe MDL2 Assets" w:hAnsi="Segoe MDL2 Assets"/>
                                <w:sz w:val="20"/>
                                <w:szCs w:val="20"/>
                              </w:rPr>
                              <w:t xml:space="preserve">7:30 A.M. </w:t>
                            </w:r>
                            <w:r w:rsidRPr="0074042C">
                              <w:rPr>
                                <w:sz w:val="20"/>
                                <w:szCs w:val="20"/>
                              </w:rPr>
                              <w:t>–</w:t>
                            </w:r>
                            <w:r w:rsidRPr="0074042C">
                              <w:rPr>
                                <w:rFonts w:ascii="Segoe MDL2 Assets" w:hAnsi="Segoe MDL2 Assets"/>
                                <w:sz w:val="20"/>
                                <w:szCs w:val="20"/>
                              </w:rPr>
                              <w:t xml:space="preserve"> </w:t>
                            </w:r>
                            <w:r w:rsidRPr="0074042C">
                              <w:rPr>
                                <w:rFonts w:ascii="Cambria" w:hAnsi="Cambria" w:cs="Cambria"/>
                                <w:sz w:val="20"/>
                                <w:szCs w:val="20"/>
                              </w:rPr>
                              <w:t>É</w:t>
                            </w:r>
                            <w:r w:rsidRPr="0074042C">
                              <w:rPr>
                                <w:rFonts w:ascii="Segoe MDL2 Assets" w:hAnsi="Segoe MDL2 Assets"/>
                                <w:sz w:val="20"/>
                                <w:szCs w:val="20"/>
                              </w:rPr>
                              <w:t>clair</w:t>
                            </w:r>
                            <w:r w:rsidRPr="0074042C">
                              <w:rPr>
                                <w:rFonts w:ascii="Cambria" w:hAnsi="Cambria" w:cs="Cambria"/>
                                <w:sz w:val="20"/>
                                <w:szCs w:val="20"/>
                              </w:rPr>
                              <w:t>’</w:t>
                            </w:r>
                            <w:r w:rsidRPr="0074042C">
                              <w:rPr>
                                <w:rFonts w:ascii="Segoe MDL2 Assets" w:hAnsi="Segoe MDL2 Assets"/>
                                <w:sz w:val="20"/>
                                <w:szCs w:val="20"/>
                              </w:rPr>
                              <w:t>s</w:t>
                            </w:r>
                          </w:p>
                          <w:p w14:paraId="7F5D3685" w14:textId="35CDA105" w:rsidR="005D3633" w:rsidRPr="0074042C" w:rsidRDefault="008B5CA1" w:rsidP="005D3633">
                            <w:pPr>
                              <w:widowControl w:val="0"/>
                              <w:rPr>
                                <w:rFonts w:ascii="Cambria" w:hAnsi="Cambria"/>
                                <w:sz w:val="20"/>
                                <w:szCs w:val="20"/>
                              </w:rPr>
                            </w:pPr>
                            <w:r>
                              <w:rPr>
                                <w:rFonts w:ascii="Cambria" w:hAnsi="Cambria"/>
                                <w:sz w:val="20"/>
                                <w:szCs w:val="20"/>
                              </w:rPr>
                              <w:t>January 8</w:t>
                            </w:r>
                            <w:r w:rsidR="005D3633" w:rsidRPr="0074042C">
                              <w:rPr>
                                <w:rFonts w:ascii="Cambria" w:hAnsi="Cambria"/>
                                <w:sz w:val="20"/>
                                <w:szCs w:val="20"/>
                              </w:rPr>
                              <w:t xml:space="preserve"> – City Council Meeting</w:t>
                            </w:r>
                          </w:p>
                          <w:p w14:paraId="686B2E47" w14:textId="77777777" w:rsidR="0084045E" w:rsidRDefault="005D3633" w:rsidP="000D783F">
                            <w:pPr>
                              <w:widowControl w:val="0"/>
                              <w:rPr>
                                <w:rFonts w:ascii="Cambria" w:hAnsi="Cambria"/>
                                <w:sz w:val="20"/>
                                <w:szCs w:val="20"/>
                              </w:rPr>
                            </w:pPr>
                            <w:r w:rsidRPr="0074042C">
                              <w:rPr>
                                <w:rFonts w:ascii="Cambria" w:hAnsi="Cambria"/>
                                <w:sz w:val="20"/>
                                <w:szCs w:val="20"/>
                              </w:rPr>
                              <w:t>6:00 P.M. – City Hall</w:t>
                            </w:r>
                          </w:p>
                          <w:p w14:paraId="1E1877B4" w14:textId="59F13C68" w:rsidR="00006944" w:rsidRDefault="008B5CA1" w:rsidP="00006944">
                            <w:pPr>
                              <w:widowControl w:val="0"/>
                              <w:rPr>
                                <w:rFonts w:ascii="Cambria" w:hAnsi="Cambria" w:cs="Verdana"/>
                                <w:bCs/>
                                <w:color w:val="000000"/>
                                <w:kern w:val="32"/>
                                <w:sz w:val="20"/>
                                <w:szCs w:val="20"/>
                              </w:rPr>
                            </w:pPr>
                            <w:r>
                              <w:rPr>
                                <w:rFonts w:ascii="Cambria" w:hAnsi="Cambria" w:cs="Verdana"/>
                                <w:bCs/>
                                <w:color w:val="000000"/>
                                <w:kern w:val="32"/>
                                <w:sz w:val="20"/>
                                <w:szCs w:val="20"/>
                              </w:rPr>
                              <w:t>January 9</w:t>
                            </w:r>
                            <w:r w:rsidR="00006944">
                              <w:rPr>
                                <w:rFonts w:ascii="Cambria" w:hAnsi="Cambria" w:cs="Verdana"/>
                                <w:bCs/>
                                <w:color w:val="000000"/>
                                <w:kern w:val="32"/>
                                <w:sz w:val="20"/>
                                <w:szCs w:val="20"/>
                              </w:rPr>
                              <w:t xml:space="preserve"> – Healthy Tekoa Coalition</w:t>
                            </w:r>
                          </w:p>
                          <w:p w14:paraId="2BB5070A" w14:textId="77777777" w:rsidR="00006944" w:rsidRDefault="00006944" w:rsidP="00006944">
                            <w:pPr>
                              <w:widowControl w:val="0"/>
                              <w:rPr>
                                <w:rFonts w:ascii="Cambria" w:hAnsi="Cambria" w:cs="Verdana"/>
                                <w:bCs/>
                                <w:color w:val="000000"/>
                                <w:kern w:val="32"/>
                                <w:sz w:val="20"/>
                                <w:szCs w:val="20"/>
                              </w:rPr>
                            </w:pPr>
                            <w:r>
                              <w:rPr>
                                <w:rFonts w:ascii="Cambria" w:hAnsi="Cambria" w:cs="Verdana"/>
                                <w:bCs/>
                                <w:color w:val="000000"/>
                                <w:kern w:val="32"/>
                                <w:sz w:val="20"/>
                                <w:szCs w:val="20"/>
                              </w:rPr>
                              <w:t>9:00 A.M. – School District Boardroom</w:t>
                            </w:r>
                          </w:p>
                          <w:p w14:paraId="555E9218" w14:textId="0B52BD5F" w:rsidR="006012EC" w:rsidRPr="00F26934" w:rsidRDefault="006012EC" w:rsidP="00006944">
                            <w:pPr>
                              <w:widowControl w:val="0"/>
                              <w:rPr>
                                <w:sz w:val="20"/>
                                <w:szCs w:val="20"/>
                              </w:rPr>
                            </w:pPr>
                          </w:p>
                        </w:tc>
                        <w:tc>
                          <w:tcPr>
                            <w:tcW w:w="4471" w:type="dxa"/>
                            <w:shd w:val="clear" w:color="auto" w:fill="FFFFFF"/>
                          </w:tcPr>
                          <w:p w14:paraId="2ACFA368" w14:textId="77777777" w:rsidR="008B4839" w:rsidRDefault="008B4839"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January 16 – Tekoa Parks and Rec Meeting </w:t>
                            </w:r>
                          </w:p>
                          <w:p w14:paraId="704FF8EA" w14:textId="77777777" w:rsidR="00917BCD" w:rsidRDefault="00917BCD"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7:00 P.M. – City Hall </w:t>
                            </w:r>
                          </w:p>
                          <w:p w14:paraId="297AD9DD" w14:textId="6F8275D7" w:rsidR="008B6DD4" w:rsidRPr="0074042C" w:rsidRDefault="00917BCD" w:rsidP="008B6DD4">
                            <w:pPr>
                              <w:widowControl w:val="0"/>
                              <w:rPr>
                                <w:rFonts w:ascii="Segoe MDL2 Assets" w:hAnsi="Segoe MDL2 Assets" w:cs="Verdana"/>
                                <w:bCs/>
                                <w:color w:val="000000"/>
                                <w:kern w:val="32"/>
                                <w:sz w:val="20"/>
                                <w:szCs w:val="20"/>
                              </w:rPr>
                            </w:pPr>
                            <w:r>
                              <w:rPr>
                                <w:rFonts w:ascii="Cambria" w:hAnsi="Cambria" w:cs="Verdana"/>
                                <w:bCs/>
                                <w:color w:val="000000"/>
                                <w:kern w:val="32"/>
                                <w:sz w:val="20"/>
                                <w:szCs w:val="20"/>
                              </w:rPr>
                              <w:t xml:space="preserve">January </w:t>
                            </w:r>
                            <w:r w:rsidR="00F30519">
                              <w:rPr>
                                <w:rFonts w:ascii="Cambria" w:hAnsi="Cambria" w:cs="Verdana"/>
                                <w:bCs/>
                                <w:color w:val="000000"/>
                                <w:kern w:val="32"/>
                                <w:sz w:val="20"/>
                                <w:szCs w:val="20"/>
                              </w:rPr>
                              <w:t>22</w:t>
                            </w:r>
                            <w:r w:rsidR="008B6DD4" w:rsidRPr="0074042C">
                              <w:rPr>
                                <w:rFonts w:ascii="Segoe MDL2 Assets" w:hAnsi="Segoe MDL2 Assets" w:cs="Verdana"/>
                                <w:bCs/>
                                <w:color w:val="000000"/>
                                <w:kern w:val="32"/>
                                <w:sz w:val="20"/>
                                <w:szCs w:val="20"/>
                              </w:rPr>
                              <w:t xml:space="preserve"> - City Council Meeting</w:t>
                            </w:r>
                          </w:p>
                          <w:p w14:paraId="6904C255" w14:textId="77777777" w:rsidR="008B6DD4" w:rsidRDefault="008B6DD4" w:rsidP="008B6DD4">
                            <w:pPr>
                              <w:widowControl w:val="0"/>
                              <w:rPr>
                                <w:rFonts w:ascii="Segoe MDL2 Assets" w:hAnsi="Segoe MDL2 Assets" w:cs="Verdana"/>
                                <w:bCs/>
                                <w:color w:val="000000"/>
                                <w:kern w:val="32"/>
                                <w:sz w:val="20"/>
                                <w:szCs w:val="20"/>
                              </w:rPr>
                            </w:pPr>
                            <w:r w:rsidRPr="0074042C">
                              <w:rPr>
                                <w:rFonts w:ascii="Cambria" w:hAnsi="Cambria" w:cs="Verdana"/>
                                <w:bCs/>
                                <w:color w:val="000000"/>
                                <w:kern w:val="32"/>
                                <w:sz w:val="20"/>
                                <w:szCs w:val="20"/>
                              </w:rPr>
                              <w:t>6</w:t>
                            </w:r>
                            <w:r w:rsidRPr="0074042C">
                              <w:rPr>
                                <w:rFonts w:ascii="Segoe MDL2 Assets" w:hAnsi="Segoe MDL2 Assets" w:cs="Verdana"/>
                                <w:bCs/>
                                <w:color w:val="000000"/>
                                <w:kern w:val="32"/>
                                <w:sz w:val="20"/>
                                <w:szCs w:val="20"/>
                              </w:rPr>
                              <w:t>:</w:t>
                            </w:r>
                            <w:r w:rsidRPr="0074042C">
                              <w:rPr>
                                <w:rFonts w:ascii="Cambria" w:hAnsi="Cambria" w:cs="Verdana"/>
                                <w:bCs/>
                                <w:color w:val="000000"/>
                                <w:kern w:val="32"/>
                                <w:sz w:val="20"/>
                                <w:szCs w:val="20"/>
                              </w:rPr>
                              <w:t>0</w:t>
                            </w:r>
                            <w:r w:rsidRPr="0074042C">
                              <w:rPr>
                                <w:rFonts w:ascii="Segoe MDL2 Assets" w:hAnsi="Segoe MDL2 Assets" w:cs="Verdana"/>
                                <w:bCs/>
                                <w:color w:val="000000"/>
                                <w:kern w:val="32"/>
                                <w:sz w:val="20"/>
                                <w:szCs w:val="20"/>
                              </w:rPr>
                              <w:t>0 P.M. - City Hall</w:t>
                            </w:r>
                          </w:p>
                          <w:p w14:paraId="5726BA28" w14:textId="13E96F7B" w:rsidR="00F30519" w:rsidRDefault="00F30519"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January 24 – </w:t>
                            </w:r>
                            <w:r w:rsidR="00C611DE">
                              <w:rPr>
                                <w:rFonts w:ascii="Cambria" w:hAnsi="Cambria" w:cs="Verdana"/>
                                <w:bCs/>
                                <w:color w:val="000000"/>
                                <w:kern w:val="32"/>
                                <w:sz w:val="20"/>
                                <w:szCs w:val="20"/>
                              </w:rPr>
                              <w:t>School Board Mtg.</w:t>
                            </w:r>
                          </w:p>
                          <w:p w14:paraId="390F6C17" w14:textId="69027FBD" w:rsidR="00F30519" w:rsidRPr="00F30519" w:rsidRDefault="00260960" w:rsidP="008B6DD4">
                            <w:pPr>
                              <w:widowControl w:val="0"/>
                              <w:rPr>
                                <w:rFonts w:ascii="Cambria" w:hAnsi="Cambria" w:cs="Verdana"/>
                                <w:bCs/>
                                <w:color w:val="000000"/>
                                <w:kern w:val="32"/>
                                <w:sz w:val="20"/>
                                <w:szCs w:val="20"/>
                              </w:rPr>
                            </w:pPr>
                            <w:r>
                              <w:rPr>
                                <w:rFonts w:ascii="Cambria" w:hAnsi="Cambria" w:cs="Verdana"/>
                                <w:bCs/>
                                <w:color w:val="000000"/>
                                <w:kern w:val="32"/>
                                <w:sz w:val="20"/>
                                <w:szCs w:val="20"/>
                              </w:rPr>
                              <w:t xml:space="preserve">6:00 P.M. – </w:t>
                            </w:r>
                            <w:r w:rsidR="00C611DE">
                              <w:rPr>
                                <w:rFonts w:ascii="Cambria" w:hAnsi="Cambria" w:cs="Verdana"/>
                                <w:bCs/>
                                <w:color w:val="000000"/>
                                <w:kern w:val="32"/>
                                <w:sz w:val="20"/>
                                <w:szCs w:val="20"/>
                              </w:rPr>
                              <w:t xml:space="preserve">District Office </w:t>
                            </w:r>
                          </w:p>
                          <w:p w14:paraId="504CEA31" w14:textId="1E65B67D" w:rsidR="00644502" w:rsidRPr="0074042C" w:rsidRDefault="00527BAC" w:rsidP="00644502">
                            <w:pPr>
                              <w:widowControl w:val="0"/>
                              <w:rPr>
                                <w:rFonts w:ascii="Cambria" w:hAnsi="Cambria" w:cs="Verdana"/>
                                <w:bCs/>
                                <w:color w:val="000000"/>
                                <w:kern w:val="32"/>
                                <w:sz w:val="20"/>
                                <w:szCs w:val="20"/>
                              </w:rPr>
                            </w:pPr>
                            <w:r>
                              <w:rPr>
                                <w:rFonts w:ascii="Cambria" w:hAnsi="Cambria" w:cs="Verdana"/>
                                <w:bCs/>
                                <w:color w:val="000000"/>
                                <w:kern w:val="32"/>
                                <w:sz w:val="20"/>
                                <w:szCs w:val="20"/>
                              </w:rPr>
                              <w:t>January 25</w:t>
                            </w:r>
                            <w:r w:rsidR="00644502" w:rsidRPr="0074042C">
                              <w:rPr>
                                <w:rFonts w:ascii="Cambria" w:hAnsi="Cambria" w:cs="Verdana"/>
                                <w:bCs/>
                                <w:color w:val="000000"/>
                                <w:kern w:val="32"/>
                                <w:sz w:val="20"/>
                                <w:szCs w:val="20"/>
                              </w:rPr>
                              <w:t xml:space="preserve"> - Food Distribution</w:t>
                            </w:r>
                          </w:p>
                          <w:p w14:paraId="31C1495F" w14:textId="77777777" w:rsidR="00644502" w:rsidRDefault="00644502" w:rsidP="00644502">
                            <w:pPr>
                              <w:widowControl w:val="0"/>
                              <w:rPr>
                                <w:rFonts w:ascii="Cambria" w:hAnsi="Cambria" w:cs="Verdana"/>
                                <w:bCs/>
                                <w:color w:val="000000"/>
                                <w:kern w:val="32"/>
                                <w:sz w:val="6"/>
                                <w:szCs w:val="6"/>
                              </w:rPr>
                            </w:pPr>
                            <w:r w:rsidRPr="0074042C">
                              <w:rPr>
                                <w:rFonts w:ascii="Cambria" w:hAnsi="Cambria" w:cs="Verdana"/>
                                <w:bCs/>
                                <w:color w:val="000000"/>
                                <w:kern w:val="32"/>
                                <w:sz w:val="20"/>
                                <w:szCs w:val="20"/>
                              </w:rPr>
                              <w:t xml:space="preserve">8:00-11:00 A.M. – City Hall </w:t>
                            </w:r>
                          </w:p>
                          <w:p w14:paraId="2F19DAB3" w14:textId="77777777" w:rsidR="001551A3" w:rsidRDefault="001551A3" w:rsidP="00644502">
                            <w:pPr>
                              <w:widowControl w:val="0"/>
                              <w:rPr>
                                <w:rFonts w:ascii="Cambria" w:hAnsi="Cambria" w:cs="Verdana"/>
                                <w:bCs/>
                                <w:color w:val="000000"/>
                                <w:kern w:val="32"/>
                                <w:sz w:val="6"/>
                                <w:szCs w:val="6"/>
                              </w:rPr>
                            </w:pPr>
                          </w:p>
                          <w:p w14:paraId="5926B21B" w14:textId="542081CD" w:rsidR="000E3557" w:rsidRPr="00E76A41" w:rsidRDefault="000E3557" w:rsidP="00644502">
                            <w:pPr>
                              <w:widowControl w:val="0"/>
                              <w:rPr>
                                <w:rFonts w:ascii="Cambria" w:hAnsi="Cambria" w:cs="Verdana"/>
                                <w:bCs/>
                                <w:color w:val="000000"/>
                                <w:kern w:val="32"/>
                                <w:sz w:val="6"/>
                                <w:szCs w:val="6"/>
                              </w:rPr>
                            </w:pPr>
                          </w:p>
                          <w:p w14:paraId="61C38991" w14:textId="40AAF573" w:rsidR="008B32D1" w:rsidRPr="00527BAC" w:rsidRDefault="00AE7F0D" w:rsidP="008B32D1">
                            <w:pPr>
                              <w:widowControl w:val="0"/>
                              <w:rPr>
                                <w:sz w:val="22"/>
                                <w:szCs w:val="22"/>
                              </w:rPr>
                            </w:pPr>
                            <w:r w:rsidRPr="00D20968">
                              <w:rPr>
                                <w:b/>
                                <w:bCs/>
                                <w:i/>
                                <w:iCs/>
                                <w:sz w:val="22"/>
                                <w:szCs w:val="22"/>
                              </w:rPr>
                              <w:t xml:space="preserve"> </w:t>
                            </w:r>
                          </w:p>
                        </w:tc>
                      </w:tr>
                    </w:tbl>
                    <w:p w14:paraId="7333767F" w14:textId="73D58EF7" w:rsidR="00C87894" w:rsidRDefault="0080130B" w:rsidP="006012EC">
                      <w:r>
                        <w:t>3</w:t>
                      </w:r>
                    </w:p>
                  </w:txbxContent>
                </v:textbox>
                <w10:wrap anchorx="margin"/>
              </v:shape>
            </w:pict>
          </mc:Fallback>
        </mc:AlternateContent>
      </w:r>
    </w:p>
    <w:p w14:paraId="31B1B0A4" w14:textId="77777777" w:rsidR="00C87894" w:rsidRDefault="00C87894" w:rsidP="00375A63">
      <w:pPr>
        <w:rPr>
          <w:rFonts w:ascii="Segoe Print" w:eastAsia="Times New Roman" w:hAnsi="Segoe Print"/>
          <w:b/>
          <w:color w:val="222222"/>
          <w:sz w:val="8"/>
          <w:szCs w:val="8"/>
        </w:rPr>
      </w:pPr>
    </w:p>
    <w:p w14:paraId="08D249D4" w14:textId="7CC0B9F9" w:rsidR="00C87894" w:rsidRDefault="00C87894" w:rsidP="00375A63">
      <w:pPr>
        <w:rPr>
          <w:rFonts w:ascii="Segoe Print" w:eastAsia="Times New Roman" w:hAnsi="Segoe Print"/>
          <w:b/>
          <w:color w:val="222222"/>
          <w:sz w:val="8"/>
          <w:szCs w:val="8"/>
        </w:rPr>
      </w:pPr>
    </w:p>
    <w:p w14:paraId="0666F55E" w14:textId="7BAD8489" w:rsidR="00C87894" w:rsidRDefault="00C87894" w:rsidP="00375A63">
      <w:pPr>
        <w:rPr>
          <w:rFonts w:ascii="Segoe Print" w:eastAsia="Times New Roman" w:hAnsi="Segoe Print"/>
          <w:b/>
          <w:color w:val="222222"/>
          <w:sz w:val="8"/>
          <w:szCs w:val="8"/>
        </w:rPr>
      </w:pPr>
    </w:p>
    <w:p w14:paraId="36DFBA7A" w14:textId="62FCC245" w:rsidR="00C87894" w:rsidRDefault="00C87894" w:rsidP="00375A63">
      <w:pPr>
        <w:rPr>
          <w:rFonts w:ascii="Segoe Print" w:eastAsia="Times New Roman" w:hAnsi="Segoe Print"/>
          <w:b/>
          <w:color w:val="222222"/>
          <w:sz w:val="8"/>
          <w:szCs w:val="8"/>
        </w:rPr>
      </w:pPr>
    </w:p>
    <w:p w14:paraId="4001B9AB" w14:textId="288B44BA" w:rsidR="00C87894" w:rsidRDefault="00C87894" w:rsidP="00375A63">
      <w:pPr>
        <w:rPr>
          <w:rFonts w:ascii="Segoe Print" w:eastAsia="Times New Roman" w:hAnsi="Segoe Print"/>
          <w:b/>
          <w:color w:val="222222"/>
          <w:sz w:val="8"/>
          <w:szCs w:val="8"/>
        </w:rPr>
      </w:pPr>
    </w:p>
    <w:p w14:paraId="1D3CA11A" w14:textId="08AB7388" w:rsidR="00C87894" w:rsidRDefault="00C97A14" w:rsidP="00375A63">
      <w:pPr>
        <w:rPr>
          <w:rFonts w:ascii="Segoe Print" w:eastAsia="Times New Roman" w:hAnsi="Segoe Print"/>
          <w:b/>
          <w:color w:val="222222"/>
          <w:sz w:val="8"/>
          <w:szCs w:val="8"/>
        </w:rPr>
      </w:pPr>
      <w:r>
        <w:rPr>
          <w:rFonts w:ascii="Segoe Print" w:eastAsia="Times New Roman" w:hAnsi="Segoe Print"/>
          <w:b/>
          <w:noProof/>
          <w:color w:val="222222"/>
          <w:sz w:val="8"/>
          <w:szCs w:val="8"/>
        </w:rPr>
        <mc:AlternateContent>
          <mc:Choice Requires="wps">
            <w:drawing>
              <wp:anchor distT="0" distB="0" distL="114300" distR="114300" simplePos="0" relativeHeight="251652096" behindDoc="0" locked="0" layoutInCell="1" allowOverlap="1" wp14:anchorId="79C12DD8" wp14:editId="18290C25">
                <wp:simplePos x="0" y="0"/>
                <wp:positionH relativeFrom="column">
                  <wp:posOffset>5548630</wp:posOffset>
                </wp:positionH>
                <wp:positionV relativeFrom="paragraph">
                  <wp:posOffset>59690</wp:posOffset>
                </wp:positionV>
                <wp:extent cx="981075" cy="962025"/>
                <wp:effectExtent l="0" t="0" r="9525" b="9525"/>
                <wp:wrapNone/>
                <wp:docPr id="580202470" name="Text Box 5"/>
                <wp:cNvGraphicFramePr/>
                <a:graphic xmlns:a="http://schemas.openxmlformats.org/drawingml/2006/main">
                  <a:graphicData uri="http://schemas.microsoft.com/office/word/2010/wordprocessingShape">
                    <wps:wsp>
                      <wps:cNvSpPr txBox="1"/>
                      <wps:spPr>
                        <a:xfrm>
                          <a:off x="0" y="0"/>
                          <a:ext cx="981075" cy="962025"/>
                        </a:xfrm>
                        <a:prstGeom prst="rect">
                          <a:avLst/>
                        </a:prstGeom>
                        <a:solidFill>
                          <a:schemeClr val="lt1"/>
                        </a:solidFill>
                        <a:ln w="6350">
                          <a:noFill/>
                        </a:ln>
                      </wps:spPr>
                      <wps:txbx>
                        <w:txbxContent>
                          <w:p w14:paraId="59D714D4" w14:textId="7AC89D28" w:rsidR="00560395" w:rsidRDefault="00347C7A">
                            <w:r>
                              <w:rPr>
                                <w:noProof/>
                              </w:rPr>
                              <w:drawing>
                                <wp:inline distT="0" distB="0" distL="0" distR="0" wp14:anchorId="7D41FB11" wp14:editId="3A2172B1">
                                  <wp:extent cx="791845" cy="681157"/>
                                  <wp:effectExtent l="0" t="0" r="8255" b="5080"/>
                                  <wp:docPr id="2" name="Picture 2" descr="85 ideas de Apliques | manualidades, apliques, patr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5 ideas de Apliques | manualidades, apliques, patrone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44" r="3778"/>
                                          <a:stretch/>
                                        </pic:blipFill>
                                        <pic:spPr bwMode="auto">
                                          <a:xfrm>
                                            <a:off x="0" y="0"/>
                                            <a:ext cx="791845" cy="68115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12DD8" id="Text Box 5" o:spid="_x0000_s1028" type="#_x0000_t202" style="position:absolute;margin-left:436.9pt;margin-top:4.7pt;width:77.25pt;height:75.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" fillcolor="white [3201]" stroked="f" strokeweight=".5pt">
                <v:textbox>
                  <w:txbxContent>
                    <w:p w14:paraId="59D714D4" w14:textId="7AC89D28" w:rsidR="00560395" w:rsidRDefault="00347C7A">
                      <w:r>
                        <w:rPr>
                          <w:noProof/>
                        </w:rPr>
                        <w:drawing>
                          <wp:inline distT="0" distB="0" distL="0" distR="0" wp14:anchorId="7D41FB11" wp14:editId="3A2172B1">
                            <wp:extent cx="791845" cy="681157"/>
                            <wp:effectExtent l="0" t="0" r="8255" b="5080"/>
                            <wp:docPr id="2" name="Picture 2" descr="85 ideas de Apliques | manualidades, apliques, patr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5 ideas de Apliques | manualidades, apliques, patrone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44" r="3778"/>
                                    <a:stretch/>
                                  </pic:blipFill>
                                  <pic:spPr bwMode="auto">
                                    <a:xfrm>
                                      <a:off x="0" y="0"/>
                                      <a:ext cx="791845" cy="68115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39FD1CF7" w14:textId="08E47E7F" w:rsidR="00C87894" w:rsidRDefault="00C87894" w:rsidP="00375A63">
      <w:pPr>
        <w:rPr>
          <w:rFonts w:ascii="Segoe Print" w:eastAsia="Times New Roman" w:hAnsi="Segoe Print"/>
          <w:b/>
          <w:color w:val="222222"/>
          <w:sz w:val="8"/>
          <w:szCs w:val="8"/>
        </w:rPr>
      </w:pPr>
    </w:p>
    <w:p w14:paraId="3E4D0440" w14:textId="77777777" w:rsidR="00C87894" w:rsidRDefault="00C87894" w:rsidP="00375A63">
      <w:pPr>
        <w:rPr>
          <w:rFonts w:ascii="Segoe Print" w:eastAsia="Times New Roman" w:hAnsi="Segoe Print"/>
          <w:b/>
          <w:color w:val="222222"/>
          <w:sz w:val="8"/>
          <w:szCs w:val="8"/>
        </w:rPr>
      </w:pPr>
    </w:p>
    <w:p w14:paraId="2BA8E0E5" w14:textId="77777777" w:rsidR="00C87894" w:rsidRDefault="00C87894" w:rsidP="00375A63">
      <w:pPr>
        <w:rPr>
          <w:rFonts w:ascii="Segoe Print" w:eastAsia="Times New Roman" w:hAnsi="Segoe Print"/>
          <w:b/>
          <w:color w:val="222222"/>
          <w:sz w:val="8"/>
          <w:szCs w:val="8"/>
        </w:rPr>
      </w:pPr>
    </w:p>
    <w:p w14:paraId="08C87C46" w14:textId="77777777" w:rsidR="00C87894" w:rsidRDefault="00C87894" w:rsidP="00375A63">
      <w:pPr>
        <w:rPr>
          <w:rFonts w:ascii="Segoe Print" w:eastAsia="Times New Roman" w:hAnsi="Segoe Print"/>
          <w:b/>
          <w:color w:val="222222"/>
          <w:sz w:val="8"/>
          <w:szCs w:val="8"/>
        </w:rPr>
      </w:pPr>
    </w:p>
    <w:p w14:paraId="0E543D0F" w14:textId="77777777" w:rsidR="00C87894" w:rsidRDefault="00C87894" w:rsidP="00375A63">
      <w:pPr>
        <w:rPr>
          <w:rFonts w:ascii="Segoe Print" w:eastAsia="Times New Roman" w:hAnsi="Segoe Print"/>
          <w:b/>
          <w:color w:val="222222"/>
          <w:sz w:val="8"/>
          <w:szCs w:val="8"/>
        </w:rPr>
      </w:pPr>
    </w:p>
    <w:p w14:paraId="50B721B2" w14:textId="77777777" w:rsidR="00C87894" w:rsidRDefault="00C87894" w:rsidP="00375A63">
      <w:pPr>
        <w:rPr>
          <w:rFonts w:ascii="Segoe Print" w:eastAsia="Times New Roman" w:hAnsi="Segoe Print"/>
          <w:b/>
          <w:color w:val="222222"/>
          <w:sz w:val="8"/>
          <w:szCs w:val="8"/>
        </w:rPr>
      </w:pPr>
    </w:p>
    <w:p w14:paraId="1C947AD0" w14:textId="77777777" w:rsidR="005A444D" w:rsidRDefault="005A444D" w:rsidP="00B73B0C">
      <w:pPr>
        <w:jc w:val="center"/>
        <w:rPr>
          <w:rFonts w:ascii="Cambria" w:eastAsia="Yu Gothic Light" w:hAnsi="Cambria"/>
          <w:b/>
          <w:sz w:val="4"/>
          <w:szCs w:val="4"/>
        </w:rPr>
      </w:pPr>
    </w:p>
    <w:p w14:paraId="07384C8A" w14:textId="77777777" w:rsidR="000D2247" w:rsidRDefault="000D2247" w:rsidP="00B73B0C">
      <w:pPr>
        <w:jc w:val="center"/>
        <w:rPr>
          <w:rFonts w:ascii="Cambria" w:eastAsia="Yu Gothic Light" w:hAnsi="Cambria"/>
          <w:b/>
          <w:sz w:val="20"/>
          <w:szCs w:val="20"/>
        </w:rPr>
      </w:pPr>
    </w:p>
    <w:p w14:paraId="15DD0ED8" w14:textId="77777777" w:rsidR="002A16F5" w:rsidRDefault="002A16F5" w:rsidP="002A16F5">
      <w:pPr>
        <w:rPr>
          <w:rFonts w:ascii="Cambria" w:eastAsia="Yu Gothic Light" w:hAnsi="Cambria"/>
          <w:b/>
          <w:sz w:val="12"/>
          <w:szCs w:val="12"/>
        </w:rPr>
      </w:pPr>
    </w:p>
    <w:p w14:paraId="041CD21A" w14:textId="77777777" w:rsidR="00484A2D" w:rsidRPr="00484A2D" w:rsidRDefault="00484A2D" w:rsidP="002A16F5">
      <w:pPr>
        <w:jc w:val="center"/>
        <w:rPr>
          <w:rFonts w:ascii="Cambria" w:eastAsia="Yu Gothic Light" w:hAnsi="Cambria"/>
          <w:b/>
          <w:sz w:val="14"/>
          <w:szCs w:val="14"/>
        </w:rPr>
      </w:pPr>
    </w:p>
    <w:p w14:paraId="3BF069F8" w14:textId="77777777" w:rsidR="0074042C" w:rsidRDefault="0074042C" w:rsidP="00386D2C">
      <w:pPr>
        <w:jc w:val="center"/>
        <w:rPr>
          <w:rFonts w:ascii="Cambria" w:eastAsia="Yu Gothic Light" w:hAnsi="Cambria"/>
          <w:b/>
          <w:sz w:val="20"/>
          <w:szCs w:val="20"/>
        </w:rPr>
      </w:pPr>
    </w:p>
    <w:p w14:paraId="26EB8CDD" w14:textId="77777777" w:rsidR="00386D2C" w:rsidRDefault="00386D2C" w:rsidP="00386D2C">
      <w:pPr>
        <w:jc w:val="center"/>
        <w:rPr>
          <w:rFonts w:ascii="Cambria" w:eastAsia="Yu Gothic Light" w:hAnsi="Cambria"/>
          <w:b/>
          <w:sz w:val="4"/>
          <w:szCs w:val="4"/>
        </w:rPr>
      </w:pPr>
    </w:p>
    <w:p w14:paraId="5C8F3D99" w14:textId="5D930CAB" w:rsidR="00F16D26" w:rsidRDefault="0030673B" w:rsidP="00386D2C">
      <w:pPr>
        <w:jc w:val="center"/>
        <w:rPr>
          <w:rFonts w:ascii="Cambria" w:eastAsia="Yu Gothic Light" w:hAnsi="Cambria"/>
          <w:b/>
          <w:sz w:val="6"/>
          <w:szCs w:val="6"/>
        </w:rPr>
      </w:pPr>
      <w:r w:rsidRPr="00386D2C">
        <w:rPr>
          <w:rFonts w:ascii="Cambria" w:eastAsia="Yu Gothic Light" w:hAnsi="Cambria"/>
          <w:b/>
          <w:sz w:val="22"/>
          <w:szCs w:val="22"/>
        </w:rPr>
        <w:t>T</w:t>
      </w:r>
      <w:r w:rsidR="0045707C" w:rsidRPr="00386D2C">
        <w:rPr>
          <w:rFonts w:ascii="Cambria" w:eastAsia="Yu Gothic Light" w:hAnsi="Cambria"/>
          <w:b/>
          <w:sz w:val="22"/>
          <w:szCs w:val="22"/>
        </w:rPr>
        <w:t>he City of Tekoa will have</w:t>
      </w:r>
      <w:r w:rsidR="00066431" w:rsidRPr="00386D2C">
        <w:rPr>
          <w:rFonts w:ascii="Cambria" w:eastAsia="Yu Gothic Light" w:hAnsi="Cambria"/>
          <w:b/>
          <w:sz w:val="22"/>
          <w:szCs w:val="22"/>
        </w:rPr>
        <w:t xml:space="preserve"> our</w:t>
      </w:r>
      <w:r w:rsidR="0045707C" w:rsidRPr="00386D2C">
        <w:rPr>
          <w:rFonts w:ascii="Cambria" w:eastAsia="Yu Gothic Light" w:hAnsi="Cambria"/>
          <w:b/>
          <w:sz w:val="22"/>
          <w:szCs w:val="22"/>
        </w:rPr>
        <w:t xml:space="preserve"> council </w:t>
      </w:r>
      <w:r w:rsidR="000F7FFB" w:rsidRPr="00386D2C">
        <w:rPr>
          <w:rFonts w:ascii="Cambria" w:eastAsia="Yu Gothic Light" w:hAnsi="Cambria"/>
          <w:b/>
          <w:sz w:val="22"/>
          <w:szCs w:val="22"/>
        </w:rPr>
        <w:t>meeting</w:t>
      </w:r>
      <w:r w:rsidR="007839D1">
        <w:rPr>
          <w:rFonts w:ascii="Cambria" w:eastAsia="Yu Gothic Light" w:hAnsi="Cambria"/>
          <w:b/>
          <w:sz w:val="22"/>
          <w:szCs w:val="22"/>
        </w:rPr>
        <w:t>s</w:t>
      </w:r>
      <w:r w:rsidR="0045707C" w:rsidRPr="00386D2C">
        <w:rPr>
          <w:rFonts w:ascii="Cambria" w:eastAsia="Yu Gothic Light" w:hAnsi="Cambria"/>
          <w:b/>
          <w:sz w:val="22"/>
          <w:szCs w:val="22"/>
        </w:rPr>
        <w:t xml:space="preserve"> </w:t>
      </w:r>
      <w:r w:rsidR="000C7C64" w:rsidRPr="00386D2C">
        <w:rPr>
          <w:rFonts w:ascii="Cambria" w:eastAsia="Yu Gothic Light" w:hAnsi="Cambria"/>
          <w:b/>
          <w:sz w:val="22"/>
          <w:szCs w:val="22"/>
        </w:rPr>
        <w:t>o</w:t>
      </w:r>
      <w:r w:rsidR="0045707C" w:rsidRPr="00386D2C">
        <w:rPr>
          <w:rFonts w:ascii="Cambria" w:eastAsia="Yu Gothic Light" w:hAnsi="Cambria"/>
          <w:b/>
          <w:sz w:val="22"/>
          <w:szCs w:val="22"/>
        </w:rPr>
        <w:t>n</w:t>
      </w:r>
      <w:r w:rsidR="00310327" w:rsidRPr="00386D2C">
        <w:rPr>
          <w:rFonts w:ascii="Cambria" w:eastAsia="Yu Gothic Light" w:hAnsi="Cambria"/>
          <w:b/>
          <w:sz w:val="22"/>
          <w:szCs w:val="22"/>
        </w:rPr>
        <w:t xml:space="preserve"> </w:t>
      </w:r>
      <w:r w:rsidR="00386D2C">
        <w:rPr>
          <w:rFonts w:ascii="Cambria" w:eastAsia="Yu Gothic Light" w:hAnsi="Cambria"/>
          <w:b/>
          <w:sz w:val="22"/>
          <w:szCs w:val="22"/>
        </w:rPr>
        <w:t>Monday</w:t>
      </w:r>
      <w:r w:rsidR="0045707C" w:rsidRPr="00386D2C">
        <w:rPr>
          <w:rFonts w:ascii="Cambria" w:eastAsia="Yu Gothic Light" w:hAnsi="Cambria"/>
          <w:b/>
          <w:sz w:val="22"/>
          <w:szCs w:val="22"/>
        </w:rPr>
        <w:t>,</w:t>
      </w:r>
      <w:r w:rsidR="00386D2C">
        <w:rPr>
          <w:rFonts w:ascii="Cambria" w:eastAsia="Yu Gothic Light" w:hAnsi="Cambria"/>
          <w:b/>
          <w:sz w:val="22"/>
          <w:szCs w:val="22"/>
        </w:rPr>
        <w:t xml:space="preserve"> </w:t>
      </w:r>
      <w:r w:rsidR="00527BAC">
        <w:rPr>
          <w:rFonts w:ascii="Cambria" w:eastAsia="Yu Gothic Light" w:hAnsi="Cambria"/>
          <w:b/>
          <w:sz w:val="22"/>
          <w:szCs w:val="22"/>
        </w:rPr>
        <w:t xml:space="preserve">January </w:t>
      </w:r>
      <w:r w:rsidR="002F5F39">
        <w:rPr>
          <w:rFonts w:ascii="Cambria" w:eastAsia="Yu Gothic Light" w:hAnsi="Cambria"/>
          <w:b/>
          <w:sz w:val="22"/>
          <w:szCs w:val="22"/>
        </w:rPr>
        <w:t>8</w:t>
      </w:r>
      <w:r w:rsidR="00386D2C">
        <w:rPr>
          <w:rFonts w:ascii="Cambria" w:eastAsia="Yu Gothic Light" w:hAnsi="Cambria"/>
          <w:b/>
          <w:sz w:val="22"/>
          <w:szCs w:val="22"/>
        </w:rPr>
        <w:t>,</w:t>
      </w:r>
      <w:r w:rsidR="000D2247" w:rsidRPr="00386D2C">
        <w:rPr>
          <w:rFonts w:ascii="Cambria" w:eastAsia="Yu Gothic Light" w:hAnsi="Cambria"/>
          <w:b/>
          <w:sz w:val="22"/>
          <w:szCs w:val="22"/>
        </w:rPr>
        <w:t xml:space="preserve"> and</w:t>
      </w:r>
      <w:r w:rsidR="00DB3ED9" w:rsidRPr="00386D2C">
        <w:rPr>
          <w:rFonts w:ascii="Cambria" w:eastAsia="Yu Gothic Light" w:hAnsi="Cambria"/>
          <w:b/>
          <w:sz w:val="22"/>
          <w:szCs w:val="22"/>
        </w:rPr>
        <w:t xml:space="preserve"> </w:t>
      </w:r>
      <w:r w:rsidR="002F5F39">
        <w:rPr>
          <w:rFonts w:ascii="Cambria" w:eastAsia="Yu Gothic Light" w:hAnsi="Cambria"/>
          <w:b/>
          <w:sz w:val="22"/>
          <w:szCs w:val="22"/>
        </w:rPr>
        <w:t>22</w:t>
      </w:r>
      <w:r w:rsidR="0089099C">
        <w:rPr>
          <w:rFonts w:ascii="Cambria" w:eastAsia="Yu Gothic Light" w:hAnsi="Cambria"/>
          <w:b/>
          <w:sz w:val="22"/>
          <w:szCs w:val="22"/>
        </w:rPr>
        <w:t>,</w:t>
      </w:r>
      <w:r w:rsidR="007E7919" w:rsidRPr="00386D2C">
        <w:rPr>
          <w:rFonts w:ascii="Cambria" w:eastAsia="Yu Gothic Light" w:hAnsi="Cambria"/>
          <w:b/>
          <w:sz w:val="22"/>
          <w:szCs w:val="22"/>
        </w:rPr>
        <w:t xml:space="preserve"> </w:t>
      </w:r>
      <w:r w:rsidR="002B0C6C" w:rsidRPr="00386D2C">
        <w:rPr>
          <w:rFonts w:ascii="Cambria" w:eastAsia="Yu Gothic Light" w:hAnsi="Cambria"/>
          <w:b/>
          <w:sz w:val="22"/>
          <w:szCs w:val="22"/>
        </w:rPr>
        <w:t>at 6:</w:t>
      </w:r>
      <w:r w:rsidR="006B350E" w:rsidRPr="00386D2C">
        <w:rPr>
          <w:rFonts w:ascii="Cambria" w:eastAsia="Yu Gothic Light" w:hAnsi="Cambria"/>
          <w:b/>
          <w:sz w:val="22"/>
          <w:szCs w:val="22"/>
        </w:rPr>
        <w:t>0</w:t>
      </w:r>
      <w:r w:rsidR="002B0C6C" w:rsidRPr="00386D2C">
        <w:rPr>
          <w:rFonts w:ascii="Cambria" w:eastAsia="Yu Gothic Light" w:hAnsi="Cambria"/>
          <w:b/>
          <w:sz w:val="22"/>
          <w:szCs w:val="22"/>
        </w:rPr>
        <w:t xml:space="preserve">0 </w:t>
      </w:r>
      <w:r w:rsidR="002B0C6C" w:rsidRPr="00386D2C">
        <w:rPr>
          <w:rFonts w:ascii="Cambria" w:eastAsia="Yu Gothic Light" w:hAnsi="Cambria"/>
          <w:b/>
          <w:sz w:val="16"/>
          <w:szCs w:val="16"/>
        </w:rPr>
        <w:t>P.M.</w:t>
      </w:r>
      <w:r w:rsidR="002B0C6C" w:rsidRPr="00386D2C">
        <w:rPr>
          <w:rFonts w:ascii="Cambria" w:eastAsia="Yu Gothic Light" w:hAnsi="Cambria"/>
          <w:b/>
          <w:sz w:val="22"/>
          <w:szCs w:val="22"/>
        </w:rPr>
        <w:t xml:space="preserve">, </w:t>
      </w:r>
      <w:r w:rsidR="00114983" w:rsidRPr="00386D2C">
        <w:rPr>
          <w:rFonts w:ascii="Cambria" w:eastAsia="Yu Gothic Light" w:hAnsi="Cambria"/>
          <w:b/>
          <w:sz w:val="22"/>
          <w:szCs w:val="22"/>
        </w:rPr>
        <w:t xml:space="preserve">in the Tekoa City Hall </w:t>
      </w:r>
      <w:r w:rsidR="00D6237E" w:rsidRPr="00386D2C">
        <w:rPr>
          <w:rFonts w:ascii="Cambria" w:eastAsia="Yu Gothic Light" w:hAnsi="Cambria"/>
          <w:b/>
          <w:sz w:val="22"/>
          <w:szCs w:val="22"/>
        </w:rPr>
        <w:t>C</w:t>
      </w:r>
      <w:r w:rsidR="00114983" w:rsidRPr="00386D2C">
        <w:rPr>
          <w:rFonts w:ascii="Cambria" w:eastAsia="Yu Gothic Light" w:hAnsi="Cambria"/>
          <w:b/>
          <w:sz w:val="22"/>
          <w:szCs w:val="22"/>
        </w:rPr>
        <w:t xml:space="preserve">ouncil </w:t>
      </w:r>
      <w:r w:rsidR="00D6237E" w:rsidRPr="00386D2C">
        <w:rPr>
          <w:rFonts w:ascii="Cambria" w:eastAsia="Yu Gothic Light" w:hAnsi="Cambria"/>
          <w:b/>
          <w:sz w:val="22"/>
          <w:szCs w:val="22"/>
        </w:rPr>
        <w:t>C</w:t>
      </w:r>
      <w:r w:rsidR="00114983" w:rsidRPr="00386D2C">
        <w:rPr>
          <w:rFonts w:ascii="Cambria" w:eastAsia="Yu Gothic Light" w:hAnsi="Cambria"/>
          <w:b/>
          <w:sz w:val="22"/>
          <w:szCs w:val="22"/>
        </w:rPr>
        <w:t>hambers.</w:t>
      </w:r>
      <w:r w:rsidR="00310327" w:rsidRPr="00386D2C">
        <w:rPr>
          <w:rFonts w:ascii="Cambria" w:eastAsia="Yu Gothic Light" w:hAnsi="Cambria"/>
          <w:b/>
          <w:sz w:val="22"/>
          <w:szCs w:val="22"/>
        </w:rPr>
        <w:t xml:space="preserve"> </w:t>
      </w:r>
      <w:r w:rsidR="0045707C" w:rsidRPr="00386D2C">
        <w:rPr>
          <w:rFonts w:ascii="Cambria" w:eastAsia="Yu Gothic Light" w:hAnsi="Cambria"/>
          <w:b/>
          <w:sz w:val="22"/>
          <w:szCs w:val="22"/>
        </w:rPr>
        <w:t>You may join in person</w:t>
      </w:r>
      <w:r w:rsidR="00D6237E" w:rsidRPr="00386D2C">
        <w:rPr>
          <w:rFonts w:ascii="Cambria" w:eastAsia="Yu Gothic Light" w:hAnsi="Cambria"/>
          <w:b/>
          <w:sz w:val="22"/>
          <w:szCs w:val="22"/>
        </w:rPr>
        <w:t>.</w:t>
      </w:r>
    </w:p>
    <w:p w14:paraId="6BDF4CB3" w14:textId="77777777" w:rsidR="00C24ED6" w:rsidRPr="00C24ED6" w:rsidRDefault="00C24ED6" w:rsidP="00386D2C">
      <w:pPr>
        <w:jc w:val="center"/>
        <w:rPr>
          <w:rFonts w:ascii="Cambria" w:eastAsia="Yu Gothic Light" w:hAnsi="Cambria"/>
          <w:b/>
          <w:sz w:val="6"/>
          <w:szCs w:val="6"/>
        </w:rPr>
      </w:pPr>
    </w:p>
    <w:p w14:paraId="7E3AFB35" w14:textId="520547C5" w:rsidR="002E5FD4" w:rsidRDefault="002E5FD4" w:rsidP="004B2CF5">
      <w:pPr>
        <w:shd w:val="clear" w:color="auto" w:fill="FFFFFF"/>
        <w:spacing w:after="40"/>
        <w:jc w:val="both"/>
        <w:textAlignment w:val="baseline"/>
        <w:rPr>
          <w:rFonts w:ascii="ADLaM Display" w:hAnsi="ADLaM Display" w:cs="ADLaM Display"/>
          <w:bCs/>
          <w:iCs/>
          <w:color w:val="222222"/>
          <w:sz w:val="8"/>
          <w:szCs w:val="8"/>
          <w:u w:val="thick"/>
          <w:shd w:val="clear" w:color="auto" w:fill="FFFFFF"/>
        </w:rPr>
      </w:pPr>
      <w:r w:rsidRPr="008D42BC">
        <w:rPr>
          <w:rFonts w:ascii="ADLaM Display" w:hAnsi="ADLaM Display" w:cs="ADLaM Display"/>
          <w:bCs/>
          <w:iCs/>
          <w:color w:val="222222"/>
          <w:sz w:val="28"/>
          <w:szCs w:val="28"/>
          <w:u w:val="thick"/>
          <w:shd w:val="clear" w:color="auto" w:fill="FFFFFF"/>
        </w:rPr>
        <w:t xml:space="preserve">Message from the Mayor— </w:t>
      </w:r>
    </w:p>
    <w:p w14:paraId="1AEC331B" w14:textId="77777777" w:rsidR="0023242C" w:rsidRPr="00C24ED6" w:rsidRDefault="0023242C" w:rsidP="004B2CF5">
      <w:pPr>
        <w:shd w:val="clear" w:color="auto" w:fill="FFFFFF"/>
        <w:spacing w:after="40"/>
        <w:jc w:val="both"/>
        <w:textAlignment w:val="baseline"/>
        <w:rPr>
          <w:rFonts w:ascii="ADLaM Display" w:hAnsi="ADLaM Display" w:cs="ADLaM Display"/>
          <w:bCs/>
          <w:iCs/>
          <w:color w:val="222222"/>
          <w:sz w:val="2"/>
          <w:szCs w:val="2"/>
          <w:u w:val="thick"/>
          <w:shd w:val="clear" w:color="auto" w:fill="FFFFFF"/>
        </w:rPr>
      </w:pPr>
    </w:p>
    <w:p w14:paraId="0DAFCA0E" w14:textId="77777777" w:rsidR="002F79DD" w:rsidRDefault="002F79DD" w:rsidP="002F79DD">
      <w:pPr>
        <w:rPr>
          <w:rFonts w:eastAsia="Times New Roman"/>
          <w:color w:val="222222"/>
          <w:sz w:val="10"/>
          <w:szCs w:val="10"/>
          <w:shd w:val="clear" w:color="auto" w:fill="FFFFFF"/>
        </w:rPr>
      </w:pPr>
      <w:r w:rsidRPr="002203F3">
        <w:rPr>
          <w:rFonts w:eastAsia="Times New Roman"/>
          <w:color w:val="222222"/>
          <w:shd w:val="clear" w:color="auto" w:fill="FFFFFF"/>
        </w:rPr>
        <w:t>Happy New Year everyone. I hope you all had a great Christmas and holiday break. We need to treasure the time that we spend with our family and friends because every moment is precious.</w:t>
      </w:r>
    </w:p>
    <w:p w14:paraId="4C843197" w14:textId="77777777" w:rsidR="002F5F39" w:rsidRPr="00CD29E9" w:rsidRDefault="002F5F39" w:rsidP="002F79DD">
      <w:pPr>
        <w:rPr>
          <w:rFonts w:eastAsia="Times New Roman"/>
          <w:sz w:val="10"/>
          <w:szCs w:val="10"/>
        </w:rPr>
      </w:pPr>
    </w:p>
    <w:p w14:paraId="2BE7275F" w14:textId="77777777" w:rsidR="002F79DD" w:rsidRDefault="002F79DD" w:rsidP="002F79DD">
      <w:pPr>
        <w:shd w:val="clear" w:color="auto" w:fill="FFFFFF"/>
        <w:rPr>
          <w:rFonts w:eastAsia="Times New Roman"/>
          <w:color w:val="222222"/>
          <w:sz w:val="10"/>
          <w:szCs w:val="10"/>
        </w:rPr>
      </w:pPr>
      <w:r w:rsidRPr="002203F3">
        <w:rPr>
          <w:rFonts w:eastAsia="Times New Roman"/>
          <w:color w:val="222222"/>
        </w:rPr>
        <w:t>I am going to go easy on you this month. I have been fighting a bit of a bug and quite frankly, I can't think of anything that can't wait. Besides, after all the Holiday letters and cards you've received</w:t>
      </w:r>
      <w:r>
        <w:rPr>
          <w:rFonts w:eastAsia="Times New Roman"/>
          <w:color w:val="222222"/>
        </w:rPr>
        <w:t>,</w:t>
      </w:r>
      <w:r w:rsidRPr="002203F3">
        <w:rPr>
          <w:rFonts w:eastAsia="Times New Roman"/>
          <w:color w:val="222222"/>
        </w:rPr>
        <w:t xml:space="preserve"> you are probably maxed out on newsletters.</w:t>
      </w:r>
    </w:p>
    <w:p w14:paraId="798AB3EC" w14:textId="77777777" w:rsidR="00CD29E9" w:rsidRPr="00CD29E9" w:rsidRDefault="00CD29E9" w:rsidP="002F79DD">
      <w:pPr>
        <w:shd w:val="clear" w:color="auto" w:fill="FFFFFF"/>
        <w:rPr>
          <w:rFonts w:eastAsia="Times New Roman"/>
          <w:color w:val="222222"/>
          <w:sz w:val="10"/>
          <w:szCs w:val="10"/>
        </w:rPr>
      </w:pPr>
    </w:p>
    <w:p w14:paraId="5DDE2866" w14:textId="1CDD80AD" w:rsidR="002F79DD" w:rsidRPr="002203F3" w:rsidRDefault="002F79DD" w:rsidP="002F79DD">
      <w:pPr>
        <w:shd w:val="clear" w:color="auto" w:fill="FFFFFF"/>
        <w:rPr>
          <w:rFonts w:eastAsia="Times New Roman"/>
          <w:color w:val="222222"/>
        </w:rPr>
      </w:pPr>
      <w:r w:rsidRPr="002203F3">
        <w:rPr>
          <w:rFonts w:eastAsia="Times New Roman"/>
          <w:color w:val="222222"/>
        </w:rPr>
        <w:t xml:space="preserve">We </w:t>
      </w:r>
      <w:r>
        <w:rPr>
          <w:rFonts w:eastAsia="Times New Roman"/>
          <w:color w:val="222222"/>
        </w:rPr>
        <w:t>will</w:t>
      </w:r>
      <w:r w:rsidRPr="002203F3">
        <w:rPr>
          <w:rFonts w:eastAsia="Times New Roman"/>
          <w:color w:val="222222"/>
        </w:rPr>
        <w:t xml:space="preserve"> have winter one of these days</w:t>
      </w:r>
      <w:r w:rsidR="00CE55C5">
        <w:rPr>
          <w:rFonts w:eastAsia="Times New Roman"/>
          <w:color w:val="222222"/>
        </w:rPr>
        <w:t>,</w:t>
      </w:r>
      <w:r w:rsidRPr="002203F3">
        <w:rPr>
          <w:rFonts w:eastAsia="Times New Roman"/>
          <w:color w:val="222222"/>
        </w:rPr>
        <w:t xml:space="preserve"> and I want to remind residents to keep </w:t>
      </w:r>
      <w:r>
        <w:rPr>
          <w:rFonts w:eastAsia="Times New Roman"/>
          <w:color w:val="222222"/>
        </w:rPr>
        <w:t>their</w:t>
      </w:r>
      <w:r w:rsidRPr="002203F3">
        <w:rPr>
          <w:rFonts w:eastAsia="Times New Roman"/>
          <w:color w:val="222222"/>
        </w:rPr>
        <w:t xml:space="preserve"> sidewalks shoveled and the streets as clear as possible to ease plowing. If you have an outside water meter, take precautions to insulate the box.</w:t>
      </w:r>
    </w:p>
    <w:p w14:paraId="2EC0B66F" w14:textId="77777777" w:rsidR="002F79DD" w:rsidRPr="00CD29E9" w:rsidRDefault="002F79DD" w:rsidP="002F79DD">
      <w:pPr>
        <w:shd w:val="clear" w:color="auto" w:fill="FFFFFF"/>
        <w:rPr>
          <w:rFonts w:eastAsia="Times New Roman"/>
          <w:color w:val="222222"/>
          <w:sz w:val="10"/>
          <w:szCs w:val="10"/>
        </w:rPr>
      </w:pPr>
    </w:p>
    <w:p w14:paraId="322390F3" w14:textId="789E2D95" w:rsidR="002F79DD" w:rsidRDefault="0042608E" w:rsidP="002F79DD">
      <w:pPr>
        <w:shd w:val="clear" w:color="auto" w:fill="FFFFFF"/>
        <w:rPr>
          <w:rFonts w:eastAsia="Times New Roman"/>
          <w:color w:val="222222"/>
          <w:sz w:val="14"/>
          <w:szCs w:val="14"/>
        </w:rPr>
      </w:pPr>
      <w:r>
        <w:rPr>
          <w:rFonts w:eastAsia="Times New Roman"/>
          <w:color w:val="222222"/>
        </w:rPr>
        <w:t xml:space="preserve">Tekoa </w:t>
      </w:r>
      <w:r w:rsidR="002F79DD" w:rsidRPr="002203F3">
        <w:rPr>
          <w:rFonts w:eastAsia="Times New Roman"/>
          <w:color w:val="222222"/>
        </w:rPr>
        <w:t>High School sports are in full swing and grade school basketball will start soon, so if you have some time on your hands</w:t>
      </w:r>
      <w:r w:rsidR="00CE55C5">
        <w:rPr>
          <w:rFonts w:eastAsia="Times New Roman"/>
          <w:color w:val="222222"/>
        </w:rPr>
        <w:t>,</w:t>
      </w:r>
      <w:r w:rsidR="002F79DD" w:rsidRPr="002203F3">
        <w:rPr>
          <w:rFonts w:eastAsia="Times New Roman"/>
          <w:color w:val="222222"/>
        </w:rPr>
        <w:t xml:space="preserve"> swing by the school and support your neighborhood kids. It will mean the world to them.</w:t>
      </w:r>
    </w:p>
    <w:p w14:paraId="67AF8D6C" w14:textId="77777777" w:rsidR="0042608E" w:rsidRPr="00CD29E9" w:rsidRDefault="0042608E" w:rsidP="002F79DD">
      <w:pPr>
        <w:shd w:val="clear" w:color="auto" w:fill="FFFFFF"/>
        <w:rPr>
          <w:rFonts w:eastAsia="Times New Roman"/>
          <w:color w:val="222222"/>
          <w:sz w:val="10"/>
          <w:szCs w:val="10"/>
        </w:rPr>
      </w:pPr>
    </w:p>
    <w:p w14:paraId="197C7ED7" w14:textId="77777777" w:rsidR="002F79DD" w:rsidRPr="002203F3" w:rsidRDefault="002F79DD" w:rsidP="002F79DD">
      <w:pPr>
        <w:shd w:val="clear" w:color="auto" w:fill="FFFFFF"/>
        <w:rPr>
          <w:rFonts w:eastAsia="Times New Roman"/>
          <w:color w:val="222222"/>
        </w:rPr>
      </w:pPr>
      <w:r w:rsidRPr="002203F3">
        <w:rPr>
          <w:rFonts w:eastAsia="Times New Roman"/>
          <w:color w:val="222222"/>
        </w:rPr>
        <w:t>I promised to be short and for once I'll keep my word. I appreciate your patience and we will get back at it next month.</w:t>
      </w:r>
    </w:p>
    <w:p w14:paraId="581AB94C" w14:textId="77777777" w:rsidR="002F79DD" w:rsidRPr="00CD29E9" w:rsidRDefault="002F79DD" w:rsidP="002F79DD">
      <w:pPr>
        <w:shd w:val="clear" w:color="auto" w:fill="FFFFFF"/>
        <w:rPr>
          <w:rFonts w:eastAsia="Times New Roman"/>
          <w:color w:val="222222"/>
          <w:sz w:val="10"/>
          <w:szCs w:val="10"/>
        </w:rPr>
      </w:pPr>
    </w:p>
    <w:p w14:paraId="1443857C" w14:textId="22CACC4B" w:rsidR="002F79DD" w:rsidRDefault="002F79DD" w:rsidP="002F79DD">
      <w:pPr>
        <w:shd w:val="clear" w:color="auto" w:fill="FFFFFF"/>
        <w:rPr>
          <w:rFonts w:eastAsia="Times New Roman"/>
          <w:color w:val="222222"/>
        </w:rPr>
      </w:pPr>
      <w:r w:rsidRPr="002203F3">
        <w:rPr>
          <w:rFonts w:eastAsia="Times New Roman"/>
          <w:color w:val="222222"/>
        </w:rPr>
        <w:t>The great philosopher Reba Mc</w:t>
      </w:r>
      <w:r>
        <w:rPr>
          <w:rFonts w:eastAsia="Times New Roman"/>
          <w:color w:val="222222"/>
        </w:rPr>
        <w:t>E</w:t>
      </w:r>
      <w:r w:rsidRPr="002203F3">
        <w:rPr>
          <w:rFonts w:eastAsia="Times New Roman"/>
          <w:color w:val="222222"/>
        </w:rPr>
        <w:t xml:space="preserve">ntire once said, </w:t>
      </w:r>
      <w:r w:rsidRPr="0042608E">
        <w:rPr>
          <w:rFonts w:eastAsia="Times New Roman"/>
          <w:b/>
          <w:bCs/>
          <w:i/>
          <w:iCs/>
          <w:color w:val="222222"/>
        </w:rPr>
        <w:t>"</w:t>
      </w:r>
      <w:r w:rsidR="00885355" w:rsidRPr="0042608E">
        <w:rPr>
          <w:rFonts w:eastAsia="Times New Roman"/>
          <w:b/>
          <w:bCs/>
          <w:i/>
          <w:iCs/>
          <w:color w:val="222222"/>
        </w:rPr>
        <w:t>To</w:t>
      </w:r>
      <w:r w:rsidRPr="0042608E">
        <w:rPr>
          <w:rFonts w:eastAsia="Times New Roman"/>
          <w:b/>
          <w:bCs/>
          <w:i/>
          <w:iCs/>
          <w:color w:val="222222"/>
        </w:rPr>
        <w:t xml:space="preserve"> succeed in life, you need three things: a wishbone, a backbone, and a funny bone."</w:t>
      </w:r>
    </w:p>
    <w:p w14:paraId="7D649699" w14:textId="77777777" w:rsidR="002F79DD" w:rsidRDefault="002F79DD" w:rsidP="002F79DD">
      <w:pPr>
        <w:shd w:val="clear" w:color="auto" w:fill="FFFFFF"/>
        <w:rPr>
          <w:rFonts w:eastAsia="Times New Roman"/>
          <w:color w:val="222222"/>
        </w:rPr>
      </w:pPr>
    </w:p>
    <w:p w14:paraId="16F26066" w14:textId="77777777" w:rsidR="002F79DD" w:rsidRDefault="002F79DD" w:rsidP="002F79DD">
      <w:pPr>
        <w:shd w:val="clear" w:color="auto" w:fill="FFFFFF"/>
        <w:rPr>
          <w:rFonts w:eastAsia="Times New Roman"/>
          <w:color w:val="222222"/>
          <w:sz w:val="10"/>
          <w:szCs w:val="10"/>
        </w:rPr>
      </w:pPr>
      <w:r>
        <w:rPr>
          <w:rFonts w:eastAsia="Times New Roman"/>
          <w:color w:val="222222"/>
        </w:rPr>
        <w:t>Roy</w:t>
      </w:r>
    </w:p>
    <w:p w14:paraId="41213643" w14:textId="77777777" w:rsidR="00654300" w:rsidRPr="00C163A5" w:rsidRDefault="00654300" w:rsidP="002F79DD">
      <w:pPr>
        <w:shd w:val="clear" w:color="auto" w:fill="FFFFFF"/>
        <w:rPr>
          <w:rFonts w:eastAsia="Times New Roman"/>
          <w:color w:val="222222"/>
          <w:sz w:val="6"/>
          <w:szCs w:val="6"/>
        </w:rPr>
      </w:pPr>
    </w:p>
    <w:p w14:paraId="1CD21127" w14:textId="0E365D8D" w:rsidR="002F79DD" w:rsidRPr="00C163A5" w:rsidRDefault="00642914" w:rsidP="002F79DD">
      <w:pPr>
        <w:shd w:val="clear" w:color="auto" w:fill="FFFFFF"/>
        <w:jc w:val="center"/>
        <w:rPr>
          <w:rFonts w:ascii="Broadway" w:eastAsia="Times New Roman" w:hAnsi="Broadway"/>
          <w:color w:val="222222"/>
          <w:sz w:val="30"/>
          <w:szCs w:val="30"/>
        </w:rPr>
      </w:pPr>
      <w:r w:rsidRPr="00C163A5">
        <w:rPr>
          <w:rFonts w:ascii="Broadway" w:eastAsia="Times New Roman" w:hAnsi="Broadway"/>
          <w:b/>
          <w:bCs/>
          <w:color w:val="222222"/>
          <w:sz w:val="30"/>
          <w:szCs w:val="30"/>
          <w:u w:val="single"/>
        </w:rPr>
        <w:t>Tekoa Chamber of Commerce</w:t>
      </w:r>
    </w:p>
    <w:p w14:paraId="40D0B81C" w14:textId="77777777" w:rsidR="00642914" w:rsidRPr="00642914" w:rsidRDefault="00642914" w:rsidP="002F79DD">
      <w:pPr>
        <w:shd w:val="clear" w:color="auto" w:fill="FFFFFF"/>
        <w:jc w:val="center"/>
        <w:rPr>
          <w:rFonts w:ascii="Broadway" w:eastAsia="Times New Roman" w:hAnsi="Broadway"/>
          <w:color w:val="222222"/>
          <w:sz w:val="10"/>
          <w:szCs w:val="10"/>
        </w:rPr>
      </w:pPr>
    </w:p>
    <w:p w14:paraId="1ED7A281" w14:textId="59B06345" w:rsidR="004C2177" w:rsidRPr="002203F3" w:rsidRDefault="004C2177" w:rsidP="004C2177">
      <w:pPr>
        <w:shd w:val="clear" w:color="auto" w:fill="FFFFFF"/>
        <w:rPr>
          <w:rFonts w:eastAsia="Times New Roman"/>
          <w:color w:val="222222"/>
        </w:rPr>
      </w:pPr>
      <w:r w:rsidRPr="002203F3">
        <w:rPr>
          <w:rFonts w:eastAsia="Times New Roman"/>
          <w:color w:val="222222"/>
        </w:rPr>
        <w:t>The Tekoa Chamber of Commerce wishes you all a healthy and happy New Year. It has been a remarkably busy season downtown with SBS, open houses, programs</w:t>
      </w:r>
      <w:r>
        <w:rPr>
          <w:rFonts w:eastAsia="Times New Roman"/>
          <w:color w:val="222222"/>
        </w:rPr>
        <w:t>,</w:t>
      </w:r>
      <w:r w:rsidRPr="002203F3">
        <w:rPr>
          <w:rFonts w:eastAsia="Times New Roman"/>
          <w:color w:val="222222"/>
        </w:rPr>
        <w:t xml:space="preserve"> and productions.</w:t>
      </w:r>
      <w:r>
        <w:rPr>
          <w:rFonts w:eastAsia="Times New Roman"/>
          <w:color w:val="222222"/>
        </w:rPr>
        <w:t xml:space="preserve"> </w:t>
      </w:r>
      <w:r w:rsidRPr="002203F3">
        <w:rPr>
          <w:rFonts w:eastAsia="Times New Roman"/>
          <w:color w:val="222222"/>
        </w:rPr>
        <w:t xml:space="preserve">We </w:t>
      </w:r>
      <w:r>
        <w:rPr>
          <w:rFonts w:eastAsia="Times New Roman"/>
          <w:color w:val="222222"/>
        </w:rPr>
        <w:t>want</w:t>
      </w:r>
      <w:r w:rsidRPr="002203F3">
        <w:rPr>
          <w:rFonts w:eastAsia="Times New Roman"/>
          <w:color w:val="222222"/>
        </w:rPr>
        <w:t xml:space="preserve"> to thank all those who made our</w:t>
      </w:r>
      <w:r>
        <w:rPr>
          <w:rFonts w:eastAsia="Times New Roman"/>
          <w:color w:val="222222"/>
        </w:rPr>
        <w:t xml:space="preserve"> </w:t>
      </w:r>
      <w:r w:rsidRPr="002203F3">
        <w:rPr>
          <w:rFonts w:eastAsia="Times New Roman"/>
          <w:color w:val="222222"/>
        </w:rPr>
        <w:t>community welcoming and festive</w:t>
      </w:r>
      <w:r>
        <w:rPr>
          <w:rFonts w:eastAsia="Times New Roman"/>
          <w:color w:val="222222"/>
        </w:rPr>
        <w:t>.</w:t>
      </w:r>
      <w:r w:rsidRPr="002203F3">
        <w:rPr>
          <w:rFonts w:eastAsia="Times New Roman"/>
          <w:color w:val="222222"/>
        </w:rPr>
        <w:t xml:space="preserve"> </w:t>
      </w:r>
      <w:r w:rsidR="00944C74">
        <w:rPr>
          <w:rFonts w:eastAsia="Times New Roman"/>
          <w:color w:val="222222"/>
        </w:rPr>
        <w:t>This includes</w:t>
      </w:r>
      <w:r w:rsidRPr="002203F3">
        <w:rPr>
          <w:rFonts w:eastAsia="Times New Roman"/>
          <w:color w:val="222222"/>
        </w:rPr>
        <w:t xml:space="preserve"> all those who took part in the lighting contest.</w:t>
      </w:r>
      <w:r>
        <w:rPr>
          <w:rFonts w:eastAsia="Times New Roman"/>
          <w:color w:val="222222"/>
        </w:rPr>
        <w:t xml:space="preserve"> </w:t>
      </w:r>
      <w:r w:rsidRPr="002203F3">
        <w:rPr>
          <w:rFonts w:eastAsia="Times New Roman"/>
          <w:color w:val="222222"/>
        </w:rPr>
        <w:t>This is a fun event the Chamber wanted to revisit. At our December meeting, Port of Whitman Commissioner Karl Webber gave us a lot of valuable information on the group</w:t>
      </w:r>
      <w:r>
        <w:rPr>
          <w:rFonts w:eastAsia="Times New Roman"/>
          <w:color w:val="222222"/>
        </w:rPr>
        <w:t>'</w:t>
      </w:r>
      <w:r w:rsidRPr="002203F3">
        <w:rPr>
          <w:rFonts w:eastAsia="Times New Roman"/>
          <w:color w:val="222222"/>
        </w:rPr>
        <w:t>s function and direction. Thank you, Karl, for sharing</w:t>
      </w:r>
      <w:r>
        <w:rPr>
          <w:rFonts w:eastAsia="Times New Roman"/>
          <w:color w:val="222222"/>
        </w:rPr>
        <w:t xml:space="preserve">. </w:t>
      </w:r>
      <w:r w:rsidRPr="002203F3">
        <w:rPr>
          <w:rFonts w:eastAsia="Times New Roman"/>
          <w:color w:val="222222"/>
        </w:rPr>
        <w:t xml:space="preserve">There will be upcoming elections for </w:t>
      </w:r>
      <w:r>
        <w:rPr>
          <w:rFonts w:eastAsia="Times New Roman"/>
          <w:color w:val="222222"/>
        </w:rPr>
        <w:t>c</w:t>
      </w:r>
      <w:r w:rsidRPr="002203F3">
        <w:rPr>
          <w:rFonts w:eastAsia="Times New Roman"/>
          <w:color w:val="222222"/>
        </w:rPr>
        <w:t xml:space="preserve">hamber positions. If interested, please attend the next meeting </w:t>
      </w:r>
      <w:r>
        <w:rPr>
          <w:rFonts w:eastAsia="Times New Roman"/>
          <w:color w:val="222222"/>
        </w:rPr>
        <w:t xml:space="preserve">on </w:t>
      </w:r>
      <w:r w:rsidRPr="002203F3">
        <w:rPr>
          <w:rFonts w:eastAsia="Times New Roman"/>
          <w:color w:val="222222"/>
        </w:rPr>
        <w:t xml:space="preserve">January </w:t>
      </w:r>
      <w:r w:rsidR="00944C74">
        <w:rPr>
          <w:rFonts w:eastAsia="Times New Roman"/>
          <w:color w:val="222222"/>
        </w:rPr>
        <w:t>5,</w:t>
      </w:r>
      <w:r>
        <w:rPr>
          <w:rFonts w:eastAsia="Times New Roman"/>
          <w:color w:val="222222"/>
        </w:rPr>
        <w:t xml:space="preserve"> </w:t>
      </w:r>
      <w:r w:rsidRPr="002203F3">
        <w:rPr>
          <w:rFonts w:eastAsia="Times New Roman"/>
          <w:color w:val="222222"/>
        </w:rPr>
        <w:t>at 7:30</w:t>
      </w:r>
      <w:r>
        <w:rPr>
          <w:rFonts w:eastAsia="Times New Roman"/>
          <w:color w:val="222222"/>
        </w:rPr>
        <w:t xml:space="preserve"> </w:t>
      </w:r>
      <w:r w:rsidRPr="002203F3">
        <w:rPr>
          <w:rFonts w:eastAsia="Times New Roman"/>
          <w:color w:val="222222"/>
          <w:sz w:val="16"/>
          <w:szCs w:val="16"/>
        </w:rPr>
        <w:t>A.M.</w:t>
      </w:r>
      <w:r>
        <w:rPr>
          <w:rFonts w:eastAsia="Times New Roman"/>
          <w:color w:val="222222"/>
        </w:rPr>
        <w:t>,</w:t>
      </w:r>
      <w:r w:rsidRPr="002203F3">
        <w:rPr>
          <w:rFonts w:eastAsia="Times New Roman"/>
          <w:color w:val="222222"/>
        </w:rPr>
        <w:t xml:space="preserve"> at Éclair’s Coffee and Company. </w:t>
      </w:r>
    </w:p>
    <w:p w14:paraId="0E4D2A78" w14:textId="77777777" w:rsidR="002F79DD" w:rsidRPr="005A23AA" w:rsidRDefault="002F79DD" w:rsidP="00941709">
      <w:pPr>
        <w:shd w:val="clear" w:color="auto" w:fill="FFFFFF"/>
        <w:rPr>
          <w:rFonts w:eastAsia="Times New Roman"/>
          <w:color w:val="222222"/>
          <w:sz w:val="16"/>
          <w:szCs w:val="16"/>
        </w:rPr>
      </w:pPr>
    </w:p>
    <w:p w14:paraId="2DDB097A" w14:textId="6E7B5D5C" w:rsidR="003D2BE7" w:rsidRDefault="007E7919" w:rsidP="003D2BE7">
      <w:pPr>
        <w:shd w:val="clear" w:color="auto" w:fill="FFFFFF"/>
        <w:jc w:val="center"/>
        <w:rPr>
          <w:rFonts w:ascii="Engravers MT" w:eastAsia="Times New Roman" w:hAnsi="Engravers MT" w:cs="Arial"/>
          <w:b/>
          <w:bCs/>
          <w:color w:val="222222"/>
          <w:sz w:val="28"/>
          <w:szCs w:val="28"/>
          <w:u w:val="single"/>
        </w:rPr>
      </w:pPr>
      <w:r w:rsidRPr="003B1386">
        <w:rPr>
          <w:rFonts w:ascii="Engravers MT" w:eastAsia="Times New Roman" w:hAnsi="Engravers MT" w:cs="Arial"/>
          <w:b/>
          <w:bCs/>
          <w:color w:val="222222"/>
          <w:sz w:val="28"/>
          <w:szCs w:val="28"/>
          <w:u w:val="single"/>
        </w:rPr>
        <w:t xml:space="preserve">Tekoa Food </w:t>
      </w:r>
      <w:r w:rsidR="00D70063" w:rsidRPr="003B1386">
        <w:rPr>
          <w:rFonts w:ascii="Engravers MT" w:eastAsia="Times New Roman" w:hAnsi="Engravers MT" w:cs="Arial"/>
          <w:b/>
          <w:bCs/>
          <w:color w:val="222222"/>
          <w:sz w:val="28"/>
          <w:szCs w:val="28"/>
          <w:u w:val="single"/>
        </w:rPr>
        <w:t>PANTRY</w:t>
      </w:r>
    </w:p>
    <w:p w14:paraId="78ABF4D7" w14:textId="0748E664" w:rsidR="009453DE" w:rsidRPr="00EC7685" w:rsidRDefault="001318B3" w:rsidP="009453DE">
      <w:pPr>
        <w:shd w:val="clear" w:color="auto" w:fill="FFFFFF"/>
        <w:jc w:val="center"/>
        <w:rPr>
          <w:rFonts w:eastAsia="Times New Roman"/>
          <w:b/>
          <w:bCs/>
          <w:color w:val="222222"/>
        </w:rPr>
      </w:pPr>
      <w:r w:rsidRPr="00EC7685">
        <w:rPr>
          <w:rFonts w:eastAsia="Times New Roman"/>
          <w:b/>
          <w:bCs/>
          <w:color w:val="222222"/>
        </w:rPr>
        <w:t>T</w:t>
      </w:r>
      <w:r w:rsidR="00966BD3" w:rsidRPr="00EC7685">
        <w:rPr>
          <w:rFonts w:eastAsia="Times New Roman"/>
          <w:b/>
          <w:bCs/>
          <w:color w:val="222222"/>
        </w:rPr>
        <w:t>ekoa Food Pantry will be distributing commodities</w:t>
      </w:r>
      <w:r w:rsidR="00D119CB" w:rsidRPr="00EC7685">
        <w:rPr>
          <w:rFonts w:eastAsia="Times New Roman"/>
          <w:b/>
          <w:bCs/>
          <w:color w:val="222222"/>
        </w:rPr>
        <w:t xml:space="preserve"> </w:t>
      </w:r>
      <w:r w:rsidR="00826831" w:rsidRPr="00EC7685">
        <w:rPr>
          <w:rFonts w:eastAsia="Times New Roman"/>
          <w:b/>
          <w:bCs/>
          <w:color w:val="222222"/>
        </w:rPr>
        <w:t>o</w:t>
      </w:r>
      <w:r w:rsidR="00966BD3" w:rsidRPr="00EC7685">
        <w:rPr>
          <w:rFonts w:eastAsia="Times New Roman"/>
          <w:b/>
          <w:bCs/>
          <w:color w:val="222222"/>
        </w:rPr>
        <w:t>n</w:t>
      </w:r>
      <w:r w:rsidR="005E018F" w:rsidRPr="00EC7685">
        <w:rPr>
          <w:rFonts w:eastAsia="Times New Roman"/>
          <w:b/>
          <w:bCs/>
          <w:color w:val="222222"/>
        </w:rPr>
        <w:t xml:space="preserve"> </w:t>
      </w:r>
    </w:p>
    <w:p w14:paraId="48BEC7D9" w14:textId="2298F112" w:rsidR="002E5FD4" w:rsidRPr="00EC7685" w:rsidRDefault="00CD1119" w:rsidP="009453DE">
      <w:pPr>
        <w:shd w:val="clear" w:color="auto" w:fill="FFFFFF"/>
        <w:jc w:val="center"/>
        <w:rPr>
          <w:rFonts w:eastAsia="Times New Roman"/>
          <w:b/>
          <w:bCs/>
          <w:color w:val="222222"/>
        </w:rPr>
      </w:pPr>
      <w:r>
        <w:rPr>
          <w:rFonts w:eastAsia="Times New Roman"/>
          <w:b/>
          <w:bCs/>
          <w:color w:val="222222"/>
        </w:rPr>
        <w:t xml:space="preserve">January </w:t>
      </w:r>
      <w:r w:rsidR="001F7C44">
        <w:rPr>
          <w:rFonts w:eastAsia="Times New Roman"/>
          <w:b/>
          <w:bCs/>
          <w:color w:val="222222"/>
        </w:rPr>
        <w:t>25</w:t>
      </w:r>
      <w:r w:rsidR="00966BD3" w:rsidRPr="00EC7685">
        <w:rPr>
          <w:rFonts w:eastAsia="Times New Roman"/>
          <w:b/>
          <w:bCs/>
          <w:color w:val="222222"/>
        </w:rPr>
        <w:t>, 202</w:t>
      </w:r>
      <w:r>
        <w:rPr>
          <w:rFonts w:eastAsia="Times New Roman"/>
          <w:b/>
          <w:bCs/>
          <w:color w:val="222222"/>
        </w:rPr>
        <w:t>4</w:t>
      </w:r>
      <w:r w:rsidR="00966BD3" w:rsidRPr="00EC7685">
        <w:rPr>
          <w:rFonts w:eastAsia="Times New Roman"/>
          <w:b/>
          <w:bCs/>
          <w:color w:val="222222"/>
        </w:rPr>
        <w:t>,</w:t>
      </w:r>
      <w:r w:rsidR="00F26934" w:rsidRPr="00EC7685">
        <w:rPr>
          <w:rFonts w:eastAsia="Times New Roman"/>
          <w:b/>
          <w:bCs/>
          <w:color w:val="222222"/>
        </w:rPr>
        <w:t xml:space="preserve"> </w:t>
      </w:r>
      <w:r w:rsidR="00966BD3" w:rsidRPr="00EC7685">
        <w:rPr>
          <w:rFonts w:eastAsia="Times New Roman"/>
          <w:b/>
          <w:bCs/>
          <w:color w:val="222222"/>
        </w:rPr>
        <w:t>from</w:t>
      </w:r>
      <w:r w:rsidR="00E05456" w:rsidRPr="00EC7685">
        <w:rPr>
          <w:rFonts w:eastAsia="Times New Roman"/>
          <w:b/>
          <w:bCs/>
          <w:color w:val="222222"/>
        </w:rPr>
        <w:t xml:space="preserve"> </w:t>
      </w:r>
      <w:r w:rsidR="00966BD3" w:rsidRPr="00EC7685">
        <w:rPr>
          <w:rFonts w:eastAsia="Times New Roman"/>
          <w:b/>
          <w:bCs/>
          <w:color w:val="222222"/>
        </w:rPr>
        <w:t>8</w:t>
      </w:r>
      <w:r w:rsidR="00D70063" w:rsidRPr="00EC7685">
        <w:rPr>
          <w:rFonts w:eastAsia="Times New Roman"/>
          <w:b/>
          <w:bCs/>
          <w:color w:val="222222"/>
        </w:rPr>
        <w:t>:00-</w:t>
      </w:r>
      <w:r w:rsidR="00966BD3" w:rsidRPr="00EC7685">
        <w:rPr>
          <w:rFonts w:eastAsia="Times New Roman"/>
          <w:b/>
          <w:bCs/>
          <w:color w:val="222222"/>
        </w:rPr>
        <w:t>1</w:t>
      </w:r>
      <w:r w:rsidR="00D70063" w:rsidRPr="00EC7685">
        <w:rPr>
          <w:rFonts w:eastAsia="Times New Roman"/>
          <w:b/>
          <w:bCs/>
          <w:color w:val="222222"/>
        </w:rPr>
        <w:t>1:00</w:t>
      </w:r>
      <w:r w:rsidR="00966BD3" w:rsidRPr="00EC7685">
        <w:rPr>
          <w:rFonts w:eastAsia="Times New Roman"/>
          <w:b/>
          <w:bCs/>
          <w:color w:val="222222"/>
        </w:rPr>
        <w:t xml:space="preserve"> </w:t>
      </w:r>
      <w:r w:rsidR="00966BD3" w:rsidRPr="00EC7685">
        <w:rPr>
          <w:rFonts w:eastAsia="Times New Roman"/>
          <w:b/>
          <w:bCs/>
          <w:color w:val="222222"/>
          <w:sz w:val="18"/>
          <w:szCs w:val="18"/>
        </w:rPr>
        <w:t>A.M</w:t>
      </w:r>
      <w:r w:rsidR="00966BD3" w:rsidRPr="00EC7685">
        <w:rPr>
          <w:rFonts w:eastAsia="Times New Roman"/>
          <w:b/>
          <w:bCs/>
          <w:color w:val="222222"/>
          <w:sz w:val="16"/>
          <w:szCs w:val="16"/>
        </w:rPr>
        <w:t>.</w:t>
      </w:r>
    </w:p>
    <w:p w14:paraId="3EA1F66B" w14:textId="6DBA3B86" w:rsidR="000D08FE" w:rsidRDefault="000D08FE" w:rsidP="001A3912">
      <w:pPr>
        <w:shd w:val="clear" w:color="auto" w:fill="FFFFFF"/>
        <w:jc w:val="center"/>
        <w:rPr>
          <w:rFonts w:eastAsia="Times New Roman"/>
          <w:b/>
          <w:bCs/>
          <w:color w:val="222222"/>
          <w:sz w:val="8"/>
          <w:szCs w:val="8"/>
        </w:rPr>
      </w:pPr>
    </w:p>
    <w:p w14:paraId="4CF89472" w14:textId="13BCAAD1" w:rsidR="0042608E" w:rsidRDefault="00C163A5" w:rsidP="001A3912">
      <w:pPr>
        <w:shd w:val="clear" w:color="auto" w:fill="FFFFFF"/>
        <w:jc w:val="center"/>
        <w:rPr>
          <w:rFonts w:eastAsia="Times New Roman"/>
          <w:b/>
          <w:bCs/>
          <w:color w:val="222222"/>
          <w:sz w:val="8"/>
          <w:szCs w:val="8"/>
        </w:rPr>
      </w:pPr>
      <w:r>
        <w:rPr>
          <w:rFonts w:eastAsia="Times New Roman"/>
          <w:b/>
          <w:bCs/>
          <w:noProof/>
          <w:color w:val="222222"/>
        </w:rPr>
        <mc:AlternateContent>
          <mc:Choice Requires="wps">
            <w:drawing>
              <wp:anchor distT="0" distB="0" distL="114300" distR="114300" simplePos="0" relativeHeight="251673600" behindDoc="0" locked="0" layoutInCell="1" allowOverlap="1" wp14:anchorId="24FA270D" wp14:editId="5BBD746D">
                <wp:simplePos x="0" y="0"/>
                <wp:positionH relativeFrom="margin">
                  <wp:align>left</wp:align>
                </wp:positionH>
                <wp:positionV relativeFrom="paragraph">
                  <wp:posOffset>5715</wp:posOffset>
                </wp:positionV>
                <wp:extent cx="6686550" cy="866775"/>
                <wp:effectExtent l="0" t="0" r="0" b="9525"/>
                <wp:wrapNone/>
                <wp:docPr id="467176702" name="Text Box 2"/>
                <wp:cNvGraphicFramePr/>
                <a:graphic xmlns:a="http://schemas.openxmlformats.org/drawingml/2006/main">
                  <a:graphicData uri="http://schemas.microsoft.com/office/word/2010/wordprocessingShape">
                    <wps:wsp>
                      <wps:cNvSpPr txBox="1"/>
                      <wps:spPr>
                        <a:xfrm>
                          <a:off x="0" y="0"/>
                          <a:ext cx="6686550" cy="866775"/>
                        </a:xfrm>
                        <a:prstGeom prst="rect">
                          <a:avLst/>
                        </a:prstGeom>
                        <a:solidFill>
                          <a:schemeClr val="lt1"/>
                        </a:solidFill>
                        <a:ln w="6350">
                          <a:noFill/>
                        </a:ln>
                      </wps:spPr>
                      <wps:txbx>
                        <w:txbxContent>
                          <w:p w14:paraId="6CD99C37" w14:textId="0F134406" w:rsidR="006858A4" w:rsidRDefault="00C163A5">
                            <w:r>
                              <w:rPr>
                                <w:noProof/>
                              </w:rPr>
                              <w:drawing>
                                <wp:inline distT="0" distB="0" distL="0" distR="0" wp14:anchorId="71254676" wp14:editId="2E2DD82E">
                                  <wp:extent cx="6494865" cy="856615"/>
                                  <wp:effectExtent l="0" t="0" r="1270" b="635"/>
                                  <wp:docPr id="707976406" name="Picture 6" descr="Winter Scene Clipart Images – Browse 6,435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inter Scene Clipart Images – Browse 6,435 Stock Photos, Vectors, and Video  | Adobe Stock"/>
                                          <pic:cNvPicPr>
                                            <a:picLocks noChangeAspect="1" noChangeArrowheads="1"/>
                                          </pic:cNvPicPr>
                                        </pic:nvPicPr>
                                        <pic:blipFill rotWithShape="1">
                                          <a:blip r:embed="rId9">
                                            <a:extLst>
                                              <a:ext uri="{28A0092B-C50C-407E-A947-70E740481C1C}">
                                                <a14:useLocalDpi xmlns:a14="http://schemas.microsoft.com/office/drawing/2010/main" val="0"/>
                                              </a:ext>
                                            </a:extLst>
                                          </a:blip>
                                          <a:srcRect l="4753" t="15278" r="4930" b="18333"/>
                                          <a:stretch/>
                                        </pic:blipFill>
                                        <pic:spPr bwMode="auto">
                                          <a:xfrm>
                                            <a:off x="0" y="0"/>
                                            <a:ext cx="6500465" cy="857354"/>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A270D" id="_x0000_s1029" type="#_x0000_t202" style="position:absolute;left:0;text-align:left;margin-left:0;margin-top:.45pt;width:526.5pt;height:68.2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" fillcolor="white [3201]" stroked="f" strokeweight=".5pt">
                <v:textbox>
                  <w:txbxContent>
                    <w:p w14:paraId="6CD99C37" w14:textId="0F134406" w:rsidR="006858A4" w:rsidRDefault="00C163A5">
                      <w:r>
                        <w:rPr>
                          <w:noProof/>
                        </w:rPr>
                        <w:drawing>
                          <wp:inline distT="0" distB="0" distL="0" distR="0" wp14:anchorId="71254676" wp14:editId="2E2DD82E">
                            <wp:extent cx="6494865" cy="856615"/>
                            <wp:effectExtent l="0" t="0" r="1270" b="635"/>
                            <wp:docPr id="707976406" name="Picture 6" descr="Winter Scene Clipart Images – Browse 6,435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inter Scene Clipart Images – Browse 6,435 Stock Photos, Vectors, and Video  | Adobe Stock"/>
                                    <pic:cNvPicPr>
                                      <a:picLocks noChangeAspect="1" noChangeArrowheads="1"/>
                                    </pic:cNvPicPr>
                                  </pic:nvPicPr>
                                  <pic:blipFill rotWithShape="1">
                                    <a:blip r:embed="rId9">
                                      <a:extLst>
                                        <a:ext uri="{28A0092B-C50C-407E-A947-70E740481C1C}">
                                          <a14:useLocalDpi xmlns:a14="http://schemas.microsoft.com/office/drawing/2010/main" val="0"/>
                                        </a:ext>
                                      </a:extLst>
                                    </a:blip>
                                    <a:srcRect l="4753" t="15278" r="4930" b="18333"/>
                                    <a:stretch/>
                                  </pic:blipFill>
                                  <pic:spPr bwMode="auto">
                                    <a:xfrm>
                                      <a:off x="0" y="0"/>
                                      <a:ext cx="6500465" cy="857354"/>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14:paraId="456D461D" w14:textId="699EFF7F" w:rsidR="0042608E" w:rsidRDefault="0042608E" w:rsidP="001A3912">
      <w:pPr>
        <w:shd w:val="clear" w:color="auto" w:fill="FFFFFF"/>
        <w:jc w:val="center"/>
        <w:rPr>
          <w:rFonts w:eastAsia="Times New Roman"/>
          <w:b/>
          <w:bCs/>
          <w:color w:val="222222"/>
          <w:sz w:val="8"/>
          <w:szCs w:val="8"/>
        </w:rPr>
      </w:pPr>
    </w:p>
    <w:p w14:paraId="66C1DA3C" w14:textId="77777777" w:rsidR="0042608E" w:rsidRDefault="0042608E" w:rsidP="001A3912">
      <w:pPr>
        <w:shd w:val="clear" w:color="auto" w:fill="FFFFFF"/>
        <w:jc w:val="center"/>
        <w:rPr>
          <w:rFonts w:eastAsia="Times New Roman"/>
          <w:b/>
          <w:bCs/>
          <w:color w:val="222222"/>
          <w:sz w:val="8"/>
          <w:szCs w:val="8"/>
        </w:rPr>
      </w:pPr>
    </w:p>
    <w:p w14:paraId="2640948E" w14:textId="77777777" w:rsidR="0042608E" w:rsidRDefault="0042608E" w:rsidP="001A3912">
      <w:pPr>
        <w:shd w:val="clear" w:color="auto" w:fill="FFFFFF"/>
        <w:jc w:val="center"/>
        <w:rPr>
          <w:rFonts w:eastAsia="Times New Roman"/>
          <w:b/>
          <w:bCs/>
          <w:color w:val="222222"/>
          <w:sz w:val="8"/>
          <w:szCs w:val="8"/>
        </w:rPr>
      </w:pPr>
    </w:p>
    <w:p w14:paraId="54BA160A" w14:textId="77777777" w:rsidR="0031691F" w:rsidRDefault="0031691F" w:rsidP="001A3912">
      <w:pPr>
        <w:shd w:val="clear" w:color="auto" w:fill="FFFFFF"/>
        <w:jc w:val="center"/>
        <w:rPr>
          <w:rFonts w:eastAsia="Times New Roman"/>
          <w:b/>
          <w:bCs/>
          <w:color w:val="222222"/>
          <w:sz w:val="8"/>
          <w:szCs w:val="8"/>
        </w:rPr>
      </w:pPr>
    </w:p>
    <w:p w14:paraId="4993C7EA" w14:textId="77777777" w:rsidR="00EC56BA" w:rsidRDefault="00EC56BA" w:rsidP="001A3912">
      <w:pPr>
        <w:shd w:val="clear" w:color="auto" w:fill="FFFFFF"/>
        <w:jc w:val="center"/>
        <w:rPr>
          <w:rFonts w:eastAsia="Times New Roman"/>
          <w:b/>
          <w:bCs/>
          <w:color w:val="222222"/>
          <w:sz w:val="8"/>
          <w:szCs w:val="8"/>
        </w:rPr>
      </w:pPr>
    </w:p>
    <w:p w14:paraId="721DE22A" w14:textId="77777777" w:rsidR="00EC56BA" w:rsidRDefault="00EC56BA" w:rsidP="001A3912">
      <w:pPr>
        <w:shd w:val="clear" w:color="auto" w:fill="FFFFFF"/>
        <w:jc w:val="center"/>
        <w:rPr>
          <w:rFonts w:eastAsia="Times New Roman"/>
          <w:b/>
          <w:bCs/>
          <w:color w:val="222222"/>
          <w:sz w:val="8"/>
          <w:szCs w:val="8"/>
        </w:rPr>
      </w:pPr>
    </w:p>
    <w:p w14:paraId="277E6E00" w14:textId="77777777" w:rsidR="0042608E" w:rsidRDefault="0042608E" w:rsidP="001A3912">
      <w:pPr>
        <w:shd w:val="clear" w:color="auto" w:fill="FFFFFF"/>
        <w:jc w:val="center"/>
        <w:rPr>
          <w:rFonts w:eastAsia="Times New Roman"/>
          <w:b/>
          <w:bCs/>
          <w:color w:val="222222"/>
          <w:sz w:val="8"/>
          <w:szCs w:val="8"/>
        </w:rPr>
      </w:pPr>
    </w:p>
    <w:p w14:paraId="3CFC3CAA" w14:textId="77777777" w:rsidR="0042608E" w:rsidRDefault="0042608E" w:rsidP="001A3912">
      <w:pPr>
        <w:shd w:val="clear" w:color="auto" w:fill="FFFFFF"/>
        <w:jc w:val="center"/>
        <w:rPr>
          <w:rFonts w:eastAsia="Times New Roman"/>
          <w:b/>
          <w:bCs/>
          <w:color w:val="222222"/>
          <w:sz w:val="8"/>
          <w:szCs w:val="8"/>
        </w:rPr>
      </w:pPr>
    </w:p>
    <w:p w14:paraId="07097EA3" w14:textId="77777777" w:rsidR="0042608E" w:rsidRDefault="0042608E" w:rsidP="001A3912">
      <w:pPr>
        <w:shd w:val="clear" w:color="auto" w:fill="FFFFFF"/>
        <w:jc w:val="center"/>
        <w:rPr>
          <w:rFonts w:eastAsia="Times New Roman"/>
          <w:b/>
          <w:bCs/>
          <w:color w:val="222222"/>
          <w:sz w:val="8"/>
          <w:szCs w:val="8"/>
        </w:rPr>
      </w:pPr>
    </w:p>
    <w:p w14:paraId="4750B13E" w14:textId="77777777" w:rsidR="0042608E" w:rsidRDefault="0042608E" w:rsidP="001A3912">
      <w:pPr>
        <w:shd w:val="clear" w:color="auto" w:fill="FFFFFF"/>
        <w:jc w:val="center"/>
        <w:rPr>
          <w:rFonts w:eastAsia="Times New Roman"/>
          <w:b/>
          <w:bCs/>
          <w:color w:val="222222"/>
          <w:sz w:val="8"/>
          <w:szCs w:val="8"/>
        </w:rPr>
      </w:pPr>
    </w:p>
    <w:p w14:paraId="5A609BA6" w14:textId="77777777" w:rsidR="0042608E" w:rsidRDefault="0042608E" w:rsidP="001A3912">
      <w:pPr>
        <w:shd w:val="clear" w:color="auto" w:fill="FFFFFF"/>
        <w:jc w:val="center"/>
        <w:rPr>
          <w:rFonts w:eastAsia="Times New Roman"/>
          <w:b/>
          <w:bCs/>
          <w:color w:val="222222"/>
          <w:sz w:val="8"/>
          <w:szCs w:val="8"/>
        </w:rPr>
      </w:pPr>
    </w:p>
    <w:p w14:paraId="7E5B25BB" w14:textId="77777777" w:rsidR="0042608E" w:rsidRDefault="0042608E" w:rsidP="001A3912">
      <w:pPr>
        <w:shd w:val="clear" w:color="auto" w:fill="FFFFFF"/>
        <w:jc w:val="center"/>
        <w:rPr>
          <w:rFonts w:eastAsia="Times New Roman"/>
          <w:b/>
          <w:bCs/>
          <w:color w:val="222222"/>
          <w:sz w:val="8"/>
          <w:szCs w:val="8"/>
        </w:rPr>
      </w:pPr>
    </w:p>
    <w:p w14:paraId="22DAD6C7" w14:textId="77777777" w:rsidR="00006F39" w:rsidRDefault="008C097E" w:rsidP="00006F39">
      <w:pPr>
        <w:shd w:val="clear" w:color="auto" w:fill="FFFFFF"/>
        <w:jc w:val="center"/>
        <w:rPr>
          <w:rFonts w:eastAsia="Times New Roman"/>
          <w:i/>
          <w:iCs/>
          <w:color w:val="201F1E"/>
          <w:sz w:val="28"/>
          <w:szCs w:val="28"/>
          <w:bdr w:val="none" w:sz="0" w:space="0" w:color="auto" w:frame="1"/>
        </w:rPr>
      </w:pPr>
      <w:r w:rsidRPr="002D74CF">
        <w:rPr>
          <w:rFonts w:eastAsia="Times New Roman"/>
          <w:i/>
          <w:iCs/>
          <w:color w:val="201F1E"/>
          <w:sz w:val="28"/>
          <w:szCs w:val="28"/>
          <w:bdr w:val="none" w:sz="0" w:space="0" w:color="auto" w:frame="1"/>
        </w:rPr>
        <w:t xml:space="preserve">    </w:t>
      </w:r>
    </w:p>
    <w:p w14:paraId="5350D5E3" w14:textId="011F24FE" w:rsidR="008C097E" w:rsidRPr="00006F39" w:rsidRDefault="008C097E" w:rsidP="00006F39">
      <w:pPr>
        <w:shd w:val="clear" w:color="auto" w:fill="FFFFFF"/>
        <w:jc w:val="center"/>
        <w:rPr>
          <w:rFonts w:eastAsia="Times New Roman"/>
          <w:i/>
          <w:iCs/>
          <w:color w:val="201F1E"/>
          <w:sz w:val="28"/>
          <w:szCs w:val="28"/>
          <w:bdr w:val="none" w:sz="0" w:space="0" w:color="auto" w:frame="1"/>
        </w:rPr>
      </w:pPr>
      <w:r w:rsidRPr="002D74CF">
        <w:rPr>
          <w:rFonts w:eastAsia="Times New Roman"/>
          <w:i/>
          <w:iCs/>
          <w:color w:val="201F1E"/>
          <w:sz w:val="28"/>
          <w:szCs w:val="28"/>
          <w:bdr w:val="none" w:sz="0" w:space="0" w:color="auto" w:frame="1"/>
        </w:rPr>
        <w:lastRenderedPageBreak/>
        <w:t xml:space="preserve"> </w:t>
      </w:r>
      <w:r w:rsidRPr="002D74CF">
        <w:rPr>
          <w:b/>
          <w:bCs/>
          <w:color w:val="000000"/>
          <w:sz w:val="28"/>
          <w:szCs w:val="28"/>
          <w:u w:val="single"/>
          <w:shd w:val="clear" w:color="auto" w:fill="FFFFFF"/>
        </w:rPr>
        <w:t>HEALTHY Tekoa News!</w:t>
      </w:r>
    </w:p>
    <w:p w14:paraId="61F94D08" w14:textId="77777777" w:rsidR="003B1386" w:rsidRDefault="003B1386" w:rsidP="008C097E">
      <w:pPr>
        <w:shd w:val="clear" w:color="auto" w:fill="FFFFFF"/>
        <w:jc w:val="center"/>
        <w:rPr>
          <w:b/>
          <w:bCs/>
          <w:color w:val="000000"/>
          <w:sz w:val="2"/>
          <w:szCs w:val="2"/>
          <w:u w:val="single"/>
          <w:shd w:val="clear" w:color="auto" w:fill="FFFFFF"/>
        </w:rPr>
      </w:pPr>
    </w:p>
    <w:p w14:paraId="1B268173" w14:textId="77777777" w:rsidR="005A23AA" w:rsidRDefault="005A23AA" w:rsidP="008C097E">
      <w:pPr>
        <w:shd w:val="clear" w:color="auto" w:fill="FFFFFF"/>
        <w:jc w:val="center"/>
        <w:rPr>
          <w:b/>
          <w:bCs/>
          <w:color w:val="000000"/>
          <w:sz w:val="2"/>
          <w:szCs w:val="2"/>
          <w:u w:val="single"/>
          <w:shd w:val="clear" w:color="auto" w:fill="FFFFFF"/>
        </w:rPr>
      </w:pPr>
    </w:p>
    <w:p w14:paraId="6413C958" w14:textId="77777777" w:rsidR="005A23AA" w:rsidRDefault="005A23AA" w:rsidP="008C097E">
      <w:pPr>
        <w:shd w:val="clear" w:color="auto" w:fill="FFFFFF"/>
        <w:jc w:val="center"/>
        <w:rPr>
          <w:b/>
          <w:bCs/>
          <w:color w:val="000000"/>
          <w:sz w:val="2"/>
          <w:szCs w:val="2"/>
          <w:u w:val="single"/>
          <w:shd w:val="clear" w:color="auto" w:fill="FFFFFF"/>
        </w:rPr>
      </w:pPr>
    </w:p>
    <w:p w14:paraId="790FB3E8" w14:textId="77777777" w:rsidR="005A23AA" w:rsidRPr="00380366" w:rsidRDefault="005A23AA" w:rsidP="008C097E">
      <w:pPr>
        <w:shd w:val="clear" w:color="auto" w:fill="FFFFFF"/>
        <w:jc w:val="center"/>
        <w:rPr>
          <w:b/>
          <w:bCs/>
          <w:color w:val="000000"/>
          <w:sz w:val="2"/>
          <w:szCs w:val="2"/>
          <w:u w:val="single"/>
          <w:shd w:val="clear" w:color="auto" w:fill="FFFFFF"/>
        </w:rPr>
      </w:pPr>
    </w:p>
    <w:p w14:paraId="55CDFE2C" w14:textId="38BAB336" w:rsidR="000E694D" w:rsidRPr="00F1070D" w:rsidRDefault="000E694D" w:rsidP="004B42C7">
      <w:pPr>
        <w:shd w:val="clear" w:color="auto" w:fill="FFFFFF"/>
        <w:rPr>
          <w:rFonts w:eastAsia="Times New Roman"/>
          <w:color w:val="222222"/>
          <w:sz w:val="2"/>
          <w:szCs w:val="2"/>
        </w:rPr>
      </w:pPr>
    </w:p>
    <w:p w14:paraId="07BCF794" w14:textId="6DAE0FFD" w:rsidR="0076302D" w:rsidRPr="006218A5" w:rsidRDefault="0076302D" w:rsidP="0076302D">
      <w:pPr>
        <w:rPr>
          <w:sz w:val="12"/>
          <w:szCs w:val="12"/>
        </w:rPr>
      </w:pPr>
      <w:r w:rsidRPr="006218A5">
        <w:rPr>
          <w:sz w:val="22"/>
          <w:szCs w:val="22"/>
        </w:rPr>
        <w:t>We hope you had a good holiday season. This can be a tough time of year. If you or a loved one are thinking about suicide, there is help. Contact the 988 Suicide &amp; Crisis Lifeline. Call or Text 988 or chat 988Lifeline.org. You do not have to say who you are or where you are.</w:t>
      </w:r>
    </w:p>
    <w:p w14:paraId="7772933F" w14:textId="77777777" w:rsidR="0076302D" w:rsidRPr="006218A5" w:rsidRDefault="0076302D" w:rsidP="0076302D">
      <w:pPr>
        <w:rPr>
          <w:sz w:val="10"/>
          <w:szCs w:val="10"/>
        </w:rPr>
      </w:pPr>
    </w:p>
    <w:p w14:paraId="0187D7B8" w14:textId="536C552D" w:rsidR="0076302D" w:rsidRPr="006218A5" w:rsidRDefault="0076302D" w:rsidP="0076302D">
      <w:pPr>
        <w:rPr>
          <w:sz w:val="22"/>
          <w:szCs w:val="22"/>
        </w:rPr>
      </w:pPr>
      <w:r w:rsidRPr="006218A5">
        <w:rPr>
          <w:sz w:val="22"/>
          <w:szCs w:val="22"/>
        </w:rPr>
        <w:t xml:space="preserve">Family &amp; Community Event: We have teamed up with the Tekoa Community Church to kick off a FREE Open Gym for All! Bring your family and friends to the Tekoa High School on Sunday, January 14, from 2-4 </w:t>
      </w:r>
      <w:r w:rsidRPr="006218A5">
        <w:rPr>
          <w:sz w:val="16"/>
          <w:szCs w:val="16"/>
        </w:rPr>
        <w:t xml:space="preserve">P.M., </w:t>
      </w:r>
      <w:r w:rsidRPr="006218A5">
        <w:rPr>
          <w:sz w:val="22"/>
          <w:szCs w:val="22"/>
        </w:rPr>
        <w:t xml:space="preserve">to visit with Pastor Levi, play games and eat snacks. The family event’s focus is to strengthen the bond between students, the community, the school, and the family. You can get connected with HEALTHY Tekoa at our next meeting on Tuesday, January 9, at 9 </w:t>
      </w:r>
      <w:r w:rsidRPr="006218A5">
        <w:rPr>
          <w:sz w:val="16"/>
          <w:szCs w:val="16"/>
        </w:rPr>
        <w:t>A.M.</w:t>
      </w:r>
      <w:r w:rsidRPr="006218A5">
        <w:rPr>
          <w:sz w:val="22"/>
          <w:szCs w:val="22"/>
        </w:rPr>
        <w:t>, in the Tekoa School District Boardroom and on Zoom. Email jolson@tekoasd.org for the meeting link. Join us and be part of positive change in our community!</w:t>
      </w:r>
    </w:p>
    <w:p w14:paraId="3DCEB40C" w14:textId="1F5A0B7C" w:rsidR="006C5C62" w:rsidRDefault="006C5C62" w:rsidP="004B42C7">
      <w:pPr>
        <w:shd w:val="clear" w:color="auto" w:fill="FFFFFF"/>
        <w:rPr>
          <w:rFonts w:eastAsia="Times New Roman"/>
          <w:color w:val="222222"/>
          <w:sz w:val="4"/>
          <w:szCs w:val="4"/>
        </w:rPr>
      </w:pPr>
    </w:p>
    <w:p w14:paraId="0E67C5A7" w14:textId="77777777" w:rsidR="00286923" w:rsidRDefault="00286923" w:rsidP="00644394">
      <w:pPr>
        <w:shd w:val="clear" w:color="auto" w:fill="FFFFFF"/>
        <w:jc w:val="center"/>
        <w:rPr>
          <w:rFonts w:ascii="Baguet Script" w:eastAsia="Times New Roman" w:hAnsi="Baguet Script"/>
          <w:color w:val="222222"/>
          <w:sz w:val="8"/>
          <w:szCs w:val="8"/>
        </w:rPr>
      </w:pPr>
    </w:p>
    <w:p w14:paraId="371A52C2" w14:textId="77777777" w:rsidR="00D93982" w:rsidRDefault="00D93982" w:rsidP="00644394">
      <w:pPr>
        <w:shd w:val="clear" w:color="auto" w:fill="FFFFFF"/>
        <w:jc w:val="center"/>
        <w:rPr>
          <w:rFonts w:ascii="Baguet Script" w:eastAsia="Times New Roman" w:hAnsi="Baguet Script"/>
          <w:color w:val="222222"/>
          <w:sz w:val="8"/>
          <w:szCs w:val="8"/>
        </w:rPr>
      </w:pPr>
    </w:p>
    <w:p w14:paraId="10346E42" w14:textId="60D1F0B7" w:rsidR="00D93982" w:rsidRDefault="005D0A9D" w:rsidP="00644394">
      <w:pPr>
        <w:shd w:val="clear" w:color="auto" w:fill="FFFFFF"/>
        <w:jc w:val="center"/>
        <w:rPr>
          <w:rFonts w:ascii="Gill Sans Ultra Bold" w:eastAsia="Times New Roman" w:hAnsi="Gill Sans Ultra Bold" w:cs="Hadassah Friedlaender"/>
          <w:color w:val="222222"/>
          <w:sz w:val="28"/>
          <w:szCs w:val="28"/>
          <w:u w:val="single"/>
        </w:rPr>
      </w:pPr>
      <w:r w:rsidRPr="00660B97">
        <w:rPr>
          <w:rFonts w:ascii="Gill Sans Ultra Bold" w:eastAsia="Times New Roman" w:hAnsi="Gill Sans Ultra Bold" w:cs="Hadassah Friedlaender"/>
          <w:color w:val="222222"/>
          <w:sz w:val="28"/>
          <w:szCs w:val="28"/>
          <w:u w:val="single"/>
        </w:rPr>
        <w:t>TEKOA CHRISTMAS FUND</w:t>
      </w:r>
    </w:p>
    <w:p w14:paraId="254AFD9E" w14:textId="0DB985AB" w:rsidR="00C55C94" w:rsidRPr="00A748AA" w:rsidRDefault="008847AE" w:rsidP="00C55C94">
      <w:pPr>
        <w:shd w:val="clear" w:color="auto" w:fill="FFFFFF"/>
        <w:rPr>
          <w:rFonts w:eastAsia="Times New Roman"/>
          <w:color w:val="222222"/>
          <w:sz w:val="22"/>
          <w:szCs w:val="22"/>
        </w:rPr>
      </w:pPr>
      <w:bookmarkStart w:id="4" w:name="_Hlk154065334"/>
      <w:r>
        <w:rPr>
          <w:rFonts w:eastAsia="Times New Roman"/>
          <w:b/>
          <w:bCs/>
          <w:noProof/>
          <w:color w:val="222222"/>
          <w:sz w:val="8"/>
          <w:szCs w:val="8"/>
        </w:rPr>
        <mc:AlternateContent>
          <mc:Choice Requires="wps">
            <w:drawing>
              <wp:anchor distT="0" distB="0" distL="114300" distR="114300" simplePos="0" relativeHeight="251669504" behindDoc="0" locked="0" layoutInCell="1" allowOverlap="1" wp14:anchorId="3124978B" wp14:editId="5A315C8B">
                <wp:simplePos x="0" y="0"/>
                <wp:positionH relativeFrom="margin">
                  <wp:posOffset>4548505</wp:posOffset>
                </wp:positionH>
                <wp:positionV relativeFrom="paragraph">
                  <wp:posOffset>503555</wp:posOffset>
                </wp:positionV>
                <wp:extent cx="1828800" cy="590550"/>
                <wp:effectExtent l="0" t="0" r="0" b="0"/>
                <wp:wrapNone/>
                <wp:docPr id="486114070" name="Text Box 2"/>
                <wp:cNvGraphicFramePr/>
                <a:graphic xmlns:a="http://schemas.openxmlformats.org/drawingml/2006/main">
                  <a:graphicData uri="http://schemas.microsoft.com/office/word/2010/wordprocessingShape">
                    <wps:wsp>
                      <wps:cNvSpPr txBox="1"/>
                      <wps:spPr>
                        <a:xfrm>
                          <a:off x="0" y="0"/>
                          <a:ext cx="1828800" cy="590550"/>
                        </a:xfrm>
                        <a:prstGeom prst="rect">
                          <a:avLst/>
                        </a:prstGeom>
                        <a:solidFill>
                          <a:sysClr val="window" lastClr="FFFFFF"/>
                        </a:solidFill>
                        <a:ln w="6350">
                          <a:noFill/>
                        </a:ln>
                      </wps:spPr>
                      <wps:txbx>
                        <w:txbxContent>
                          <w:p w14:paraId="4B7A0B7C" w14:textId="15ECA07C" w:rsidR="00AF5031" w:rsidRDefault="00CC464F" w:rsidP="00AF5031">
                            <w:r>
                              <w:rPr>
                                <w:noProof/>
                              </w:rPr>
                              <w:drawing>
                                <wp:inline distT="0" distB="0" distL="0" distR="0" wp14:anchorId="31D578C9" wp14:editId="182349A7">
                                  <wp:extent cx="1638663" cy="488315"/>
                                  <wp:effectExtent l="0" t="0" r="0" b="6985"/>
                                  <wp:docPr id="447963297" name="Picture 10" descr="SVG CLIPART Winter Snowflake Border Cutting Machine Art Instant Download -  Etsy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VG CLIPART Winter Snowflake Border Cutting Machine Art Instant Download -  Etsy UK"/>
                                          <pic:cNvPicPr>
                                            <a:picLocks noChangeAspect="1" noChangeArrowheads="1"/>
                                          </pic:cNvPicPr>
                                        </pic:nvPicPr>
                                        <pic:blipFill rotWithShape="1">
                                          <a:blip r:embed="rId10">
                                            <a:extLst>
                                              <a:ext uri="{28A0092B-C50C-407E-A947-70E740481C1C}">
                                                <a14:useLocalDpi xmlns:a14="http://schemas.microsoft.com/office/drawing/2010/main" val="0"/>
                                              </a:ext>
                                            </a:extLst>
                                          </a:blip>
                                          <a:srcRect t="20741" b="27408"/>
                                          <a:stretch/>
                                        </pic:blipFill>
                                        <pic:spPr bwMode="auto">
                                          <a:xfrm>
                                            <a:off x="0" y="0"/>
                                            <a:ext cx="1642479" cy="489452"/>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4978B" id="_x0000_s1030" type="#_x0000_t202" style="position:absolute;margin-left:358.15pt;margin-top:39.65pt;width:2in;height:46.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" fillcolor="window" stroked="f" strokeweight=".5pt">
                <v:textbox>
                  <w:txbxContent>
                    <w:p w14:paraId="4B7A0B7C" w14:textId="15ECA07C" w:rsidR="00AF5031" w:rsidRDefault="00CC464F" w:rsidP="00AF5031">
                      <w:r>
                        <w:rPr>
                          <w:noProof/>
                        </w:rPr>
                        <w:drawing>
                          <wp:inline distT="0" distB="0" distL="0" distR="0" wp14:anchorId="31D578C9" wp14:editId="182349A7">
                            <wp:extent cx="1638663" cy="488315"/>
                            <wp:effectExtent l="0" t="0" r="0" b="6985"/>
                            <wp:docPr id="447963297" name="Picture 10" descr="SVG CLIPART Winter Snowflake Border Cutting Machine Art Instant Download -  Etsy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VG CLIPART Winter Snowflake Border Cutting Machine Art Instant Download -  Etsy UK"/>
                                    <pic:cNvPicPr>
                                      <a:picLocks noChangeAspect="1" noChangeArrowheads="1"/>
                                    </pic:cNvPicPr>
                                  </pic:nvPicPr>
                                  <pic:blipFill rotWithShape="1">
                                    <a:blip r:embed="rId10">
                                      <a:extLst>
                                        <a:ext uri="{28A0092B-C50C-407E-A947-70E740481C1C}">
                                          <a14:useLocalDpi xmlns:a14="http://schemas.microsoft.com/office/drawing/2010/main" val="0"/>
                                        </a:ext>
                                      </a:extLst>
                                    </a:blip>
                                    <a:srcRect t="20741" b="27408"/>
                                    <a:stretch/>
                                  </pic:blipFill>
                                  <pic:spPr bwMode="auto">
                                    <a:xfrm>
                                      <a:off x="0" y="0"/>
                                      <a:ext cx="1642479" cy="489452"/>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C55C94" w:rsidRPr="00A748AA">
        <w:rPr>
          <w:rFonts w:eastAsia="Times New Roman"/>
          <w:color w:val="222222"/>
          <w:sz w:val="22"/>
          <w:szCs w:val="22"/>
        </w:rPr>
        <w:t>The </w:t>
      </w:r>
      <w:r w:rsidR="00C55C94" w:rsidRPr="00A748AA">
        <w:rPr>
          <w:rFonts w:eastAsia="Times New Roman"/>
          <w:b/>
          <w:bCs/>
          <w:color w:val="222222"/>
          <w:sz w:val="22"/>
          <w:szCs w:val="22"/>
        </w:rPr>
        <w:t>TEKOA CHRISTMAS FUND</w:t>
      </w:r>
      <w:r w:rsidR="00C55C94" w:rsidRPr="00A748AA">
        <w:rPr>
          <w:rFonts w:eastAsia="Times New Roman"/>
          <w:color w:val="222222"/>
          <w:sz w:val="22"/>
          <w:szCs w:val="22"/>
        </w:rPr>
        <w:t> committee would like to thank ALL the businesses and individuals who so generously supported the </w:t>
      </w:r>
      <w:r w:rsidR="00C55C94" w:rsidRPr="00A748AA">
        <w:rPr>
          <w:rFonts w:eastAsia="Times New Roman"/>
          <w:b/>
          <w:bCs/>
          <w:color w:val="222222"/>
          <w:sz w:val="22"/>
          <w:szCs w:val="22"/>
        </w:rPr>
        <w:t>CHRISTMAS FUND</w:t>
      </w:r>
      <w:r w:rsidR="00C55C94" w:rsidRPr="00A748AA">
        <w:rPr>
          <w:rFonts w:eastAsia="Times New Roman"/>
          <w:color w:val="222222"/>
          <w:sz w:val="22"/>
          <w:szCs w:val="22"/>
        </w:rPr>
        <w:t> in 2023! We were able to help over 200 adults and children with shopping vouchers for use at the </w:t>
      </w:r>
      <w:r w:rsidR="00C55C94" w:rsidRPr="00A748AA">
        <w:rPr>
          <w:rFonts w:eastAsia="Times New Roman"/>
          <w:b/>
          <w:bCs/>
          <w:color w:val="222222"/>
          <w:sz w:val="22"/>
          <w:szCs w:val="22"/>
        </w:rPr>
        <w:t>Tekoa Hardware</w:t>
      </w:r>
      <w:r w:rsidR="005E6122">
        <w:rPr>
          <w:rFonts w:eastAsia="Times New Roman"/>
          <w:color w:val="222222"/>
          <w:sz w:val="22"/>
          <w:szCs w:val="22"/>
        </w:rPr>
        <w:t xml:space="preserve">, </w:t>
      </w:r>
      <w:r w:rsidR="00C55C94" w:rsidRPr="00A748AA">
        <w:rPr>
          <w:rFonts w:eastAsia="Times New Roman"/>
          <w:b/>
          <w:bCs/>
          <w:color w:val="222222"/>
          <w:sz w:val="22"/>
          <w:szCs w:val="22"/>
        </w:rPr>
        <w:t>Tekoa Market</w:t>
      </w:r>
      <w:r w:rsidR="005E6122">
        <w:rPr>
          <w:rFonts w:eastAsia="Times New Roman"/>
          <w:b/>
          <w:bCs/>
          <w:color w:val="222222"/>
          <w:sz w:val="22"/>
          <w:szCs w:val="22"/>
        </w:rPr>
        <w:t>,</w:t>
      </w:r>
      <w:r w:rsidR="00C55C94" w:rsidRPr="00A748AA">
        <w:rPr>
          <w:rFonts w:eastAsia="Times New Roman"/>
          <w:color w:val="222222"/>
          <w:sz w:val="22"/>
          <w:szCs w:val="22"/>
        </w:rPr>
        <w:t> and </w:t>
      </w:r>
      <w:r w:rsidR="00C55C94" w:rsidRPr="00A748AA">
        <w:rPr>
          <w:rFonts w:eastAsia="Times New Roman"/>
          <w:b/>
          <w:bCs/>
          <w:color w:val="222222"/>
          <w:sz w:val="22"/>
          <w:szCs w:val="22"/>
        </w:rPr>
        <w:t>Tekoa Pharmacy</w:t>
      </w:r>
      <w:r w:rsidR="00C55C94" w:rsidRPr="00A748AA">
        <w:rPr>
          <w:rFonts w:eastAsia="Times New Roman"/>
          <w:color w:val="222222"/>
          <w:sz w:val="22"/>
          <w:szCs w:val="22"/>
        </w:rPr>
        <w:t>! Thank you again for your generous support of our annual </w:t>
      </w:r>
      <w:r w:rsidR="00C55C94" w:rsidRPr="00A748AA">
        <w:rPr>
          <w:rFonts w:eastAsia="Times New Roman"/>
          <w:b/>
          <w:bCs/>
          <w:color w:val="222222"/>
          <w:sz w:val="22"/>
          <w:szCs w:val="22"/>
        </w:rPr>
        <w:t>CHRISTMAS FUND </w:t>
      </w:r>
      <w:r w:rsidR="00C55C94" w:rsidRPr="00A748AA">
        <w:rPr>
          <w:rFonts w:eastAsia="Times New Roman"/>
          <w:color w:val="222222"/>
          <w:sz w:val="22"/>
          <w:szCs w:val="22"/>
        </w:rPr>
        <w:t>collection!</w:t>
      </w:r>
    </w:p>
    <w:p w14:paraId="48F069DE" w14:textId="77777777" w:rsidR="00C55C94" w:rsidRPr="00A748AA" w:rsidRDefault="00C55C94" w:rsidP="00C55C94">
      <w:pPr>
        <w:shd w:val="clear" w:color="auto" w:fill="FFFFFF"/>
        <w:rPr>
          <w:rFonts w:eastAsia="Times New Roman"/>
          <w:color w:val="222222"/>
          <w:sz w:val="4"/>
          <w:szCs w:val="4"/>
        </w:rPr>
      </w:pPr>
    </w:p>
    <w:p w14:paraId="4A1A50D3" w14:textId="2D888603" w:rsidR="00C55C94" w:rsidRPr="00A748AA" w:rsidRDefault="00C55C94" w:rsidP="00C55C94">
      <w:pPr>
        <w:shd w:val="clear" w:color="auto" w:fill="FFFFFF"/>
        <w:rPr>
          <w:rFonts w:eastAsia="Times New Roman"/>
          <w:b/>
          <w:bCs/>
          <w:i/>
          <w:iCs/>
          <w:color w:val="222222"/>
          <w:sz w:val="6"/>
          <w:szCs w:val="6"/>
        </w:rPr>
      </w:pPr>
      <w:r w:rsidRPr="00A748AA">
        <w:rPr>
          <w:rFonts w:eastAsia="Times New Roman"/>
          <w:b/>
          <w:bCs/>
          <w:i/>
          <w:iCs/>
          <w:color w:val="222222"/>
          <w:sz w:val="22"/>
          <w:szCs w:val="22"/>
        </w:rPr>
        <w:t>Chris &amp; Liz Smith and Shannon McHargue</w:t>
      </w:r>
    </w:p>
    <w:p w14:paraId="4F4A3088" w14:textId="77777777" w:rsidR="00927837" w:rsidRDefault="00927837" w:rsidP="00C55C94">
      <w:pPr>
        <w:shd w:val="clear" w:color="auto" w:fill="FFFFFF"/>
        <w:rPr>
          <w:rFonts w:eastAsia="Times New Roman"/>
          <w:b/>
          <w:bCs/>
          <w:i/>
          <w:iCs/>
          <w:color w:val="222222"/>
          <w:sz w:val="8"/>
          <w:szCs w:val="8"/>
        </w:rPr>
      </w:pPr>
    </w:p>
    <w:p w14:paraId="23DFCA99" w14:textId="77777777" w:rsidR="00927837" w:rsidRPr="00927837" w:rsidRDefault="00927837" w:rsidP="00C55C94">
      <w:pPr>
        <w:shd w:val="clear" w:color="auto" w:fill="FFFFFF"/>
        <w:rPr>
          <w:rFonts w:eastAsia="Times New Roman"/>
          <w:b/>
          <w:bCs/>
          <w:i/>
          <w:iCs/>
          <w:color w:val="222222"/>
          <w:sz w:val="8"/>
          <w:szCs w:val="8"/>
        </w:rPr>
      </w:pPr>
    </w:p>
    <w:bookmarkEnd w:id="4"/>
    <w:p w14:paraId="73A07C49" w14:textId="5981DEFA" w:rsidR="006C5C62" w:rsidRDefault="00472B5C" w:rsidP="006C5C62">
      <w:pPr>
        <w:shd w:val="clear" w:color="auto" w:fill="FFFFFF"/>
        <w:jc w:val="center"/>
        <w:textAlignment w:val="baseline"/>
        <w:rPr>
          <w:rFonts w:ascii="Plantagenet Cherokee" w:hAnsi="Plantagenet Cherokee" w:cs="ADLaM Display"/>
          <w:bCs/>
          <w:iCs/>
          <w:color w:val="222222"/>
          <w:sz w:val="14"/>
          <w:szCs w:val="14"/>
          <w:shd w:val="clear" w:color="auto" w:fill="FFFFFF"/>
        </w:rPr>
      </w:pPr>
      <w:r w:rsidRPr="00927837">
        <w:rPr>
          <w:rFonts w:ascii="Plantagenet Cherokee" w:hAnsi="Plantagenet Cherokee" w:cs="ADLaM Display"/>
          <w:b/>
          <w:iCs/>
          <w:color w:val="222222"/>
          <w:sz w:val="26"/>
          <w:szCs w:val="26"/>
          <w:u w:val="single"/>
          <w:shd w:val="clear" w:color="auto" w:fill="FFFFFF"/>
        </w:rPr>
        <w:t>TEKOA PARKS and REC</w:t>
      </w:r>
    </w:p>
    <w:p w14:paraId="3DC5B9E5" w14:textId="37CEC3D6" w:rsidR="00A748AA" w:rsidRPr="002203F3" w:rsidRDefault="00A748AA" w:rsidP="00A748AA">
      <w:pPr>
        <w:shd w:val="clear" w:color="auto" w:fill="FFFFFF"/>
        <w:rPr>
          <w:rFonts w:eastAsia="Times New Roman"/>
          <w:color w:val="222222"/>
        </w:rPr>
      </w:pPr>
      <w:bookmarkStart w:id="5" w:name="_Hlk154064966"/>
      <w:r w:rsidRPr="002203F3">
        <w:rPr>
          <w:rFonts w:eastAsia="Times New Roman"/>
          <w:color w:val="222222"/>
        </w:rPr>
        <w:t>The Tekoa Parks and Rec Department would like to thank Commissioner Nikki Lawhead for all her hard work and dedication while she served on the board. She will be missed</w:t>
      </w:r>
      <w:r>
        <w:rPr>
          <w:rFonts w:eastAsia="Times New Roman"/>
          <w:color w:val="222222"/>
        </w:rPr>
        <w:t xml:space="preserve">. </w:t>
      </w:r>
      <w:r w:rsidRPr="002203F3">
        <w:rPr>
          <w:rFonts w:eastAsia="Times New Roman"/>
          <w:color w:val="222222"/>
        </w:rPr>
        <w:t xml:space="preserve">We welcome Stephanie Clark who will replace Nikki for the year 2024 as Commissioner. We are excited for another fabulous year of improvement for our parks and our pool. The board also would like to thank our </w:t>
      </w:r>
      <w:r w:rsidR="00011EC7">
        <w:rPr>
          <w:rFonts w:eastAsia="Times New Roman"/>
          <w:color w:val="222222"/>
        </w:rPr>
        <w:t>amazing</w:t>
      </w:r>
      <w:r w:rsidRPr="002203F3">
        <w:rPr>
          <w:rFonts w:eastAsia="Times New Roman"/>
          <w:color w:val="222222"/>
        </w:rPr>
        <w:t xml:space="preserve"> community for voting YES on the levy that allows us to maintain our parks and pool. We welcome you to our public meetings on the third Tuesday </w:t>
      </w:r>
      <w:r>
        <w:rPr>
          <w:rFonts w:eastAsia="Times New Roman"/>
          <w:color w:val="222222"/>
        </w:rPr>
        <w:t xml:space="preserve">of </w:t>
      </w:r>
      <w:r w:rsidRPr="002203F3">
        <w:rPr>
          <w:rFonts w:eastAsia="Times New Roman"/>
          <w:color w:val="222222"/>
        </w:rPr>
        <w:t xml:space="preserve">each month at </w:t>
      </w:r>
      <w:r>
        <w:rPr>
          <w:rFonts w:eastAsia="Times New Roman"/>
          <w:color w:val="222222"/>
        </w:rPr>
        <w:t>c</w:t>
      </w:r>
      <w:r w:rsidRPr="002203F3">
        <w:rPr>
          <w:rFonts w:eastAsia="Times New Roman"/>
          <w:color w:val="222222"/>
        </w:rPr>
        <w:t xml:space="preserve">ity </w:t>
      </w:r>
      <w:r>
        <w:rPr>
          <w:rFonts w:eastAsia="Times New Roman"/>
          <w:color w:val="222222"/>
        </w:rPr>
        <w:t>h</w:t>
      </w:r>
      <w:r w:rsidRPr="002203F3">
        <w:rPr>
          <w:rFonts w:eastAsia="Times New Roman"/>
          <w:color w:val="222222"/>
        </w:rPr>
        <w:t xml:space="preserve">all, </w:t>
      </w:r>
      <w:r>
        <w:rPr>
          <w:rFonts w:eastAsia="Times New Roman"/>
          <w:color w:val="222222"/>
        </w:rPr>
        <w:t xml:space="preserve">at 6:30 </w:t>
      </w:r>
      <w:r w:rsidRPr="00BA495E">
        <w:rPr>
          <w:rFonts w:eastAsia="Times New Roman"/>
          <w:color w:val="222222"/>
          <w:sz w:val="14"/>
          <w:szCs w:val="14"/>
        </w:rPr>
        <w:t>P.M.</w:t>
      </w:r>
      <w:r w:rsidRPr="002203F3">
        <w:rPr>
          <w:rFonts w:eastAsia="Times New Roman"/>
          <w:color w:val="222222"/>
        </w:rPr>
        <w:t xml:space="preserve"> Happy New Year from your </w:t>
      </w:r>
      <w:r>
        <w:rPr>
          <w:rFonts w:eastAsia="Times New Roman"/>
          <w:color w:val="222222"/>
        </w:rPr>
        <w:t>Park</w:t>
      </w:r>
      <w:r w:rsidRPr="002203F3">
        <w:rPr>
          <w:rFonts w:eastAsia="Times New Roman"/>
          <w:color w:val="222222"/>
        </w:rPr>
        <w:t xml:space="preserve"> and Rec. Commissioners!</w:t>
      </w:r>
    </w:p>
    <w:bookmarkEnd w:id="5"/>
    <w:p w14:paraId="4C30ABCD" w14:textId="77777777" w:rsidR="00927837" w:rsidRPr="00927837" w:rsidRDefault="00927837" w:rsidP="006C5C62">
      <w:pPr>
        <w:shd w:val="clear" w:color="auto" w:fill="FFFFFF"/>
        <w:jc w:val="center"/>
        <w:textAlignment w:val="baseline"/>
        <w:rPr>
          <w:rFonts w:ascii="Plantagenet Cherokee" w:hAnsi="Plantagenet Cherokee" w:cs="ADLaM Display"/>
          <w:bCs/>
          <w:iCs/>
          <w:color w:val="222222"/>
          <w:sz w:val="14"/>
          <w:szCs w:val="14"/>
          <w:shd w:val="clear" w:color="auto" w:fill="FFFFFF"/>
        </w:rPr>
      </w:pPr>
    </w:p>
    <w:p w14:paraId="6BE297B1" w14:textId="0001B9B6" w:rsidR="00EB7320" w:rsidRPr="00AF5031" w:rsidRDefault="00EB7320" w:rsidP="006C5C62">
      <w:pPr>
        <w:shd w:val="clear" w:color="auto" w:fill="FFFFFF"/>
        <w:jc w:val="center"/>
        <w:textAlignment w:val="baseline"/>
        <w:rPr>
          <w:b/>
          <w:iCs/>
          <w:color w:val="222222"/>
          <w:sz w:val="6"/>
          <w:szCs w:val="6"/>
          <w:shd w:val="clear" w:color="auto" w:fill="FFFFFF"/>
        </w:rPr>
      </w:pPr>
    </w:p>
    <w:p w14:paraId="7A409666" w14:textId="5DF6C538" w:rsidR="00EB7320" w:rsidRPr="00AF5031" w:rsidRDefault="007F3172" w:rsidP="006C5C62">
      <w:pPr>
        <w:shd w:val="clear" w:color="auto" w:fill="FFFFFF"/>
        <w:jc w:val="center"/>
        <w:textAlignment w:val="baseline"/>
        <w:rPr>
          <w:rFonts w:ascii="Baguet Script" w:hAnsi="Baguet Script"/>
          <w:b/>
          <w:iCs/>
          <w:color w:val="222222"/>
          <w:sz w:val="32"/>
          <w:szCs w:val="32"/>
          <w:u w:val="single"/>
          <w:shd w:val="clear" w:color="auto" w:fill="FFFFFF"/>
        </w:rPr>
      </w:pPr>
      <w:r>
        <w:rPr>
          <w:rFonts w:ascii="Baguet Script" w:hAnsi="Baguet Script"/>
          <w:b/>
          <w:iCs/>
          <w:color w:val="222222"/>
          <w:sz w:val="32"/>
          <w:szCs w:val="32"/>
          <w:u w:val="single"/>
          <w:shd w:val="clear" w:color="auto" w:fill="FFFFFF"/>
        </w:rPr>
        <w:t>Whitman County Hospital District #4</w:t>
      </w:r>
    </w:p>
    <w:p w14:paraId="10AA5AE8" w14:textId="42554DB6" w:rsidR="009575DA" w:rsidRPr="002203F3" w:rsidRDefault="003034A4" w:rsidP="009575DA">
      <w:pPr>
        <w:shd w:val="clear" w:color="auto" w:fill="FFFFFF"/>
        <w:rPr>
          <w:rFonts w:eastAsia="Times New Roman"/>
          <w:color w:val="222222"/>
        </w:rPr>
      </w:pPr>
      <w:r>
        <w:rPr>
          <w:rFonts w:eastAsia="Times New Roman"/>
          <w:noProof/>
          <w:color w:val="222222"/>
        </w:rPr>
        <mc:AlternateContent>
          <mc:Choice Requires="wps">
            <w:drawing>
              <wp:anchor distT="0" distB="0" distL="114300" distR="114300" simplePos="0" relativeHeight="251674624" behindDoc="0" locked="0" layoutInCell="1" allowOverlap="1" wp14:anchorId="138017B2" wp14:editId="673385A5">
                <wp:simplePos x="0" y="0"/>
                <wp:positionH relativeFrom="column">
                  <wp:posOffset>4586605</wp:posOffset>
                </wp:positionH>
                <wp:positionV relativeFrom="paragraph">
                  <wp:posOffset>552450</wp:posOffset>
                </wp:positionV>
                <wp:extent cx="1885950" cy="647700"/>
                <wp:effectExtent l="0" t="0" r="0" b="0"/>
                <wp:wrapNone/>
                <wp:docPr id="1824378709" name="Text Box 1"/>
                <wp:cNvGraphicFramePr/>
                <a:graphic xmlns:a="http://schemas.openxmlformats.org/drawingml/2006/main">
                  <a:graphicData uri="http://schemas.microsoft.com/office/word/2010/wordprocessingShape">
                    <wps:wsp>
                      <wps:cNvSpPr txBox="1"/>
                      <wps:spPr>
                        <a:xfrm>
                          <a:off x="0" y="0"/>
                          <a:ext cx="1885950" cy="647700"/>
                        </a:xfrm>
                        <a:prstGeom prst="rect">
                          <a:avLst/>
                        </a:prstGeom>
                        <a:solidFill>
                          <a:schemeClr val="lt1"/>
                        </a:solidFill>
                        <a:ln w="6350">
                          <a:noFill/>
                        </a:ln>
                      </wps:spPr>
                      <wps:txbx>
                        <w:txbxContent>
                          <w:p w14:paraId="57B62E5D" w14:textId="058BD7BD" w:rsidR="003034A4" w:rsidRDefault="00C97A14">
                            <w:r>
                              <w:rPr>
                                <w:noProof/>
                              </w:rPr>
                              <w:drawing>
                                <wp:inline distT="0" distB="0" distL="0" distR="0" wp14:anchorId="60E033CB" wp14:editId="025698C5">
                                  <wp:extent cx="1647825" cy="581025"/>
                                  <wp:effectExtent l="0" t="0" r="9525" b="9525"/>
                                  <wp:docPr id="1633571152" name="Picture 11" descr="Free Winter Border Png, Download Free Winter Border Png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ree Winter Border Png, Download Free Winter Border Png png images, Free  ClipArts on Clipart Library"/>
                                          <pic:cNvPicPr>
                                            <a:picLocks noChangeAspect="1" noChangeArrowheads="1"/>
                                          </pic:cNvPicPr>
                                        </pic:nvPicPr>
                                        <pic:blipFill rotWithShape="1">
                                          <a:blip r:embed="rId11">
                                            <a:extLst>
                                              <a:ext uri="{28A0092B-C50C-407E-A947-70E740481C1C}">
                                                <a14:useLocalDpi xmlns:a14="http://schemas.microsoft.com/office/drawing/2010/main" val="0"/>
                                              </a:ext>
                                            </a:extLst>
                                          </a:blip>
                                          <a:srcRect l="2001" t="35400" r="11800" b="35800"/>
                                          <a:stretch/>
                                        </pic:blipFill>
                                        <pic:spPr bwMode="auto">
                                          <a:xfrm>
                                            <a:off x="0" y="0"/>
                                            <a:ext cx="1647825" cy="58102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8017B2" id="Text Box 1" o:spid="_x0000_s1031" type="#_x0000_t202" style="position:absolute;margin-left:361.15pt;margin-top:43.5pt;width:148.5pt;height:5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" fillcolor="white [3201]" stroked="f" strokeweight=".5pt">
                <v:textbox>
                  <w:txbxContent>
                    <w:p w14:paraId="57B62E5D" w14:textId="058BD7BD" w:rsidR="003034A4" w:rsidRDefault="00C97A14">
                      <w:r>
                        <w:rPr>
                          <w:noProof/>
                        </w:rPr>
                        <w:drawing>
                          <wp:inline distT="0" distB="0" distL="0" distR="0" wp14:anchorId="60E033CB" wp14:editId="025698C5">
                            <wp:extent cx="1647825" cy="581025"/>
                            <wp:effectExtent l="0" t="0" r="9525" b="9525"/>
                            <wp:docPr id="1633571152" name="Picture 11" descr="Free Winter Border Png, Download Free Winter Border Png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ree Winter Border Png, Download Free Winter Border Png png images, Free  ClipArts on Clipart Library"/>
                                    <pic:cNvPicPr>
                                      <a:picLocks noChangeAspect="1" noChangeArrowheads="1"/>
                                    </pic:cNvPicPr>
                                  </pic:nvPicPr>
                                  <pic:blipFill rotWithShape="1">
                                    <a:blip r:embed="rId11">
                                      <a:extLst>
                                        <a:ext uri="{28A0092B-C50C-407E-A947-70E740481C1C}">
                                          <a14:useLocalDpi xmlns:a14="http://schemas.microsoft.com/office/drawing/2010/main" val="0"/>
                                        </a:ext>
                                      </a:extLst>
                                    </a:blip>
                                    <a:srcRect l="2001" t="35400" r="11800" b="35800"/>
                                    <a:stretch/>
                                  </pic:blipFill>
                                  <pic:spPr bwMode="auto">
                                    <a:xfrm>
                                      <a:off x="0" y="0"/>
                                      <a:ext cx="1647825" cy="58102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9575DA" w:rsidRPr="002203F3">
        <w:rPr>
          <w:rFonts w:eastAsia="Times New Roman"/>
          <w:color w:val="222222"/>
        </w:rPr>
        <w:t xml:space="preserve">Happy New Year from your Whitman County Hospital District! </w:t>
      </w:r>
      <w:r w:rsidR="007B7A87" w:rsidRPr="002203F3">
        <w:rPr>
          <w:rFonts w:eastAsia="Times New Roman"/>
          <w:color w:val="222222"/>
        </w:rPr>
        <w:t>We</w:t>
      </w:r>
      <w:r w:rsidR="009575DA" w:rsidRPr="002203F3">
        <w:rPr>
          <w:rFonts w:eastAsia="Times New Roman"/>
          <w:color w:val="222222"/>
        </w:rPr>
        <w:t xml:space="preserve"> still </w:t>
      </w:r>
      <w:r w:rsidR="007B7A87">
        <w:rPr>
          <w:rFonts w:eastAsia="Times New Roman"/>
          <w:color w:val="222222"/>
        </w:rPr>
        <w:t>need</w:t>
      </w:r>
      <w:r w:rsidR="009575DA" w:rsidRPr="002203F3">
        <w:rPr>
          <w:rFonts w:eastAsia="Times New Roman"/>
          <w:color w:val="222222"/>
        </w:rPr>
        <w:t xml:space="preserve"> a </w:t>
      </w:r>
      <w:r w:rsidR="007B7A87" w:rsidRPr="002203F3">
        <w:rPr>
          <w:rFonts w:eastAsia="Times New Roman"/>
          <w:color w:val="222222"/>
        </w:rPr>
        <w:t>commissioner</w:t>
      </w:r>
      <w:r w:rsidR="009575DA" w:rsidRPr="002203F3">
        <w:rPr>
          <w:rFonts w:eastAsia="Times New Roman"/>
          <w:color w:val="222222"/>
        </w:rPr>
        <w:t xml:space="preserve"> to serve on our board. We are blessed to have a medical clinic in our community</w:t>
      </w:r>
      <w:r w:rsidR="0057760F">
        <w:rPr>
          <w:rFonts w:eastAsia="Times New Roman"/>
          <w:color w:val="222222"/>
        </w:rPr>
        <w:t>,</w:t>
      </w:r>
      <w:r w:rsidR="009575DA" w:rsidRPr="002203F3">
        <w:rPr>
          <w:rFonts w:eastAsia="Times New Roman"/>
          <w:color w:val="222222"/>
        </w:rPr>
        <w:t xml:space="preserve"> and this board manages the building to keep our clinic looking fantastic. If you would like to be a part of this </w:t>
      </w:r>
      <w:r w:rsidR="007839D1">
        <w:rPr>
          <w:rFonts w:eastAsia="Times New Roman"/>
          <w:color w:val="222222"/>
        </w:rPr>
        <w:t>fantastic</w:t>
      </w:r>
      <w:r w:rsidR="009575DA" w:rsidRPr="002203F3">
        <w:rPr>
          <w:rFonts w:eastAsia="Times New Roman"/>
          <w:color w:val="222222"/>
        </w:rPr>
        <w:t xml:space="preserve"> </w:t>
      </w:r>
      <w:r w:rsidR="007B7A87" w:rsidRPr="002203F3">
        <w:rPr>
          <w:rFonts w:eastAsia="Times New Roman"/>
          <w:color w:val="222222"/>
        </w:rPr>
        <w:t>board,</w:t>
      </w:r>
      <w:r w:rsidR="009575DA" w:rsidRPr="002203F3">
        <w:rPr>
          <w:rFonts w:eastAsia="Times New Roman"/>
          <w:color w:val="222222"/>
        </w:rPr>
        <w:t xml:space="preserve"> please contact Heidi @ </w:t>
      </w:r>
      <w:hyperlink r:id="rId12" w:tgtFrame="_blank" w:history="1">
        <w:r w:rsidR="009575DA" w:rsidRPr="002203F3">
          <w:rPr>
            <w:rFonts w:eastAsia="Times New Roman"/>
            <w:color w:val="1155CC"/>
            <w:u w:val="single"/>
          </w:rPr>
          <w:t>heidi.wchd4@gmail.com</w:t>
        </w:r>
      </w:hyperlink>
      <w:r w:rsidR="009575DA" w:rsidRPr="002203F3">
        <w:rPr>
          <w:rFonts w:eastAsia="Times New Roman"/>
          <w:color w:val="222222"/>
        </w:rPr>
        <w:t>. Looking forward to hearing from you!</w:t>
      </w:r>
    </w:p>
    <w:p w14:paraId="3B9BACD3" w14:textId="07177202" w:rsidR="00EB7320" w:rsidRDefault="00EB7320" w:rsidP="006C5C62">
      <w:pPr>
        <w:shd w:val="clear" w:color="auto" w:fill="FFFFFF"/>
        <w:jc w:val="center"/>
        <w:textAlignment w:val="baseline"/>
        <w:rPr>
          <w:bCs/>
          <w:iCs/>
          <w:color w:val="222222"/>
          <w:sz w:val="20"/>
          <w:szCs w:val="20"/>
          <w:shd w:val="clear" w:color="auto" w:fill="FFFFFF"/>
        </w:rPr>
      </w:pPr>
    </w:p>
    <w:p w14:paraId="77DFA6F0" w14:textId="0418F0DA" w:rsidR="0031691F" w:rsidRPr="0031691F" w:rsidRDefault="0031691F" w:rsidP="006C5C62">
      <w:pPr>
        <w:shd w:val="clear" w:color="auto" w:fill="FFFFFF"/>
        <w:jc w:val="center"/>
        <w:textAlignment w:val="baseline"/>
        <w:rPr>
          <w:bCs/>
          <w:iCs/>
          <w:color w:val="222222"/>
          <w:sz w:val="20"/>
          <w:szCs w:val="20"/>
          <w:shd w:val="clear" w:color="auto" w:fill="FFFFFF"/>
        </w:rPr>
      </w:pPr>
    </w:p>
    <w:p w14:paraId="5A9CCEAD" w14:textId="025286FB" w:rsidR="000B0EA8" w:rsidRDefault="00F76CF0" w:rsidP="002D74CF">
      <w:pPr>
        <w:autoSpaceDE/>
        <w:autoSpaceDN/>
        <w:jc w:val="center"/>
        <w:rPr>
          <w:b/>
          <w:sz w:val="28"/>
          <w:szCs w:val="28"/>
          <w:u w:val="dotDotDash"/>
        </w:rPr>
      </w:pPr>
      <w:r w:rsidRPr="002D74CF">
        <w:rPr>
          <w:b/>
          <w:sz w:val="28"/>
          <w:szCs w:val="28"/>
          <w:u w:val="dotDotDash"/>
        </w:rPr>
        <w:t>Tekoa Library Happenings</w:t>
      </w:r>
      <w:r w:rsidR="00F16D26" w:rsidRPr="002D74CF">
        <w:rPr>
          <w:b/>
          <w:sz w:val="28"/>
          <w:szCs w:val="28"/>
          <w:u w:val="dotDotDash"/>
        </w:rPr>
        <w:t xml:space="preserve"> </w:t>
      </w:r>
    </w:p>
    <w:p w14:paraId="3A68D44E" w14:textId="77777777" w:rsidR="00BE41B0" w:rsidRPr="001F400F" w:rsidRDefault="00BE41B0" w:rsidP="002D74CF">
      <w:pPr>
        <w:autoSpaceDE/>
        <w:autoSpaceDN/>
        <w:jc w:val="center"/>
        <w:rPr>
          <w:b/>
          <w:sz w:val="2"/>
          <w:szCs w:val="2"/>
          <w:u w:val="dotDotDash"/>
        </w:rPr>
      </w:pPr>
    </w:p>
    <w:p w14:paraId="7D8711F8" w14:textId="799AA12B" w:rsidR="008E0512" w:rsidRDefault="008E0512" w:rsidP="008E0512">
      <w:pPr>
        <w:rPr>
          <w:i/>
          <w:iCs/>
          <w:color w:val="201F1E"/>
          <w:shd w:val="clear" w:color="auto" w:fill="FFFFFF"/>
        </w:rPr>
      </w:pPr>
      <w:r w:rsidRPr="002203F3">
        <w:rPr>
          <w:color w:val="242424"/>
          <w:shd w:val="clear" w:color="auto" w:fill="FFFFFF"/>
        </w:rPr>
        <w:t>The Tekoa Library wishes you a happy start to the New Year. Thank you</w:t>
      </w:r>
      <w:r w:rsidR="00D16BFE">
        <w:rPr>
          <w:color w:val="242424"/>
          <w:shd w:val="clear" w:color="auto" w:fill="FFFFFF"/>
        </w:rPr>
        <w:t>,</w:t>
      </w:r>
      <w:r w:rsidRPr="002203F3">
        <w:rPr>
          <w:color w:val="242424"/>
          <w:shd w:val="clear" w:color="auto" w:fill="FFFFFF"/>
        </w:rPr>
        <w:t xml:space="preserve"> everyone</w:t>
      </w:r>
      <w:r w:rsidR="00D16BFE">
        <w:rPr>
          <w:color w:val="242424"/>
          <w:shd w:val="clear" w:color="auto" w:fill="FFFFFF"/>
        </w:rPr>
        <w:t>,</w:t>
      </w:r>
      <w:r w:rsidRPr="002203F3">
        <w:rPr>
          <w:color w:val="242424"/>
          <w:shd w:val="clear" w:color="auto" w:fill="FFFFFF"/>
        </w:rPr>
        <w:t xml:space="preserve"> for making this a record year in program attendance and materials checked out. We were able to introduce some new activities like Game Night in the Park during the summer and Paint Night at </w:t>
      </w:r>
      <w:r w:rsidR="00BB566D" w:rsidRPr="002203F3">
        <w:rPr>
          <w:rFonts w:eastAsia="Times New Roman"/>
          <w:color w:val="222222"/>
        </w:rPr>
        <w:t>É</w:t>
      </w:r>
      <w:r w:rsidRPr="002203F3">
        <w:rPr>
          <w:color w:val="242424"/>
          <w:shd w:val="clear" w:color="auto" w:fill="FFFFFF"/>
        </w:rPr>
        <w:t>clair</w:t>
      </w:r>
      <w:r w:rsidR="00BB566D">
        <w:rPr>
          <w:color w:val="242424"/>
          <w:shd w:val="clear" w:color="auto" w:fill="FFFFFF"/>
        </w:rPr>
        <w:t>’</w:t>
      </w:r>
      <w:r w:rsidRPr="002203F3">
        <w:rPr>
          <w:color w:val="242424"/>
          <w:shd w:val="clear" w:color="auto" w:fill="FFFFFF"/>
        </w:rPr>
        <w:t xml:space="preserve">s for adults. We were especially grateful for the Digital Navigation Grant which allowed the library to be open an extra day for six months and to give dozens of laptops to Tekoa citizens. It was a great year, and we look forward to the one ahead. Of special interest this month is a Craft Supply Swap at Crafters Circle on January 25, from 4:00–5:30 </w:t>
      </w:r>
      <w:r w:rsidR="00CA044D" w:rsidRPr="00CA044D">
        <w:rPr>
          <w:color w:val="242424"/>
          <w:sz w:val="16"/>
          <w:szCs w:val="16"/>
          <w:shd w:val="clear" w:color="auto" w:fill="FFFFFF"/>
        </w:rPr>
        <w:t>P.M.</w:t>
      </w:r>
      <w:r w:rsidRPr="002203F3">
        <w:rPr>
          <w:color w:val="242424"/>
          <w:shd w:val="clear" w:color="auto" w:fill="FFFFFF"/>
        </w:rPr>
        <w:t xml:space="preserve"> Bring a box of crafting materials that you don’t need any longer and that you'd like to share with others.  </w:t>
      </w:r>
      <w:r w:rsidRPr="002203F3">
        <w:rPr>
          <w:b/>
          <w:bCs/>
          <w:color w:val="242424"/>
          <w:shd w:val="clear" w:color="auto" w:fill="FFFFFF"/>
        </w:rPr>
        <w:t>For info on Kids Club, Teen/Tween Club, Books &amp; Bunco, Storytime, and Crafters Circle, </w:t>
      </w:r>
      <w:r w:rsidRPr="002203F3">
        <w:rPr>
          <w:i/>
          <w:iCs/>
          <w:color w:val="242424"/>
          <w:shd w:val="clear" w:color="auto" w:fill="FFFFFF"/>
        </w:rPr>
        <w:t>follow </w:t>
      </w:r>
      <w:r w:rsidRPr="002203F3">
        <w:rPr>
          <w:i/>
          <w:iCs/>
          <w:color w:val="201F1E"/>
          <w:shd w:val="clear" w:color="auto" w:fill="FFFFFF"/>
        </w:rPr>
        <w:t>the Tekoa Library on FB or visit our website: www.</w:t>
      </w:r>
      <w:hyperlink r:id="rId13" w:tgtFrame="_blank" w:history="1">
        <w:r w:rsidRPr="002203F3">
          <w:rPr>
            <w:rStyle w:val="Hyperlink"/>
            <w:i/>
            <w:iCs/>
            <w:color w:val="1155CC"/>
            <w:shd w:val="clear" w:color="auto" w:fill="FFFFFF"/>
          </w:rPr>
          <w:t>whitcolib.org</w:t>
        </w:r>
      </w:hyperlink>
      <w:r w:rsidR="008656D5">
        <w:rPr>
          <w:i/>
          <w:iCs/>
          <w:color w:val="201F1E"/>
          <w:shd w:val="clear" w:color="auto" w:fill="FFFFFF"/>
        </w:rPr>
        <w:t xml:space="preserve"> o</w:t>
      </w:r>
      <w:r w:rsidRPr="002203F3">
        <w:rPr>
          <w:i/>
          <w:iCs/>
          <w:color w:val="201F1E"/>
          <w:shd w:val="clear" w:color="auto" w:fill="FFFFFF"/>
        </w:rPr>
        <w:t xml:space="preserve">r call Shelly at the </w:t>
      </w:r>
      <w:r w:rsidR="00E10428">
        <w:rPr>
          <w:i/>
          <w:iCs/>
          <w:color w:val="201F1E"/>
          <w:shd w:val="clear" w:color="auto" w:fill="FFFFFF"/>
        </w:rPr>
        <w:t>l</w:t>
      </w:r>
      <w:r w:rsidRPr="002203F3">
        <w:rPr>
          <w:i/>
          <w:iCs/>
          <w:color w:val="201F1E"/>
          <w:shd w:val="clear" w:color="auto" w:fill="FFFFFF"/>
        </w:rPr>
        <w:t xml:space="preserve">ibrary </w:t>
      </w:r>
      <w:r w:rsidR="00E10428">
        <w:rPr>
          <w:i/>
          <w:iCs/>
          <w:color w:val="201F1E"/>
          <w:shd w:val="clear" w:color="auto" w:fill="FFFFFF"/>
        </w:rPr>
        <w:t xml:space="preserve">at </w:t>
      </w:r>
      <w:r w:rsidRPr="002203F3">
        <w:rPr>
          <w:i/>
          <w:iCs/>
          <w:color w:val="201F1E"/>
          <w:shd w:val="clear" w:color="auto" w:fill="FFFFFF"/>
        </w:rPr>
        <w:t>509-284-5657.</w:t>
      </w:r>
    </w:p>
    <w:p w14:paraId="498C1D83" w14:textId="76940397" w:rsidR="00892813" w:rsidRDefault="000A7318" w:rsidP="002D74CF">
      <w:pPr>
        <w:autoSpaceDE/>
        <w:autoSpaceDN/>
        <w:jc w:val="center"/>
        <w:rPr>
          <w:b/>
          <w:sz w:val="6"/>
          <w:szCs w:val="6"/>
          <w:u w:val="dotDotDash"/>
        </w:rPr>
      </w:pPr>
      <w:r>
        <w:rPr>
          <w:b/>
          <w:noProof/>
          <w:sz w:val="6"/>
          <w:szCs w:val="6"/>
          <w:u w:val="dotDotDash"/>
        </w:rPr>
        <mc:AlternateContent>
          <mc:Choice Requires="wps">
            <w:drawing>
              <wp:anchor distT="0" distB="0" distL="114300" distR="114300" simplePos="0" relativeHeight="251671552" behindDoc="0" locked="0" layoutInCell="1" allowOverlap="1" wp14:anchorId="1A151391" wp14:editId="133AF3B8">
                <wp:simplePos x="0" y="0"/>
                <wp:positionH relativeFrom="margin">
                  <wp:posOffset>-52070</wp:posOffset>
                </wp:positionH>
                <wp:positionV relativeFrom="paragraph">
                  <wp:posOffset>7620</wp:posOffset>
                </wp:positionV>
                <wp:extent cx="3457575" cy="1657350"/>
                <wp:effectExtent l="0" t="0" r="9525" b="0"/>
                <wp:wrapNone/>
                <wp:docPr id="479416840" name="Text Box 2"/>
                <wp:cNvGraphicFramePr/>
                <a:graphic xmlns:a="http://schemas.openxmlformats.org/drawingml/2006/main">
                  <a:graphicData uri="http://schemas.microsoft.com/office/word/2010/wordprocessingShape">
                    <wps:wsp>
                      <wps:cNvSpPr txBox="1"/>
                      <wps:spPr>
                        <a:xfrm>
                          <a:off x="0" y="0"/>
                          <a:ext cx="3457575" cy="1657350"/>
                        </a:xfrm>
                        <a:prstGeom prst="rect">
                          <a:avLst/>
                        </a:prstGeom>
                        <a:solidFill>
                          <a:schemeClr val="lt1"/>
                        </a:solidFill>
                        <a:ln w="6350">
                          <a:noFill/>
                        </a:ln>
                      </wps:spPr>
                      <wps:txbx>
                        <w:txbxContent>
                          <w:p w14:paraId="054F3F0B" w14:textId="29453E08" w:rsidR="00CF139D" w:rsidRDefault="00031571">
                            <w:r>
                              <w:rPr>
                                <w:noProof/>
                              </w:rPr>
                              <w:drawing>
                                <wp:inline distT="0" distB="0" distL="0" distR="0" wp14:anchorId="60698435" wp14:editId="5E3E113B">
                                  <wp:extent cx="3267845" cy="1611630"/>
                                  <wp:effectExtent l="0" t="0" r="8890" b="7620"/>
                                  <wp:docPr id="1512524868" name="Picture 9" descr="Free Winter Scene Vector - Download in Illustrator, EPS, SVG, JPG, PNG |  Template.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ree Winter Scene Vector - Download in Illustrator, EPS, SVG, JPG, PNG |  Template.net"/>
                                          <pic:cNvPicPr>
                                            <a:picLocks noChangeAspect="1" noChangeArrowheads="1"/>
                                          </pic:cNvPicPr>
                                        </pic:nvPicPr>
                                        <pic:blipFill rotWithShape="1">
                                          <a:blip r:embed="rId14">
                                            <a:extLst>
                                              <a:ext uri="{28A0092B-C50C-407E-A947-70E740481C1C}">
                                                <a14:useLocalDpi xmlns:a14="http://schemas.microsoft.com/office/drawing/2010/main" val="0"/>
                                              </a:ext>
                                            </a:extLst>
                                          </a:blip>
                                          <a:srcRect l="3045" t="13461" r="3685" b="16667"/>
                                          <a:stretch/>
                                        </pic:blipFill>
                                        <pic:spPr bwMode="auto">
                                          <a:xfrm>
                                            <a:off x="0" y="0"/>
                                            <a:ext cx="3270775" cy="161307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51391" id="_x0000_s1032" type="#_x0000_t202" style="position:absolute;left:0;text-align:left;margin-left:-4.1pt;margin-top:.6pt;width:272.25pt;height:130.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" fillcolor="white [3201]" stroked="f" strokeweight=".5pt">
                <v:textbox>
                  <w:txbxContent>
                    <w:p w14:paraId="054F3F0B" w14:textId="29453E08" w:rsidR="00CF139D" w:rsidRDefault="00031571">
                      <w:r>
                        <w:rPr>
                          <w:noProof/>
                        </w:rPr>
                        <w:drawing>
                          <wp:inline distT="0" distB="0" distL="0" distR="0" wp14:anchorId="60698435" wp14:editId="5E3E113B">
                            <wp:extent cx="3267845" cy="1611630"/>
                            <wp:effectExtent l="0" t="0" r="8890" b="7620"/>
                            <wp:docPr id="1512524868" name="Picture 9" descr="Free Winter Scene Vector - Download in Illustrator, EPS, SVG, JPG, PNG |  Template.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ree Winter Scene Vector - Download in Illustrator, EPS, SVG, JPG, PNG |  Template.net"/>
                                    <pic:cNvPicPr>
                                      <a:picLocks noChangeAspect="1" noChangeArrowheads="1"/>
                                    </pic:cNvPicPr>
                                  </pic:nvPicPr>
                                  <pic:blipFill rotWithShape="1">
                                    <a:blip r:embed="rId14">
                                      <a:extLst>
                                        <a:ext uri="{28A0092B-C50C-407E-A947-70E740481C1C}">
                                          <a14:useLocalDpi xmlns:a14="http://schemas.microsoft.com/office/drawing/2010/main" val="0"/>
                                        </a:ext>
                                      </a:extLst>
                                    </a:blip>
                                    <a:srcRect l="3045" t="13461" r="3685" b="16667"/>
                                    <a:stretch/>
                                  </pic:blipFill>
                                  <pic:spPr bwMode="auto">
                                    <a:xfrm>
                                      <a:off x="0" y="0"/>
                                      <a:ext cx="3270775" cy="161307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Pr>
          <w:rFonts w:ascii="Engravers MT" w:eastAsia="Times New Roman" w:hAnsi="Engravers MT" w:cs="Arial"/>
          <w:b/>
          <w:bCs/>
          <w:noProof/>
          <w:color w:val="222222"/>
          <w:sz w:val="12"/>
          <w:szCs w:val="12"/>
          <w:u w:val="single"/>
        </w:rPr>
        <mc:AlternateContent>
          <mc:Choice Requires="wps">
            <w:drawing>
              <wp:anchor distT="0" distB="0" distL="114300" distR="114300" simplePos="0" relativeHeight="251672576" behindDoc="0" locked="0" layoutInCell="1" allowOverlap="1" wp14:anchorId="17CDCEBD" wp14:editId="54C838ED">
                <wp:simplePos x="0" y="0"/>
                <wp:positionH relativeFrom="margin">
                  <wp:align>right</wp:align>
                </wp:positionH>
                <wp:positionV relativeFrom="paragraph">
                  <wp:posOffset>7620</wp:posOffset>
                </wp:positionV>
                <wp:extent cx="3067050" cy="1638300"/>
                <wp:effectExtent l="0" t="0" r="0" b="0"/>
                <wp:wrapNone/>
                <wp:docPr id="1933895133" name="Text Box 1"/>
                <wp:cNvGraphicFramePr/>
                <a:graphic xmlns:a="http://schemas.openxmlformats.org/drawingml/2006/main">
                  <a:graphicData uri="http://schemas.microsoft.com/office/word/2010/wordprocessingShape">
                    <wps:wsp>
                      <wps:cNvSpPr txBox="1"/>
                      <wps:spPr>
                        <a:xfrm>
                          <a:off x="0" y="0"/>
                          <a:ext cx="3067050" cy="1638300"/>
                        </a:xfrm>
                        <a:prstGeom prst="rect">
                          <a:avLst/>
                        </a:prstGeom>
                        <a:solidFill>
                          <a:schemeClr val="lt1"/>
                        </a:solidFill>
                        <a:ln w="6350">
                          <a:noFill/>
                        </a:ln>
                      </wps:spPr>
                      <wps:txbx>
                        <w:txbxContent>
                          <w:p w14:paraId="66B497EA" w14:textId="0BA05265" w:rsidR="0073289A" w:rsidRDefault="000A7318">
                            <w:r>
                              <w:rPr>
                                <w:noProof/>
                              </w:rPr>
                              <w:drawing>
                                <wp:inline distT="0" distB="0" distL="0" distR="0" wp14:anchorId="20859C59" wp14:editId="40CBC9E4">
                                  <wp:extent cx="2876550" cy="1495425"/>
                                  <wp:effectExtent l="0" t="0" r="0" b="9525"/>
                                  <wp:docPr id="100527035" name="Picture 1" descr="Happy New Year 2024&quot; Images – Browse 13,621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ppy New Year 2024&quot; Images – Browse 13,621 Stock Photos, Vectors, and  Video | Adobe Stock"/>
                                          <pic:cNvPicPr>
                                            <a:picLocks noChangeAspect="1" noChangeArrowheads="1"/>
                                          </pic:cNvPicPr>
                                        </pic:nvPicPr>
                                        <pic:blipFill rotWithShape="1">
                                          <a:blip r:embed="rId15">
                                            <a:extLst>
                                              <a:ext uri="{28A0092B-C50C-407E-A947-70E740481C1C}">
                                                <a14:useLocalDpi xmlns:a14="http://schemas.microsoft.com/office/drawing/2010/main" val="0"/>
                                              </a:ext>
                                            </a:extLst>
                                          </a:blip>
                                          <a:srcRect l="23557" t="25641" r="24199" b="24039"/>
                                          <a:stretch/>
                                        </pic:blipFill>
                                        <pic:spPr bwMode="auto">
                                          <a:xfrm>
                                            <a:off x="0" y="0"/>
                                            <a:ext cx="2876550" cy="1495425"/>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DCEBD" id="_x0000_s1033" type="#_x0000_t202" style="position:absolute;left:0;text-align:left;margin-left:190.3pt;margin-top:.6pt;width:241.5pt;height:129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CFpMQIAAFwEAAAOAAAAZHJzL2Uyb0RvYy54bWysVEtv2zAMvg/YfxB0X+w8mn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" fillcolor="white [3201]" stroked="f" strokeweight=".5pt">
                <v:textbox>
                  <w:txbxContent>
                    <w:p w14:paraId="66B497EA" w14:textId="0BA05265" w:rsidR="0073289A" w:rsidRDefault="000A7318">
                      <w:r>
                        <w:rPr>
                          <w:noProof/>
                        </w:rPr>
                        <w:drawing>
                          <wp:inline distT="0" distB="0" distL="0" distR="0" wp14:anchorId="20859C59" wp14:editId="40CBC9E4">
                            <wp:extent cx="2876550" cy="1495425"/>
                            <wp:effectExtent l="0" t="0" r="0" b="9525"/>
                            <wp:docPr id="100527035" name="Picture 1" descr="Happy New Year 2024&quot; Images – Browse 13,621 Stock Photos, Vectors, and  Video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ppy New Year 2024&quot; Images – Browse 13,621 Stock Photos, Vectors, and  Video | Adobe Stock"/>
                                    <pic:cNvPicPr>
                                      <a:picLocks noChangeAspect="1" noChangeArrowheads="1"/>
                                    </pic:cNvPicPr>
                                  </pic:nvPicPr>
                                  <pic:blipFill rotWithShape="1">
                                    <a:blip r:embed="rId15">
                                      <a:extLst>
                                        <a:ext uri="{28A0092B-C50C-407E-A947-70E740481C1C}">
                                          <a14:useLocalDpi xmlns:a14="http://schemas.microsoft.com/office/drawing/2010/main" val="0"/>
                                        </a:ext>
                                      </a:extLst>
                                    </a:blip>
                                    <a:srcRect l="23557" t="25641" r="24199" b="24039"/>
                                    <a:stretch/>
                                  </pic:blipFill>
                                  <pic:spPr bwMode="auto">
                                    <a:xfrm>
                                      <a:off x="0" y="0"/>
                                      <a:ext cx="2876550" cy="1495425"/>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bookmarkEnd w:id="1"/>
    <w:p w14:paraId="277987F5" w14:textId="275AEAD8" w:rsidR="00C7101E" w:rsidRPr="00C7101E" w:rsidRDefault="008F5819" w:rsidP="00BD1D30">
      <w:pPr>
        <w:shd w:val="clear" w:color="auto" w:fill="FFFFFF"/>
        <w:jc w:val="center"/>
        <w:textAlignment w:val="baseline"/>
        <w:rPr>
          <w:rFonts w:ascii="ADLaM Display" w:hAnsi="ADLaM Display" w:cs="ADLaM Display"/>
          <w:bCs/>
          <w:iCs/>
          <w:color w:val="222222"/>
          <w:sz w:val="4"/>
          <w:szCs w:val="4"/>
          <w:shd w:val="clear" w:color="auto" w:fill="FFFFFF"/>
        </w:rPr>
      </w:pPr>
      <w:r>
        <w:rPr>
          <w:rFonts w:ascii="Engravers MT" w:eastAsia="Times New Roman" w:hAnsi="Engravers MT" w:cs="Arial"/>
          <w:b/>
          <w:bCs/>
          <w:noProof/>
          <w:color w:val="222222"/>
          <w:sz w:val="12"/>
          <w:szCs w:val="12"/>
          <w:u w:val="single"/>
        </w:rPr>
        <mc:AlternateContent>
          <mc:Choice Requires="wps">
            <w:drawing>
              <wp:anchor distT="0" distB="0" distL="114300" distR="114300" simplePos="0" relativeHeight="251667456" behindDoc="0" locked="0" layoutInCell="1" allowOverlap="1" wp14:anchorId="36609450" wp14:editId="5CD185C4">
                <wp:simplePos x="0" y="0"/>
                <wp:positionH relativeFrom="margin">
                  <wp:posOffset>114300</wp:posOffset>
                </wp:positionH>
                <wp:positionV relativeFrom="paragraph">
                  <wp:posOffset>295275</wp:posOffset>
                </wp:positionV>
                <wp:extent cx="1333500" cy="1238250"/>
                <wp:effectExtent l="0" t="0" r="0" b="0"/>
                <wp:wrapNone/>
                <wp:docPr id="1780734557" name="Text Box 3"/>
                <wp:cNvGraphicFramePr/>
                <a:graphic xmlns:a="http://schemas.openxmlformats.org/drawingml/2006/main">
                  <a:graphicData uri="http://schemas.microsoft.com/office/word/2010/wordprocessingShape">
                    <wps:wsp>
                      <wps:cNvSpPr txBox="1"/>
                      <wps:spPr>
                        <a:xfrm>
                          <a:off x="0" y="0"/>
                          <a:ext cx="1333500" cy="1238250"/>
                        </a:xfrm>
                        <a:prstGeom prst="rect">
                          <a:avLst/>
                        </a:prstGeom>
                        <a:solidFill>
                          <a:sysClr val="window" lastClr="FFFFFF"/>
                        </a:solidFill>
                        <a:ln w="6350">
                          <a:noFill/>
                        </a:ln>
                      </wps:spPr>
                      <wps:txbx>
                        <w:txbxContent>
                          <w:p w14:paraId="01DD76C4" w14:textId="4149C96D" w:rsidR="00F21620" w:rsidRDefault="00F21620" w:rsidP="00F216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09450" id="Text Box 3" o:spid="_x0000_s1034" type="#_x0000_t202" style="position:absolute;left:0;text-align:left;margin-left:9pt;margin-top:23.25pt;width:105pt;height:9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" fillcolor="window" stroked="f" strokeweight=".5pt">
                <v:textbox>
                  <w:txbxContent>
                    <w:p w14:paraId="01DD76C4" w14:textId="4149C96D" w:rsidR="00F21620" w:rsidRDefault="00F21620" w:rsidP="00F21620"/>
                  </w:txbxContent>
                </v:textbox>
                <w10:wrap anchorx="margin"/>
              </v:shape>
            </w:pict>
          </mc:Fallback>
        </mc:AlternateContent>
      </w:r>
      <w:r>
        <w:rPr>
          <w:rFonts w:ascii="Engravers MT" w:eastAsia="Times New Roman" w:hAnsi="Engravers MT" w:cs="Arial"/>
          <w:b/>
          <w:bCs/>
          <w:noProof/>
          <w:color w:val="222222"/>
          <w:sz w:val="12"/>
          <w:szCs w:val="12"/>
          <w:u w:val="single"/>
        </w:rPr>
        <mc:AlternateContent>
          <mc:Choice Requires="wps">
            <w:drawing>
              <wp:anchor distT="0" distB="0" distL="114300" distR="114300" simplePos="0" relativeHeight="251665408" behindDoc="0" locked="0" layoutInCell="1" allowOverlap="1" wp14:anchorId="3134BAFC" wp14:editId="309BB7C9">
                <wp:simplePos x="0" y="0"/>
                <wp:positionH relativeFrom="margin">
                  <wp:posOffset>5443855</wp:posOffset>
                </wp:positionH>
                <wp:positionV relativeFrom="paragraph">
                  <wp:posOffset>217805</wp:posOffset>
                </wp:positionV>
                <wp:extent cx="1266825" cy="581025"/>
                <wp:effectExtent l="0" t="0" r="9525" b="9525"/>
                <wp:wrapNone/>
                <wp:docPr id="905377443" name="Text Box 3"/>
                <wp:cNvGraphicFramePr/>
                <a:graphic xmlns:a="http://schemas.openxmlformats.org/drawingml/2006/main">
                  <a:graphicData uri="http://schemas.microsoft.com/office/word/2010/wordprocessingShape">
                    <wps:wsp>
                      <wps:cNvSpPr txBox="1"/>
                      <wps:spPr>
                        <a:xfrm>
                          <a:off x="0" y="0"/>
                          <a:ext cx="1266825" cy="581025"/>
                        </a:xfrm>
                        <a:prstGeom prst="rect">
                          <a:avLst/>
                        </a:prstGeom>
                        <a:solidFill>
                          <a:sysClr val="window" lastClr="FFFFFF"/>
                        </a:solidFill>
                        <a:ln w="6350">
                          <a:noFill/>
                        </a:ln>
                      </wps:spPr>
                      <wps:txbx>
                        <w:txbxContent>
                          <w:p w14:paraId="04CF8D8D" w14:textId="5FEBD0C5" w:rsidR="00F21620" w:rsidRDefault="00F21620" w:rsidP="00F216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4BAFC" id="_x0000_s1035" type="#_x0000_t202" style="position:absolute;left:0;text-align:left;margin-left:428.65pt;margin-top:17.15pt;width:99.75pt;height:45.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" fillcolor="window" stroked="f" strokeweight=".5pt">
                <v:textbox>
                  <w:txbxContent>
                    <w:p w14:paraId="04CF8D8D" w14:textId="5FEBD0C5" w:rsidR="00F21620" w:rsidRDefault="00F21620" w:rsidP="00F21620"/>
                  </w:txbxContent>
                </v:textbox>
                <w10:wrap anchorx="margin"/>
              </v:shape>
            </w:pict>
          </mc:Fallback>
        </mc:AlternateContent>
      </w:r>
    </w:p>
    <w:sectPr w:rsidR="00C7101E" w:rsidRPr="00C7101E" w:rsidSect="004B6FDC">
      <w:pgSz w:w="12240" w:h="15840"/>
      <w:pgMar w:top="288" w:right="907" w:bottom="288" w:left="907"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C1B1F" w14:textId="77777777" w:rsidR="00354BF3" w:rsidRDefault="00354BF3" w:rsidP="005A444D">
      <w:r>
        <w:separator/>
      </w:r>
    </w:p>
  </w:endnote>
  <w:endnote w:type="continuationSeparator" w:id="0">
    <w:p w14:paraId="344EA694" w14:textId="77777777" w:rsidR="00354BF3" w:rsidRDefault="00354BF3" w:rsidP="005A4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strangelo Edessa">
    <w:panose1 w:val="00000000000000000000"/>
    <w:charset w:val="01"/>
    <w:family w:val="roman"/>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Cond">
    <w:panose1 w:val="020B06060304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Rockwell Condensed">
    <w:panose1 w:val="02060603050405020104"/>
    <w:charset w:val="00"/>
    <w:family w:val="roman"/>
    <w:pitch w:val="variable"/>
    <w:sig w:usb0="00000003" w:usb1="00000000" w:usb2="00000000" w:usb3="00000000" w:csb0="00000001" w:csb1="00000000"/>
  </w:font>
  <w:font w:name="Goudy Stout">
    <w:panose1 w:val="0202090407030B020401"/>
    <w:charset w:val="00"/>
    <w:family w:val="roman"/>
    <w:pitch w:val="variable"/>
    <w:sig w:usb0="00000003" w:usb1="00000000" w:usb2="00000000" w:usb3="00000000" w:csb0="00000001" w:csb1="00000000"/>
  </w:font>
  <w:font w:name="AR CENA">
    <w:altName w:val="Comic Sans MS"/>
    <w:charset w:val="00"/>
    <w:family w:val="auto"/>
    <w:pitch w:val="variable"/>
    <w:sig w:usb0="8000002F" w:usb1="0000000A" w:usb2="00000000" w:usb3="00000000" w:csb0="00000001" w:csb1="00000000"/>
  </w:font>
  <w:font w:name="Tw Cen MT">
    <w:panose1 w:val="020B0602020104020603"/>
    <w:charset w:val="00"/>
    <w:family w:val="swiss"/>
    <w:pitch w:val="variable"/>
    <w:sig w:usb0="00000007" w:usb1="00000000" w:usb2="00000000" w:usb3="00000000" w:csb0="00000003"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MDL2 Assets">
    <w:panose1 w:val="050A0102010101010101"/>
    <w:charset w:val="00"/>
    <w:family w:val="roman"/>
    <w:pitch w:val="variable"/>
    <w:sig w:usb0="00000003" w:usb1="1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ADLaM Display">
    <w:charset w:val="00"/>
    <w:family w:val="auto"/>
    <w:pitch w:val="variable"/>
    <w:sig w:usb0="8000206F" w:usb1="4200004A"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Engravers MT">
    <w:panose1 w:val="02090707080505020304"/>
    <w:charset w:val="00"/>
    <w:family w:val="roman"/>
    <w:pitch w:val="variable"/>
    <w:sig w:usb0="00000003" w:usb1="00000000" w:usb2="00000000" w:usb3="00000000" w:csb0="00000001" w:csb1="00000000"/>
  </w:font>
  <w:font w:name="Baguet Script">
    <w:charset w:val="00"/>
    <w:family w:val="auto"/>
    <w:pitch w:val="variable"/>
    <w:sig w:usb0="00000007" w:usb1="00000000" w:usb2="00000000" w:usb3="00000000" w:csb0="00000093" w:csb1="00000000"/>
  </w:font>
  <w:font w:name="Gill Sans Ultra Bold">
    <w:panose1 w:val="020B0A02020104020203"/>
    <w:charset w:val="00"/>
    <w:family w:val="swiss"/>
    <w:pitch w:val="variable"/>
    <w:sig w:usb0="00000007" w:usb1="00000000" w:usb2="00000000" w:usb3="00000000" w:csb0="00000003" w:csb1="00000000"/>
  </w:font>
  <w:font w:name="Hadassah Friedlaender">
    <w:charset w:val="B1"/>
    <w:family w:val="roman"/>
    <w:pitch w:val="variable"/>
    <w:sig w:usb0="00000803" w:usb1="00000000" w:usb2="00000000" w:usb3="00000000" w:csb0="00000021" w:csb1="00000000"/>
  </w:font>
  <w:font w:name="Plantagenet Cherokee">
    <w:charset w:val="00"/>
    <w:family w:val="roman"/>
    <w:pitch w:val="variable"/>
    <w:sig w:usb0="00000003" w:usb1="00000000" w:usb2="00001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1604D" w14:textId="77777777" w:rsidR="00354BF3" w:rsidRDefault="00354BF3" w:rsidP="005A444D">
      <w:r>
        <w:separator/>
      </w:r>
    </w:p>
  </w:footnote>
  <w:footnote w:type="continuationSeparator" w:id="0">
    <w:p w14:paraId="4433A200" w14:textId="77777777" w:rsidR="00354BF3" w:rsidRDefault="00354BF3" w:rsidP="005A4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350F"/>
    <w:multiLevelType w:val="hybridMultilevel"/>
    <w:tmpl w:val="73C6CE00"/>
    <w:lvl w:ilvl="0" w:tplc="D856E3EC">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 w15:restartNumberingAfterBreak="0">
    <w:nsid w:val="07B554CF"/>
    <w:multiLevelType w:val="hybridMultilevel"/>
    <w:tmpl w:val="8ABCC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5D36D5A"/>
    <w:multiLevelType w:val="hybridMultilevel"/>
    <w:tmpl w:val="2E42E570"/>
    <w:lvl w:ilvl="0" w:tplc="31E463BA">
      <w:numFmt w:val="bullet"/>
      <w:lvlText w:val=""/>
      <w:lvlJc w:val="left"/>
      <w:pPr>
        <w:ind w:left="645" w:hanging="360"/>
      </w:pPr>
      <w:rPr>
        <w:rFonts w:ascii="Wingdings" w:eastAsia="Calibri" w:hAnsi="Wingdings" w:cs="Estrangelo Edessa"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 w15:restartNumberingAfterBreak="0">
    <w:nsid w:val="255D1977"/>
    <w:multiLevelType w:val="hybridMultilevel"/>
    <w:tmpl w:val="7FD8EDE2"/>
    <w:lvl w:ilvl="0" w:tplc="C116000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AD7395"/>
    <w:multiLevelType w:val="hybridMultilevel"/>
    <w:tmpl w:val="BBB233F8"/>
    <w:lvl w:ilvl="0" w:tplc="DB921F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0A544A"/>
    <w:multiLevelType w:val="hybridMultilevel"/>
    <w:tmpl w:val="7138F708"/>
    <w:lvl w:ilvl="0" w:tplc="2DAEC0D0">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4D2129F5"/>
    <w:multiLevelType w:val="hybridMultilevel"/>
    <w:tmpl w:val="AC8AC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EB6441"/>
    <w:multiLevelType w:val="hybridMultilevel"/>
    <w:tmpl w:val="608AFCC2"/>
    <w:lvl w:ilvl="0" w:tplc="AC1AE7F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C75D17"/>
    <w:multiLevelType w:val="hybridMultilevel"/>
    <w:tmpl w:val="0CF8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A41D9A"/>
    <w:multiLevelType w:val="hybridMultilevel"/>
    <w:tmpl w:val="A98C0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401363">
    <w:abstractNumId w:val="5"/>
  </w:num>
  <w:num w:numId="2" w16cid:durableId="1312055733">
    <w:abstractNumId w:val="0"/>
  </w:num>
  <w:num w:numId="3" w16cid:durableId="868495592">
    <w:abstractNumId w:val="2"/>
  </w:num>
  <w:num w:numId="4" w16cid:durableId="30233604">
    <w:abstractNumId w:val="4"/>
  </w:num>
  <w:num w:numId="5" w16cid:durableId="1450860426">
    <w:abstractNumId w:val="6"/>
  </w:num>
  <w:num w:numId="6" w16cid:durableId="236671540">
    <w:abstractNumId w:val="9"/>
  </w:num>
  <w:num w:numId="7" w16cid:durableId="1451433396">
    <w:abstractNumId w:val="1"/>
  </w:num>
  <w:num w:numId="8" w16cid:durableId="852764291">
    <w:abstractNumId w:val="8"/>
  </w:num>
  <w:num w:numId="9" w16cid:durableId="988483405">
    <w:abstractNumId w:val="7"/>
  </w:num>
  <w:num w:numId="10" w16cid:durableId="7940560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e2tDAzszQxtjRT0lEKTi0uzszPAykwM6wFAISvDfwtAAAA"/>
  </w:docVars>
  <w:rsids>
    <w:rsidRoot w:val="00F100C2"/>
    <w:rsid w:val="000002A9"/>
    <w:rsid w:val="000007DC"/>
    <w:rsid w:val="000008CF"/>
    <w:rsid w:val="000018BE"/>
    <w:rsid w:val="000026AC"/>
    <w:rsid w:val="000029AD"/>
    <w:rsid w:val="00003914"/>
    <w:rsid w:val="000061EF"/>
    <w:rsid w:val="000062DB"/>
    <w:rsid w:val="0000666F"/>
    <w:rsid w:val="00006944"/>
    <w:rsid w:val="00006F39"/>
    <w:rsid w:val="0000715F"/>
    <w:rsid w:val="000079E4"/>
    <w:rsid w:val="00007F43"/>
    <w:rsid w:val="000103B2"/>
    <w:rsid w:val="00010612"/>
    <w:rsid w:val="00010666"/>
    <w:rsid w:val="00010BB5"/>
    <w:rsid w:val="00011EC7"/>
    <w:rsid w:val="000120BF"/>
    <w:rsid w:val="00013453"/>
    <w:rsid w:val="00014276"/>
    <w:rsid w:val="00014614"/>
    <w:rsid w:val="00015B1C"/>
    <w:rsid w:val="00015BD4"/>
    <w:rsid w:val="00015D81"/>
    <w:rsid w:val="0001689A"/>
    <w:rsid w:val="00017D3F"/>
    <w:rsid w:val="00020118"/>
    <w:rsid w:val="0002015D"/>
    <w:rsid w:val="0002096E"/>
    <w:rsid w:val="00020DCB"/>
    <w:rsid w:val="00020FD6"/>
    <w:rsid w:val="00021651"/>
    <w:rsid w:val="00021740"/>
    <w:rsid w:val="00021FDE"/>
    <w:rsid w:val="00022920"/>
    <w:rsid w:val="0002308C"/>
    <w:rsid w:val="000236FA"/>
    <w:rsid w:val="0002473D"/>
    <w:rsid w:val="0002505B"/>
    <w:rsid w:val="000258F5"/>
    <w:rsid w:val="00025A83"/>
    <w:rsid w:val="00025A8F"/>
    <w:rsid w:val="00026621"/>
    <w:rsid w:val="0002790D"/>
    <w:rsid w:val="00027D44"/>
    <w:rsid w:val="000300B4"/>
    <w:rsid w:val="00030565"/>
    <w:rsid w:val="000307F2"/>
    <w:rsid w:val="00030C77"/>
    <w:rsid w:val="00031571"/>
    <w:rsid w:val="000318A7"/>
    <w:rsid w:val="00031F47"/>
    <w:rsid w:val="00032897"/>
    <w:rsid w:val="00032915"/>
    <w:rsid w:val="00033038"/>
    <w:rsid w:val="000333BA"/>
    <w:rsid w:val="0003462A"/>
    <w:rsid w:val="00034747"/>
    <w:rsid w:val="00034CFF"/>
    <w:rsid w:val="00035024"/>
    <w:rsid w:val="000351E2"/>
    <w:rsid w:val="000353E0"/>
    <w:rsid w:val="0003590F"/>
    <w:rsid w:val="000364CD"/>
    <w:rsid w:val="0003753B"/>
    <w:rsid w:val="00037896"/>
    <w:rsid w:val="00037EEB"/>
    <w:rsid w:val="00037FA4"/>
    <w:rsid w:val="00040658"/>
    <w:rsid w:val="00040863"/>
    <w:rsid w:val="0004129C"/>
    <w:rsid w:val="0004220A"/>
    <w:rsid w:val="00042480"/>
    <w:rsid w:val="00042DB5"/>
    <w:rsid w:val="000434ED"/>
    <w:rsid w:val="000439CB"/>
    <w:rsid w:val="00043BFE"/>
    <w:rsid w:val="00044177"/>
    <w:rsid w:val="00044FEB"/>
    <w:rsid w:val="00045B43"/>
    <w:rsid w:val="000461FA"/>
    <w:rsid w:val="000475E5"/>
    <w:rsid w:val="00047703"/>
    <w:rsid w:val="00051279"/>
    <w:rsid w:val="00051911"/>
    <w:rsid w:val="00051BE8"/>
    <w:rsid w:val="00051F14"/>
    <w:rsid w:val="000521D3"/>
    <w:rsid w:val="00052886"/>
    <w:rsid w:val="00052A34"/>
    <w:rsid w:val="00052A38"/>
    <w:rsid w:val="00052DC6"/>
    <w:rsid w:val="00052EE1"/>
    <w:rsid w:val="00053689"/>
    <w:rsid w:val="00053AAC"/>
    <w:rsid w:val="00053B7B"/>
    <w:rsid w:val="0005470D"/>
    <w:rsid w:val="00054BDB"/>
    <w:rsid w:val="00055C78"/>
    <w:rsid w:val="0005636E"/>
    <w:rsid w:val="000565B5"/>
    <w:rsid w:val="00056A7D"/>
    <w:rsid w:val="000572BF"/>
    <w:rsid w:val="00060612"/>
    <w:rsid w:val="00060874"/>
    <w:rsid w:val="0006197B"/>
    <w:rsid w:val="00061F83"/>
    <w:rsid w:val="000622DE"/>
    <w:rsid w:val="0006252E"/>
    <w:rsid w:val="00062581"/>
    <w:rsid w:val="00063BCC"/>
    <w:rsid w:val="000650D9"/>
    <w:rsid w:val="00065AE7"/>
    <w:rsid w:val="00065D86"/>
    <w:rsid w:val="0006603A"/>
    <w:rsid w:val="0006635F"/>
    <w:rsid w:val="00066431"/>
    <w:rsid w:val="00066D15"/>
    <w:rsid w:val="00066F8D"/>
    <w:rsid w:val="0006734D"/>
    <w:rsid w:val="00067D5D"/>
    <w:rsid w:val="00070655"/>
    <w:rsid w:val="00070B65"/>
    <w:rsid w:val="00070D47"/>
    <w:rsid w:val="00071BA6"/>
    <w:rsid w:val="00071E34"/>
    <w:rsid w:val="0007303D"/>
    <w:rsid w:val="0007498F"/>
    <w:rsid w:val="000749C3"/>
    <w:rsid w:val="00074DA9"/>
    <w:rsid w:val="00074F78"/>
    <w:rsid w:val="000761CD"/>
    <w:rsid w:val="00080017"/>
    <w:rsid w:val="000806F1"/>
    <w:rsid w:val="000809D5"/>
    <w:rsid w:val="00080CBE"/>
    <w:rsid w:val="00081B0C"/>
    <w:rsid w:val="00081D57"/>
    <w:rsid w:val="0008245C"/>
    <w:rsid w:val="00083079"/>
    <w:rsid w:val="000830AD"/>
    <w:rsid w:val="000832DE"/>
    <w:rsid w:val="00084DA9"/>
    <w:rsid w:val="00085022"/>
    <w:rsid w:val="0008538A"/>
    <w:rsid w:val="00086648"/>
    <w:rsid w:val="0008727B"/>
    <w:rsid w:val="00087357"/>
    <w:rsid w:val="00087B30"/>
    <w:rsid w:val="00087CC1"/>
    <w:rsid w:val="00087D42"/>
    <w:rsid w:val="0009037D"/>
    <w:rsid w:val="00090B46"/>
    <w:rsid w:val="00090EF4"/>
    <w:rsid w:val="00091E98"/>
    <w:rsid w:val="000942D6"/>
    <w:rsid w:val="00094ADE"/>
    <w:rsid w:val="0009559F"/>
    <w:rsid w:val="000958DE"/>
    <w:rsid w:val="00095CD5"/>
    <w:rsid w:val="00096449"/>
    <w:rsid w:val="00096732"/>
    <w:rsid w:val="000968C5"/>
    <w:rsid w:val="0009695A"/>
    <w:rsid w:val="00096AAA"/>
    <w:rsid w:val="000A04BC"/>
    <w:rsid w:val="000A0CFE"/>
    <w:rsid w:val="000A134F"/>
    <w:rsid w:val="000A2A3C"/>
    <w:rsid w:val="000A2AB0"/>
    <w:rsid w:val="000A353B"/>
    <w:rsid w:val="000A35F0"/>
    <w:rsid w:val="000A3678"/>
    <w:rsid w:val="000A4375"/>
    <w:rsid w:val="000A669F"/>
    <w:rsid w:val="000A70C1"/>
    <w:rsid w:val="000A71A9"/>
    <w:rsid w:val="000A7318"/>
    <w:rsid w:val="000A7C31"/>
    <w:rsid w:val="000A7ECF"/>
    <w:rsid w:val="000B0534"/>
    <w:rsid w:val="000B0EA8"/>
    <w:rsid w:val="000B0F1D"/>
    <w:rsid w:val="000B130C"/>
    <w:rsid w:val="000B16EB"/>
    <w:rsid w:val="000B2A5A"/>
    <w:rsid w:val="000B2A6A"/>
    <w:rsid w:val="000B3353"/>
    <w:rsid w:val="000B3C34"/>
    <w:rsid w:val="000B3C39"/>
    <w:rsid w:val="000B43F1"/>
    <w:rsid w:val="000B4627"/>
    <w:rsid w:val="000B5336"/>
    <w:rsid w:val="000B5BE3"/>
    <w:rsid w:val="000B5D4F"/>
    <w:rsid w:val="000B690A"/>
    <w:rsid w:val="000B6F4E"/>
    <w:rsid w:val="000B7CCF"/>
    <w:rsid w:val="000C025B"/>
    <w:rsid w:val="000C0B53"/>
    <w:rsid w:val="000C11ED"/>
    <w:rsid w:val="000C16C8"/>
    <w:rsid w:val="000C1BEF"/>
    <w:rsid w:val="000C23C3"/>
    <w:rsid w:val="000C23F6"/>
    <w:rsid w:val="000C281A"/>
    <w:rsid w:val="000C2A20"/>
    <w:rsid w:val="000C2C28"/>
    <w:rsid w:val="000C2E32"/>
    <w:rsid w:val="000C3EBB"/>
    <w:rsid w:val="000C45FA"/>
    <w:rsid w:val="000C4D88"/>
    <w:rsid w:val="000C5539"/>
    <w:rsid w:val="000C742C"/>
    <w:rsid w:val="000C76E0"/>
    <w:rsid w:val="000C7AB9"/>
    <w:rsid w:val="000C7B7E"/>
    <w:rsid w:val="000C7C64"/>
    <w:rsid w:val="000C7D17"/>
    <w:rsid w:val="000C7F92"/>
    <w:rsid w:val="000D08B6"/>
    <w:rsid w:val="000D08FE"/>
    <w:rsid w:val="000D1272"/>
    <w:rsid w:val="000D16C7"/>
    <w:rsid w:val="000D202E"/>
    <w:rsid w:val="000D2247"/>
    <w:rsid w:val="000D2DE0"/>
    <w:rsid w:val="000D4D90"/>
    <w:rsid w:val="000D4D94"/>
    <w:rsid w:val="000D4EC7"/>
    <w:rsid w:val="000D6516"/>
    <w:rsid w:val="000D6679"/>
    <w:rsid w:val="000D66D6"/>
    <w:rsid w:val="000D6B1D"/>
    <w:rsid w:val="000D73B1"/>
    <w:rsid w:val="000D783F"/>
    <w:rsid w:val="000D7A35"/>
    <w:rsid w:val="000E0DDA"/>
    <w:rsid w:val="000E0F69"/>
    <w:rsid w:val="000E1757"/>
    <w:rsid w:val="000E178D"/>
    <w:rsid w:val="000E3557"/>
    <w:rsid w:val="000E3F3E"/>
    <w:rsid w:val="000E496A"/>
    <w:rsid w:val="000E5644"/>
    <w:rsid w:val="000E5A8C"/>
    <w:rsid w:val="000E6409"/>
    <w:rsid w:val="000E6436"/>
    <w:rsid w:val="000E65E7"/>
    <w:rsid w:val="000E6895"/>
    <w:rsid w:val="000E694D"/>
    <w:rsid w:val="000E70A8"/>
    <w:rsid w:val="000F0858"/>
    <w:rsid w:val="000F08DA"/>
    <w:rsid w:val="000F123F"/>
    <w:rsid w:val="000F16EA"/>
    <w:rsid w:val="000F1863"/>
    <w:rsid w:val="000F26F5"/>
    <w:rsid w:val="000F2E9B"/>
    <w:rsid w:val="000F393D"/>
    <w:rsid w:val="000F46CD"/>
    <w:rsid w:val="000F5A0B"/>
    <w:rsid w:val="000F5C3E"/>
    <w:rsid w:val="000F6934"/>
    <w:rsid w:val="000F6C7F"/>
    <w:rsid w:val="000F746C"/>
    <w:rsid w:val="000F7FFB"/>
    <w:rsid w:val="00100176"/>
    <w:rsid w:val="001006F7"/>
    <w:rsid w:val="00100B0E"/>
    <w:rsid w:val="00100BD5"/>
    <w:rsid w:val="00101CCE"/>
    <w:rsid w:val="001021C5"/>
    <w:rsid w:val="001028E8"/>
    <w:rsid w:val="00102E69"/>
    <w:rsid w:val="00103059"/>
    <w:rsid w:val="00103D49"/>
    <w:rsid w:val="00103E41"/>
    <w:rsid w:val="00104392"/>
    <w:rsid w:val="001048B8"/>
    <w:rsid w:val="00104900"/>
    <w:rsid w:val="001051CA"/>
    <w:rsid w:val="00105A38"/>
    <w:rsid w:val="001063E1"/>
    <w:rsid w:val="0010690C"/>
    <w:rsid w:val="001075B3"/>
    <w:rsid w:val="00107CCA"/>
    <w:rsid w:val="0011000A"/>
    <w:rsid w:val="00110F61"/>
    <w:rsid w:val="00111718"/>
    <w:rsid w:val="00111CE0"/>
    <w:rsid w:val="00112D65"/>
    <w:rsid w:val="00113514"/>
    <w:rsid w:val="0011366A"/>
    <w:rsid w:val="001136A6"/>
    <w:rsid w:val="00114983"/>
    <w:rsid w:val="00114B4C"/>
    <w:rsid w:val="00114E52"/>
    <w:rsid w:val="0011582F"/>
    <w:rsid w:val="00116F1C"/>
    <w:rsid w:val="00117CEA"/>
    <w:rsid w:val="00117E76"/>
    <w:rsid w:val="00117E78"/>
    <w:rsid w:val="001202B4"/>
    <w:rsid w:val="001207F5"/>
    <w:rsid w:val="00120A64"/>
    <w:rsid w:val="00120F55"/>
    <w:rsid w:val="00120FE3"/>
    <w:rsid w:val="00121501"/>
    <w:rsid w:val="00121816"/>
    <w:rsid w:val="00121D4C"/>
    <w:rsid w:val="00121E6C"/>
    <w:rsid w:val="001220C5"/>
    <w:rsid w:val="00122A0F"/>
    <w:rsid w:val="001231A4"/>
    <w:rsid w:val="00123AA2"/>
    <w:rsid w:val="00123E5E"/>
    <w:rsid w:val="001245A4"/>
    <w:rsid w:val="00125389"/>
    <w:rsid w:val="00125FDD"/>
    <w:rsid w:val="0012655D"/>
    <w:rsid w:val="001265AD"/>
    <w:rsid w:val="0013024D"/>
    <w:rsid w:val="001318B3"/>
    <w:rsid w:val="001329E1"/>
    <w:rsid w:val="0013370C"/>
    <w:rsid w:val="001339D3"/>
    <w:rsid w:val="00133EDF"/>
    <w:rsid w:val="00135CE2"/>
    <w:rsid w:val="00136010"/>
    <w:rsid w:val="00136A81"/>
    <w:rsid w:val="00136B3F"/>
    <w:rsid w:val="00136D76"/>
    <w:rsid w:val="00136E94"/>
    <w:rsid w:val="00136ED1"/>
    <w:rsid w:val="00137D1F"/>
    <w:rsid w:val="001411BE"/>
    <w:rsid w:val="00141843"/>
    <w:rsid w:val="00142598"/>
    <w:rsid w:val="00142FAA"/>
    <w:rsid w:val="00143B36"/>
    <w:rsid w:val="00144441"/>
    <w:rsid w:val="00145C26"/>
    <w:rsid w:val="001469E9"/>
    <w:rsid w:val="001470ED"/>
    <w:rsid w:val="00147340"/>
    <w:rsid w:val="0015086B"/>
    <w:rsid w:val="0015122B"/>
    <w:rsid w:val="00151257"/>
    <w:rsid w:val="00151304"/>
    <w:rsid w:val="001524A9"/>
    <w:rsid w:val="00152DA4"/>
    <w:rsid w:val="001530FA"/>
    <w:rsid w:val="0015358D"/>
    <w:rsid w:val="00154DE5"/>
    <w:rsid w:val="0015505B"/>
    <w:rsid w:val="001551A3"/>
    <w:rsid w:val="00155D1F"/>
    <w:rsid w:val="00155DAE"/>
    <w:rsid w:val="001565EE"/>
    <w:rsid w:val="00156619"/>
    <w:rsid w:val="00156C1E"/>
    <w:rsid w:val="001579C4"/>
    <w:rsid w:val="00157B5F"/>
    <w:rsid w:val="0016061C"/>
    <w:rsid w:val="00160C12"/>
    <w:rsid w:val="00161264"/>
    <w:rsid w:val="001622B6"/>
    <w:rsid w:val="001627CD"/>
    <w:rsid w:val="00163784"/>
    <w:rsid w:val="001645AC"/>
    <w:rsid w:val="00164A89"/>
    <w:rsid w:val="00164D77"/>
    <w:rsid w:val="00164DBB"/>
    <w:rsid w:val="00164E9C"/>
    <w:rsid w:val="0016592D"/>
    <w:rsid w:val="0016629B"/>
    <w:rsid w:val="00166338"/>
    <w:rsid w:val="0016678E"/>
    <w:rsid w:val="00166B1C"/>
    <w:rsid w:val="001672C8"/>
    <w:rsid w:val="00167EEE"/>
    <w:rsid w:val="0017051E"/>
    <w:rsid w:val="00170EA5"/>
    <w:rsid w:val="0017158D"/>
    <w:rsid w:val="0017258D"/>
    <w:rsid w:val="00172F25"/>
    <w:rsid w:val="0017349D"/>
    <w:rsid w:val="0017402E"/>
    <w:rsid w:val="00175456"/>
    <w:rsid w:val="0017637F"/>
    <w:rsid w:val="00176516"/>
    <w:rsid w:val="00177AFD"/>
    <w:rsid w:val="00181E55"/>
    <w:rsid w:val="0018259E"/>
    <w:rsid w:val="00182852"/>
    <w:rsid w:val="00182B6A"/>
    <w:rsid w:val="001831CD"/>
    <w:rsid w:val="001842E8"/>
    <w:rsid w:val="001846B3"/>
    <w:rsid w:val="00184A02"/>
    <w:rsid w:val="00184E93"/>
    <w:rsid w:val="0018501F"/>
    <w:rsid w:val="00185B58"/>
    <w:rsid w:val="00187C53"/>
    <w:rsid w:val="001905A3"/>
    <w:rsid w:val="00191604"/>
    <w:rsid w:val="00191B1A"/>
    <w:rsid w:val="0019206A"/>
    <w:rsid w:val="001924C4"/>
    <w:rsid w:val="00192768"/>
    <w:rsid w:val="001936FF"/>
    <w:rsid w:val="00193B4C"/>
    <w:rsid w:val="00193D9A"/>
    <w:rsid w:val="00194316"/>
    <w:rsid w:val="001945F9"/>
    <w:rsid w:val="00194852"/>
    <w:rsid w:val="00194C68"/>
    <w:rsid w:val="00195485"/>
    <w:rsid w:val="00195D4A"/>
    <w:rsid w:val="00196531"/>
    <w:rsid w:val="00196577"/>
    <w:rsid w:val="0019797A"/>
    <w:rsid w:val="001A073C"/>
    <w:rsid w:val="001A0DE4"/>
    <w:rsid w:val="001A10D0"/>
    <w:rsid w:val="001A1B01"/>
    <w:rsid w:val="001A2879"/>
    <w:rsid w:val="001A2E89"/>
    <w:rsid w:val="001A3912"/>
    <w:rsid w:val="001A4491"/>
    <w:rsid w:val="001A4B25"/>
    <w:rsid w:val="001A524D"/>
    <w:rsid w:val="001A63F5"/>
    <w:rsid w:val="001A6911"/>
    <w:rsid w:val="001A7839"/>
    <w:rsid w:val="001A78C1"/>
    <w:rsid w:val="001B0245"/>
    <w:rsid w:val="001B0848"/>
    <w:rsid w:val="001B0D39"/>
    <w:rsid w:val="001B3CFA"/>
    <w:rsid w:val="001B3DEA"/>
    <w:rsid w:val="001B3EFA"/>
    <w:rsid w:val="001B575E"/>
    <w:rsid w:val="001B5A25"/>
    <w:rsid w:val="001B777E"/>
    <w:rsid w:val="001B7DCB"/>
    <w:rsid w:val="001C05E6"/>
    <w:rsid w:val="001C0F2C"/>
    <w:rsid w:val="001C2056"/>
    <w:rsid w:val="001C2FD0"/>
    <w:rsid w:val="001C382C"/>
    <w:rsid w:val="001C3C6C"/>
    <w:rsid w:val="001C3F63"/>
    <w:rsid w:val="001C4345"/>
    <w:rsid w:val="001C5228"/>
    <w:rsid w:val="001C59C4"/>
    <w:rsid w:val="001C5FB7"/>
    <w:rsid w:val="001C672E"/>
    <w:rsid w:val="001C7055"/>
    <w:rsid w:val="001C7148"/>
    <w:rsid w:val="001D0281"/>
    <w:rsid w:val="001D0F94"/>
    <w:rsid w:val="001D1AA8"/>
    <w:rsid w:val="001D1E0F"/>
    <w:rsid w:val="001D1E79"/>
    <w:rsid w:val="001D2CAC"/>
    <w:rsid w:val="001D31DE"/>
    <w:rsid w:val="001D36E0"/>
    <w:rsid w:val="001D3B9E"/>
    <w:rsid w:val="001D3BC0"/>
    <w:rsid w:val="001D5699"/>
    <w:rsid w:val="001D600F"/>
    <w:rsid w:val="001D6248"/>
    <w:rsid w:val="001D6638"/>
    <w:rsid w:val="001D707B"/>
    <w:rsid w:val="001D7266"/>
    <w:rsid w:val="001D72E1"/>
    <w:rsid w:val="001E0BC2"/>
    <w:rsid w:val="001E161D"/>
    <w:rsid w:val="001E2131"/>
    <w:rsid w:val="001E300E"/>
    <w:rsid w:val="001E30A1"/>
    <w:rsid w:val="001E3272"/>
    <w:rsid w:val="001E354F"/>
    <w:rsid w:val="001E383C"/>
    <w:rsid w:val="001E38A1"/>
    <w:rsid w:val="001E3C5E"/>
    <w:rsid w:val="001E3C6A"/>
    <w:rsid w:val="001E45BF"/>
    <w:rsid w:val="001E473E"/>
    <w:rsid w:val="001E492E"/>
    <w:rsid w:val="001E4FFD"/>
    <w:rsid w:val="001E5823"/>
    <w:rsid w:val="001E589C"/>
    <w:rsid w:val="001E5DCA"/>
    <w:rsid w:val="001E640A"/>
    <w:rsid w:val="001E7A45"/>
    <w:rsid w:val="001E7C8C"/>
    <w:rsid w:val="001F1207"/>
    <w:rsid w:val="001F2227"/>
    <w:rsid w:val="001F2289"/>
    <w:rsid w:val="001F23CC"/>
    <w:rsid w:val="001F2408"/>
    <w:rsid w:val="001F2D6B"/>
    <w:rsid w:val="001F3B5F"/>
    <w:rsid w:val="001F3CCF"/>
    <w:rsid w:val="001F3F48"/>
    <w:rsid w:val="001F400F"/>
    <w:rsid w:val="001F43B8"/>
    <w:rsid w:val="001F474B"/>
    <w:rsid w:val="001F52E3"/>
    <w:rsid w:val="001F5417"/>
    <w:rsid w:val="001F5BFB"/>
    <w:rsid w:val="001F6413"/>
    <w:rsid w:val="001F6741"/>
    <w:rsid w:val="001F7905"/>
    <w:rsid w:val="001F7C44"/>
    <w:rsid w:val="001F7E27"/>
    <w:rsid w:val="002007FE"/>
    <w:rsid w:val="00200FEA"/>
    <w:rsid w:val="00201A01"/>
    <w:rsid w:val="00201B2B"/>
    <w:rsid w:val="00202E66"/>
    <w:rsid w:val="00202F99"/>
    <w:rsid w:val="0020303D"/>
    <w:rsid w:val="00203D8A"/>
    <w:rsid w:val="002056E3"/>
    <w:rsid w:val="00205DFB"/>
    <w:rsid w:val="002065E4"/>
    <w:rsid w:val="002065F2"/>
    <w:rsid w:val="00206E04"/>
    <w:rsid w:val="00206E5B"/>
    <w:rsid w:val="00207CE6"/>
    <w:rsid w:val="00212865"/>
    <w:rsid w:val="002130BD"/>
    <w:rsid w:val="0021378F"/>
    <w:rsid w:val="002148B6"/>
    <w:rsid w:val="00214C08"/>
    <w:rsid w:val="00214F9A"/>
    <w:rsid w:val="002151FA"/>
    <w:rsid w:val="00215839"/>
    <w:rsid w:val="0021590F"/>
    <w:rsid w:val="00215B2D"/>
    <w:rsid w:val="00216787"/>
    <w:rsid w:val="002167F8"/>
    <w:rsid w:val="00220F2A"/>
    <w:rsid w:val="002210D4"/>
    <w:rsid w:val="002215F4"/>
    <w:rsid w:val="00221BAA"/>
    <w:rsid w:val="00221BD7"/>
    <w:rsid w:val="00222BBA"/>
    <w:rsid w:val="00222BC8"/>
    <w:rsid w:val="00223106"/>
    <w:rsid w:val="00223275"/>
    <w:rsid w:val="002232D5"/>
    <w:rsid w:val="00223459"/>
    <w:rsid w:val="0022345C"/>
    <w:rsid w:val="00223EBE"/>
    <w:rsid w:val="00223F37"/>
    <w:rsid w:val="00224D27"/>
    <w:rsid w:val="00224E7C"/>
    <w:rsid w:val="00225F9D"/>
    <w:rsid w:val="0022624D"/>
    <w:rsid w:val="00226427"/>
    <w:rsid w:val="00226F07"/>
    <w:rsid w:val="00227DAE"/>
    <w:rsid w:val="00230048"/>
    <w:rsid w:val="00230118"/>
    <w:rsid w:val="00230AC2"/>
    <w:rsid w:val="00230C43"/>
    <w:rsid w:val="00230D24"/>
    <w:rsid w:val="00230F32"/>
    <w:rsid w:val="0023242C"/>
    <w:rsid w:val="00233108"/>
    <w:rsid w:val="0023328F"/>
    <w:rsid w:val="00233364"/>
    <w:rsid w:val="0023357D"/>
    <w:rsid w:val="00233638"/>
    <w:rsid w:val="00233EEC"/>
    <w:rsid w:val="00233F56"/>
    <w:rsid w:val="0023442C"/>
    <w:rsid w:val="0023457C"/>
    <w:rsid w:val="00234841"/>
    <w:rsid w:val="002353A9"/>
    <w:rsid w:val="0023591E"/>
    <w:rsid w:val="00236016"/>
    <w:rsid w:val="00236925"/>
    <w:rsid w:val="00237AE2"/>
    <w:rsid w:val="002407B9"/>
    <w:rsid w:val="002408EF"/>
    <w:rsid w:val="002409FA"/>
    <w:rsid w:val="00240DFC"/>
    <w:rsid w:val="00241267"/>
    <w:rsid w:val="00241570"/>
    <w:rsid w:val="0024184F"/>
    <w:rsid w:val="00245041"/>
    <w:rsid w:val="0024541F"/>
    <w:rsid w:val="00245C9E"/>
    <w:rsid w:val="00246089"/>
    <w:rsid w:val="002475A1"/>
    <w:rsid w:val="00247700"/>
    <w:rsid w:val="00247DA8"/>
    <w:rsid w:val="002505FA"/>
    <w:rsid w:val="0025128A"/>
    <w:rsid w:val="002513B6"/>
    <w:rsid w:val="002523A0"/>
    <w:rsid w:val="00252607"/>
    <w:rsid w:val="00252D26"/>
    <w:rsid w:val="00253FED"/>
    <w:rsid w:val="00254A21"/>
    <w:rsid w:val="00255495"/>
    <w:rsid w:val="00255820"/>
    <w:rsid w:val="00255AFF"/>
    <w:rsid w:val="002560B8"/>
    <w:rsid w:val="002576CA"/>
    <w:rsid w:val="00257749"/>
    <w:rsid w:val="00260857"/>
    <w:rsid w:val="00260960"/>
    <w:rsid w:val="00260FC2"/>
    <w:rsid w:val="002627CB"/>
    <w:rsid w:val="00262805"/>
    <w:rsid w:val="00263507"/>
    <w:rsid w:val="00264535"/>
    <w:rsid w:val="00264E71"/>
    <w:rsid w:val="00265413"/>
    <w:rsid w:val="002658C0"/>
    <w:rsid w:val="00266115"/>
    <w:rsid w:val="00266503"/>
    <w:rsid w:val="00266674"/>
    <w:rsid w:val="00266829"/>
    <w:rsid w:val="00266A25"/>
    <w:rsid w:val="002679A8"/>
    <w:rsid w:val="00270879"/>
    <w:rsid w:val="00270E4E"/>
    <w:rsid w:val="00271B62"/>
    <w:rsid w:val="0027212D"/>
    <w:rsid w:val="002734BD"/>
    <w:rsid w:val="00274BB1"/>
    <w:rsid w:val="002752F5"/>
    <w:rsid w:val="00275460"/>
    <w:rsid w:val="002755AA"/>
    <w:rsid w:val="002760E4"/>
    <w:rsid w:val="00276635"/>
    <w:rsid w:val="0027670F"/>
    <w:rsid w:val="002772E7"/>
    <w:rsid w:val="00280629"/>
    <w:rsid w:val="00280942"/>
    <w:rsid w:val="0028099B"/>
    <w:rsid w:val="00281003"/>
    <w:rsid w:val="00281458"/>
    <w:rsid w:val="00281561"/>
    <w:rsid w:val="00281DFB"/>
    <w:rsid w:val="0028216B"/>
    <w:rsid w:val="002824A6"/>
    <w:rsid w:val="00282B0A"/>
    <w:rsid w:val="00282B73"/>
    <w:rsid w:val="0028346D"/>
    <w:rsid w:val="002842D6"/>
    <w:rsid w:val="00285749"/>
    <w:rsid w:val="00285DD1"/>
    <w:rsid w:val="00286306"/>
    <w:rsid w:val="00286923"/>
    <w:rsid w:val="00286996"/>
    <w:rsid w:val="00286E66"/>
    <w:rsid w:val="002878E6"/>
    <w:rsid w:val="002879B6"/>
    <w:rsid w:val="002903E4"/>
    <w:rsid w:val="002909B8"/>
    <w:rsid w:val="002909C1"/>
    <w:rsid w:val="00290B92"/>
    <w:rsid w:val="00291DEA"/>
    <w:rsid w:val="002920BF"/>
    <w:rsid w:val="002922BB"/>
    <w:rsid w:val="00292A78"/>
    <w:rsid w:val="00292E12"/>
    <w:rsid w:val="002941D6"/>
    <w:rsid w:val="00294264"/>
    <w:rsid w:val="00294777"/>
    <w:rsid w:val="002947D5"/>
    <w:rsid w:val="002954FE"/>
    <w:rsid w:val="002955EF"/>
    <w:rsid w:val="00297384"/>
    <w:rsid w:val="002A065E"/>
    <w:rsid w:val="002A0F75"/>
    <w:rsid w:val="002A16F5"/>
    <w:rsid w:val="002A21BD"/>
    <w:rsid w:val="002A21F2"/>
    <w:rsid w:val="002A2534"/>
    <w:rsid w:val="002A2C80"/>
    <w:rsid w:val="002A36EA"/>
    <w:rsid w:val="002A3B0E"/>
    <w:rsid w:val="002A3BE4"/>
    <w:rsid w:val="002A6A83"/>
    <w:rsid w:val="002A6E5E"/>
    <w:rsid w:val="002B0300"/>
    <w:rsid w:val="002B082E"/>
    <w:rsid w:val="002B0974"/>
    <w:rsid w:val="002B0C6C"/>
    <w:rsid w:val="002B0F54"/>
    <w:rsid w:val="002B138F"/>
    <w:rsid w:val="002B1853"/>
    <w:rsid w:val="002B3FD5"/>
    <w:rsid w:val="002B4932"/>
    <w:rsid w:val="002B5544"/>
    <w:rsid w:val="002B5ECD"/>
    <w:rsid w:val="002B611A"/>
    <w:rsid w:val="002B61D4"/>
    <w:rsid w:val="002B63C8"/>
    <w:rsid w:val="002B6DF3"/>
    <w:rsid w:val="002C0912"/>
    <w:rsid w:val="002C229F"/>
    <w:rsid w:val="002C27B1"/>
    <w:rsid w:val="002C2CE5"/>
    <w:rsid w:val="002C3319"/>
    <w:rsid w:val="002C3528"/>
    <w:rsid w:val="002C4AB4"/>
    <w:rsid w:val="002C4C6C"/>
    <w:rsid w:val="002C511C"/>
    <w:rsid w:val="002D0131"/>
    <w:rsid w:val="002D0986"/>
    <w:rsid w:val="002D0BBA"/>
    <w:rsid w:val="002D126E"/>
    <w:rsid w:val="002D199A"/>
    <w:rsid w:val="002D1B6D"/>
    <w:rsid w:val="002D206F"/>
    <w:rsid w:val="002D2A82"/>
    <w:rsid w:val="002D45BE"/>
    <w:rsid w:val="002D48FC"/>
    <w:rsid w:val="002D4ECD"/>
    <w:rsid w:val="002D5323"/>
    <w:rsid w:val="002D6034"/>
    <w:rsid w:val="002D62AD"/>
    <w:rsid w:val="002D6BF1"/>
    <w:rsid w:val="002D6C61"/>
    <w:rsid w:val="002D733B"/>
    <w:rsid w:val="002D74CF"/>
    <w:rsid w:val="002D792B"/>
    <w:rsid w:val="002E00C0"/>
    <w:rsid w:val="002E104A"/>
    <w:rsid w:val="002E1B21"/>
    <w:rsid w:val="002E1C3E"/>
    <w:rsid w:val="002E1C7C"/>
    <w:rsid w:val="002E28AB"/>
    <w:rsid w:val="002E28E3"/>
    <w:rsid w:val="002E29CF"/>
    <w:rsid w:val="002E2FFF"/>
    <w:rsid w:val="002E37F1"/>
    <w:rsid w:val="002E48A6"/>
    <w:rsid w:val="002E4913"/>
    <w:rsid w:val="002E51E4"/>
    <w:rsid w:val="002E5874"/>
    <w:rsid w:val="002E5C83"/>
    <w:rsid w:val="002E5FD4"/>
    <w:rsid w:val="002E61D0"/>
    <w:rsid w:val="002E6DB2"/>
    <w:rsid w:val="002E70E8"/>
    <w:rsid w:val="002E7275"/>
    <w:rsid w:val="002E7D9D"/>
    <w:rsid w:val="002E7E3C"/>
    <w:rsid w:val="002F0FE9"/>
    <w:rsid w:val="002F24B7"/>
    <w:rsid w:val="002F2644"/>
    <w:rsid w:val="002F28E0"/>
    <w:rsid w:val="002F2999"/>
    <w:rsid w:val="002F2C9E"/>
    <w:rsid w:val="002F33F7"/>
    <w:rsid w:val="002F36D6"/>
    <w:rsid w:val="002F3C74"/>
    <w:rsid w:val="002F45F8"/>
    <w:rsid w:val="002F5F39"/>
    <w:rsid w:val="002F6AD7"/>
    <w:rsid w:val="002F79DD"/>
    <w:rsid w:val="002F7A08"/>
    <w:rsid w:val="00300660"/>
    <w:rsid w:val="00300788"/>
    <w:rsid w:val="00301B36"/>
    <w:rsid w:val="00302062"/>
    <w:rsid w:val="003028A5"/>
    <w:rsid w:val="00302A1E"/>
    <w:rsid w:val="00302AFD"/>
    <w:rsid w:val="003034A4"/>
    <w:rsid w:val="00303C2B"/>
    <w:rsid w:val="0030492D"/>
    <w:rsid w:val="0030673B"/>
    <w:rsid w:val="00306926"/>
    <w:rsid w:val="00306AFF"/>
    <w:rsid w:val="0030780F"/>
    <w:rsid w:val="0030798C"/>
    <w:rsid w:val="00310327"/>
    <w:rsid w:val="00311402"/>
    <w:rsid w:val="00311845"/>
    <w:rsid w:val="003119E7"/>
    <w:rsid w:val="00311AE3"/>
    <w:rsid w:val="003121BD"/>
    <w:rsid w:val="003127B1"/>
    <w:rsid w:val="00312DF2"/>
    <w:rsid w:val="003136E5"/>
    <w:rsid w:val="00313D0B"/>
    <w:rsid w:val="003144C7"/>
    <w:rsid w:val="00314AA9"/>
    <w:rsid w:val="00315C2C"/>
    <w:rsid w:val="0031691F"/>
    <w:rsid w:val="003203E9"/>
    <w:rsid w:val="00320AE6"/>
    <w:rsid w:val="00320C3E"/>
    <w:rsid w:val="00322D6F"/>
    <w:rsid w:val="003230BE"/>
    <w:rsid w:val="00323162"/>
    <w:rsid w:val="00323780"/>
    <w:rsid w:val="00323FCA"/>
    <w:rsid w:val="00324A41"/>
    <w:rsid w:val="0032519C"/>
    <w:rsid w:val="003256D4"/>
    <w:rsid w:val="00325754"/>
    <w:rsid w:val="00325C15"/>
    <w:rsid w:val="00325FA4"/>
    <w:rsid w:val="003260A9"/>
    <w:rsid w:val="003261B9"/>
    <w:rsid w:val="003263F1"/>
    <w:rsid w:val="00330103"/>
    <w:rsid w:val="00330C5C"/>
    <w:rsid w:val="00331343"/>
    <w:rsid w:val="00331CB2"/>
    <w:rsid w:val="00331CDA"/>
    <w:rsid w:val="0033247E"/>
    <w:rsid w:val="00332C8F"/>
    <w:rsid w:val="00334602"/>
    <w:rsid w:val="0033555D"/>
    <w:rsid w:val="00335EC3"/>
    <w:rsid w:val="00336584"/>
    <w:rsid w:val="003368A6"/>
    <w:rsid w:val="00337358"/>
    <w:rsid w:val="0033781D"/>
    <w:rsid w:val="003406C9"/>
    <w:rsid w:val="003409A5"/>
    <w:rsid w:val="00340A15"/>
    <w:rsid w:val="003415A4"/>
    <w:rsid w:val="003415AC"/>
    <w:rsid w:val="0034193A"/>
    <w:rsid w:val="00342495"/>
    <w:rsid w:val="00342953"/>
    <w:rsid w:val="00342D22"/>
    <w:rsid w:val="00342DD5"/>
    <w:rsid w:val="0034360A"/>
    <w:rsid w:val="0034393B"/>
    <w:rsid w:val="003444D4"/>
    <w:rsid w:val="003464BB"/>
    <w:rsid w:val="0034671D"/>
    <w:rsid w:val="0034684F"/>
    <w:rsid w:val="003475C6"/>
    <w:rsid w:val="00347C7A"/>
    <w:rsid w:val="003500D6"/>
    <w:rsid w:val="003516C7"/>
    <w:rsid w:val="0035227E"/>
    <w:rsid w:val="003523E1"/>
    <w:rsid w:val="00353D74"/>
    <w:rsid w:val="003549D4"/>
    <w:rsid w:val="00354BF3"/>
    <w:rsid w:val="00355694"/>
    <w:rsid w:val="00355CCF"/>
    <w:rsid w:val="00355F40"/>
    <w:rsid w:val="0035711A"/>
    <w:rsid w:val="00357DD7"/>
    <w:rsid w:val="00357FFD"/>
    <w:rsid w:val="00360D76"/>
    <w:rsid w:val="00361440"/>
    <w:rsid w:val="003616F8"/>
    <w:rsid w:val="00361E41"/>
    <w:rsid w:val="003641F8"/>
    <w:rsid w:val="00364DE6"/>
    <w:rsid w:val="003650D1"/>
    <w:rsid w:val="003658D4"/>
    <w:rsid w:val="00365C9B"/>
    <w:rsid w:val="003667B1"/>
    <w:rsid w:val="003674E8"/>
    <w:rsid w:val="003679C2"/>
    <w:rsid w:val="00370288"/>
    <w:rsid w:val="0037036D"/>
    <w:rsid w:val="00370389"/>
    <w:rsid w:val="003705F8"/>
    <w:rsid w:val="00370FDC"/>
    <w:rsid w:val="0037130D"/>
    <w:rsid w:val="0037154A"/>
    <w:rsid w:val="003732E6"/>
    <w:rsid w:val="0037353E"/>
    <w:rsid w:val="0037359A"/>
    <w:rsid w:val="00374A7A"/>
    <w:rsid w:val="003753D5"/>
    <w:rsid w:val="00375A63"/>
    <w:rsid w:val="00376E40"/>
    <w:rsid w:val="00377C6B"/>
    <w:rsid w:val="00380366"/>
    <w:rsid w:val="00380735"/>
    <w:rsid w:val="0038074C"/>
    <w:rsid w:val="003809E9"/>
    <w:rsid w:val="003817C6"/>
    <w:rsid w:val="0038182B"/>
    <w:rsid w:val="00381B9D"/>
    <w:rsid w:val="00381D92"/>
    <w:rsid w:val="00381DF8"/>
    <w:rsid w:val="003828F6"/>
    <w:rsid w:val="00382F63"/>
    <w:rsid w:val="003833B0"/>
    <w:rsid w:val="00383976"/>
    <w:rsid w:val="00383BCC"/>
    <w:rsid w:val="00384759"/>
    <w:rsid w:val="00384AB7"/>
    <w:rsid w:val="00385EF0"/>
    <w:rsid w:val="00386D2C"/>
    <w:rsid w:val="00386DCE"/>
    <w:rsid w:val="003872CA"/>
    <w:rsid w:val="00387433"/>
    <w:rsid w:val="00390B10"/>
    <w:rsid w:val="00390B6D"/>
    <w:rsid w:val="0039103F"/>
    <w:rsid w:val="00391E8A"/>
    <w:rsid w:val="003923A6"/>
    <w:rsid w:val="0039333E"/>
    <w:rsid w:val="00393C20"/>
    <w:rsid w:val="003940A4"/>
    <w:rsid w:val="00394AE1"/>
    <w:rsid w:val="00396B5A"/>
    <w:rsid w:val="0039710F"/>
    <w:rsid w:val="003A0606"/>
    <w:rsid w:val="003A108D"/>
    <w:rsid w:val="003A142A"/>
    <w:rsid w:val="003A21C1"/>
    <w:rsid w:val="003A24D5"/>
    <w:rsid w:val="003A269D"/>
    <w:rsid w:val="003A26F8"/>
    <w:rsid w:val="003A2B2F"/>
    <w:rsid w:val="003A2CEE"/>
    <w:rsid w:val="003A2F56"/>
    <w:rsid w:val="003A3624"/>
    <w:rsid w:val="003A385E"/>
    <w:rsid w:val="003A3F2B"/>
    <w:rsid w:val="003A4F22"/>
    <w:rsid w:val="003A5B48"/>
    <w:rsid w:val="003A5C58"/>
    <w:rsid w:val="003A5DBA"/>
    <w:rsid w:val="003A5EBA"/>
    <w:rsid w:val="003A5F5C"/>
    <w:rsid w:val="003A6762"/>
    <w:rsid w:val="003A7810"/>
    <w:rsid w:val="003A7D65"/>
    <w:rsid w:val="003B0E28"/>
    <w:rsid w:val="003B1280"/>
    <w:rsid w:val="003B1386"/>
    <w:rsid w:val="003B18F0"/>
    <w:rsid w:val="003B1C6E"/>
    <w:rsid w:val="003B26D9"/>
    <w:rsid w:val="003B2B33"/>
    <w:rsid w:val="003B2B93"/>
    <w:rsid w:val="003B3195"/>
    <w:rsid w:val="003B393D"/>
    <w:rsid w:val="003B3B43"/>
    <w:rsid w:val="003B3D24"/>
    <w:rsid w:val="003B4B2F"/>
    <w:rsid w:val="003B4C10"/>
    <w:rsid w:val="003B52F3"/>
    <w:rsid w:val="003B5681"/>
    <w:rsid w:val="003B57DF"/>
    <w:rsid w:val="003B69C6"/>
    <w:rsid w:val="003B6E37"/>
    <w:rsid w:val="003B7A00"/>
    <w:rsid w:val="003B7A8A"/>
    <w:rsid w:val="003C119C"/>
    <w:rsid w:val="003C143B"/>
    <w:rsid w:val="003C205B"/>
    <w:rsid w:val="003C22E1"/>
    <w:rsid w:val="003C32D0"/>
    <w:rsid w:val="003C5ABD"/>
    <w:rsid w:val="003C5C8E"/>
    <w:rsid w:val="003C5D45"/>
    <w:rsid w:val="003C6681"/>
    <w:rsid w:val="003C6F30"/>
    <w:rsid w:val="003C7421"/>
    <w:rsid w:val="003D0757"/>
    <w:rsid w:val="003D0DB2"/>
    <w:rsid w:val="003D122B"/>
    <w:rsid w:val="003D224F"/>
    <w:rsid w:val="003D2B4C"/>
    <w:rsid w:val="003D2BE7"/>
    <w:rsid w:val="003D33DF"/>
    <w:rsid w:val="003D387E"/>
    <w:rsid w:val="003D3E3D"/>
    <w:rsid w:val="003D418E"/>
    <w:rsid w:val="003D4D4E"/>
    <w:rsid w:val="003D4E41"/>
    <w:rsid w:val="003D5816"/>
    <w:rsid w:val="003D595C"/>
    <w:rsid w:val="003D661E"/>
    <w:rsid w:val="003D6E2D"/>
    <w:rsid w:val="003D78CB"/>
    <w:rsid w:val="003E00BF"/>
    <w:rsid w:val="003E03BE"/>
    <w:rsid w:val="003E0549"/>
    <w:rsid w:val="003E0832"/>
    <w:rsid w:val="003E0A6E"/>
    <w:rsid w:val="003E0F7D"/>
    <w:rsid w:val="003E0FF6"/>
    <w:rsid w:val="003E17F1"/>
    <w:rsid w:val="003E18D6"/>
    <w:rsid w:val="003E1C04"/>
    <w:rsid w:val="003E1C47"/>
    <w:rsid w:val="003E1D6E"/>
    <w:rsid w:val="003E2662"/>
    <w:rsid w:val="003E4357"/>
    <w:rsid w:val="003E45F1"/>
    <w:rsid w:val="003E4A24"/>
    <w:rsid w:val="003E507B"/>
    <w:rsid w:val="003E54AD"/>
    <w:rsid w:val="003E5C5C"/>
    <w:rsid w:val="003E7021"/>
    <w:rsid w:val="003E75A7"/>
    <w:rsid w:val="003E7CE8"/>
    <w:rsid w:val="003F0807"/>
    <w:rsid w:val="003F0C94"/>
    <w:rsid w:val="003F11E8"/>
    <w:rsid w:val="003F17EC"/>
    <w:rsid w:val="003F1883"/>
    <w:rsid w:val="003F2B54"/>
    <w:rsid w:val="003F3877"/>
    <w:rsid w:val="003F4907"/>
    <w:rsid w:val="003F5043"/>
    <w:rsid w:val="003F73D8"/>
    <w:rsid w:val="003F749C"/>
    <w:rsid w:val="003F75C5"/>
    <w:rsid w:val="003F761F"/>
    <w:rsid w:val="00400667"/>
    <w:rsid w:val="00400970"/>
    <w:rsid w:val="00400C84"/>
    <w:rsid w:val="00400D5F"/>
    <w:rsid w:val="00401214"/>
    <w:rsid w:val="0040144E"/>
    <w:rsid w:val="004020B9"/>
    <w:rsid w:val="0040333E"/>
    <w:rsid w:val="004034B0"/>
    <w:rsid w:val="00403B44"/>
    <w:rsid w:val="00403E04"/>
    <w:rsid w:val="00404ECF"/>
    <w:rsid w:val="00405420"/>
    <w:rsid w:val="00406618"/>
    <w:rsid w:val="0040693C"/>
    <w:rsid w:val="004071E1"/>
    <w:rsid w:val="00407841"/>
    <w:rsid w:val="00407FB6"/>
    <w:rsid w:val="00411300"/>
    <w:rsid w:val="004115F1"/>
    <w:rsid w:val="004125A3"/>
    <w:rsid w:val="004135F7"/>
    <w:rsid w:val="00413CCF"/>
    <w:rsid w:val="00415055"/>
    <w:rsid w:val="00415180"/>
    <w:rsid w:val="004158EB"/>
    <w:rsid w:val="004160CA"/>
    <w:rsid w:val="00416797"/>
    <w:rsid w:val="0041679A"/>
    <w:rsid w:val="00417356"/>
    <w:rsid w:val="00417457"/>
    <w:rsid w:val="00417F32"/>
    <w:rsid w:val="004200B2"/>
    <w:rsid w:val="0042041B"/>
    <w:rsid w:val="0042047F"/>
    <w:rsid w:val="004205EC"/>
    <w:rsid w:val="00420DB7"/>
    <w:rsid w:val="004213E3"/>
    <w:rsid w:val="0042198D"/>
    <w:rsid w:val="004220EA"/>
    <w:rsid w:val="00422D9C"/>
    <w:rsid w:val="00422E16"/>
    <w:rsid w:val="0042392A"/>
    <w:rsid w:val="00424283"/>
    <w:rsid w:val="00424927"/>
    <w:rsid w:val="00425E82"/>
    <w:rsid w:val="0042608E"/>
    <w:rsid w:val="004265D7"/>
    <w:rsid w:val="0043007B"/>
    <w:rsid w:val="0043044D"/>
    <w:rsid w:val="00430AAB"/>
    <w:rsid w:val="004321E5"/>
    <w:rsid w:val="004321FE"/>
    <w:rsid w:val="00432424"/>
    <w:rsid w:val="00432613"/>
    <w:rsid w:val="00432B48"/>
    <w:rsid w:val="00433427"/>
    <w:rsid w:val="00433EEC"/>
    <w:rsid w:val="00435FA6"/>
    <w:rsid w:val="00436FB1"/>
    <w:rsid w:val="004371CC"/>
    <w:rsid w:val="0043720E"/>
    <w:rsid w:val="00437F22"/>
    <w:rsid w:val="00437F64"/>
    <w:rsid w:val="00437FA1"/>
    <w:rsid w:val="00440082"/>
    <w:rsid w:val="004403C2"/>
    <w:rsid w:val="00441BA2"/>
    <w:rsid w:val="00441CDF"/>
    <w:rsid w:val="00442513"/>
    <w:rsid w:val="004429A8"/>
    <w:rsid w:val="00442FC3"/>
    <w:rsid w:val="00443592"/>
    <w:rsid w:val="00443B1C"/>
    <w:rsid w:val="0044435F"/>
    <w:rsid w:val="004443B2"/>
    <w:rsid w:val="004445B9"/>
    <w:rsid w:val="00444AA1"/>
    <w:rsid w:val="00445C24"/>
    <w:rsid w:val="00446577"/>
    <w:rsid w:val="00446ADE"/>
    <w:rsid w:val="00446EC2"/>
    <w:rsid w:val="0044731A"/>
    <w:rsid w:val="004502A5"/>
    <w:rsid w:val="00450871"/>
    <w:rsid w:val="00450E9E"/>
    <w:rsid w:val="00450FD9"/>
    <w:rsid w:val="00451658"/>
    <w:rsid w:val="00451C3A"/>
    <w:rsid w:val="0045200A"/>
    <w:rsid w:val="0045206E"/>
    <w:rsid w:val="0045297A"/>
    <w:rsid w:val="00452B2D"/>
    <w:rsid w:val="00452D55"/>
    <w:rsid w:val="00452EA9"/>
    <w:rsid w:val="00453A33"/>
    <w:rsid w:val="004541CD"/>
    <w:rsid w:val="00454A19"/>
    <w:rsid w:val="00455957"/>
    <w:rsid w:val="00456E53"/>
    <w:rsid w:val="0045707C"/>
    <w:rsid w:val="004600C0"/>
    <w:rsid w:val="004600DD"/>
    <w:rsid w:val="004602F9"/>
    <w:rsid w:val="00460C24"/>
    <w:rsid w:val="0046138E"/>
    <w:rsid w:val="00461422"/>
    <w:rsid w:val="004617BA"/>
    <w:rsid w:val="00462C7F"/>
    <w:rsid w:val="00462CCB"/>
    <w:rsid w:val="00464AB6"/>
    <w:rsid w:val="0046513A"/>
    <w:rsid w:val="004652B5"/>
    <w:rsid w:val="00465AAD"/>
    <w:rsid w:val="00466DC8"/>
    <w:rsid w:val="00466F35"/>
    <w:rsid w:val="00466FE9"/>
    <w:rsid w:val="0046752E"/>
    <w:rsid w:val="00470242"/>
    <w:rsid w:val="00470BF4"/>
    <w:rsid w:val="00471CF6"/>
    <w:rsid w:val="00471F96"/>
    <w:rsid w:val="00472797"/>
    <w:rsid w:val="004727B4"/>
    <w:rsid w:val="00472B5C"/>
    <w:rsid w:val="00472C31"/>
    <w:rsid w:val="00472FCE"/>
    <w:rsid w:val="00473035"/>
    <w:rsid w:val="0047368D"/>
    <w:rsid w:val="00474082"/>
    <w:rsid w:val="00475012"/>
    <w:rsid w:val="004754FE"/>
    <w:rsid w:val="00477145"/>
    <w:rsid w:val="00477672"/>
    <w:rsid w:val="00477CF8"/>
    <w:rsid w:val="00477DB1"/>
    <w:rsid w:val="00480AB8"/>
    <w:rsid w:val="00482623"/>
    <w:rsid w:val="004828EC"/>
    <w:rsid w:val="00484056"/>
    <w:rsid w:val="004845B7"/>
    <w:rsid w:val="00484A2D"/>
    <w:rsid w:val="00484E0A"/>
    <w:rsid w:val="00485B3C"/>
    <w:rsid w:val="0048602C"/>
    <w:rsid w:val="0048604B"/>
    <w:rsid w:val="004864F8"/>
    <w:rsid w:val="00487FAE"/>
    <w:rsid w:val="00490AC9"/>
    <w:rsid w:val="004913D9"/>
    <w:rsid w:val="004919E9"/>
    <w:rsid w:val="00491D26"/>
    <w:rsid w:val="0049268B"/>
    <w:rsid w:val="00492F57"/>
    <w:rsid w:val="004934DA"/>
    <w:rsid w:val="00493B9D"/>
    <w:rsid w:val="00493D24"/>
    <w:rsid w:val="0049415A"/>
    <w:rsid w:val="0049419C"/>
    <w:rsid w:val="00495328"/>
    <w:rsid w:val="0049570F"/>
    <w:rsid w:val="004958B4"/>
    <w:rsid w:val="00495D4C"/>
    <w:rsid w:val="004961D0"/>
    <w:rsid w:val="00496A43"/>
    <w:rsid w:val="00496A60"/>
    <w:rsid w:val="00496B5F"/>
    <w:rsid w:val="00496B65"/>
    <w:rsid w:val="00497AA2"/>
    <w:rsid w:val="00497BB2"/>
    <w:rsid w:val="00497BC2"/>
    <w:rsid w:val="00497DFC"/>
    <w:rsid w:val="004A095A"/>
    <w:rsid w:val="004A17B4"/>
    <w:rsid w:val="004A19F3"/>
    <w:rsid w:val="004A20AF"/>
    <w:rsid w:val="004A2530"/>
    <w:rsid w:val="004A32C7"/>
    <w:rsid w:val="004A3373"/>
    <w:rsid w:val="004A3D63"/>
    <w:rsid w:val="004A417D"/>
    <w:rsid w:val="004A4A65"/>
    <w:rsid w:val="004A5FAC"/>
    <w:rsid w:val="004A6480"/>
    <w:rsid w:val="004A6520"/>
    <w:rsid w:val="004A67E2"/>
    <w:rsid w:val="004A69BD"/>
    <w:rsid w:val="004A6A72"/>
    <w:rsid w:val="004A7504"/>
    <w:rsid w:val="004B121D"/>
    <w:rsid w:val="004B13DD"/>
    <w:rsid w:val="004B1BE4"/>
    <w:rsid w:val="004B2200"/>
    <w:rsid w:val="004B2CF5"/>
    <w:rsid w:val="004B30F4"/>
    <w:rsid w:val="004B346D"/>
    <w:rsid w:val="004B37EF"/>
    <w:rsid w:val="004B42C7"/>
    <w:rsid w:val="004B445B"/>
    <w:rsid w:val="004B5060"/>
    <w:rsid w:val="004B5376"/>
    <w:rsid w:val="004B5E51"/>
    <w:rsid w:val="004B5F31"/>
    <w:rsid w:val="004B60B7"/>
    <w:rsid w:val="004B64DE"/>
    <w:rsid w:val="004B6624"/>
    <w:rsid w:val="004B6FDC"/>
    <w:rsid w:val="004B73FC"/>
    <w:rsid w:val="004B7C1F"/>
    <w:rsid w:val="004B7D06"/>
    <w:rsid w:val="004C072B"/>
    <w:rsid w:val="004C19A5"/>
    <w:rsid w:val="004C1F83"/>
    <w:rsid w:val="004C2177"/>
    <w:rsid w:val="004C2DF0"/>
    <w:rsid w:val="004C3B18"/>
    <w:rsid w:val="004C3C80"/>
    <w:rsid w:val="004C4768"/>
    <w:rsid w:val="004C5A22"/>
    <w:rsid w:val="004C5F6D"/>
    <w:rsid w:val="004C6158"/>
    <w:rsid w:val="004C62B0"/>
    <w:rsid w:val="004C635F"/>
    <w:rsid w:val="004C680E"/>
    <w:rsid w:val="004C7892"/>
    <w:rsid w:val="004C7A5D"/>
    <w:rsid w:val="004D0CCA"/>
    <w:rsid w:val="004D173A"/>
    <w:rsid w:val="004D17EC"/>
    <w:rsid w:val="004D187D"/>
    <w:rsid w:val="004D296F"/>
    <w:rsid w:val="004D362A"/>
    <w:rsid w:val="004D36ED"/>
    <w:rsid w:val="004D474F"/>
    <w:rsid w:val="004D5842"/>
    <w:rsid w:val="004D5FE1"/>
    <w:rsid w:val="004D7BF6"/>
    <w:rsid w:val="004E07FC"/>
    <w:rsid w:val="004E0A76"/>
    <w:rsid w:val="004E2184"/>
    <w:rsid w:val="004E29C1"/>
    <w:rsid w:val="004E3288"/>
    <w:rsid w:val="004E34A6"/>
    <w:rsid w:val="004E34D5"/>
    <w:rsid w:val="004E389F"/>
    <w:rsid w:val="004E38CF"/>
    <w:rsid w:val="004E46D9"/>
    <w:rsid w:val="004E49E6"/>
    <w:rsid w:val="004E4F6B"/>
    <w:rsid w:val="004E56A2"/>
    <w:rsid w:val="004E5A65"/>
    <w:rsid w:val="004E5D95"/>
    <w:rsid w:val="004E5DCB"/>
    <w:rsid w:val="004E636A"/>
    <w:rsid w:val="004F0C34"/>
    <w:rsid w:val="004F15E5"/>
    <w:rsid w:val="004F24A1"/>
    <w:rsid w:val="004F27BD"/>
    <w:rsid w:val="004F2B42"/>
    <w:rsid w:val="004F34BE"/>
    <w:rsid w:val="004F3B16"/>
    <w:rsid w:val="004F3E58"/>
    <w:rsid w:val="004F3FF3"/>
    <w:rsid w:val="004F45AD"/>
    <w:rsid w:val="004F45E2"/>
    <w:rsid w:val="004F5C92"/>
    <w:rsid w:val="004F6112"/>
    <w:rsid w:val="004F664A"/>
    <w:rsid w:val="004F6899"/>
    <w:rsid w:val="004F69ED"/>
    <w:rsid w:val="004F6CA2"/>
    <w:rsid w:val="005008EF"/>
    <w:rsid w:val="00500AC1"/>
    <w:rsid w:val="00500ECF"/>
    <w:rsid w:val="005012F8"/>
    <w:rsid w:val="00501641"/>
    <w:rsid w:val="0050191C"/>
    <w:rsid w:val="00501C5E"/>
    <w:rsid w:val="005021A5"/>
    <w:rsid w:val="005023BB"/>
    <w:rsid w:val="005024A0"/>
    <w:rsid w:val="00503357"/>
    <w:rsid w:val="005039AD"/>
    <w:rsid w:val="005040EB"/>
    <w:rsid w:val="00504633"/>
    <w:rsid w:val="005047EF"/>
    <w:rsid w:val="0050482C"/>
    <w:rsid w:val="00504A28"/>
    <w:rsid w:val="00505025"/>
    <w:rsid w:val="005052A8"/>
    <w:rsid w:val="00505504"/>
    <w:rsid w:val="005055D7"/>
    <w:rsid w:val="005057FD"/>
    <w:rsid w:val="005058E0"/>
    <w:rsid w:val="00505E57"/>
    <w:rsid w:val="00507E4D"/>
    <w:rsid w:val="00510653"/>
    <w:rsid w:val="00510DE5"/>
    <w:rsid w:val="00510F01"/>
    <w:rsid w:val="005130AE"/>
    <w:rsid w:val="00513530"/>
    <w:rsid w:val="00513871"/>
    <w:rsid w:val="00513D5E"/>
    <w:rsid w:val="00513E15"/>
    <w:rsid w:val="00513E27"/>
    <w:rsid w:val="005150A2"/>
    <w:rsid w:val="005152D3"/>
    <w:rsid w:val="0051550F"/>
    <w:rsid w:val="00515E48"/>
    <w:rsid w:val="00516265"/>
    <w:rsid w:val="0051730B"/>
    <w:rsid w:val="005176EA"/>
    <w:rsid w:val="00517EF4"/>
    <w:rsid w:val="00520BE8"/>
    <w:rsid w:val="00520EB6"/>
    <w:rsid w:val="00520FF3"/>
    <w:rsid w:val="00522CEB"/>
    <w:rsid w:val="00523593"/>
    <w:rsid w:val="0052446C"/>
    <w:rsid w:val="00526761"/>
    <w:rsid w:val="00526DE7"/>
    <w:rsid w:val="00527698"/>
    <w:rsid w:val="00527A72"/>
    <w:rsid w:val="00527B12"/>
    <w:rsid w:val="00527BAC"/>
    <w:rsid w:val="005300F2"/>
    <w:rsid w:val="005306B3"/>
    <w:rsid w:val="00530FAC"/>
    <w:rsid w:val="00531887"/>
    <w:rsid w:val="00532908"/>
    <w:rsid w:val="0053300B"/>
    <w:rsid w:val="00533171"/>
    <w:rsid w:val="00533669"/>
    <w:rsid w:val="00533D3E"/>
    <w:rsid w:val="0053451E"/>
    <w:rsid w:val="00534C93"/>
    <w:rsid w:val="00535290"/>
    <w:rsid w:val="005363CE"/>
    <w:rsid w:val="00536CF0"/>
    <w:rsid w:val="00536FA9"/>
    <w:rsid w:val="00537111"/>
    <w:rsid w:val="00537622"/>
    <w:rsid w:val="00540C56"/>
    <w:rsid w:val="00541855"/>
    <w:rsid w:val="005428A2"/>
    <w:rsid w:val="00542EAB"/>
    <w:rsid w:val="00543068"/>
    <w:rsid w:val="00543798"/>
    <w:rsid w:val="00543AEE"/>
    <w:rsid w:val="0054401F"/>
    <w:rsid w:val="00544CB0"/>
    <w:rsid w:val="00545183"/>
    <w:rsid w:val="0054551B"/>
    <w:rsid w:val="0054551C"/>
    <w:rsid w:val="0054579A"/>
    <w:rsid w:val="005458AA"/>
    <w:rsid w:val="00545C70"/>
    <w:rsid w:val="0054710A"/>
    <w:rsid w:val="00547191"/>
    <w:rsid w:val="00547238"/>
    <w:rsid w:val="00547840"/>
    <w:rsid w:val="00550DCE"/>
    <w:rsid w:val="00550EAE"/>
    <w:rsid w:val="00552967"/>
    <w:rsid w:val="00552E1B"/>
    <w:rsid w:val="00553806"/>
    <w:rsid w:val="00553EF1"/>
    <w:rsid w:val="00553F69"/>
    <w:rsid w:val="005547B1"/>
    <w:rsid w:val="00555756"/>
    <w:rsid w:val="005557D3"/>
    <w:rsid w:val="005558A9"/>
    <w:rsid w:val="00555A63"/>
    <w:rsid w:val="00555AD7"/>
    <w:rsid w:val="00556CA2"/>
    <w:rsid w:val="00556F1C"/>
    <w:rsid w:val="005575AF"/>
    <w:rsid w:val="0056009F"/>
    <w:rsid w:val="00560395"/>
    <w:rsid w:val="00561C96"/>
    <w:rsid w:val="00561DD3"/>
    <w:rsid w:val="00561F2E"/>
    <w:rsid w:val="005637D1"/>
    <w:rsid w:val="00564341"/>
    <w:rsid w:val="005649AA"/>
    <w:rsid w:val="00564D2E"/>
    <w:rsid w:val="00565500"/>
    <w:rsid w:val="005657D7"/>
    <w:rsid w:val="00565FCF"/>
    <w:rsid w:val="00566461"/>
    <w:rsid w:val="0056660E"/>
    <w:rsid w:val="00566698"/>
    <w:rsid w:val="00566971"/>
    <w:rsid w:val="00566C29"/>
    <w:rsid w:val="00566C3C"/>
    <w:rsid w:val="00566DB5"/>
    <w:rsid w:val="00567461"/>
    <w:rsid w:val="00567A57"/>
    <w:rsid w:val="00570042"/>
    <w:rsid w:val="00570ED5"/>
    <w:rsid w:val="005719B6"/>
    <w:rsid w:val="00572797"/>
    <w:rsid w:val="005729A1"/>
    <w:rsid w:val="0057333D"/>
    <w:rsid w:val="00573C9C"/>
    <w:rsid w:val="00574435"/>
    <w:rsid w:val="00574673"/>
    <w:rsid w:val="005757B4"/>
    <w:rsid w:val="00576D38"/>
    <w:rsid w:val="005770CA"/>
    <w:rsid w:val="00577159"/>
    <w:rsid w:val="0057760F"/>
    <w:rsid w:val="00577D79"/>
    <w:rsid w:val="005814A1"/>
    <w:rsid w:val="00581E3E"/>
    <w:rsid w:val="00582940"/>
    <w:rsid w:val="00582DD7"/>
    <w:rsid w:val="00583442"/>
    <w:rsid w:val="005835BA"/>
    <w:rsid w:val="00583BE1"/>
    <w:rsid w:val="00584907"/>
    <w:rsid w:val="00585453"/>
    <w:rsid w:val="00585A82"/>
    <w:rsid w:val="00587503"/>
    <w:rsid w:val="00587854"/>
    <w:rsid w:val="00590313"/>
    <w:rsid w:val="00591566"/>
    <w:rsid w:val="005918AC"/>
    <w:rsid w:val="005925ED"/>
    <w:rsid w:val="005946E8"/>
    <w:rsid w:val="0059503A"/>
    <w:rsid w:val="0059512E"/>
    <w:rsid w:val="00595320"/>
    <w:rsid w:val="005963BC"/>
    <w:rsid w:val="0059664C"/>
    <w:rsid w:val="0059669B"/>
    <w:rsid w:val="0059723F"/>
    <w:rsid w:val="0059741C"/>
    <w:rsid w:val="005A0232"/>
    <w:rsid w:val="005A1223"/>
    <w:rsid w:val="005A1EC2"/>
    <w:rsid w:val="005A23AA"/>
    <w:rsid w:val="005A2B21"/>
    <w:rsid w:val="005A2EE7"/>
    <w:rsid w:val="005A33CD"/>
    <w:rsid w:val="005A3E7C"/>
    <w:rsid w:val="005A4184"/>
    <w:rsid w:val="005A430E"/>
    <w:rsid w:val="005A444D"/>
    <w:rsid w:val="005A4E38"/>
    <w:rsid w:val="005A5B2B"/>
    <w:rsid w:val="005A5B9E"/>
    <w:rsid w:val="005A5F71"/>
    <w:rsid w:val="005A6668"/>
    <w:rsid w:val="005A674A"/>
    <w:rsid w:val="005A6A77"/>
    <w:rsid w:val="005A6B19"/>
    <w:rsid w:val="005A6E62"/>
    <w:rsid w:val="005A70FE"/>
    <w:rsid w:val="005A74CD"/>
    <w:rsid w:val="005B04A7"/>
    <w:rsid w:val="005B17BD"/>
    <w:rsid w:val="005B199B"/>
    <w:rsid w:val="005B28FF"/>
    <w:rsid w:val="005B2B25"/>
    <w:rsid w:val="005B3032"/>
    <w:rsid w:val="005B3164"/>
    <w:rsid w:val="005B31BC"/>
    <w:rsid w:val="005B32DE"/>
    <w:rsid w:val="005B3FBD"/>
    <w:rsid w:val="005B4564"/>
    <w:rsid w:val="005B4643"/>
    <w:rsid w:val="005B4E61"/>
    <w:rsid w:val="005B51A0"/>
    <w:rsid w:val="005B5934"/>
    <w:rsid w:val="005B6B90"/>
    <w:rsid w:val="005B77C2"/>
    <w:rsid w:val="005B7D65"/>
    <w:rsid w:val="005B7DD6"/>
    <w:rsid w:val="005C1964"/>
    <w:rsid w:val="005C1D07"/>
    <w:rsid w:val="005C278A"/>
    <w:rsid w:val="005C478E"/>
    <w:rsid w:val="005C4B0D"/>
    <w:rsid w:val="005C4C08"/>
    <w:rsid w:val="005C4E98"/>
    <w:rsid w:val="005C5253"/>
    <w:rsid w:val="005C5604"/>
    <w:rsid w:val="005C56E0"/>
    <w:rsid w:val="005C5DB8"/>
    <w:rsid w:val="005C5E20"/>
    <w:rsid w:val="005C7191"/>
    <w:rsid w:val="005C7870"/>
    <w:rsid w:val="005C7951"/>
    <w:rsid w:val="005C7EB5"/>
    <w:rsid w:val="005D0A9D"/>
    <w:rsid w:val="005D150D"/>
    <w:rsid w:val="005D18C8"/>
    <w:rsid w:val="005D1CC6"/>
    <w:rsid w:val="005D1E93"/>
    <w:rsid w:val="005D2174"/>
    <w:rsid w:val="005D22EF"/>
    <w:rsid w:val="005D2CCF"/>
    <w:rsid w:val="005D335F"/>
    <w:rsid w:val="005D3633"/>
    <w:rsid w:val="005D3C12"/>
    <w:rsid w:val="005D4891"/>
    <w:rsid w:val="005D5A89"/>
    <w:rsid w:val="005D66CA"/>
    <w:rsid w:val="005D7631"/>
    <w:rsid w:val="005E018F"/>
    <w:rsid w:val="005E039B"/>
    <w:rsid w:val="005E050C"/>
    <w:rsid w:val="005E2260"/>
    <w:rsid w:val="005E24A3"/>
    <w:rsid w:val="005E3145"/>
    <w:rsid w:val="005E39CF"/>
    <w:rsid w:val="005E3A25"/>
    <w:rsid w:val="005E3C00"/>
    <w:rsid w:val="005E3F80"/>
    <w:rsid w:val="005E44D9"/>
    <w:rsid w:val="005E47ED"/>
    <w:rsid w:val="005E5393"/>
    <w:rsid w:val="005E5C1C"/>
    <w:rsid w:val="005E6122"/>
    <w:rsid w:val="005E653D"/>
    <w:rsid w:val="005E685F"/>
    <w:rsid w:val="005E6A4C"/>
    <w:rsid w:val="005E6CC1"/>
    <w:rsid w:val="005E6E35"/>
    <w:rsid w:val="005E71BC"/>
    <w:rsid w:val="005E74F0"/>
    <w:rsid w:val="005E7D2E"/>
    <w:rsid w:val="005E7F79"/>
    <w:rsid w:val="005F0110"/>
    <w:rsid w:val="005F02A2"/>
    <w:rsid w:val="005F156E"/>
    <w:rsid w:val="005F2090"/>
    <w:rsid w:val="005F2161"/>
    <w:rsid w:val="005F23EA"/>
    <w:rsid w:val="005F26B9"/>
    <w:rsid w:val="005F3626"/>
    <w:rsid w:val="005F3953"/>
    <w:rsid w:val="005F3AAE"/>
    <w:rsid w:val="005F4012"/>
    <w:rsid w:val="005F53FD"/>
    <w:rsid w:val="005F5F0A"/>
    <w:rsid w:val="005F61D7"/>
    <w:rsid w:val="005F6207"/>
    <w:rsid w:val="005F66D0"/>
    <w:rsid w:val="005F6E7F"/>
    <w:rsid w:val="005F752B"/>
    <w:rsid w:val="005F7930"/>
    <w:rsid w:val="0060004F"/>
    <w:rsid w:val="00600142"/>
    <w:rsid w:val="006007C9"/>
    <w:rsid w:val="00600837"/>
    <w:rsid w:val="00600E80"/>
    <w:rsid w:val="006012EC"/>
    <w:rsid w:val="00606DA2"/>
    <w:rsid w:val="00606EDA"/>
    <w:rsid w:val="006074CB"/>
    <w:rsid w:val="00607C83"/>
    <w:rsid w:val="0061058D"/>
    <w:rsid w:val="006105F0"/>
    <w:rsid w:val="006108A5"/>
    <w:rsid w:val="00613C08"/>
    <w:rsid w:val="00613CFD"/>
    <w:rsid w:val="0061456C"/>
    <w:rsid w:val="0061484D"/>
    <w:rsid w:val="00614A3E"/>
    <w:rsid w:val="0061593D"/>
    <w:rsid w:val="00616285"/>
    <w:rsid w:val="006177AA"/>
    <w:rsid w:val="006218A5"/>
    <w:rsid w:val="00621F6D"/>
    <w:rsid w:val="00621FB0"/>
    <w:rsid w:val="006227A2"/>
    <w:rsid w:val="00622988"/>
    <w:rsid w:val="006229E0"/>
    <w:rsid w:val="00623244"/>
    <w:rsid w:val="00623805"/>
    <w:rsid w:val="00623DDE"/>
    <w:rsid w:val="00623E6B"/>
    <w:rsid w:val="006249AA"/>
    <w:rsid w:val="00624A50"/>
    <w:rsid w:val="00625039"/>
    <w:rsid w:val="0062512C"/>
    <w:rsid w:val="00625FFD"/>
    <w:rsid w:val="00626803"/>
    <w:rsid w:val="006273B0"/>
    <w:rsid w:val="00627C38"/>
    <w:rsid w:val="0063153A"/>
    <w:rsid w:val="00632E4B"/>
    <w:rsid w:val="00632F43"/>
    <w:rsid w:val="00633B2A"/>
    <w:rsid w:val="00633B39"/>
    <w:rsid w:val="00633DD3"/>
    <w:rsid w:val="00633ECC"/>
    <w:rsid w:val="0063403A"/>
    <w:rsid w:val="006340C4"/>
    <w:rsid w:val="00634580"/>
    <w:rsid w:val="0063507C"/>
    <w:rsid w:val="00635824"/>
    <w:rsid w:val="00636C30"/>
    <w:rsid w:val="00636D79"/>
    <w:rsid w:val="0064106D"/>
    <w:rsid w:val="00642914"/>
    <w:rsid w:val="00642E89"/>
    <w:rsid w:val="0064389C"/>
    <w:rsid w:val="00644394"/>
    <w:rsid w:val="006443B0"/>
    <w:rsid w:val="00644502"/>
    <w:rsid w:val="00644579"/>
    <w:rsid w:val="00645856"/>
    <w:rsid w:val="00645C6A"/>
    <w:rsid w:val="006460BC"/>
    <w:rsid w:val="00647175"/>
    <w:rsid w:val="00647D8F"/>
    <w:rsid w:val="00650069"/>
    <w:rsid w:val="00651245"/>
    <w:rsid w:val="006512B1"/>
    <w:rsid w:val="00651519"/>
    <w:rsid w:val="006516D7"/>
    <w:rsid w:val="00651E41"/>
    <w:rsid w:val="00651EB4"/>
    <w:rsid w:val="00652812"/>
    <w:rsid w:val="0065293B"/>
    <w:rsid w:val="0065296B"/>
    <w:rsid w:val="0065312A"/>
    <w:rsid w:val="0065363A"/>
    <w:rsid w:val="0065388E"/>
    <w:rsid w:val="00653AC1"/>
    <w:rsid w:val="00653C9A"/>
    <w:rsid w:val="00654300"/>
    <w:rsid w:val="006543AB"/>
    <w:rsid w:val="006545AF"/>
    <w:rsid w:val="00654E8D"/>
    <w:rsid w:val="0065528A"/>
    <w:rsid w:val="006554B4"/>
    <w:rsid w:val="00655738"/>
    <w:rsid w:val="006560C9"/>
    <w:rsid w:val="00656C61"/>
    <w:rsid w:val="0065702A"/>
    <w:rsid w:val="006578A7"/>
    <w:rsid w:val="006578F1"/>
    <w:rsid w:val="00660B97"/>
    <w:rsid w:val="0066142C"/>
    <w:rsid w:val="006614F4"/>
    <w:rsid w:val="006615F5"/>
    <w:rsid w:val="00661DFB"/>
    <w:rsid w:val="00662268"/>
    <w:rsid w:val="00662392"/>
    <w:rsid w:val="00664514"/>
    <w:rsid w:val="00665599"/>
    <w:rsid w:val="00665B6D"/>
    <w:rsid w:val="00665F14"/>
    <w:rsid w:val="00667276"/>
    <w:rsid w:val="006675E0"/>
    <w:rsid w:val="00667958"/>
    <w:rsid w:val="0067147F"/>
    <w:rsid w:val="00672C43"/>
    <w:rsid w:val="00674E07"/>
    <w:rsid w:val="00675162"/>
    <w:rsid w:val="00675DD0"/>
    <w:rsid w:val="00676658"/>
    <w:rsid w:val="00676679"/>
    <w:rsid w:val="0067696D"/>
    <w:rsid w:val="00677B26"/>
    <w:rsid w:val="00680FA9"/>
    <w:rsid w:val="00681F07"/>
    <w:rsid w:val="00682462"/>
    <w:rsid w:val="00683D91"/>
    <w:rsid w:val="00683F22"/>
    <w:rsid w:val="00684170"/>
    <w:rsid w:val="00684392"/>
    <w:rsid w:val="006858A4"/>
    <w:rsid w:val="00685AAC"/>
    <w:rsid w:val="00685E3B"/>
    <w:rsid w:val="00686B5A"/>
    <w:rsid w:val="00687064"/>
    <w:rsid w:val="006872C0"/>
    <w:rsid w:val="006876BD"/>
    <w:rsid w:val="006905C0"/>
    <w:rsid w:val="00690677"/>
    <w:rsid w:val="006928EB"/>
    <w:rsid w:val="00694F71"/>
    <w:rsid w:val="00695113"/>
    <w:rsid w:val="0069514C"/>
    <w:rsid w:val="00695549"/>
    <w:rsid w:val="0069567A"/>
    <w:rsid w:val="00695D6D"/>
    <w:rsid w:val="0069659C"/>
    <w:rsid w:val="00696630"/>
    <w:rsid w:val="00696DEB"/>
    <w:rsid w:val="00697231"/>
    <w:rsid w:val="00697362"/>
    <w:rsid w:val="00697510"/>
    <w:rsid w:val="00697B83"/>
    <w:rsid w:val="006A0D60"/>
    <w:rsid w:val="006A14C7"/>
    <w:rsid w:val="006A187E"/>
    <w:rsid w:val="006A1B7B"/>
    <w:rsid w:val="006A1BBC"/>
    <w:rsid w:val="006A25FE"/>
    <w:rsid w:val="006A29B7"/>
    <w:rsid w:val="006A3341"/>
    <w:rsid w:val="006A35F3"/>
    <w:rsid w:val="006A396F"/>
    <w:rsid w:val="006A4421"/>
    <w:rsid w:val="006A5308"/>
    <w:rsid w:val="006A55DC"/>
    <w:rsid w:val="006A61B8"/>
    <w:rsid w:val="006A66E9"/>
    <w:rsid w:val="006A7720"/>
    <w:rsid w:val="006A77F5"/>
    <w:rsid w:val="006A7FD5"/>
    <w:rsid w:val="006B0598"/>
    <w:rsid w:val="006B1703"/>
    <w:rsid w:val="006B1B99"/>
    <w:rsid w:val="006B218C"/>
    <w:rsid w:val="006B21DC"/>
    <w:rsid w:val="006B2A51"/>
    <w:rsid w:val="006B2D73"/>
    <w:rsid w:val="006B32AD"/>
    <w:rsid w:val="006B350E"/>
    <w:rsid w:val="006B4214"/>
    <w:rsid w:val="006B449D"/>
    <w:rsid w:val="006B4BF3"/>
    <w:rsid w:val="006B4ECB"/>
    <w:rsid w:val="006B563C"/>
    <w:rsid w:val="006B5BD7"/>
    <w:rsid w:val="006B7617"/>
    <w:rsid w:val="006B7778"/>
    <w:rsid w:val="006B7EDE"/>
    <w:rsid w:val="006C0585"/>
    <w:rsid w:val="006C06FE"/>
    <w:rsid w:val="006C0926"/>
    <w:rsid w:val="006C105E"/>
    <w:rsid w:val="006C1DA0"/>
    <w:rsid w:val="006C1EFF"/>
    <w:rsid w:val="006C1F07"/>
    <w:rsid w:val="006C2A1E"/>
    <w:rsid w:val="006C30FA"/>
    <w:rsid w:val="006C33AA"/>
    <w:rsid w:val="006C3D52"/>
    <w:rsid w:val="006C3DE0"/>
    <w:rsid w:val="006C46A7"/>
    <w:rsid w:val="006C470D"/>
    <w:rsid w:val="006C4E83"/>
    <w:rsid w:val="006C5330"/>
    <w:rsid w:val="006C5414"/>
    <w:rsid w:val="006C5A8F"/>
    <w:rsid w:val="006C5C62"/>
    <w:rsid w:val="006C6157"/>
    <w:rsid w:val="006C63DE"/>
    <w:rsid w:val="006C687C"/>
    <w:rsid w:val="006C6D3D"/>
    <w:rsid w:val="006C718A"/>
    <w:rsid w:val="006C721D"/>
    <w:rsid w:val="006C78F0"/>
    <w:rsid w:val="006D00C4"/>
    <w:rsid w:val="006D0B63"/>
    <w:rsid w:val="006D0BC8"/>
    <w:rsid w:val="006D1241"/>
    <w:rsid w:val="006D197D"/>
    <w:rsid w:val="006D284A"/>
    <w:rsid w:val="006D2E79"/>
    <w:rsid w:val="006D33D6"/>
    <w:rsid w:val="006D42D9"/>
    <w:rsid w:val="006D4459"/>
    <w:rsid w:val="006D4807"/>
    <w:rsid w:val="006D4A37"/>
    <w:rsid w:val="006D50A4"/>
    <w:rsid w:val="006D5354"/>
    <w:rsid w:val="006D555B"/>
    <w:rsid w:val="006D56B9"/>
    <w:rsid w:val="006D5FDA"/>
    <w:rsid w:val="006D62C1"/>
    <w:rsid w:val="006D6D14"/>
    <w:rsid w:val="006E0AF9"/>
    <w:rsid w:val="006E0D57"/>
    <w:rsid w:val="006E112C"/>
    <w:rsid w:val="006E144E"/>
    <w:rsid w:val="006E1589"/>
    <w:rsid w:val="006E18F2"/>
    <w:rsid w:val="006E2386"/>
    <w:rsid w:val="006E2E49"/>
    <w:rsid w:val="006E30C3"/>
    <w:rsid w:val="006E38AD"/>
    <w:rsid w:val="006E3CBF"/>
    <w:rsid w:val="006E3D8C"/>
    <w:rsid w:val="006E40DE"/>
    <w:rsid w:val="006E60A9"/>
    <w:rsid w:val="006E60CE"/>
    <w:rsid w:val="006E60EE"/>
    <w:rsid w:val="006E63BE"/>
    <w:rsid w:val="006E7E5B"/>
    <w:rsid w:val="006F03C8"/>
    <w:rsid w:val="006F0A04"/>
    <w:rsid w:val="006F0AE9"/>
    <w:rsid w:val="006F0B02"/>
    <w:rsid w:val="006F24DD"/>
    <w:rsid w:val="006F26CB"/>
    <w:rsid w:val="006F3121"/>
    <w:rsid w:val="006F3EC5"/>
    <w:rsid w:val="006F41E2"/>
    <w:rsid w:val="006F4EDD"/>
    <w:rsid w:val="006F5EEC"/>
    <w:rsid w:val="006F7023"/>
    <w:rsid w:val="006F7F00"/>
    <w:rsid w:val="007007A9"/>
    <w:rsid w:val="00701252"/>
    <w:rsid w:val="00701426"/>
    <w:rsid w:val="00703A48"/>
    <w:rsid w:val="00704396"/>
    <w:rsid w:val="00704B5F"/>
    <w:rsid w:val="00704D85"/>
    <w:rsid w:val="00704DB8"/>
    <w:rsid w:val="0070503C"/>
    <w:rsid w:val="00705527"/>
    <w:rsid w:val="007058A7"/>
    <w:rsid w:val="00706B26"/>
    <w:rsid w:val="0070707F"/>
    <w:rsid w:val="00707147"/>
    <w:rsid w:val="00707DBF"/>
    <w:rsid w:val="0071062B"/>
    <w:rsid w:val="00710660"/>
    <w:rsid w:val="0071070D"/>
    <w:rsid w:val="0071073F"/>
    <w:rsid w:val="007126C7"/>
    <w:rsid w:val="0071320E"/>
    <w:rsid w:val="00713225"/>
    <w:rsid w:val="00713666"/>
    <w:rsid w:val="00714100"/>
    <w:rsid w:val="0071509D"/>
    <w:rsid w:val="00716561"/>
    <w:rsid w:val="00717125"/>
    <w:rsid w:val="00717194"/>
    <w:rsid w:val="00717A1D"/>
    <w:rsid w:val="00717A1F"/>
    <w:rsid w:val="0072014A"/>
    <w:rsid w:val="00720A47"/>
    <w:rsid w:val="00720BBA"/>
    <w:rsid w:val="00721D72"/>
    <w:rsid w:val="00722254"/>
    <w:rsid w:val="00722454"/>
    <w:rsid w:val="0072296C"/>
    <w:rsid w:val="00722CEB"/>
    <w:rsid w:val="00722DDE"/>
    <w:rsid w:val="00723D07"/>
    <w:rsid w:val="00725F06"/>
    <w:rsid w:val="00726A7A"/>
    <w:rsid w:val="00726CC5"/>
    <w:rsid w:val="007275C2"/>
    <w:rsid w:val="00727DE7"/>
    <w:rsid w:val="00727E32"/>
    <w:rsid w:val="00730272"/>
    <w:rsid w:val="00730BD5"/>
    <w:rsid w:val="00731421"/>
    <w:rsid w:val="00731F2A"/>
    <w:rsid w:val="007323ED"/>
    <w:rsid w:val="0073245C"/>
    <w:rsid w:val="0073289A"/>
    <w:rsid w:val="007328DA"/>
    <w:rsid w:val="007335D2"/>
    <w:rsid w:val="0073433E"/>
    <w:rsid w:val="007359F5"/>
    <w:rsid w:val="00735D34"/>
    <w:rsid w:val="007368E1"/>
    <w:rsid w:val="007368F5"/>
    <w:rsid w:val="0073690E"/>
    <w:rsid w:val="007369D7"/>
    <w:rsid w:val="00736BC8"/>
    <w:rsid w:val="00736ED4"/>
    <w:rsid w:val="007374D1"/>
    <w:rsid w:val="00737809"/>
    <w:rsid w:val="00740086"/>
    <w:rsid w:val="0074015C"/>
    <w:rsid w:val="00740271"/>
    <w:rsid w:val="0074042C"/>
    <w:rsid w:val="00740A2D"/>
    <w:rsid w:val="00740BE8"/>
    <w:rsid w:val="00741A50"/>
    <w:rsid w:val="00741CF9"/>
    <w:rsid w:val="00741D8B"/>
    <w:rsid w:val="00742485"/>
    <w:rsid w:val="0074277A"/>
    <w:rsid w:val="00742A7B"/>
    <w:rsid w:val="00742C3F"/>
    <w:rsid w:val="00743B03"/>
    <w:rsid w:val="00743BFD"/>
    <w:rsid w:val="007455FF"/>
    <w:rsid w:val="00745F04"/>
    <w:rsid w:val="00746132"/>
    <w:rsid w:val="00746922"/>
    <w:rsid w:val="00746AA1"/>
    <w:rsid w:val="0074717C"/>
    <w:rsid w:val="00747A5F"/>
    <w:rsid w:val="00750000"/>
    <w:rsid w:val="00750CA6"/>
    <w:rsid w:val="00750D2F"/>
    <w:rsid w:val="00751208"/>
    <w:rsid w:val="0075166E"/>
    <w:rsid w:val="00751B3B"/>
    <w:rsid w:val="00751C92"/>
    <w:rsid w:val="00751C98"/>
    <w:rsid w:val="00752575"/>
    <w:rsid w:val="00752666"/>
    <w:rsid w:val="00752B4F"/>
    <w:rsid w:val="00753034"/>
    <w:rsid w:val="00753185"/>
    <w:rsid w:val="00753656"/>
    <w:rsid w:val="00753745"/>
    <w:rsid w:val="00754C71"/>
    <w:rsid w:val="00755EAB"/>
    <w:rsid w:val="007564EA"/>
    <w:rsid w:val="00756DC3"/>
    <w:rsid w:val="007601C0"/>
    <w:rsid w:val="007603D5"/>
    <w:rsid w:val="00760BC8"/>
    <w:rsid w:val="00760BF9"/>
    <w:rsid w:val="00760C82"/>
    <w:rsid w:val="00761234"/>
    <w:rsid w:val="007620FD"/>
    <w:rsid w:val="007627C5"/>
    <w:rsid w:val="00762F1F"/>
    <w:rsid w:val="0076302D"/>
    <w:rsid w:val="007631CF"/>
    <w:rsid w:val="0076339F"/>
    <w:rsid w:val="007643D6"/>
    <w:rsid w:val="00764798"/>
    <w:rsid w:val="007648B9"/>
    <w:rsid w:val="00764B0D"/>
    <w:rsid w:val="007650B8"/>
    <w:rsid w:val="00765652"/>
    <w:rsid w:val="00765BF2"/>
    <w:rsid w:val="00765E04"/>
    <w:rsid w:val="00765F1E"/>
    <w:rsid w:val="0076723A"/>
    <w:rsid w:val="00767FE1"/>
    <w:rsid w:val="00771AC4"/>
    <w:rsid w:val="007739C5"/>
    <w:rsid w:val="00773E88"/>
    <w:rsid w:val="007744D2"/>
    <w:rsid w:val="00774C0D"/>
    <w:rsid w:val="00774D6F"/>
    <w:rsid w:val="00774E8F"/>
    <w:rsid w:val="00774FDC"/>
    <w:rsid w:val="0077617B"/>
    <w:rsid w:val="00777E1F"/>
    <w:rsid w:val="00780F94"/>
    <w:rsid w:val="00782094"/>
    <w:rsid w:val="007820DC"/>
    <w:rsid w:val="00782915"/>
    <w:rsid w:val="007839D1"/>
    <w:rsid w:val="007846F4"/>
    <w:rsid w:val="00784D74"/>
    <w:rsid w:val="0078542F"/>
    <w:rsid w:val="00785A53"/>
    <w:rsid w:val="00787599"/>
    <w:rsid w:val="00791975"/>
    <w:rsid w:val="00791DDF"/>
    <w:rsid w:val="00792D25"/>
    <w:rsid w:val="00793578"/>
    <w:rsid w:val="00793936"/>
    <w:rsid w:val="00793F0C"/>
    <w:rsid w:val="00794535"/>
    <w:rsid w:val="00795403"/>
    <w:rsid w:val="00796B4A"/>
    <w:rsid w:val="007974B9"/>
    <w:rsid w:val="007A0908"/>
    <w:rsid w:val="007A0DF5"/>
    <w:rsid w:val="007A0E84"/>
    <w:rsid w:val="007A16F9"/>
    <w:rsid w:val="007A19BF"/>
    <w:rsid w:val="007A1D70"/>
    <w:rsid w:val="007A2628"/>
    <w:rsid w:val="007A2A2A"/>
    <w:rsid w:val="007A2EA5"/>
    <w:rsid w:val="007A3786"/>
    <w:rsid w:val="007A548A"/>
    <w:rsid w:val="007A5A4F"/>
    <w:rsid w:val="007A5EFF"/>
    <w:rsid w:val="007A6218"/>
    <w:rsid w:val="007A6A1A"/>
    <w:rsid w:val="007A6AFB"/>
    <w:rsid w:val="007A7761"/>
    <w:rsid w:val="007B0C2A"/>
    <w:rsid w:val="007B0FBF"/>
    <w:rsid w:val="007B1014"/>
    <w:rsid w:val="007B17FF"/>
    <w:rsid w:val="007B1858"/>
    <w:rsid w:val="007B1C41"/>
    <w:rsid w:val="007B1CCD"/>
    <w:rsid w:val="007B209E"/>
    <w:rsid w:val="007B2C1E"/>
    <w:rsid w:val="007B3427"/>
    <w:rsid w:val="007B41DD"/>
    <w:rsid w:val="007B46D2"/>
    <w:rsid w:val="007B493D"/>
    <w:rsid w:val="007B4C55"/>
    <w:rsid w:val="007B586E"/>
    <w:rsid w:val="007B5E78"/>
    <w:rsid w:val="007B6656"/>
    <w:rsid w:val="007B7025"/>
    <w:rsid w:val="007B7A87"/>
    <w:rsid w:val="007B7EB0"/>
    <w:rsid w:val="007C0D3B"/>
    <w:rsid w:val="007C1272"/>
    <w:rsid w:val="007C1B84"/>
    <w:rsid w:val="007C25DA"/>
    <w:rsid w:val="007C27F2"/>
    <w:rsid w:val="007C2820"/>
    <w:rsid w:val="007C2E89"/>
    <w:rsid w:val="007C36ED"/>
    <w:rsid w:val="007C3748"/>
    <w:rsid w:val="007C414D"/>
    <w:rsid w:val="007C4173"/>
    <w:rsid w:val="007C455C"/>
    <w:rsid w:val="007C4D3E"/>
    <w:rsid w:val="007C5F8B"/>
    <w:rsid w:val="007C6636"/>
    <w:rsid w:val="007C6A87"/>
    <w:rsid w:val="007C7FA5"/>
    <w:rsid w:val="007D0670"/>
    <w:rsid w:val="007D099E"/>
    <w:rsid w:val="007D0F1C"/>
    <w:rsid w:val="007D197A"/>
    <w:rsid w:val="007D2B67"/>
    <w:rsid w:val="007D2D45"/>
    <w:rsid w:val="007D2EE8"/>
    <w:rsid w:val="007D3903"/>
    <w:rsid w:val="007D47BC"/>
    <w:rsid w:val="007D47C4"/>
    <w:rsid w:val="007D6314"/>
    <w:rsid w:val="007D63C4"/>
    <w:rsid w:val="007D78DD"/>
    <w:rsid w:val="007D7D16"/>
    <w:rsid w:val="007E005C"/>
    <w:rsid w:val="007E0269"/>
    <w:rsid w:val="007E0E16"/>
    <w:rsid w:val="007E0ECD"/>
    <w:rsid w:val="007E1A1D"/>
    <w:rsid w:val="007E1AB3"/>
    <w:rsid w:val="007E2036"/>
    <w:rsid w:val="007E2C53"/>
    <w:rsid w:val="007E350A"/>
    <w:rsid w:val="007E3CC9"/>
    <w:rsid w:val="007E4A96"/>
    <w:rsid w:val="007E4C1E"/>
    <w:rsid w:val="007E5143"/>
    <w:rsid w:val="007E5FD8"/>
    <w:rsid w:val="007E6CFC"/>
    <w:rsid w:val="007E7002"/>
    <w:rsid w:val="007E7919"/>
    <w:rsid w:val="007E7C34"/>
    <w:rsid w:val="007F0374"/>
    <w:rsid w:val="007F16ED"/>
    <w:rsid w:val="007F288C"/>
    <w:rsid w:val="007F289A"/>
    <w:rsid w:val="007F2E25"/>
    <w:rsid w:val="007F3172"/>
    <w:rsid w:val="007F3B29"/>
    <w:rsid w:val="007F4A0E"/>
    <w:rsid w:val="007F503D"/>
    <w:rsid w:val="007F5BF6"/>
    <w:rsid w:val="007F698A"/>
    <w:rsid w:val="0080036C"/>
    <w:rsid w:val="00800657"/>
    <w:rsid w:val="00800AD5"/>
    <w:rsid w:val="00800FC6"/>
    <w:rsid w:val="0080130B"/>
    <w:rsid w:val="0080139C"/>
    <w:rsid w:val="00801776"/>
    <w:rsid w:val="008020C2"/>
    <w:rsid w:val="008023D3"/>
    <w:rsid w:val="00802E1F"/>
    <w:rsid w:val="00803FD9"/>
    <w:rsid w:val="0080439A"/>
    <w:rsid w:val="0080470F"/>
    <w:rsid w:val="00804A88"/>
    <w:rsid w:val="0080596C"/>
    <w:rsid w:val="008059B1"/>
    <w:rsid w:val="00806D78"/>
    <w:rsid w:val="0080782A"/>
    <w:rsid w:val="0081153D"/>
    <w:rsid w:val="0081153E"/>
    <w:rsid w:val="0081265A"/>
    <w:rsid w:val="00812CB9"/>
    <w:rsid w:val="0081501F"/>
    <w:rsid w:val="0081528E"/>
    <w:rsid w:val="0081568B"/>
    <w:rsid w:val="00815A84"/>
    <w:rsid w:val="00815ADA"/>
    <w:rsid w:val="00815D2C"/>
    <w:rsid w:val="008161E7"/>
    <w:rsid w:val="00816225"/>
    <w:rsid w:val="00816566"/>
    <w:rsid w:val="00817C5F"/>
    <w:rsid w:val="00817D68"/>
    <w:rsid w:val="0082085E"/>
    <w:rsid w:val="00820FE4"/>
    <w:rsid w:val="008228B8"/>
    <w:rsid w:val="008231D6"/>
    <w:rsid w:val="008235A9"/>
    <w:rsid w:val="00823665"/>
    <w:rsid w:val="00823706"/>
    <w:rsid w:val="008239F8"/>
    <w:rsid w:val="00823E9F"/>
    <w:rsid w:val="00824C25"/>
    <w:rsid w:val="00825BF6"/>
    <w:rsid w:val="008265C4"/>
    <w:rsid w:val="00826831"/>
    <w:rsid w:val="00826B8C"/>
    <w:rsid w:val="00827975"/>
    <w:rsid w:val="008279D1"/>
    <w:rsid w:val="00830996"/>
    <w:rsid w:val="008309DF"/>
    <w:rsid w:val="00831299"/>
    <w:rsid w:val="008321B2"/>
    <w:rsid w:val="00832862"/>
    <w:rsid w:val="00833309"/>
    <w:rsid w:val="00833BCA"/>
    <w:rsid w:val="00833C4B"/>
    <w:rsid w:val="00833EB2"/>
    <w:rsid w:val="00834A9A"/>
    <w:rsid w:val="00834C9A"/>
    <w:rsid w:val="00834F99"/>
    <w:rsid w:val="00835041"/>
    <w:rsid w:val="00835B1B"/>
    <w:rsid w:val="008364F7"/>
    <w:rsid w:val="0084045E"/>
    <w:rsid w:val="00840B48"/>
    <w:rsid w:val="00840BE0"/>
    <w:rsid w:val="008410CB"/>
    <w:rsid w:val="00841266"/>
    <w:rsid w:val="008413B6"/>
    <w:rsid w:val="0084149B"/>
    <w:rsid w:val="00841859"/>
    <w:rsid w:val="00841C60"/>
    <w:rsid w:val="00842704"/>
    <w:rsid w:val="008427DB"/>
    <w:rsid w:val="00842ED3"/>
    <w:rsid w:val="00842EE5"/>
    <w:rsid w:val="00843594"/>
    <w:rsid w:val="00843F7D"/>
    <w:rsid w:val="00844511"/>
    <w:rsid w:val="00845E35"/>
    <w:rsid w:val="008469D6"/>
    <w:rsid w:val="008473C9"/>
    <w:rsid w:val="0084746B"/>
    <w:rsid w:val="0084783A"/>
    <w:rsid w:val="0084796A"/>
    <w:rsid w:val="008516A6"/>
    <w:rsid w:val="008520DF"/>
    <w:rsid w:val="00852377"/>
    <w:rsid w:val="00852540"/>
    <w:rsid w:val="0085269A"/>
    <w:rsid w:val="0085276D"/>
    <w:rsid w:val="008531FF"/>
    <w:rsid w:val="00853A1C"/>
    <w:rsid w:val="00853EC5"/>
    <w:rsid w:val="00853F32"/>
    <w:rsid w:val="008555C4"/>
    <w:rsid w:val="00855DDB"/>
    <w:rsid w:val="00856270"/>
    <w:rsid w:val="008564C6"/>
    <w:rsid w:val="008578E9"/>
    <w:rsid w:val="00860280"/>
    <w:rsid w:val="00860B8A"/>
    <w:rsid w:val="0086155F"/>
    <w:rsid w:val="00861D96"/>
    <w:rsid w:val="0086226C"/>
    <w:rsid w:val="00862C1F"/>
    <w:rsid w:val="00862C29"/>
    <w:rsid w:val="008641C9"/>
    <w:rsid w:val="008656D5"/>
    <w:rsid w:val="00865ACF"/>
    <w:rsid w:val="00865D4F"/>
    <w:rsid w:val="00865DAF"/>
    <w:rsid w:val="00866647"/>
    <w:rsid w:val="00870902"/>
    <w:rsid w:val="00871528"/>
    <w:rsid w:val="008716A2"/>
    <w:rsid w:val="0087192A"/>
    <w:rsid w:val="0087192C"/>
    <w:rsid w:val="00872B4E"/>
    <w:rsid w:val="00873062"/>
    <w:rsid w:val="00873086"/>
    <w:rsid w:val="0087387B"/>
    <w:rsid w:val="008740F4"/>
    <w:rsid w:val="00874B19"/>
    <w:rsid w:val="00874C13"/>
    <w:rsid w:val="00874C8E"/>
    <w:rsid w:val="00875080"/>
    <w:rsid w:val="0087584E"/>
    <w:rsid w:val="008759BF"/>
    <w:rsid w:val="00875B2C"/>
    <w:rsid w:val="00876431"/>
    <w:rsid w:val="0087684C"/>
    <w:rsid w:val="00876B68"/>
    <w:rsid w:val="00876DE7"/>
    <w:rsid w:val="00876FFA"/>
    <w:rsid w:val="0087799F"/>
    <w:rsid w:val="00877A01"/>
    <w:rsid w:val="00877E56"/>
    <w:rsid w:val="00880688"/>
    <w:rsid w:val="00880807"/>
    <w:rsid w:val="0088092F"/>
    <w:rsid w:val="0088102E"/>
    <w:rsid w:val="00881E88"/>
    <w:rsid w:val="008829DD"/>
    <w:rsid w:val="00882EA2"/>
    <w:rsid w:val="00883139"/>
    <w:rsid w:val="00884277"/>
    <w:rsid w:val="008847AE"/>
    <w:rsid w:val="008847B6"/>
    <w:rsid w:val="00885355"/>
    <w:rsid w:val="008856F5"/>
    <w:rsid w:val="00885712"/>
    <w:rsid w:val="0088690C"/>
    <w:rsid w:val="00887CA7"/>
    <w:rsid w:val="00887D8A"/>
    <w:rsid w:val="00887ECC"/>
    <w:rsid w:val="0089099C"/>
    <w:rsid w:val="00890A7D"/>
    <w:rsid w:val="00890B4B"/>
    <w:rsid w:val="0089102E"/>
    <w:rsid w:val="008910AE"/>
    <w:rsid w:val="00891C28"/>
    <w:rsid w:val="00891F44"/>
    <w:rsid w:val="0089261D"/>
    <w:rsid w:val="00892813"/>
    <w:rsid w:val="008937C1"/>
    <w:rsid w:val="0089381F"/>
    <w:rsid w:val="008938D9"/>
    <w:rsid w:val="00894F5A"/>
    <w:rsid w:val="00894FE9"/>
    <w:rsid w:val="008952C7"/>
    <w:rsid w:val="00896389"/>
    <w:rsid w:val="00897491"/>
    <w:rsid w:val="00897C15"/>
    <w:rsid w:val="008A0383"/>
    <w:rsid w:val="008A07EC"/>
    <w:rsid w:val="008A0F60"/>
    <w:rsid w:val="008A37BA"/>
    <w:rsid w:val="008A3856"/>
    <w:rsid w:val="008A3F42"/>
    <w:rsid w:val="008A4A74"/>
    <w:rsid w:val="008A4B61"/>
    <w:rsid w:val="008A4E3E"/>
    <w:rsid w:val="008A56FE"/>
    <w:rsid w:val="008A5E8F"/>
    <w:rsid w:val="008A5F3B"/>
    <w:rsid w:val="008A63AF"/>
    <w:rsid w:val="008A63DF"/>
    <w:rsid w:val="008A728F"/>
    <w:rsid w:val="008A7738"/>
    <w:rsid w:val="008A7F7F"/>
    <w:rsid w:val="008B016B"/>
    <w:rsid w:val="008B0A67"/>
    <w:rsid w:val="008B1116"/>
    <w:rsid w:val="008B1460"/>
    <w:rsid w:val="008B16E9"/>
    <w:rsid w:val="008B1A0E"/>
    <w:rsid w:val="008B1B62"/>
    <w:rsid w:val="008B1C99"/>
    <w:rsid w:val="008B1CAB"/>
    <w:rsid w:val="008B1D4B"/>
    <w:rsid w:val="008B32D1"/>
    <w:rsid w:val="008B3433"/>
    <w:rsid w:val="008B36EC"/>
    <w:rsid w:val="008B42FC"/>
    <w:rsid w:val="008B4348"/>
    <w:rsid w:val="008B4839"/>
    <w:rsid w:val="008B48AE"/>
    <w:rsid w:val="008B50FE"/>
    <w:rsid w:val="008B5503"/>
    <w:rsid w:val="008B57A6"/>
    <w:rsid w:val="008B57E2"/>
    <w:rsid w:val="008B5C77"/>
    <w:rsid w:val="008B5CA1"/>
    <w:rsid w:val="008B606A"/>
    <w:rsid w:val="008B68A6"/>
    <w:rsid w:val="008B6DD4"/>
    <w:rsid w:val="008B6F59"/>
    <w:rsid w:val="008B719B"/>
    <w:rsid w:val="008B7497"/>
    <w:rsid w:val="008B783B"/>
    <w:rsid w:val="008B7A2C"/>
    <w:rsid w:val="008C00D6"/>
    <w:rsid w:val="008C097E"/>
    <w:rsid w:val="008C1124"/>
    <w:rsid w:val="008C11C2"/>
    <w:rsid w:val="008C1A09"/>
    <w:rsid w:val="008C1C97"/>
    <w:rsid w:val="008C2133"/>
    <w:rsid w:val="008C2606"/>
    <w:rsid w:val="008C29A3"/>
    <w:rsid w:val="008C2B22"/>
    <w:rsid w:val="008C445E"/>
    <w:rsid w:val="008C61FB"/>
    <w:rsid w:val="008C6AA8"/>
    <w:rsid w:val="008C70B8"/>
    <w:rsid w:val="008C72A1"/>
    <w:rsid w:val="008D072C"/>
    <w:rsid w:val="008D0882"/>
    <w:rsid w:val="008D0C22"/>
    <w:rsid w:val="008D14EE"/>
    <w:rsid w:val="008D1511"/>
    <w:rsid w:val="008D2742"/>
    <w:rsid w:val="008D2EB4"/>
    <w:rsid w:val="008D2FCD"/>
    <w:rsid w:val="008D3725"/>
    <w:rsid w:val="008D3E8E"/>
    <w:rsid w:val="008D42BC"/>
    <w:rsid w:val="008D4F7D"/>
    <w:rsid w:val="008D4F94"/>
    <w:rsid w:val="008D5283"/>
    <w:rsid w:val="008D72F2"/>
    <w:rsid w:val="008E0512"/>
    <w:rsid w:val="008E07D1"/>
    <w:rsid w:val="008E0CE3"/>
    <w:rsid w:val="008E0E81"/>
    <w:rsid w:val="008E1829"/>
    <w:rsid w:val="008E1D2E"/>
    <w:rsid w:val="008E26DA"/>
    <w:rsid w:val="008E33F9"/>
    <w:rsid w:val="008E351D"/>
    <w:rsid w:val="008E3F70"/>
    <w:rsid w:val="008E3FC3"/>
    <w:rsid w:val="008E475C"/>
    <w:rsid w:val="008E4CCA"/>
    <w:rsid w:val="008E55DA"/>
    <w:rsid w:val="008E65D2"/>
    <w:rsid w:val="008E6945"/>
    <w:rsid w:val="008E695B"/>
    <w:rsid w:val="008E6F9D"/>
    <w:rsid w:val="008E79EB"/>
    <w:rsid w:val="008E7FD1"/>
    <w:rsid w:val="008F01A6"/>
    <w:rsid w:val="008F07F0"/>
    <w:rsid w:val="008F0BD2"/>
    <w:rsid w:val="008F1497"/>
    <w:rsid w:val="008F20C3"/>
    <w:rsid w:val="008F2A50"/>
    <w:rsid w:val="008F4C5D"/>
    <w:rsid w:val="008F4CC8"/>
    <w:rsid w:val="008F4FCF"/>
    <w:rsid w:val="008F5227"/>
    <w:rsid w:val="008F55E9"/>
    <w:rsid w:val="008F57D2"/>
    <w:rsid w:val="008F5819"/>
    <w:rsid w:val="008F5A39"/>
    <w:rsid w:val="008F5FE7"/>
    <w:rsid w:val="008F606E"/>
    <w:rsid w:val="008F6990"/>
    <w:rsid w:val="008F6C01"/>
    <w:rsid w:val="008F777F"/>
    <w:rsid w:val="008F7F6E"/>
    <w:rsid w:val="00900029"/>
    <w:rsid w:val="00900C7C"/>
    <w:rsid w:val="00900EAF"/>
    <w:rsid w:val="009018BC"/>
    <w:rsid w:val="00901A24"/>
    <w:rsid w:val="0090206B"/>
    <w:rsid w:val="0090301E"/>
    <w:rsid w:val="00904963"/>
    <w:rsid w:val="00905793"/>
    <w:rsid w:val="009057CF"/>
    <w:rsid w:val="00905F6D"/>
    <w:rsid w:val="0090684D"/>
    <w:rsid w:val="009079E3"/>
    <w:rsid w:val="00907A1E"/>
    <w:rsid w:val="00907D37"/>
    <w:rsid w:val="00912424"/>
    <w:rsid w:val="00913195"/>
    <w:rsid w:val="0091373B"/>
    <w:rsid w:val="00914AFB"/>
    <w:rsid w:val="009154E0"/>
    <w:rsid w:val="009157F7"/>
    <w:rsid w:val="009160D1"/>
    <w:rsid w:val="00916E5C"/>
    <w:rsid w:val="00917070"/>
    <w:rsid w:val="0091786E"/>
    <w:rsid w:val="00917BCD"/>
    <w:rsid w:val="00917DA6"/>
    <w:rsid w:val="00917DD9"/>
    <w:rsid w:val="00917EF2"/>
    <w:rsid w:val="0092119F"/>
    <w:rsid w:val="009212FE"/>
    <w:rsid w:val="0092175D"/>
    <w:rsid w:val="009223BE"/>
    <w:rsid w:val="00922A3D"/>
    <w:rsid w:val="00922B2A"/>
    <w:rsid w:val="00922C83"/>
    <w:rsid w:val="00922EEB"/>
    <w:rsid w:val="009233DD"/>
    <w:rsid w:val="00923AB9"/>
    <w:rsid w:val="00923C8A"/>
    <w:rsid w:val="009244CB"/>
    <w:rsid w:val="009258E4"/>
    <w:rsid w:val="00925945"/>
    <w:rsid w:val="00926831"/>
    <w:rsid w:val="00927837"/>
    <w:rsid w:val="00927F4B"/>
    <w:rsid w:val="009303BC"/>
    <w:rsid w:val="00930605"/>
    <w:rsid w:val="009308B0"/>
    <w:rsid w:val="009309B3"/>
    <w:rsid w:val="009315C3"/>
    <w:rsid w:val="009317C2"/>
    <w:rsid w:val="009318EB"/>
    <w:rsid w:val="00931A94"/>
    <w:rsid w:val="00931BFA"/>
    <w:rsid w:val="0093204C"/>
    <w:rsid w:val="00932792"/>
    <w:rsid w:val="009332C2"/>
    <w:rsid w:val="00935E6C"/>
    <w:rsid w:val="00936224"/>
    <w:rsid w:val="009375C1"/>
    <w:rsid w:val="00940004"/>
    <w:rsid w:val="0094037A"/>
    <w:rsid w:val="00940534"/>
    <w:rsid w:val="00940C38"/>
    <w:rsid w:val="00940DCD"/>
    <w:rsid w:val="0094108D"/>
    <w:rsid w:val="00941709"/>
    <w:rsid w:val="0094202A"/>
    <w:rsid w:val="009426B0"/>
    <w:rsid w:val="009433BE"/>
    <w:rsid w:val="00943D47"/>
    <w:rsid w:val="00943ED0"/>
    <w:rsid w:val="00943FD1"/>
    <w:rsid w:val="009445A6"/>
    <w:rsid w:val="00944C74"/>
    <w:rsid w:val="009450D7"/>
    <w:rsid w:val="009453DE"/>
    <w:rsid w:val="00946667"/>
    <w:rsid w:val="00946C4E"/>
    <w:rsid w:val="009471CE"/>
    <w:rsid w:val="009473F5"/>
    <w:rsid w:val="009507EB"/>
    <w:rsid w:val="00951083"/>
    <w:rsid w:val="00951574"/>
    <w:rsid w:val="0095176C"/>
    <w:rsid w:val="00951775"/>
    <w:rsid w:val="0095184D"/>
    <w:rsid w:val="00951902"/>
    <w:rsid w:val="00951B2F"/>
    <w:rsid w:val="00951DEB"/>
    <w:rsid w:val="00951FC7"/>
    <w:rsid w:val="009526F5"/>
    <w:rsid w:val="00952E9D"/>
    <w:rsid w:val="00952FA9"/>
    <w:rsid w:val="00953441"/>
    <w:rsid w:val="00953F03"/>
    <w:rsid w:val="009540D3"/>
    <w:rsid w:val="00954962"/>
    <w:rsid w:val="00954E70"/>
    <w:rsid w:val="00954F9B"/>
    <w:rsid w:val="00955395"/>
    <w:rsid w:val="009556ED"/>
    <w:rsid w:val="00955B97"/>
    <w:rsid w:val="00955BF6"/>
    <w:rsid w:val="00956077"/>
    <w:rsid w:val="00957241"/>
    <w:rsid w:val="009575DA"/>
    <w:rsid w:val="009576B5"/>
    <w:rsid w:val="00960085"/>
    <w:rsid w:val="009601A5"/>
    <w:rsid w:val="009608D0"/>
    <w:rsid w:val="00960A84"/>
    <w:rsid w:val="009610A6"/>
    <w:rsid w:val="00961E80"/>
    <w:rsid w:val="0096257B"/>
    <w:rsid w:val="009625AA"/>
    <w:rsid w:val="00962980"/>
    <w:rsid w:val="009647D0"/>
    <w:rsid w:val="00964E8C"/>
    <w:rsid w:val="00965245"/>
    <w:rsid w:val="00965680"/>
    <w:rsid w:val="009657B6"/>
    <w:rsid w:val="009658F4"/>
    <w:rsid w:val="00965B8F"/>
    <w:rsid w:val="00965F1D"/>
    <w:rsid w:val="00966414"/>
    <w:rsid w:val="00966BD3"/>
    <w:rsid w:val="00966CD5"/>
    <w:rsid w:val="00967836"/>
    <w:rsid w:val="00967B5F"/>
    <w:rsid w:val="00967DFC"/>
    <w:rsid w:val="00970913"/>
    <w:rsid w:val="0097139F"/>
    <w:rsid w:val="00971C17"/>
    <w:rsid w:val="00972569"/>
    <w:rsid w:val="00972C63"/>
    <w:rsid w:val="00972FD7"/>
    <w:rsid w:val="00973C56"/>
    <w:rsid w:val="00974697"/>
    <w:rsid w:val="0097525E"/>
    <w:rsid w:val="0097648B"/>
    <w:rsid w:val="009764F7"/>
    <w:rsid w:val="00976D2F"/>
    <w:rsid w:val="00980E0C"/>
    <w:rsid w:val="009811B0"/>
    <w:rsid w:val="009813A1"/>
    <w:rsid w:val="00981C85"/>
    <w:rsid w:val="009826F2"/>
    <w:rsid w:val="00983E4F"/>
    <w:rsid w:val="0098411A"/>
    <w:rsid w:val="00985A55"/>
    <w:rsid w:val="00985E8E"/>
    <w:rsid w:val="00985F5E"/>
    <w:rsid w:val="0098616C"/>
    <w:rsid w:val="00986A71"/>
    <w:rsid w:val="00986E4E"/>
    <w:rsid w:val="00987257"/>
    <w:rsid w:val="00990A4E"/>
    <w:rsid w:val="00990E4D"/>
    <w:rsid w:val="009912BA"/>
    <w:rsid w:val="00991538"/>
    <w:rsid w:val="009918A4"/>
    <w:rsid w:val="0099225C"/>
    <w:rsid w:val="009934E9"/>
    <w:rsid w:val="009934EE"/>
    <w:rsid w:val="00994516"/>
    <w:rsid w:val="009945DD"/>
    <w:rsid w:val="00994D90"/>
    <w:rsid w:val="00995972"/>
    <w:rsid w:val="0099614D"/>
    <w:rsid w:val="00996B29"/>
    <w:rsid w:val="00996BE6"/>
    <w:rsid w:val="00997204"/>
    <w:rsid w:val="009972AB"/>
    <w:rsid w:val="0099733F"/>
    <w:rsid w:val="009974BE"/>
    <w:rsid w:val="009979F4"/>
    <w:rsid w:val="00997F2C"/>
    <w:rsid w:val="009A0207"/>
    <w:rsid w:val="009A0562"/>
    <w:rsid w:val="009A1222"/>
    <w:rsid w:val="009A144C"/>
    <w:rsid w:val="009A4C8D"/>
    <w:rsid w:val="009A5191"/>
    <w:rsid w:val="009A6107"/>
    <w:rsid w:val="009A6EA5"/>
    <w:rsid w:val="009B0A65"/>
    <w:rsid w:val="009B10DD"/>
    <w:rsid w:val="009B123A"/>
    <w:rsid w:val="009B1782"/>
    <w:rsid w:val="009B1EE4"/>
    <w:rsid w:val="009B30A1"/>
    <w:rsid w:val="009B3B3A"/>
    <w:rsid w:val="009B42A4"/>
    <w:rsid w:val="009B4E8D"/>
    <w:rsid w:val="009B4FE8"/>
    <w:rsid w:val="009B619F"/>
    <w:rsid w:val="009B66D6"/>
    <w:rsid w:val="009B67E3"/>
    <w:rsid w:val="009B6CF0"/>
    <w:rsid w:val="009B78B2"/>
    <w:rsid w:val="009C0DDB"/>
    <w:rsid w:val="009C159B"/>
    <w:rsid w:val="009C1E3A"/>
    <w:rsid w:val="009C22CB"/>
    <w:rsid w:val="009C2BC0"/>
    <w:rsid w:val="009C48EB"/>
    <w:rsid w:val="009C543B"/>
    <w:rsid w:val="009C5626"/>
    <w:rsid w:val="009C56AC"/>
    <w:rsid w:val="009C5810"/>
    <w:rsid w:val="009C6104"/>
    <w:rsid w:val="009C63EB"/>
    <w:rsid w:val="009C6916"/>
    <w:rsid w:val="009C6E15"/>
    <w:rsid w:val="009C6F81"/>
    <w:rsid w:val="009C71D3"/>
    <w:rsid w:val="009C7B0E"/>
    <w:rsid w:val="009D01B6"/>
    <w:rsid w:val="009D1377"/>
    <w:rsid w:val="009D15CE"/>
    <w:rsid w:val="009D1BAC"/>
    <w:rsid w:val="009D1C13"/>
    <w:rsid w:val="009D2126"/>
    <w:rsid w:val="009D2E8C"/>
    <w:rsid w:val="009D356E"/>
    <w:rsid w:val="009D3BBD"/>
    <w:rsid w:val="009D4152"/>
    <w:rsid w:val="009D4899"/>
    <w:rsid w:val="009D662B"/>
    <w:rsid w:val="009D6B93"/>
    <w:rsid w:val="009E0471"/>
    <w:rsid w:val="009E1BC8"/>
    <w:rsid w:val="009E26B7"/>
    <w:rsid w:val="009E26F9"/>
    <w:rsid w:val="009E2B41"/>
    <w:rsid w:val="009E317C"/>
    <w:rsid w:val="009E35DE"/>
    <w:rsid w:val="009E3706"/>
    <w:rsid w:val="009E3F26"/>
    <w:rsid w:val="009E41A5"/>
    <w:rsid w:val="009E41FB"/>
    <w:rsid w:val="009E4618"/>
    <w:rsid w:val="009E51B3"/>
    <w:rsid w:val="009E5E25"/>
    <w:rsid w:val="009E63B5"/>
    <w:rsid w:val="009E7DAF"/>
    <w:rsid w:val="009F0198"/>
    <w:rsid w:val="009F0FE1"/>
    <w:rsid w:val="009F1E84"/>
    <w:rsid w:val="009F1F65"/>
    <w:rsid w:val="009F367E"/>
    <w:rsid w:val="009F36B4"/>
    <w:rsid w:val="009F3816"/>
    <w:rsid w:val="009F38CC"/>
    <w:rsid w:val="009F3BE2"/>
    <w:rsid w:val="009F41BB"/>
    <w:rsid w:val="009F444F"/>
    <w:rsid w:val="009F45BB"/>
    <w:rsid w:val="009F6B1E"/>
    <w:rsid w:val="009F717F"/>
    <w:rsid w:val="00A00D9B"/>
    <w:rsid w:val="00A00ECD"/>
    <w:rsid w:val="00A01DD2"/>
    <w:rsid w:val="00A0209D"/>
    <w:rsid w:val="00A0267D"/>
    <w:rsid w:val="00A036C3"/>
    <w:rsid w:val="00A04A79"/>
    <w:rsid w:val="00A04D3C"/>
    <w:rsid w:val="00A04E4A"/>
    <w:rsid w:val="00A04F87"/>
    <w:rsid w:val="00A05692"/>
    <w:rsid w:val="00A05B0D"/>
    <w:rsid w:val="00A05CEB"/>
    <w:rsid w:val="00A062CD"/>
    <w:rsid w:val="00A06BEC"/>
    <w:rsid w:val="00A06E87"/>
    <w:rsid w:val="00A07A66"/>
    <w:rsid w:val="00A07B6A"/>
    <w:rsid w:val="00A10100"/>
    <w:rsid w:val="00A10396"/>
    <w:rsid w:val="00A10722"/>
    <w:rsid w:val="00A10C7E"/>
    <w:rsid w:val="00A10F9F"/>
    <w:rsid w:val="00A118E2"/>
    <w:rsid w:val="00A123EB"/>
    <w:rsid w:val="00A12470"/>
    <w:rsid w:val="00A13436"/>
    <w:rsid w:val="00A13467"/>
    <w:rsid w:val="00A13EFA"/>
    <w:rsid w:val="00A1431F"/>
    <w:rsid w:val="00A1464F"/>
    <w:rsid w:val="00A1471A"/>
    <w:rsid w:val="00A15A77"/>
    <w:rsid w:val="00A15CA3"/>
    <w:rsid w:val="00A15E35"/>
    <w:rsid w:val="00A1605D"/>
    <w:rsid w:val="00A1629E"/>
    <w:rsid w:val="00A169A8"/>
    <w:rsid w:val="00A17DA7"/>
    <w:rsid w:val="00A202ED"/>
    <w:rsid w:val="00A20EDC"/>
    <w:rsid w:val="00A22187"/>
    <w:rsid w:val="00A229A7"/>
    <w:rsid w:val="00A22AF1"/>
    <w:rsid w:val="00A24EB0"/>
    <w:rsid w:val="00A2521D"/>
    <w:rsid w:val="00A25AAD"/>
    <w:rsid w:val="00A26140"/>
    <w:rsid w:val="00A27312"/>
    <w:rsid w:val="00A275CE"/>
    <w:rsid w:val="00A27904"/>
    <w:rsid w:val="00A27E08"/>
    <w:rsid w:val="00A301D3"/>
    <w:rsid w:val="00A33198"/>
    <w:rsid w:val="00A33534"/>
    <w:rsid w:val="00A3379D"/>
    <w:rsid w:val="00A344BA"/>
    <w:rsid w:val="00A36E14"/>
    <w:rsid w:val="00A375EF"/>
    <w:rsid w:val="00A4008E"/>
    <w:rsid w:val="00A412D6"/>
    <w:rsid w:val="00A41AE6"/>
    <w:rsid w:val="00A42EFD"/>
    <w:rsid w:val="00A42FF1"/>
    <w:rsid w:val="00A444D1"/>
    <w:rsid w:val="00A44F3C"/>
    <w:rsid w:val="00A4524C"/>
    <w:rsid w:val="00A4581E"/>
    <w:rsid w:val="00A472F1"/>
    <w:rsid w:val="00A47C7E"/>
    <w:rsid w:val="00A50E19"/>
    <w:rsid w:val="00A5233E"/>
    <w:rsid w:val="00A54E8C"/>
    <w:rsid w:val="00A550EA"/>
    <w:rsid w:val="00A553AC"/>
    <w:rsid w:val="00A55776"/>
    <w:rsid w:val="00A55D2E"/>
    <w:rsid w:val="00A56A35"/>
    <w:rsid w:val="00A5748E"/>
    <w:rsid w:val="00A57D9E"/>
    <w:rsid w:val="00A6027F"/>
    <w:rsid w:val="00A60407"/>
    <w:rsid w:val="00A61699"/>
    <w:rsid w:val="00A61846"/>
    <w:rsid w:val="00A61D53"/>
    <w:rsid w:val="00A6229D"/>
    <w:rsid w:val="00A63FDB"/>
    <w:rsid w:val="00A642F8"/>
    <w:rsid w:val="00A6731C"/>
    <w:rsid w:val="00A70A48"/>
    <w:rsid w:val="00A70D1C"/>
    <w:rsid w:val="00A714F9"/>
    <w:rsid w:val="00A71A99"/>
    <w:rsid w:val="00A72F9D"/>
    <w:rsid w:val="00A72FB3"/>
    <w:rsid w:val="00A732D7"/>
    <w:rsid w:val="00A733E1"/>
    <w:rsid w:val="00A74122"/>
    <w:rsid w:val="00A748AA"/>
    <w:rsid w:val="00A7551B"/>
    <w:rsid w:val="00A76F58"/>
    <w:rsid w:val="00A77372"/>
    <w:rsid w:val="00A7761B"/>
    <w:rsid w:val="00A801B2"/>
    <w:rsid w:val="00A80A20"/>
    <w:rsid w:val="00A81016"/>
    <w:rsid w:val="00A81927"/>
    <w:rsid w:val="00A81EC1"/>
    <w:rsid w:val="00A81FB3"/>
    <w:rsid w:val="00A824F3"/>
    <w:rsid w:val="00A82594"/>
    <w:rsid w:val="00A82AF3"/>
    <w:rsid w:val="00A83019"/>
    <w:rsid w:val="00A8384F"/>
    <w:rsid w:val="00A83C92"/>
    <w:rsid w:val="00A84C22"/>
    <w:rsid w:val="00A865BF"/>
    <w:rsid w:val="00A9174E"/>
    <w:rsid w:val="00A92243"/>
    <w:rsid w:val="00A929DB"/>
    <w:rsid w:val="00A92F65"/>
    <w:rsid w:val="00A933C6"/>
    <w:rsid w:val="00A9390A"/>
    <w:rsid w:val="00A94039"/>
    <w:rsid w:val="00A955E4"/>
    <w:rsid w:val="00A959FE"/>
    <w:rsid w:val="00A95E86"/>
    <w:rsid w:val="00A965DC"/>
    <w:rsid w:val="00A973F1"/>
    <w:rsid w:val="00A97A40"/>
    <w:rsid w:val="00A97AB4"/>
    <w:rsid w:val="00A97C7B"/>
    <w:rsid w:val="00A97FD4"/>
    <w:rsid w:val="00AA01F0"/>
    <w:rsid w:val="00AA0E84"/>
    <w:rsid w:val="00AA11F4"/>
    <w:rsid w:val="00AA181B"/>
    <w:rsid w:val="00AA20AE"/>
    <w:rsid w:val="00AA22A4"/>
    <w:rsid w:val="00AA2449"/>
    <w:rsid w:val="00AA2E8D"/>
    <w:rsid w:val="00AA5025"/>
    <w:rsid w:val="00AA5BEB"/>
    <w:rsid w:val="00AA634A"/>
    <w:rsid w:val="00AA6746"/>
    <w:rsid w:val="00AA6D21"/>
    <w:rsid w:val="00AA6F28"/>
    <w:rsid w:val="00AA7056"/>
    <w:rsid w:val="00AA7D92"/>
    <w:rsid w:val="00AA7F88"/>
    <w:rsid w:val="00AB01A1"/>
    <w:rsid w:val="00AB057B"/>
    <w:rsid w:val="00AB158E"/>
    <w:rsid w:val="00AB15AE"/>
    <w:rsid w:val="00AB2029"/>
    <w:rsid w:val="00AB22CE"/>
    <w:rsid w:val="00AB2878"/>
    <w:rsid w:val="00AB44B0"/>
    <w:rsid w:val="00AB5427"/>
    <w:rsid w:val="00AB58F9"/>
    <w:rsid w:val="00AB5D2F"/>
    <w:rsid w:val="00AB602D"/>
    <w:rsid w:val="00AB60A7"/>
    <w:rsid w:val="00AB6731"/>
    <w:rsid w:val="00AB786B"/>
    <w:rsid w:val="00AC05F7"/>
    <w:rsid w:val="00AC0E0E"/>
    <w:rsid w:val="00AC161F"/>
    <w:rsid w:val="00AC246F"/>
    <w:rsid w:val="00AC3445"/>
    <w:rsid w:val="00AC3BAA"/>
    <w:rsid w:val="00AC505A"/>
    <w:rsid w:val="00AC5519"/>
    <w:rsid w:val="00AC5979"/>
    <w:rsid w:val="00AC5D9F"/>
    <w:rsid w:val="00AC6CEC"/>
    <w:rsid w:val="00AC75B4"/>
    <w:rsid w:val="00AC79DE"/>
    <w:rsid w:val="00AC7DE2"/>
    <w:rsid w:val="00AD02D8"/>
    <w:rsid w:val="00AD0632"/>
    <w:rsid w:val="00AD08E7"/>
    <w:rsid w:val="00AD0B22"/>
    <w:rsid w:val="00AD0B52"/>
    <w:rsid w:val="00AD1247"/>
    <w:rsid w:val="00AD1723"/>
    <w:rsid w:val="00AD1DBE"/>
    <w:rsid w:val="00AD259C"/>
    <w:rsid w:val="00AD2C5D"/>
    <w:rsid w:val="00AD3CE2"/>
    <w:rsid w:val="00AD3E2B"/>
    <w:rsid w:val="00AD4752"/>
    <w:rsid w:val="00AD4C87"/>
    <w:rsid w:val="00AD4CBC"/>
    <w:rsid w:val="00AD509C"/>
    <w:rsid w:val="00AD515B"/>
    <w:rsid w:val="00AD5823"/>
    <w:rsid w:val="00AD6C79"/>
    <w:rsid w:val="00AD7330"/>
    <w:rsid w:val="00AE0319"/>
    <w:rsid w:val="00AE0401"/>
    <w:rsid w:val="00AE0569"/>
    <w:rsid w:val="00AE09C8"/>
    <w:rsid w:val="00AE1F07"/>
    <w:rsid w:val="00AE400A"/>
    <w:rsid w:val="00AE486C"/>
    <w:rsid w:val="00AE5F83"/>
    <w:rsid w:val="00AE6188"/>
    <w:rsid w:val="00AE6864"/>
    <w:rsid w:val="00AE6959"/>
    <w:rsid w:val="00AE7D85"/>
    <w:rsid w:val="00AE7F0D"/>
    <w:rsid w:val="00AF1793"/>
    <w:rsid w:val="00AF1873"/>
    <w:rsid w:val="00AF26A0"/>
    <w:rsid w:val="00AF2877"/>
    <w:rsid w:val="00AF2FC7"/>
    <w:rsid w:val="00AF358C"/>
    <w:rsid w:val="00AF43BC"/>
    <w:rsid w:val="00AF4512"/>
    <w:rsid w:val="00AF5031"/>
    <w:rsid w:val="00AF6982"/>
    <w:rsid w:val="00AF6C6C"/>
    <w:rsid w:val="00AF6F06"/>
    <w:rsid w:val="00B00214"/>
    <w:rsid w:val="00B006B5"/>
    <w:rsid w:val="00B00D92"/>
    <w:rsid w:val="00B00FAC"/>
    <w:rsid w:val="00B0164D"/>
    <w:rsid w:val="00B01A8A"/>
    <w:rsid w:val="00B0386D"/>
    <w:rsid w:val="00B03C53"/>
    <w:rsid w:val="00B04DE8"/>
    <w:rsid w:val="00B05648"/>
    <w:rsid w:val="00B06856"/>
    <w:rsid w:val="00B06D5F"/>
    <w:rsid w:val="00B07FF9"/>
    <w:rsid w:val="00B1062E"/>
    <w:rsid w:val="00B10F99"/>
    <w:rsid w:val="00B111CB"/>
    <w:rsid w:val="00B1162B"/>
    <w:rsid w:val="00B1177B"/>
    <w:rsid w:val="00B117E2"/>
    <w:rsid w:val="00B11C79"/>
    <w:rsid w:val="00B129A8"/>
    <w:rsid w:val="00B13085"/>
    <w:rsid w:val="00B1329F"/>
    <w:rsid w:val="00B133A0"/>
    <w:rsid w:val="00B1394F"/>
    <w:rsid w:val="00B13B2F"/>
    <w:rsid w:val="00B13C26"/>
    <w:rsid w:val="00B13DF0"/>
    <w:rsid w:val="00B13FE4"/>
    <w:rsid w:val="00B15457"/>
    <w:rsid w:val="00B16435"/>
    <w:rsid w:val="00B167F5"/>
    <w:rsid w:val="00B16D84"/>
    <w:rsid w:val="00B17ADF"/>
    <w:rsid w:val="00B2080D"/>
    <w:rsid w:val="00B2084F"/>
    <w:rsid w:val="00B2175F"/>
    <w:rsid w:val="00B22F36"/>
    <w:rsid w:val="00B22FDC"/>
    <w:rsid w:val="00B2314A"/>
    <w:rsid w:val="00B23556"/>
    <w:rsid w:val="00B23D63"/>
    <w:rsid w:val="00B24036"/>
    <w:rsid w:val="00B245D7"/>
    <w:rsid w:val="00B254DF"/>
    <w:rsid w:val="00B259D4"/>
    <w:rsid w:val="00B25A8F"/>
    <w:rsid w:val="00B25EDB"/>
    <w:rsid w:val="00B25F1B"/>
    <w:rsid w:val="00B26919"/>
    <w:rsid w:val="00B27B0B"/>
    <w:rsid w:val="00B27B20"/>
    <w:rsid w:val="00B307F8"/>
    <w:rsid w:val="00B30CB8"/>
    <w:rsid w:val="00B31301"/>
    <w:rsid w:val="00B320C6"/>
    <w:rsid w:val="00B3250E"/>
    <w:rsid w:val="00B33EDC"/>
    <w:rsid w:val="00B3451A"/>
    <w:rsid w:val="00B34DB2"/>
    <w:rsid w:val="00B34FB8"/>
    <w:rsid w:val="00B3547A"/>
    <w:rsid w:val="00B355B9"/>
    <w:rsid w:val="00B35682"/>
    <w:rsid w:val="00B35C52"/>
    <w:rsid w:val="00B3603D"/>
    <w:rsid w:val="00B36154"/>
    <w:rsid w:val="00B36D14"/>
    <w:rsid w:val="00B3769B"/>
    <w:rsid w:val="00B37865"/>
    <w:rsid w:val="00B37D09"/>
    <w:rsid w:val="00B4020B"/>
    <w:rsid w:val="00B40C8F"/>
    <w:rsid w:val="00B41B4B"/>
    <w:rsid w:val="00B42F4F"/>
    <w:rsid w:val="00B430B5"/>
    <w:rsid w:val="00B43150"/>
    <w:rsid w:val="00B4357F"/>
    <w:rsid w:val="00B436EB"/>
    <w:rsid w:val="00B451C3"/>
    <w:rsid w:val="00B455CB"/>
    <w:rsid w:val="00B4759C"/>
    <w:rsid w:val="00B47CEE"/>
    <w:rsid w:val="00B5019B"/>
    <w:rsid w:val="00B50423"/>
    <w:rsid w:val="00B51152"/>
    <w:rsid w:val="00B511DB"/>
    <w:rsid w:val="00B51B48"/>
    <w:rsid w:val="00B52277"/>
    <w:rsid w:val="00B524B4"/>
    <w:rsid w:val="00B524B8"/>
    <w:rsid w:val="00B528E3"/>
    <w:rsid w:val="00B536AC"/>
    <w:rsid w:val="00B53F82"/>
    <w:rsid w:val="00B541A9"/>
    <w:rsid w:val="00B5427E"/>
    <w:rsid w:val="00B54A85"/>
    <w:rsid w:val="00B55A76"/>
    <w:rsid w:val="00B55B1C"/>
    <w:rsid w:val="00B55B30"/>
    <w:rsid w:val="00B567E7"/>
    <w:rsid w:val="00B568BB"/>
    <w:rsid w:val="00B56C2B"/>
    <w:rsid w:val="00B57DEA"/>
    <w:rsid w:val="00B60176"/>
    <w:rsid w:val="00B60A7F"/>
    <w:rsid w:val="00B60DB9"/>
    <w:rsid w:val="00B60F8A"/>
    <w:rsid w:val="00B61341"/>
    <w:rsid w:val="00B61CC5"/>
    <w:rsid w:val="00B62033"/>
    <w:rsid w:val="00B62466"/>
    <w:rsid w:val="00B62CEF"/>
    <w:rsid w:val="00B62D71"/>
    <w:rsid w:val="00B636A5"/>
    <w:rsid w:val="00B655F9"/>
    <w:rsid w:val="00B6565A"/>
    <w:rsid w:val="00B65D9C"/>
    <w:rsid w:val="00B663B3"/>
    <w:rsid w:val="00B663F2"/>
    <w:rsid w:val="00B66921"/>
    <w:rsid w:val="00B669E6"/>
    <w:rsid w:val="00B672E1"/>
    <w:rsid w:val="00B67D3B"/>
    <w:rsid w:val="00B7026A"/>
    <w:rsid w:val="00B70533"/>
    <w:rsid w:val="00B711BF"/>
    <w:rsid w:val="00B7139A"/>
    <w:rsid w:val="00B71880"/>
    <w:rsid w:val="00B728D6"/>
    <w:rsid w:val="00B7306C"/>
    <w:rsid w:val="00B73561"/>
    <w:rsid w:val="00B73B0C"/>
    <w:rsid w:val="00B746A0"/>
    <w:rsid w:val="00B8022D"/>
    <w:rsid w:val="00B80319"/>
    <w:rsid w:val="00B8049D"/>
    <w:rsid w:val="00B809F3"/>
    <w:rsid w:val="00B80DE1"/>
    <w:rsid w:val="00B8141A"/>
    <w:rsid w:val="00B815BD"/>
    <w:rsid w:val="00B8183E"/>
    <w:rsid w:val="00B838A7"/>
    <w:rsid w:val="00B83AB8"/>
    <w:rsid w:val="00B8470D"/>
    <w:rsid w:val="00B849DD"/>
    <w:rsid w:val="00B85623"/>
    <w:rsid w:val="00B85943"/>
    <w:rsid w:val="00B85A15"/>
    <w:rsid w:val="00B85DC6"/>
    <w:rsid w:val="00B85E8C"/>
    <w:rsid w:val="00B86375"/>
    <w:rsid w:val="00B8671E"/>
    <w:rsid w:val="00B878B1"/>
    <w:rsid w:val="00B87CE4"/>
    <w:rsid w:val="00B909CA"/>
    <w:rsid w:val="00B90D53"/>
    <w:rsid w:val="00B92003"/>
    <w:rsid w:val="00B9262D"/>
    <w:rsid w:val="00B9264D"/>
    <w:rsid w:val="00B9277E"/>
    <w:rsid w:val="00B927A0"/>
    <w:rsid w:val="00B928E1"/>
    <w:rsid w:val="00B929D9"/>
    <w:rsid w:val="00B9342F"/>
    <w:rsid w:val="00B944B0"/>
    <w:rsid w:val="00B94523"/>
    <w:rsid w:val="00B9472E"/>
    <w:rsid w:val="00B948B4"/>
    <w:rsid w:val="00B95CDC"/>
    <w:rsid w:val="00B96140"/>
    <w:rsid w:val="00B965ED"/>
    <w:rsid w:val="00B97CAB"/>
    <w:rsid w:val="00BA00B0"/>
    <w:rsid w:val="00BA08DE"/>
    <w:rsid w:val="00BA1CDF"/>
    <w:rsid w:val="00BA3975"/>
    <w:rsid w:val="00BA4CA3"/>
    <w:rsid w:val="00BA4F0D"/>
    <w:rsid w:val="00BA5AE9"/>
    <w:rsid w:val="00BA65FA"/>
    <w:rsid w:val="00BA663E"/>
    <w:rsid w:val="00BA7289"/>
    <w:rsid w:val="00BA7464"/>
    <w:rsid w:val="00BA7C0E"/>
    <w:rsid w:val="00BB1059"/>
    <w:rsid w:val="00BB12DE"/>
    <w:rsid w:val="00BB1BBB"/>
    <w:rsid w:val="00BB236C"/>
    <w:rsid w:val="00BB2620"/>
    <w:rsid w:val="00BB2992"/>
    <w:rsid w:val="00BB2C8B"/>
    <w:rsid w:val="00BB328E"/>
    <w:rsid w:val="00BB361C"/>
    <w:rsid w:val="00BB3DC2"/>
    <w:rsid w:val="00BB3EC0"/>
    <w:rsid w:val="00BB566D"/>
    <w:rsid w:val="00BB5795"/>
    <w:rsid w:val="00BB5B7F"/>
    <w:rsid w:val="00BC03E4"/>
    <w:rsid w:val="00BC0DB1"/>
    <w:rsid w:val="00BC1784"/>
    <w:rsid w:val="00BC2269"/>
    <w:rsid w:val="00BC2439"/>
    <w:rsid w:val="00BC24F2"/>
    <w:rsid w:val="00BC2688"/>
    <w:rsid w:val="00BC2834"/>
    <w:rsid w:val="00BC30ED"/>
    <w:rsid w:val="00BC3951"/>
    <w:rsid w:val="00BC3B42"/>
    <w:rsid w:val="00BC3F41"/>
    <w:rsid w:val="00BC4583"/>
    <w:rsid w:val="00BC5FB6"/>
    <w:rsid w:val="00BC6477"/>
    <w:rsid w:val="00BC7ADC"/>
    <w:rsid w:val="00BD0233"/>
    <w:rsid w:val="00BD0ED6"/>
    <w:rsid w:val="00BD1016"/>
    <w:rsid w:val="00BD1D30"/>
    <w:rsid w:val="00BD3D01"/>
    <w:rsid w:val="00BD468A"/>
    <w:rsid w:val="00BD4844"/>
    <w:rsid w:val="00BD4BD6"/>
    <w:rsid w:val="00BD557F"/>
    <w:rsid w:val="00BD56D7"/>
    <w:rsid w:val="00BD6F65"/>
    <w:rsid w:val="00BD739D"/>
    <w:rsid w:val="00BE14DE"/>
    <w:rsid w:val="00BE1998"/>
    <w:rsid w:val="00BE1A39"/>
    <w:rsid w:val="00BE1CEB"/>
    <w:rsid w:val="00BE1D69"/>
    <w:rsid w:val="00BE257A"/>
    <w:rsid w:val="00BE3655"/>
    <w:rsid w:val="00BE41B0"/>
    <w:rsid w:val="00BE4340"/>
    <w:rsid w:val="00BE5ECB"/>
    <w:rsid w:val="00BE6374"/>
    <w:rsid w:val="00BE6C14"/>
    <w:rsid w:val="00BF0F18"/>
    <w:rsid w:val="00BF1A35"/>
    <w:rsid w:val="00BF20BF"/>
    <w:rsid w:val="00BF20F5"/>
    <w:rsid w:val="00BF226A"/>
    <w:rsid w:val="00BF2B4E"/>
    <w:rsid w:val="00BF30A5"/>
    <w:rsid w:val="00BF4292"/>
    <w:rsid w:val="00BF57F8"/>
    <w:rsid w:val="00BF68F5"/>
    <w:rsid w:val="00BF6C3A"/>
    <w:rsid w:val="00BF7C2D"/>
    <w:rsid w:val="00BF7E52"/>
    <w:rsid w:val="00C000FB"/>
    <w:rsid w:val="00C008E8"/>
    <w:rsid w:val="00C00BF3"/>
    <w:rsid w:val="00C01131"/>
    <w:rsid w:val="00C01154"/>
    <w:rsid w:val="00C014BC"/>
    <w:rsid w:val="00C01B2B"/>
    <w:rsid w:val="00C01C73"/>
    <w:rsid w:val="00C01C8D"/>
    <w:rsid w:val="00C02C76"/>
    <w:rsid w:val="00C0326D"/>
    <w:rsid w:val="00C035DE"/>
    <w:rsid w:val="00C03B7A"/>
    <w:rsid w:val="00C041C7"/>
    <w:rsid w:val="00C04B9C"/>
    <w:rsid w:val="00C053B3"/>
    <w:rsid w:val="00C05914"/>
    <w:rsid w:val="00C06EC1"/>
    <w:rsid w:val="00C07BB2"/>
    <w:rsid w:val="00C07D81"/>
    <w:rsid w:val="00C07F8B"/>
    <w:rsid w:val="00C104E2"/>
    <w:rsid w:val="00C114D4"/>
    <w:rsid w:val="00C122DC"/>
    <w:rsid w:val="00C12406"/>
    <w:rsid w:val="00C128CD"/>
    <w:rsid w:val="00C128DE"/>
    <w:rsid w:val="00C1299F"/>
    <w:rsid w:val="00C136E1"/>
    <w:rsid w:val="00C1470A"/>
    <w:rsid w:val="00C148D3"/>
    <w:rsid w:val="00C15398"/>
    <w:rsid w:val="00C163A5"/>
    <w:rsid w:val="00C16764"/>
    <w:rsid w:val="00C174F7"/>
    <w:rsid w:val="00C17DAC"/>
    <w:rsid w:val="00C200F6"/>
    <w:rsid w:val="00C2022F"/>
    <w:rsid w:val="00C206CA"/>
    <w:rsid w:val="00C21BC1"/>
    <w:rsid w:val="00C220C6"/>
    <w:rsid w:val="00C223ED"/>
    <w:rsid w:val="00C229C2"/>
    <w:rsid w:val="00C22E1A"/>
    <w:rsid w:val="00C23036"/>
    <w:rsid w:val="00C241A6"/>
    <w:rsid w:val="00C247D7"/>
    <w:rsid w:val="00C24ED6"/>
    <w:rsid w:val="00C25654"/>
    <w:rsid w:val="00C25C0A"/>
    <w:rsid w:val="00C25E19"/>
    <w:rsid w:val="00C26389"/>
    <w:rsid w:val="00C26E57"/>
    <w:rsid w:val="00C26F45"/>
    <w:rsid w:val="00C27523"/>
    <w:rsid w:val="00C2788F"/>
    <w:rsid w:val="00C27BD4"/>
    <w:rsid w:val="00C3065D"/>
    <w:rsid w:val="00C30B0B"/>
    <w:rsid w:val="00C30D93"/>
    <w:rsid w:val="00C30DDD"/>
    <w:rsid w:val="00C32164"/>
    <w:rsid w:val="00C32575"/>
    <w:rsid w:val="00C3298E"/>
    <w:rsid w:val="00C3314A"/>
    <w:rsid w:val="00C33618"/>
    <w:rsid w:val="00C33751"/>
    <w:rsid w:val="00C33CA7"/>
    <w:rsid w:val="00C35071"/>
    <w:rsid w:val="00C35891"/>
    <w:rsid w:val="00C37374"/>
    <w:rsid w:val="00C3774C"/>
    <w:rsid w:val="00C37C3F"/>
    <w:rsid w:val="00C411FA"/>
    <w:rsid w:val="00C4125E"/>
    <w:rsid w:val="00C421ED"/>
    <w:rsid w:val="00C429A8"/>
    <w:rsid w:val="00C431CF"/>
    <w:rsid w:val="00C438F5"/>
    <w:rsid w:val="00C4437E"/>
    <w:rsid w:val="00C44754"/>
    <w:rsid w:val="00C44B3D"/>
    <w:rsid w:val="00C44F24"/>
    <w:rsid w:val="00C4503C"/>
    <w:rsid w:val="00C45FC9"/>
    <w:rsid w:val="00C462E9"/>
    <w:rsid w:val="00C466A6"/>
    <w:rsid w:val="00C47B70"/>
    <w:rsid w:val="00C50AF5"/>
    <w:rsid w:val="00C51367"/>
    <w:rsid w:val="00C521B8"/>
    <w:rsid w:val="00C526B6"/>
    <w:rsid w:val="00C53A23"/>
    <w:rsid w:val="00C53B9A"/>
    <w:rsid w:val="00C542A5"/>
    <w:rsid w:val="00C5480B"/>
    <w:rsid w:val="00C55259"/>
    <w:rsid w:val="00C557DB"/>
    <w:rsid w:val="00C55AE8"/>
    <w:rsid w:val="00C55B4D"/>
    <w:rsid w:val="00C55C94"/>
    <w:rsid w:val="00C561AF"/>
    <w:rsid w:val="00C564F7"/>
    <w:rsid w:val="00C5668A"/>
    <w:rsid w:val="00C56E9B"/>
    <w:rsid w:val="00C57712"/>
    <w:rsid w:val="00C578A1"/>
    <w:rsid w:val="00C57F8F"/>
    <w:rsid w:val="00C60C39"/>
    <w:rsid w:val="00C611DE"/>
    <w:rsid w:val="00C61BBE"/>
    <w:rsid w:val="00C61E50"/>
    <w:rsid w:val="00C6344F"/>
    <w:rsid w:val="00C6417E"/>
    <w:rsid w:val="00C657F6"/>
    <w:rsid w:val="00C65F4C"/>
    <w:rsid w:val="00C66294"/>
    <w:rsid w:val="00C6691F"/>
    <w:rsid w:val="00C67B6A"/>
    <w:rsid w:val="00C67E4C"/>
    <w:rsid w:val="00C7009E"/>
    <w:rsid w:val="00C70506"/>
    <w:rsid w:val="00C70622"/>
    <w:rsid w:val="00C70F45"/>
    <w:rsid w:val="00C7101E"/>
    <w:rsid w:val="00C71678"/>
    <w:rsid w:val="00C71EE3"/>
    <w:rsid w:val="00C723A6"/>
    <w:rsid w:val="00C72B22"/>
    <w:rsid w:val="00C73814"/>
    <w:rsid w:val="00C742C4"/>
    <w:rsid w:val="00C74B2A"/>
    <w:rsid w:val="00C74ED8"/>
    <w:rsid w:val="00C75B7F"/>
    <w:rsid w:val="00C76E00"/>
    <w:rsid w:val="00C778A8"/>
    <w:rsid w:val="00C803AA"/>
    <w:rsid w:val="00C8063B"/>
    <w:rsid w:val="00C80E53"/>
    <w:rsid w:val="00C81005"/>
    <w:rsid w:val="00C814CD"/>
    <w:rsid w:val="00C81503"/>
    <w:rsid w:val="00C81F2B"/>
    <w:rsid w:val="00C82DDE"/>
    <w:rsid w:val="00C844B3"/>
    <w:rsid w:val="00C84AC2"/>
    <w:rsid w:val="00C84F23"/>
    <w:rsid w:val="00C86F44"/>
    <w:rsid w:val="00C875D9"/>
    <w:rsid w:val="00C87894"/>
    <w:rsid w:val="00C879CE"/>
    <w:rsid w:val="00C87EA6"/>
    <w:rsid w:val="00C9000D"/>
    <w:rsid w:val="00C904E8"/>
    <w:rsid w:val="00C90DB7"/>
    <w:rsid w:val="00C9135C"/>
    <w:rsid w:val="00C91A3E"/>
    <w:rsid w:val="00C91C46"/>
    <w:rsid w:val="00C92044"/>
    <w:rsid w:val="00C92069"/>
    <w:rsid w:val="00C9247F"/>
    <w:rsid w:val="00C926AD"/>
    <w:rsid w:val="00C92E45"/>
    <w:rsid w:val="00C93617"/>
    <w:rsid w:val="00C93B0E"/>
    <w:rsid w:val="00C952A6"/>
    <w:rsid w:val="00C96067"/>
    <w:rsid w:val="00C961BC"/>
    <w:rsid w:val="00C967BD"/>
    <w:rsid w:val="00C97106"/>
    <w:rsid w:val="00C97A14"/>
    <w:rsid w:val="00CA044D"/>
    <w:rsid w:val="00CA0A09"/>
    <w:rsid w:val="00CA0A8D"/>
    <w:rsid w:val="00CA1515"/>
    <w:rsid w:val="00CA19F2"/>
    <w:rsid w:val="00CA1AD3"/>
    <w:rsid w:val="00CA1DF8"/>
    <w:rsid w:val="00CA1E1E"/>
    <w:rsid w:val="00CA2BB7"/>
    <w:rsid w:val="00CA3247"/>
    <w:rsid w:val="00CA33E8"/>
    <w:rsid w:val="00CA43A1"/>
    <w:rsid w:val="00CA43BC"/>
    <w:rsid w:val="00CA4DF2"/>
    <w:rsid w:val="00CA4F0C"/>
    <w:rsid w:val="00CA4F81"/>
    <w:rsid w:val="00CA5034"/>
    <w:rsid w:val="00CA5E47"/>
    <w:rsid w:val="00CA6D90"/>
    <w:rsid w:val="00CA6FDA"/>
    <w:rsid w:val="00CB05D5"/>
    <w:rsid w:val="00CB099F"/>
    <w:rsid w:val="00CB1572"/>
    <w:rsid w:val="00CB15BB"/>
    <w:rsid w:val="00CB1BED"/>
    <w:rsid w:val="00CB1C94"/>
    <w:rsid w:val="00CB1E64"/>
    <w:rsid w:val="00CB1F23"/>
    <w:rsid w:val="00CB20E7"/>
    <w:rsid w:val="00CB2114"/>
    <w:rsid w:val="00CB2257"/>
    <w:rsid w:val="00CB2346"/>
    <w:rsid w:val="00CB25C3"/>
    <w:rsid w:val="00CB2B67"/>
    <w:rsid w:val="00CB34F4"/>
    <w:rsid w:val="00CB3558"/>
    <w:rsid w:val="00CB52C2"/>
    <w:rsid w:val="00CB5FE0"/>
    <w:rsid w:val="00CB7276"/>
    <w:rsid w:val="00CB7FFD"/>
    <w:rsid w:val="00CC00D9"/>
    <w:rsid w:val="00CC01C2"/>
    <w:rsid w:val="00CC0C1B"/>
    <w:rsid w:val="00CC0C30"/>
    <w:rsid w:val="00CC1330"/>
    <w:rsid w:val="00CC1585"/>
    <w:rsid w:val="00CC2169"/>
    <w:rsid w:val="00CC2936"/>
    <w:rsid w:val="00CC2B5C"/>
    <w:rsid w:val="00CC369F"/>
    <w:rsid w:val="00CC459F"/>
    <w:rsid w:val="00CC464F"/>
    <w:rsid w:val="00CC4C01"/>
    <w:rsid w:val="00CC5894"/>
    <w:rsid w:val="00CC5D93"/>
    <w:rsid w:val="00CC624D"/>
    <w:rsid w:val="00CC6D10"/>
    <w:rsid w:val="00CC759B"/>
    <w:rsid w:val="00CD1119"/>
    <w:rsid w:val="00CD1197"/>
    <w:rsid w:val="00CD197D"/>
    <w:rsid w:val="00CD1A94"/>
    <w:rsid w:val="00CD1E98"/>
    <w:rsid w:val="00CD2049"/>
    <w:rsid w:val="00CD2212"/>
    <w:rsid w:val="00CD29E9"/>
    <w:rsid w:val="00CD325C"/>
    <w:rsid w:val="00CD3814"/>
    <w:rsid w:val="00CD3C7F"/>
    <w:rsid w:val="00CD3E5A"/>
    <w:rsid w:val="00CD4427"/>
    <w:rsid w:val="00CD443F"/>
    <w:rsid w:val="00CD493E"/>
    <w:rsid w:val="00CD498F"/>
    <w:rsid w:val="00CD4FFD"/>
    <w:rsid w:val="00CD5C4D"/>
    <w:rsid w:val="00CD6705"/>
    <w:rsid w:val="00CD6DFD"/>
    <w:rsid w:val="00CD77F0"/>
    <w:rsid w:val="00CD7B97"/>
    <w:rsid w:val="00CD7DD4"/>
    <w:rsid w:val="00CE0271"/>
    <w:rsid w:val="00CE0E7F"/>
    <w:rsid w:val="00CE1A47"/>
    <w:rsid w:val="00CE1E3C"/>
    <w:rsid w:val="00CE2697"/>
    <w:rsid w:val="00CE366B"/>
    <w:rsid w:val="00CE47F3"/>
    <w:rsid w:val="00CE4A07"/>
    <w:rsid w:val="00CE55C5"/>
    <w:rsid w:val="00CE5654"/>
    <w:rsid w:val="00CE603C"/>
    <w:rsid w:val="00CE67D5"/>
    <w:rsid w:val="00CE691A"/>
    <w:rsid w:val="00CE79BF"/>
    <w:rsid w:val="00CF139D"/>
    <w:rsid w:val="00CF17A2"/>
    <w:rsid w:val="00CF1BCC"/>
    <w:rsid w:val="00CF22D6"/>
    <w:rsid w:val="00CF2A4E"/>
    <w:rsid w:val="00CF2E63"/>
    <w:rsid w:val="00CF4132"/>
    <w:rsid w:val="00CF4665"/>
    <w:rsid w:val="00CF49C7"/>
    <w:rsid w:val="00CF508E"/>
    <w:rsid w:val="00CF57D6"/>
    <w:rsid w:val="00CF657F"/>
    <w:rsid w:val="00CF7BF4"/>
    <w:rsid w:val="00CF7D24"/>
    <w:rsid w:val="00D037DA"/>
    <w:rsid w:val="00D0410A"/>
    <w:rsid w:val="00D04242"/>
    <w:rsid w:val="00D043D8"/>
    <w:rsid w:val="00D04410"/>
    <w:rsid w:val="00D04BB1"/>
    <w:rsid w:val="00D06428"/>
    <w:rsid w:val="00D065C7"/>
    <w:rsid w:val="00D06657"/>
    <w:rsid w:val="00D07094"/>
    <w:rsid w:val="00D07971"/>
    <w:rsid w:val="00D119CB"/>
    <w:rsid w:val="00D12AFF"/>
    <w:rsid w:val="00D13A0D"/>
    <w:rsid w:val="00D13CCF"/>
    <w:rsid w:val="00D140E1"/>
    <w:rsid w:val="00D14166"/>
    <w:rsid w:val="00D1526E"/>
    <w:rsid w:val="00D15AF7"/>
    <w:rsid w:val="00D15CD6"/>
    <w:rsid w:val="00D15D78"/>
    <w:rsid w:val="00D16767"/>
    <w:rsid w:val="00D16BFE"/>
    <w:rsid w:val="00D16E53"/>
    <w:rsid w:val="00D1739F"/>
    <w:rsid w:val="00D1778D"/>
    <w:rsid w:val="00D2057B"/>
    <w:rsid w:val="00D20968"/>
    <w:rsid w:val="00D21DA7"/>
    <w:rsid w:val="00D2220D"/>
    <w:rsid w:val="00D22C98"/>
    <w:rsid w:val="00D22EB3"/>
    <w:rsid w:val="00D23F2A"/>
    <w:rsid w:val="00D2447D"/>
    <w:rsid w:val="00D2488C"/>
    <w:rsid w:val="00D25289"/>
    <w:rsid w:val="00D259AF"/>
    <w:rsid w:val="00D25E8D"/>
    <w:rsid w:val="00D26E28"/>
    <w:rsid w:val="00D27F86"/>
    <w:rsid w:val="00D27FC6"/>
    <w:rsid w:val="00D30EDB"/>
    <w:rsid w:val="00D30FC2"/>
    <w:rsid w:val="00D3159A"/>
    <w:rsid w:val="00D323BA"/>
    <w:rsid w:val="00D32455"/>
    <w:rsid w:val="00D32789"/>
    <w:rsid w:val="00D32D1D"/>
    <w:rsid w:val="00D334FA"/>
    <w:rsid w:val="00D33690"/>
    <w:rsid w:val="00D33C1B"/>
    <w:rsid w:val="00D343DF"/>
    <w:rsid w:val="00D352E0"/>
    <w:rsid w:val="00D35537"/>
    <w:rsid w:val="00D35812"/>
    <w:rsid w:val="00D36907"/>
    <w:rsid w:val="00D36942"/>
    <w:rsid w:val="00D3699E"/>
    <w:rsid w:val="00D36CAF"/>
    <w:rsid w:val="00D37140"/>
    <w:rsid w:val="00D4003D"/>
    <w:rsid w:val="00D408B1"/>
    <w:rsid w:val="00D40E57"/>
    <w:rsid w:val="00D41B5D"/>
    <w:rsid w:val="00D422FD"/>
    <w:rsid w:val="00D42673"/>
    <w:rsid w:val="00D427E0"/>
    <w:rsid w:val="00D43300"/>
    <w:rsid w:val="00D43568"/>
    <w:rsid w:val="00D43A5A"/>
    <w:rsid w:val="00D43C23"/>
    <w:rsid w:val="00D4403B"/>
    <w:rsid w:val="00D44A71"/>
    <w:rsid w:val="00D44A8C"/>
    <w:rsid w:val="00D45881"/>
    <w:rsid w:val="00D45ACC"/>
    <w:rsid w:val="00D461C8"/>
    <w:rsid w:val="00D4700F"/>
    <w:rsid w:val="00D4770B"/>
    <w:rsid w:val="00D47BED"/>
    <w:rsid w:val="00D50D46"/>
    <w:rsid w:val="00D51138"/>
    <w:rsid w:val="00D515A0"/>
    <w:rsid w:val="00D51B20"/>
    <w:rsid w:val="00D51E95"/>
    <w:rsid w:val="00D51EAE"/>
    <w:rsid w:val="00D52406"/>
    <w:rsid w:val="00D52796"/>
    <w:rsid w:val="00D53519"/>
    <w:rsid w:val="00D56672"/>
    <w:rsid w:val="00D56EB7"/>
    <w:rsid w:val="00D56F2C"/>
    <w:rsid w:val="00D57462"/>
    <w:rsid w:val="00D57830"/>
    <w:rsid w:val="00D57F64"/>
    <w:rsid w:val="00D6034A"/>
    <w:rsid w:val="00D60F30"/>
    <w:rsid w:val="00D61608"/>
    <w:rsid w:val="00D61FB2"/>
    <w:rsid w:val="00D6237E"/>
    <w:rsid w:val="00D62710"/>
    <w:rsid w:val="00D63C16"/>
    <w:rsid w:val="00D65001"/>
    <w:rsid w:val="00D656BC"/>
    <w:rsid w:val="00D65BD8"/>
    <w:rsid w:val="00D65CBA"/>
    <w:rsid w:val="00D65CE3"/>
    <w:rsid w:val="00D66081"/>
    <w:rsid w:val="00D66B8B"/>
    <w:rsid w:val="00D66F92"/>
    <w:rsid w:val="00D67BC4"/>
    <w:rsid w:val="00D67C88"/>
    <w:rsid w:val="00D67CF5"/>
    <w:rsid w:val="00D67D2F"/>
    <w:rsid w:val="00D70063"/>
    <w:rsid w:val="00D7042C"/>
    <w:rsid w:val="00D711CE"/>
    <w:rsid w:val="00D72246"/>
    <w:rsid w:val="00D731F3"/>
    <w:rsid w:val="00D73C43"/>
    <w:rsid w:val="00D743F4"/>
    <w:rsid w:val="00D743FB"/>
    <w:rsid w:val="00D746F7"/>
    <w:rsid w:val="00D7573D"/>
    <w:rsid w:val="00D75AB1"/>
    <w:rsid w:val="00D760AF"/>
    <w:rsid w:val="00D76469"/>
    <w:rsid w:val="00D769BE"/>
    <w:rsid w:val="00D779C1"/>
    <w:rsid w:val="00D80026"/>
    <w:rsid w:val="00D806B3"/>
    <w:rsid w:val="00D809D0"/>
    <w:rsid w:val="00D8155B"/>
    <w:rsid w:val="00D8201E"/>
    <w:rsid w:val="00D826F6"/>
    <w:rsid w:val="00D82B28"/>
    <w:rsid w:val="00D838A6"/>
    <w:rsid w:val="00D83BC4"/>
    <w:rsid w:val="00D8406F"/>
    <w:rsid w:val="00D840CB"/>
    <w:rsid w:val="00D84CBD"/>
    <w:rsid w:val="00D86664"/>
    <w:rsid w:val="00D90305"/>
    <w:rsid w:val="00D90848"/>
    <w:rsid w:val="00D909D9"/>
    <w:rsid w:val="00D90F59"/>
    <w:rsid w:val="00D91CE2"/>
    <w:rsid w:val="00D93967"/>
    <w:rsid w:val="00D93982"/>
    <w:rsid w:val="00D93F8D"/>
    <w:rsid w:val="00D94B74"/>
    <w:rsid w:val="00D95773"/>
    <w:rsid w:val="00D972A4"/>
    <w:rsid w:val="00D97D35"/>
    <w:rsid w:val="00DA00BB"/>
    <w:rsid w:val="00DA019B"/>
    <w:rsid w:val="00DA071C"/>
    <w:rsid w:val="00DA0E1A"/>
    <w:rsid w:val="00DA1109"/>
    <w:rsid w:val="00DA129E"/>
    <w:rsid w:val="00DA3CEE"/>
    <w:rsid w:val="00DA4A67"/>
    <w:rsid w:val="00DA50BD"/>
    <w:rsid w:val="00DA5273"/>
    <w:rsid w:val="00DA70F5"/>
    <w:rsid w:val="00DA7675"/>
    <w:rsid w:val="00DB23C2"/>
    <w:rsid w:val="00DB27EC"/>
    <w:rsid w:val="00DB2A40"/>
    <w:rsid w:val="00DB35FE"/>
    <w:rsid w:val="00DB3ED9"/>
    <w:rsid w:val="00DB4684"/>
    <w:rsid w:val="00DB4B93"/>
    <w:rsid w:val="00DB4ECA"/>
    <w:rsid w:val="00DB565F"/>
    <w:rsid w:val="00DB662F"/>
    <w:rsid w:val="00DB6634"/>
    <w:rsid w:val="00DB6E26"/>
    <w:rsid w:val="00DB73E5"/>
    <w:rsid w:val="00DB7529"/>
    <w:rsid w:val="00DB7D92"/>
    <w:rsid w:val="00DB7EDE"/>
    <w:rsid w:val="00DC0AB9"/>
    <w:rsid w:val="00DC0B25"/>
    <w:rsid w:val="00DC181B"/>
    <w:rsid w:val="00DC18F8"/>
    <w:rsid w:val="00DC1B0B"/>
    <w:rsid w:val="00DC1C26"/>
    <w:rsid w:val="00DC26D3"/>
    <w:rsid w:val="00DC2B48"/>
    <w:rsid w:val="00DC2C36"/>
    <w:rsid w:val="00DC3102"/>
    <w:rsid w:val="00DC33A5"/>
    <w:rsid w:val="00DC33A8"/>
    <w:rsid w:val="00DC376D"/>
    <w:rsid w:val="00DC38AB"/>
    <w:rsid w:val="00DC3988"/>
    <w:rsid w:val="00DC3B92"/>
    <w:rsid w:val="00DC3BA8"/>
    <w:rsid w:val="00DC3CB6"/>
    <w:rsid w:val="00DC3D8E"/>
    <w:rsid w:val="00DC3ED1"/>
    <w:rsid w:val="00DC429A"/>
    <w:rsid w:val="00DC4B04"/>
    <w:rsid w:val="00DC51B9"/>
    <w:rsid w:val="00DC5280"/>
    <w:rsid w:val="00DC5960"/>
    <w:rsid w:val="00DC5DC7"/>
    <w:rsid w:val="00DC5F67"/>
    <w:rsid w:val="00DC6E1E"/>
    <w:rsid w:val="00DC79CA"/>
    <w:rsid w:val="00DC7D1C"/>
    <w:rsid w:val="00DD00D4"/>
    <w:rsid w:val="00DD0ED3"/>
    <w:rsid w:val="00DD0F45"/>
    <w:rsid w:val="00DD1040"/>
    <w:rsid w:val="00DD15CB"/>
    <w:rsid w:val="00DD2222"/>
    <w:rsid w:val="00DD290C"/>
    <w:rsid w:val="00DD35A9"/>
    <w:rsid w:val="00DD3B89"/>
    <w:rsid w:val="00DD3C1C"/>
    <w:rsid w:val="00DD45B7"/>
    <w:rsid w:val="00DD4922"/>
    <w:rsid w:val="00DD68F6"/>
    <w:rsid w:val="00DD7590"/>
    <w:rsid w:val="00DD7E44"/>
    <w:rsid w:val="00DD7F5E"/>
    <w:rsid w:val="00DE0476"/>
    <w:rsid w:val="00DE0C37"/>
    <w:rsid w:val="00DE0DDB"/>
    <w:rsid w:val="00DE1197"/>
    <w:rsid w:val="00DE1BC0"/>
    <w:rsid w:val="00DE22B8"/>
    <w:rsid w:val="00DE23A6"/>
    <w:rsid w:val="00DE3957"/>
    <w:rsid w:val="00DE404F"/>
    <w:rsid w:val="00DE40BB"/>
    <w:rsid w:val="00DE4872"/>
    <w:rsid w:val="00DE60C7"/>
    <w:rsid w:val="00DE62C4"/>
    <w:rsid w:val="00DE663F"/>
    <w:rsid w:val="00DE6EF8"/>
    <w:rsid w:val="00DE7937"/>
    <w:rsid w:val="00DF1D9C"/>
    <w:rsid w:val="00DF1F84"/>
    <w:rsid w:val="00DF2D59"/>
    <w:rsid w:val="00DF3049"/>
    <w:rsid w:val="00DF31E2"/>
    <w:rsid w:val="00DF380A"/>
    <w:rsid w:val="00DF3E5F"/>
    <w:rsid w:val="00DF479B"/>
    <w:rsid w:val="00DF4B8D"/>
    <w:rsid w:val="00DF4F6F"/>
    <w:rsid w:val="00DF53BE"/>
    <w:rsid w:val="00DF5980"/>
    <w:rsid w:val="00DF5C26"/>
    <w:rsid w:val="00DF5D24"/>
    <w:rsid w:val="00DF603A"/>
    <w:rsid w:val="00DF68A6"/>
    <w:rsid w:val="00DF6D79"/>
    <w:rsid w:val="00DF790A"/>
    <w:rsid w:val="00DF79C0"/>
    <w:rsid w:val="00E00F64"/>
    <w:rsid w:val="00E010C6"/>
    <w:rsid w:val="00E015DC"/>
    <w:rsid w:val="00E01745"/>
    <w:rsid w:val="00E01974"/>
    <w:rsid w:val="00E01B38"/>
    <w:rsid w:val="00E020C4"/>
    <w:rsid w:val="00E026C2"/>
    <w:rsid w:val="00E03474"/>
    <w:rsid w:val="00E04359"/>
    <w:rsid w:val="00E05456"/>
    <w:rsid w:val="00E05A3B"/>
    <w:rsid w:val="00E05B51"/>
    <w:rsid w:val="00E05C58"/>
    <w:rsid w:val="00E07200"/>
    <w:rsid w:val="00E10428"/>
    <w:rsid w:val="00E104D3"/>
    <w:rsid w:val="00E11074"/>
    <w:rsid w:val="00E115C0"/>
    <w:rsid w:val="00E11A39"/>
    <w:rsid w:val="00E130E0"/>
    <w:rsid w:val="00E140ED"/>
    <w:rsid w:val="00E143AE"/>
    <w:rsid w:val="00E1485D"/>
    <w:rsid w:val="00E15006"/>
    <w:rsid w:val="00E15A16"/>
    <w:rsid w:val="00E16C41"/>
    <w:rsid w:val="00E16C7D"/>
    <w:rsid w:val="00E170AA"/>
    <w:rsid w:val="00E170DB"/>
    <w:rsid w:val="00E20499"/>
    <w:rsid w:val="00E21269"/>
    <w:rsid w:val="00E21EBD"/>
    <w:rsid w:val="00E22440"/>
    <w:rsid w:val="00E2248B"/>
    <w:rsid w:val="00E22836"/>
    <w:rsid w:val="00E22B01"/>
    <w:rsid w:val="00E247E9"/>
    <w:rsid w:val="00E25072"/>
    <w:rsid w:val="00E2524C"/>
    <w:rsid w:val="00E25A20"/>
    <w:rsid w:val="00E25D76"/>
    <w:rsid w:val="00E264B8"/>
    <w:rsid w:val="00E270B1"/>
    <w:rsid w:val="00E270E9"/>
    <w:rsid w:val="00E27264"/>
    <w:rsid w:val="00E272C6"/>
    <w:rsid w:val="00E276D1"/>
    <w:rsid w:val="00E27A9A"/>
    <w:rsid w:val="00E27CC2"/>
    <w:rsid w:val="00E301AE"/>
    <w:rsid w:val="00E30C83"/>
    <w:rsid w:val="00E3116D"/>
    <w:rsid w:val="00E32576"/>
    <w:rsid w:val="00E328A0"/>
    <w:rsid w:val="00E32C4A"/>
    <w:rsid w:val="00E33B52"/>
    <w:rsid w:val="00E33E2A"/>
    <w:rsid w:val="00E346B7"/>
    <w:rsid w:val="00E34926"/>
    <w:rsid w:val="00E34C84"/>
    <w:rsid w:val="00E3580E"/>
    <w:rsid w:val="00E367DC"/>
    <w:rsid w:val="00E370EA"/>
    <w:rsid w:val="00E372F5"/>
    <w:rsid w:val="00E3756A"/>
    <w:rsid w:val="00E377C3"/>
    <w:rsid w:val="00E37ECA"/>
    <w:rsid w:val="00E400BE"/>
    <w:rsid w:val="00E40111"/>
    <w:rsid w:val="00E40176"/>
    <w:rsid w:val="00E42DEA"/>
    <w:rsid w:val="00E43091"/>
    <w:rsid w:val="00E43327"/>
    <w:rsid w:val="00E4334C"/>
    <w:rsid w:val="00E43854"/>
    <w:rsid w:val="00E44479"/>
    <w:rsid w:val="00E452E1"/>
    <w:rsid w:val="00E458BF"/>
    <w:rsid w:val="00E45C54"/>
    <w:rsid w:val="00E46B15"/>
    <w:rsid w:val="00E47105"/>
    <w:rsid w:val="00E50048"/>
    <w:rsid w:val="00E50534"/>
    <w:rsid w:val="00E509D7"/>
    <w:rsid w:val="00E50A85"/>
    <w:rsid w:val="00E514C1"/>
    <w:rsid w:val="00E51B43"/>
    <w:rsid w:val="00E52004"/>
    <w:rsid w:val="00E52170"/>
    <w:rsid w:val="00E5250F"/>
    <w:rsid w:val="00E53C8C"/>
    <w:rsid w:val="00E54BC9"/>
    <w:rsid w:val="00E54BE3"/>
    <w:rsid w:val="00E5528E"/>
    <w:rsid w:val="00E55591"/>
    <w:rsid w:val="00E557AA"/>
    <w:rsid w:val="00E55BFE"/>
    <w:rsid w:val="00E569DC"/>
    <w:rsid w:val="00E57681"/>
    <w:rsid w:val="00E578EB"/>
    <w:rsid w:val="00E60B4E"/>
    <w:rsid w:val="00E60F0E"/>
    <w:rsid w:val="00E618E8"/>
    <w:rsid w:val="00E61B17"/>
    <w:rsid w:val="00E61B45"/>
    <w:rsid w:val="00E61D6B"/>
    <w:rsid w:val="00E622DE"/>
    <w:rsid w:val="00E62B67"/>
    <w:rsid w:val="00E630CF"/>
    <w:rsid w:val="00E6313F"/>
    <w:rsid w:val="00E6393B"/>
    <w:rsid w:val="00E649B2"/>
    <w:rsid w:val="00E64B59"/>
    <w:rsid w:val="00E64DC5"/>
    <w:rsid w:val="00E65390"/>
    <w:rsid w:val="00E65ADB"/>
    <w:rsid w:val="00E65CA9"/>
    <w:rsid w:val="00E671BE"/>
    <w:rsid w:val="00E7004D"/>
    <w:rsid w:val="00E70A14"/>
    <w:rsid w:val="00E71906"/>
    <w:rsid w:val="00E724BE"/>
    <w:rsid w:val="00E73909"/>
    <w:rsid w:val="00E73FA4"/>
    <w:rsid w:val="00E7424F"/>
    <w:rsid w:val="00E74728"/>
    <w:rsid w:val="00E74BF6"/>
    <w:rsid w:val="00E74C5F"/>
    <w:rsid w:val="00E74EF5"/>
    <w:rsid w:val="00E752A7"/>
    <w:rsid w:val="00E75D24"/>
    <w:rsid w:val="00E75D84"/>
    <w:rsid w:val="00E76378"/>
    <w:rsid w:val="00E765AE"/>
    <w:rsid w:val="00E76A41"/>
    <w:rsid w:val="00E77082"/>
    <w:rsid w:val="00E7722E"/>
    <w:rsid w:val="00E7772B"/>
    <w:rsid w:val="00E7799C"/>
    <w:rsid w:val="00E77C8B"/>
    <w:rsid w:val="00E8192A"/>
    <w:rsid w:val="00E81CA4"/>
    <w:rsid w:val="00E8281E"/>
    <w:rsid w:val="00E8330F"/>
    <w:rsid w:val="00E8400E"/>
    <w:rsid w:val="00E844AE"/>
    <w:rsid w:val="00E8455E"/>
    <w:rsid w:val="00E849CF"/>
    <w:rsid w:val="00E85389"/>
    <w:rsid w:val="00E85615"/>
    <w:rsid w:val="00E86683"/>
    <w:rsid w:val="00E86FD2"/>
    <w:rsid w:val="00E87024"/>
    <w:rsid w:val="00E87CC9"/>
    <w:rsid w:val="00E90597"/>
    <w:rsid w:val="00E90C13"/>
    <w:rsid w:val="00E90D5B"/>
    <w:rsid w:val="00E90F65"/>
    <w:rsid w:val="00E91537"/>
    <w:rsid w:val="00E91541"/>
    <w:rsid w:val="00E91609"/>
    <w:rsid w:val="00E92401"/>
    <w:rsid w:val="00E93ECE"/>
    <w:rsid w:val="00E9488F"/>
    <w:rsid w:val="00E94BED"/>
    <w:rsid w:val="00E955E9"/>
    <w:rsid w:val="00E95A44"/>
    <w:rsid w:val="00E96299"/>
    <w:rsid w:val="00E9756B"/>
    <w:rsid w:val="00EA0074"/>
    <w:rsid w:val="00EA0530"/>
    <w:rsid w:val="00EA06FF"/>
    <w:rsid w:val="00EA0A0D"/>
    <w:rsid w:val="00EA0E6B"/>
    <w:rsid w:val="00EA18F0"/>
    <w:rsid w:val="00EA1F40"/>
    <w:rsid w:val="00EA2907"/>
    <w:rsid w:val="00EA369A"/>
    <w:rsid w:val="00EA3ADD"/>
    <w:rsid w:val="00EA3CE3"/>
    <w:rsid w:val="00EA46D0"/>
    <w:rsid w:val="00EA490D"/>
    <w:rsid w:val="00EA53B6"/>
    <w:rsid w:val="00EA59C6"/>
    <w:rsid w:val="00EA5B3A"/>
    <w:rsid w:val="00EA5D53"/>
    <w:rsid w:val="00EA6063"/>
    <w:rsid w:val="00EA6097"/>
    <w:rsid w:val="00EA6CAD"/>
    <w:rsid w:val="00EA6D07"/>
    <w:rsid w:val="00EA7540"/>
    <w:rsid w:val="00EA77F7"/>
    <w:rsid w:val="00EA7DA4"/>
    <w:rsid w:val="00EA7E14"/>
    <w:rsid w:val="00EB08EA"/>
    <w:rsid w:val="00EB0FD8"/>
    <w:rsid w:val="00EB155E"/>
    <w:rsid w:val="00EB1A2D"/>
    <w:rsid w:val="00EB1B21"/>
    <w:rsid w:val="00EB26E5"/>
    <w:rsid w:val="00EB2A9E"/>
    <w:rsid w:val="00EB2D48"/>
    <w:rsid w:val="00EB3745"/>
    <w:rsid w:val="00EB4490"/>
    <w:rsid w:val="00EB458C"/>
    <w:rsid w:val="00EB53B9"/>
    <w:rsid w:val="00EB5416"/>
    <w:rsid w:val="00EB5AA7"/>
    <w:rsid w:val="00EB6A27"/>
    <w:rsid w:val="00EB7320"/>
    <w:rsid w:val="00EB75DE"/>
    <w:rsid w:val="00EB7817"/>
    <w:rsid w:val="00EB7F10"/>
    <w:rsid w:val="00EC07B9"/>
    <w:rsid w:val="00EC1709"/>
    <w:rsid w:val="00EC19F7"/>
    <w:rsid w:val="00EC1B37"/>
    <w:rsid w:val="00EC1D31"/>
    <w:rsid w:val="00EC1DF8"/>
    <w:rsid w:val="00EC292F"/>
    <w:rsid w:val="00EC29A8"/>
    <w:rsid w:val="00EC2CF3"/>
    <w:rsid w:val="00EC394B"/>
    <w:rsid w:val="00EC3D24"/>
    <w:rsid w:val="00EC4185"/>
    <w:rsid w:val="00EC4A2F"/>
    <w:rsid w:val="00EC56BA"/>
    <w:rsid w:val="00EC58EF"/>
    <w:rsid w:val="00EC6625"/>
    <w:rsid w:val="00EC6DFA"/>
    <w:rsid w:val="00EC715E"/>
    <w:rsid w:val="00EC7379"/>
    <w:rsid w:val="00EC7685"/>
    <w:rsid w:val="00EC769B"/>
    <w:rsid w:val="00EC777B"/>
    <w:rsid w:val="00EC7BB5"/>
    <w:rsid w:val="00ED0C2F"/>
    <w:rsid w:val="00ED101D"/>
    <w:rsid w:val="00ED136B"/>
    <w:rsid w:val="00ED2360"/>
    <w:rsid w:val="00ED2E9E"/>
    <w:rsid w:val="00ED331A"/>
    <w:rsid w:val="00ED3A90"/>
    <w:rsid w:val="00ED4413"/>
    <w:rsid w:val="00ED47F3"/>
    <w:rsid w:val="00ED5F9A"/>
    <w:rsid w:val="00ED67D5"/>
    <w:rsid w:val="00ED682D"/>
    <w:rsid w:val="00ED6D4D"/>
    <w:rsid w:val="00ED7908"/>
    <w:rsid w:val="00ED79C6"/>
    <w:rsid w:val="00EE06C3"/>
    <w:rsid w:val="00EE0E5A"/>
    <w:rsid w:val="00EE1302"/>
    <w:rsid w:val="00EE1A6A"/>
    <w:rsid w:val="00EE1DD2"/>
    <w:rsid w:val="00EE1ECC"/>
    <w:rsid w:val="00EE2C14"/>
    <w:rsid w:val="00EE3022"/>
    <w:rsid w:val="00EE3720"/>
    <w:rsid w:val="00EE3C2F"/>
    <w:rsid w:val="00EE5331"/>
    <w:rsid w:val="00EE5526"/>
    <w:rsid w:val="00EE56D2"/>
    <w:rsid w:val="00EE5D30"/>
    <w:rsid w:val="00EE6768"/>
    <w:rsid w:val="00EE6D20"/>
    <w:rsid w:val="00EE74F5"/>
    <w:rsid w:val="00EF0193"/>
    <w:rsid w:val="00EF0FB1"/>
    <w:rsid w:val="00EF1E04"/>
    <w:rsid w:val="00EF2164"/>
    <w:rsid w:val="00EF263C"/>
    <w:rsid w:val="00EF3894"/>
    <w:rsid w:val="00EF3BF5"/>
    <w:rsid w:val="00EF4874"/>
    <w:rsid w:val="00EF4B8E"/>
    <w:rsid w:val="00EF5812"/>
    <w:rsid w:val="00EF70C4"/>
    <w:rsid w:val="00F00606"/>
    <w:rsid w:val="00F006D5"/>
    <w:rsid w:val="00F009AD"/>
    <w:rsid w:val="00F014FC"/>
    <w:rsid w:val="00F01F01"/>
    <w:rsid w:val="00F0250E"/>
    <w:rsid w:val="00F02611"/>
    <w:rsid w:val="00F03009"/>
    <w:rsid w:val="00F03AFA"/>
    <w:rsid w:val="00F04444"/>
    <w:rsid w:val="00F0486A"/>
    <w:rsid w:val="00F04EB5"/>
    <w:rsid w:val="00F05942"/>
    <w:rsid w:val="00F05D07"/>
    <w:rsid w:val="00F05FA1"/>
    <w:rsid w:val="00F06649"/>
    <w:rsid w:val="00F067B0"/>
    <w:rsid w:val="00F07492"/>
    <w:rsid w:val="00F100C2"/>
    <w:rsid w:val="00F104E5"/>
    <w:rsid w:val="00F1070D"/>
    <w:rsid w:val="00F114A6"/>
    <w:rsid w:val="00F11E80"/>
    <w:rsid w:val="00F120E6"/>
    <w:rsid w:val="00F1222A"/>
    <w:rsid w:val="00F12FF3"/>
    <w:rsid w:val="00F14B42"/>
    <w:rsid w:val="00F152B6"/>
    <w:rsid w:val="00F1551F"/>
    <w:rsid w:val="00F15BD6"/>
    <w:rsid w:val="00F16D26"/>
    <w:rsid w:val="00F16E7B"/>
    <w:rsid w:val="00F20651"/>
    <w:rsid w:val="00F2075B"/>
    <w:rsid w:val="00F21620"/>
    <w:rsid w:val="00F22713"/>
    <w:rsid w:val="00F22897"/>
    <w:rsid w:val="00F22965"/>
    <w:rsid w:val="00F22D7A"/>
    <w:rsid w:val="00F232DC"/>
    <w:rsid w:val="00F237E2"/>
    <w:rsid w:val="00F2416D"/>
    <w:rsid w:val="00F241E0"/>
    <w:rsid w:val="00F249F0"/>
    <w:rsid w:val="00F255B4"/>
    <w:rsid w:val="00F2571E"/>
    <w:rsid w:val="00F25F92"/>
    <w:rsid w:val="00F263AD"/>
    <w:rsid w:val="00F26934"/>
    <w:rsid w:val="00F26D89"/>
    <w:rsid w:val="00F30519"/>
    <w:rsid w:val="00F3074E"/>
    <w:rsid w:val="00F30A8D"/>
    <w:rsid w:val="00F30B6E"/>
    <w:rsid w:val="00F311A7"/>
    <w:rsid w:val="00F31D23"/>
    <w:rsid w:val="00F329C2"/>
    <w:rsid w:val="00F3368A"/>
    <w:rsid w:val="00F348FA"/>
    <w:rsid w:val="00F34CEB"/>
    <w:rsid w:val="00F352A8"/>
    <w:rsid w:val="00F40245"/>
    <w:rsid w:val="00F40812"/>
    <w:rsid w:val="00F41E3E"/>
    <w:rsid w:val="00F42C76"/>
    <w:rsid w:val="00F42D0C"/>
    <w:rsid w:val="00F43446"/>
    <w:rsid w:val="00F4421B"/>
    <w:rsid w:val="00F44910"/>
    <w:rsid w:val="00F45BCD"/>
    <w:rsid w:val="00F46B6D"/>
    <w:rsid w:val="00F46C5D"/>
    <w:rsid w:val="00F506CB"/>
    <w:rsid w:val="00F51AC1"/>
    <w:rsid w:val="00F51D28"/>
    <w:rsid w:val="00F528A3"/>
    <w:rsid w:val="00F52BDE"/>
    <w:rsid w:val="00F53687"/>
    <w:rsid w:val="00F53CEB"/>
    <w:rsid w:val="00F5436F"/>
    <w:rsid w:val="00F543CD"/>
    <w:rsid w:val="00F55008"/>
    <w:rsid w:val="00F554D4"/>
    <w:rsid w:val="00F56F18"/>
    <w:rsid w:val="00F57274"/>
    <w:rsid w:val="00F57B14"/>
    <w:rsid w:val="00F60B9B"/>
    <w:rsid w:val="00F60BAE"/>
    <w:rsid w:val="00F61152"/>
    <w:rsid w:val="00F61BD3"/>
    <w:rsid w:val="00F61F80"/>
    <w:rsid w:val="00F62623"/>
    <w:rsid w:val="00F63786"/>
    <w:rsid w:val="00F63B25"/>
    <w:rsid w:val="00F65695"/>
    <w:rsid w:val="00F657A9"/>
    <w:rsid w:val="00F65907"/>
    <w:rsid w:val="00F65EEE"/>
    <w:rsid w:val="00F67009"/>
    <w:rsid w:val="00F672E7"/>
    <w:rsid w:val="00F67B1A"/>
    <w:rsid w:val="00F71AC1"/>
    <w:rsid w:val="00F726A0"/>
    <w:rsid w:val="00F72771"/>
    <w:rsid w:val="00F72883"/>
    <w:rsid w:val="00F72C2F"/>
    <w:rsid w:val="00F73990"/>
    <w:rsid w:val="00F7416B"/>
    <w:rsid w:val="00F74995"/>
    <w:rsid w:val="00F75101"/>
    <w:rsid w:val="00F758EE"/>
    <w:rsid w:val="00F75B9A"/>
    <w:rsid w:val="00F762DA"/>
    <w:rsid w:val="00F76333"/>
    <w:rsid w:val="00F76556"/>
    <w:rsid w:val="00F76CF0"/>
    <w:rsid w:val="00F77D0B"/>
    <w:rsid w:val="00F800C2"/>
    <w:rsid w:val="00F81328"/>
    <w:rsid w:val="00F81779"/>
    <w:rsid w:val="00F8181C"/>
    <w:rsid w:val="00F81C11"/>
    <w:rsid w:val="00F82376"/>
    <w:rsid w:val="00F823F9"/>
    <w:rsid w:val="00F82E4B"/>
    <w:rsid w:val="00F83197"/>
    <w:rsid w:val="00F8377C"/>
    <w:rsid w:val="00F83E29"/>
    <w:rsid w:val="00F84A38"/>
    <w:rsid w:val="00F85315"/>
    <w:rsid w:val="00F85C0E"/>
    <w:rsid w:val="00F86893"/>
    <w:rsid w:val="00F87008"/>
    <w:rsid w:val="00F8713F"/>
    <w:rsid w:val="00F876AA"/>
    <w:rsid w:val="00F87DFF"/>
    <w:rsid w:val="00F87E5D"/>
    <w:rsid w:val="00F87E92"/>
    <w:rsid w:val="00F90211"/>
    <w:rsid w:val="00F90D53"/>
    <w:rsid w:val="00F911D7"/>
    <w:rsid w:val="00F915BF"/>
    <w:rsid w:val="00F9191A"/>
    <w:rsid w:val="00F91C81"/>
    <w:rsid w:val="00F91DA1"/>
    <w:rsid w:val="00F91E25"/>
    <w:rsid w:val="00F92323"/>
    <w:rsid w:val="00F924B9"/>
    <w:rsid w:val="00F93F61"/>
    <w:rsid w:val="00F94947"/>
    <w:rsid w:val="00F956A3"/>
    <w:rsid w:val="00F95C92"/>
    <w:rsid w:val="00F95DA1"/>
    <w:rsid w:val="00F96082"/>
    <w:rsid w:val="00F960B5"/>
    <w:rsid w:val="00F964FB"/>
    <w:rsid w:val="00F9668B"/>
    <w:rsid w:val="00F96E12"/>
    <w:rsid w:val="00FA02D2"/>
    <w:rsid w:val="00FA07B1"/>
    <w:rsid w:val="00FA0CA0"/>
    <w:rsid w:val="00FA2040"/>
    <w:rsid w:val="00FA2346"/>
    <w:rsid w:val="00FA309A"/>
    <w:rsid w:val="00FA3225"/>
    <w:rsid w:val="00FA3DB5"/>
    <w:rsid w:val="00FA4573"/>
    <w:rsid w:val="00FA62AF"/>
    <w:rsid w:val="00FA65E1"/>
    <w:rsid w:val="00FA6AC4"/>
    <w:rsid w:val="00FA6B81"/>
    <w:rsid w:val="00FA6BA5"/>
    <w:rsid w:val="00FA724A"/>
    <w:rsid w:val="00FA7962"/>
    <w:rsid w:val="00FB068A"/>
    <w:rsid w:val="00FB0B5A"/>
    <w:rsid w:val="00FB10D1"/>
    <w:rsid w:val="00FB17CB"/>
    <w:rsid w:val="00FB2844"/>
    <w:rsid w:val="00FB3153"/>
    <w:rsid w:val="00FB3C74"/>
    <w:rsid w:val="00FB3CC3"/>
    <w:rsid w:val="00FB3DAA"/>
    <w:rsid w:val="00FB4922"/>
    <w:rsid w:val="00FB4AB1"/>
    <w:rsid w:val="00FB4AFF"/>
    <w:rsid w:val="00FB4B58"/>
    <w:rsid w:val="00FB6115"/>
    <w:rsid w:val="00FB6118"/>
    <w:rsid w:val="00FB61F1"/>
    <w:rsid w:val="00FB6267"/>
    <w:rsid w:val="00FB63D4"/>
    <w:rsid w:val="00FB640C"/>
    <w:rsid w:val="00FB68A5"/>
    <w:rsid w:val="00FC0C1E"/>
    <w:rsid w:val="00FC0F43"/>
    <w:rsid w:val="00FC13D6"/>
    <w:rsid w:val="00FC1F94"/>
    <w:rsid w:val="00FC201C"/>
    <w:rsid w:val="00FC2368"/>
    <w:rsid w:val="00FC2F79"/>
    <w:rsid w:val="00FC3A4B"/>
    <w:rsid w:val="00FC42E2"/>
    <w:rsid w:val="00FC48BB"/>
    <w:rsid w:val="00FC4A05"/>
    <w:rsid w:val="00FC5DD0"/>
    <w:rsid w:val="00FC5FA4"/>
    <w:rsid w:val="00FD0241"/>
    <w:rsid w:val="00FD10BC"/>
    <w:rsid w:val="00FD1494"/>
    <w:rsid w:val="00FD1527"/>
    <w:rsid w:val="00FD21BA"/>
    <w:rsid w:val="00FD21FD"/>
    <w:rsid w:val="00FD342D"/>
    <w:rsid w:val="00FD4E0A"/>
    <w:rsid w:val="00FD52AC"/>
    <w:rsid w:val="00FD58A3"/>
    <w:rsid w:val="00FD5B16"/>
    <w:rsid w:val="00FD5BA0"/>
    <w:rsid w:val="00FD6608"/>
    <w:rsid w:val="00FD7A33"/>
    <w:rsid w:val="00FD7E4E"/>
    <w:rsid w:val="00FD7E5E"/>
    <w:rsid w:val="00FD7F19"/>
    <w:rsid w:val="00FE0074"/>
    <w:rsid w:val="00FE05B1"/>
    <w:rsid w:val="00FE13EE"/>
    <w:rsid w:val="00FE1420"/>
    <w:rsid w:val="00FE2295"/>
    <w:rsid w:val="00FE2689"/>
    <w:rsid w:val="00FE292D"/>
    <w:rsid w:val="00FE3487"/>
    <w:rsid w:val="00FE436F"/>
    <w:rsid w:val="00FE447F"/>
    <w:rsid w:val="00FE49E3"/>
    <w:rsid w:val="00FE5BDF"/>
    <w:rsid w:val="00FE70E7"/>
    <w:rsid w:val="00FE7325"/>
    <w:rsid w:val="00FE7543"/>
    <w:rsid w:val="00FE76BC"/>
    <w:rsid w:val="00FE7C01"/>
    <w:rsid w:val="00FF0022"/>
    <w:rsid w:val="00FF0DBF"/>
    <w:rsid w:val="00FF1DDC"/>
    <w:rsid w:val="00FF29B8"/>
    <w:rsid w:val="00FF2D0A"/>
    <w:rsid w:val="00FF4FDF"/>
    <w:rsid w:val="00FF5840"/>
    <w:rsid w:val="00FF670A"/>
    <w:rsid w:val="00FF6797"/>
    <w:rsid w:val="00FF67AF"/>
    <w:rsid w:val="00FF6949"/>
    <w:rsid w:val="00FF69B5"/>
    <w:rsid w:val="00FF6E14"/>
    <w:rsid w:val="00FF6F0F"/>
    <w:rsid w:val="00FF7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 fillcolor="white">
      <v:fill color="white"/>
      <v:textbox style="mso-fit-shape-to-text:t"/>
    </o:shapedefaults>
    <o:shapelayout v:ext="edit">
      <o:idmap v:ext="edit" data="1"/>
    </o:shapelayout>
  </w:shapeDefaults>
  <w:decimalSymbol w:val="."/>
  <w:listSeparator w:val=","/>
  <w14:docId w14:val="739B2395"/>
  <w15:chartTrackingRefBased/>
  <w15:docId w15:val="{96DF9A41-1599-43BA-B231-AF76A5BF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00C2"/>
    <w:pPr>
      <w:autoSpaceDE w:val="0"/>
      <w:autoSpaceDN w:val="0"/>
    </w:pPr>
    <w:rPr>
      <w:rFonts w:eastAsia="Calibri"/>
      <w:sz w:val="24"/>
      <w:szCs w:val="24"/>
    </w:rPr>
  </w:style>
  <w:style w:type="paragraph" w:styleId="Heading1">
    <w:name w:val="heading 1"/>
    <w:basedOn w:val="Normal"/>
    <w:next w:val="Normal"/>
    <w:qFormat/>
    <w:rsid w:val="00AD3CE2"/>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C25DA"/>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7C25DA"/>
    <w:pPr>
      <w:keepNext/>
      <w:spacing w:before="240" w:after="60"/>
      <w:outlineLvl w:val="2"/>
    </w:pPr>
    <w:rPr>
      <w:rFonts w:ascii="Calibri Light" w:eastAsia="Times New Roman" w:hAnsi="Calibri Light"/>
      <w:b/>
      <w:bCs/>
      <w:sz w:val="26"/>
      <w:szCs w:val="26"/>
    </w:rPr>
  </w:style>
  <w:style w:type="paragraph" w:styleId="Heading6">
    <w:name w:val="heading 6"/>
    <w:basedOn w:val="Normal"/>
    <w:qFormat/>
    <w:rsid w:val="005F2090"/>
    <w:pPr>
      <w:autoSpaceDE/>
      <w:autoSpaceDN/>
      <w:outlineLvl w:val="5"/>
    </w:pPr>
    <w:rPr>
      <w:rFonts w:ascii="Arial Unicode MS" w:eastAsia="Arial Unicode MS" w:hAnsi="Arial Unicode MS" w:cs="Arial Unicode MS"/>
      <w:b/>
      <w:bCs/>
      <w:color w:val="33333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100C2"/>
    <w:rPr>
      <w:color w:val="0000FF"/>
      <w:u w:val="single"/>
    </w:rPr>
  </w:style>
  <w:style w:type="character" w:customStyle="1" w:styleId="messagebody">
    <w:name w:val="messagebody"/>
    <w:basedOn w:val="DefaultParagraphFont"/>
    <w:rsid w:val="005F2090"/>
  </w:style>
  <w:style w:type="character" w:customStyle="1" w:styleId="link1">
    <w:name w:val="link1"/>
    <w:rsid w:val="00523593"/>
    <w:rPr>
      <w:vanish w:val="0"/>
      <w:webHidden w:val="0"/>
      <w:color w:val="0E774A"/>
      <w:specVanish w:val="0"/>
    </w:rPr>
  </w:style>
  <w:style w:type="paragraph" w:styleId="NormalWeb">
    <w:name w:val="Normal (Web)"/>
    <w:basedOn w:val="Normal"/>
    <w:uiPriority w:val="99"/>
    <w:rsid w:val="00564D2E"/>
    <w:pPr>
      <w:autoSpaceDE/>
      <w:autoSpaceDN/>
      <w:spacing w:before="100" w:beforeAutospacing="1" w:after="100" w:afterAutospacing="1"/>
    </w:pPr>
    <w:rPr>
      <w:rFonts w:ascii="Verdana" w:eastAsia="Times New Roman" w:hAnsi="Verdana"/>
      <w:sz w:val="18"/>
      <w:szCs w:val="18"/>
    </w:rPr>
  </w:style>
  <w:style w:type="paragraph" w:styleId="BodyTextIndent">
    <w:name w:val="Body Text Indent"/>
    <w:basedOn w:val="Normal"/>
    <w:rsid w:val="00C56E9B"/>
    <w:pPr>
      <w:autoSpaceDE/>
      <w:autoSpaceDN/>
      <w:ind w:left="-360"/>
    </w:pPr>
    <w:rPr>
      <w:rFonts w:ascii="Arial" w:eastAsia="Times New Roman" w:hAnsi="Arial" w:cs="Arial"/>
    </w:rPr>
  </w:style>
  <w:style w:type="paragraph" w:styleId="BalloonText">
    <w:name w:val="Balloon Text"/>
    <w:basedOn w:val="Normal"/>
    <w:link w:val="BalloonTextChar"/>
    <w:rsid w:val="00B51152"/>
    <w:rPr>
      <w:rFonts w:ascii="Tahoma" w:hAnsi="Tahoma" w:cs="Tahoma"/>
      <w:sz w:val="16"/>
      <w:szCs w:val="16"/>
    </w:rPr>
  </w:style>
  <w:style w:type="character" w:customStyle="1" w:styleId="BalloonTextChar">
    <w:name w:val="Balloon Text Char"/>
    <w:link w:val="BalloonText"/>
    <w:rsid w:val="00B51152"/>
    <w:rPr>
      <w:rFonts w:ascii="Tahoma" w:eastAsia="Calibri" w:hAnsi="Tahoma" w:cs="Tahoma"/>
      <w:sz w:val="16"/>
      <w:szCs w:val="16"/>
    </w:rPr>
  </w:style>
  <w:style w:type="paragraph" w:customStyle="1" w:styleId="msoaccenttext7">
    <w:name w:val="msoaccenttext7"/>
    <w:rsid w:val="006C0585"/>
    <w:rPr>
      <w:rFonts w:ascii="Franklin Gothic Medium Cond" w:hAnsi="Franklin Gothic Medium Cond"/>
      <w:color w:val="000000"/>
      <w:kern w:val="28"/>
      <w:sz w:val="18"/>
      <w:szCs w:val="18"/>
    </w:rPr>
  </w:style>
  <w:style w:type="paragraph" w:customStyle="1" w:styleId="msoorganizationname">
    <w:name w:val="msoorganizationname"/>
    <w:rsid w:val="006C0585"/>
    <w:rPr>
      <w:rFonts w:ascii="Franklin Gothic Heavy" w:hAnsi="Franklin Gothic Heavy"/>
      <w:color w:val="000000"/>
      <w:kern w:val="28"/>
      <w:sz w:val="18"/>
      <w:szCs w:val="18"/>
    </w:rPr>
  </w:style>
  <w:style w:type="paragraph" w:customStyle="1" w:styleId="msotitle3">
    <w:name w:val="msotitle3"/>
    <w:rsid w:val="006C0585"/>
    <w:rPr>
      <w:rFonts w:ascii="Rockwell Condensed" w:hAnsi="Rockwell Condensed"/>
      <w:b/>
      <w:bCs/>
      <w:caps/>
      <w:color w:val="000000"/>
      <w:kern w:val="28"/>
      <w:sz w:val="38"/>
      <w:szCs w:val="38"/>
    </w:rPr>
  </w:style>
  <w:style w:type="character" w:customStyle="1" w:styleId="apple-converted-space">
    <w:name w:val="apple-converted-space"/>
    <w:rsid w:val="00C148D3"/>
  </w:style>
  <w:style w:type="paragraph" w:styleId="NoSpacing">
    <w:name w:val="No Spacing"/>
    <w:uiPriority w:val="1"/>
    <w:qFormat/>
    <w:rsid w:val="00F75101"/>
    <w:pPr>
      <w:autoSpaceDE w:val="0"/>
      <w:autoSpaceDN w:val="0"/>
    </w:pPr>
    <w:rPr>
      <w:rFonts w:eastAsia="Calibri"/>
      <w:sz w:val="24"/>
      <w:szCs w:val="24"/>
    </w:rPr>
  </w:style>
  <w:style w:type="character" w:customStyle="1" w:styleId="aqj">
    <w:name w:val="aqj"/>
    <w:rsid w:val="000E5644"/>
  </w:style>
  <w:style w:type="character" w:styleId="UnresolvedMention">
    <w:name w:val="Unresolved Mention"/>
    <w:uiPriority w:val="99"/>
    <w:semiHidden/>
    <w:unhideWhenUsed/>
    <w:rsid w:val="00052EE1"/>
    <w:rPr>
      <w:color w:val="605E5C"/>
      <w:shd w:val="clear" w:color="auto" w:fill="E1DFDD"/>
    </w:rPr>
  </w:style>
  <w:style w:type="paragraph" w:styleId="ListParagraph">
    <w:name w:val="List Paragraph"/>
    <w:basedOn w:val="Normal"/>
    <w:uiPriority w:val="34"/>
    <w:qFormat/>
    <w:rsid w:val="00E60F0E"/>
    <w:pPr>
      <w:autoSpaceDE/>
      <w:autoSpaceDN/>
      <w:spacing w:after="160" w:line="256" w:lineRule="auto"/>
      <w:ind w:left="720"/>
      <w:contextualSpacing/>
    </w:pPr>
    <w:rPr>
      <w:rFonts w:ascii="Calibri" w:hAnsi="Calibri"/>
      <w:sz w:val="22"/>
      <w:szCs w:val="22"/>
    </w:rPr>
  </w:style>
  <w:style w:type="character" w:customStyle="1" w:styleId="Heading2Char">
    <w:name w:val="Heading 2 Char"/>
    <w:link w:val="Heading2"/>
    <w:semiHidden/>
    <w:rsid w:val="007C25DA"/>
    <w:rPr>
      <w:rFonts w:ascii="Calibri Light" w:eastAsia="Times New Roman" w:hAnsi="Calibri Light" w:cs="Times New Roman"/>
      <w:b/>
      <w:bCs/>
      <w:i/>
      <w:iCs/>
      <w:sz w:val="28"/>
      <w:szCs w:val="28"/>
    </w:rPr>
  </w:style>
  <w:style w:type="character" w:customStyle="1" w:styleId="Heading3Char">
    <w:name w:val="Heading 3 Char"/>
    <w:link w:val="Heading3"/>
    <w:semiHidden/>
    <w:rsid w:val="007C25DA"/>
    <w:rPr>
      <w:rFonts w:ascii="Calibri Light" w:eastAsia="Times New Roman" w:hAnsi="Calibri Light" w:cs="Times New Roman"/>
      <w:b/>
      <w:bCs/>
      <w:sz w:val="26"/>
      <w:szCs w:val="26"/>
    </w:rPr>
  </w:style>
  <w:style w:type="paragraph" w:customStyle="1" w:styleId="m-7459019335259429629msonospacing">
    <w:name w:val="m_-7459019335259429629msonospacing"/>
    <w:basedOn w:val="Normal"/>
    <w:rsid w:val="000B0EA8"/>
    <w:pPr>
      <w:autoSpaceDE/>
      <w:autoSpaceDN/>
      <w:spacing w:before="100" w:beforeAutospacing="1" w:after="100" w:afterAutospacing="1"/>
    </w:pPr>
    <w:rPr>
      <w:rFonts w:eastAsia="Times New Roman"/>
    </w:rPr>
  </w:style>
  <w:style w:type="table" w:styleId="TableGrid">
    <w:name w:val="Table Grid"/>
    <w:basedOn w:val="TableNormal"/>
    <w:rsid w:val="00601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62B6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Classic1">
    <w:name w:val="Table Classic 1"/>
    <w:basedOn w:val="TableNormal"/>
    <w:rsid w:val="00E62B67"/>
    <w:pPr>
      <w:autoSpaceDE w:val="0"/>
      <w:autoSpaceDN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eader">
    <w:name w:val="header"/>
    <w:basedOn w:val="Normal"/>
    <w:link w:val="HeaderChar"/>
    <w:rsid w:val="005A444D"/>
    <w:pPr>
      <w:tabs>
        <w:tab w:val="center" w:pos="4680"/>
        <w:tab w:val="right" w:pos="9360"/>
      </w:tabs>
    </w:pPr>
  </w:style>
  <w:style w:type="character" w:customStyle="1" w:styleId="HeaderChar">
    <w:name w:val="Header Char"/>
    <w:link w:val="Header"/>
    <w:rsid w:val="005A444D"/>
    <w:rPr>
      <w:rFonts w:eastAsia="Calibri"/>
      <w:sz w:val="24"/>
      <w:szCs w:val="24"/>
    </w:rPr>
  </w:style>
  <w:style w:type="paragraph" w:styleId="Footer">
    <w:name w:val="footer"/>
    <w:basedOn w:val="Normal"/>
    <w:link w:val="FooterChar"/>
    <w:rsid w:val="005A444D"/>
    <w:pPr>
      <w:tabs>
        <w:tab w:val="center" w:pos="4680"/>
        <w:tab w:val="right" w:pos="9360"/>
      </w:tabs>
    </w:pPr>
  </w:style>
  <w:style w:type="character" w:customStyle="1" w:styleId="FooterChar">
    <w:name w:val="Footer Char"/>
    <w:link w:val="Footer"/>
    <w:rsid w:val="005A444D"/>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152">
      <w:bodyDiv w:val="1"/>
      <w:marLeft w:val="0"/>
      <w:marRight w:val="0"/>
      <w:marTop w:val="0"/>
      <w:marBottom w:val="0"/>
      <w:divBdr>
        <w:top w:val="none" w:sz="0" w:space="0" w:color="auto"/>
        <w:left w:val="none" w:sz="0" w:space="0" w:color="auto"/>
        <w:bottom w:val="none" w:sz="0" w:space="0" w:color="auto"/>
        <w:right w:val="none" w:sz="0" w:space="0" w:color="auto"/>
      </w:divBdr>
    </w:div>
    <w:div w:id="3241134">
      <w:bodyDiv w:val="1"/>
      <w:marLeft w:val="0"/>
      <w:marRight w:val="0"/>
      <w:marTop w:val="0"/>
      <w:marBottom w:val="0"/>
      <w:divBdr>
        <w:top w:val="none" w:sz="0" w:space="0" w:color="auto"/>
        <w:left w:val="none" w:sz="0" w:space="0" w:color="auto"/>
        <w:bottom w:val="none" w:sz="0" w:space="0" w:color="auto"/>
        <w:right w:val="none" w:sz="0" w:space="0" w:color="auto"/>
      </w:divBdr>
    </w:div>
    <w:div w:id="13728406">
      <w:bodyDiv w:val="1"/>
      <w:marLeft w:val="0"/>
      <w:marRight w:val="0"/>
      <w:marTop w:val="0"/>
      <w:marBottom w:val="0"/>
      <w:divBdr>
        <w:top w:val="none" w:sz="0" w:space="0" w:color="auto"/>
        <w:left w:val="none" w:sz="0" w:space="0" w:color="auto"/>
        <w:bottom w:val="none" w:sz="0" w:space="0" w:color="auto"/>
        <w:right w:val="none" w:sz="0" w:space="0" w:color="auto"/>
      </w:divBdr>
      <w:divsChild>
        <w:div w:id="1538352518">
          <w:marLeft w:val="0"/>
          <w:marRight w:val="0"/>
          <w:marTop w:val="0"/>
          <w:marBottom w:val="0"/>
          <w:divBdr>
            <w:top w:val="none" w:sz="0" w:space="0" w:color="auto"/>
            <w:left w:val="none" w:sz="0" w:space="0" w:color="auto"/>
            <w:bottom w:val="none" w:sz="0" w:space="0" w:color="auto"/>
            <w:right w:val="none" w:sz="0" w:space="0" w:color="auto"/>
          </w:divBdr>
          <w:divsChild>
            <w:div w:id="38830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7410">
      <w:bodyDiv w:val="1"/>
      <w:marLeft w:val="0"/>
      <w:marRight w:val="0"/>
      <w:marTop w:val="0"/>
      <w:marBottom w:val="0"/>
      <w:divBdr>
        <w:top w:val="none" w:sz="0" w:space="0" w:color="auto"/>
        <w:left w:val="none" w:sz="0" w:space="0" w:color="auto"/>
        <w:bottom w:val="none" w:sz="0" w:space="0" w:color="auto"/>
        <w:right w:val="none" w:sz="0" w:space="0" w:color="auto"/>
      </w:divBdr>
    </w:div>
    <w:div w:id="32657280">
      <w:bodyDiv w:val="1"/>
      <w:marLeft w:val="0"/>
      <w:marRight w:val="0"/>
      <w:marTop w:val="0"/>
      <w:marBottom w:val="0"/>
      <w:divBdr>
        <w:top w:val="none" w:sz="0" w:space="0" w:color="auto"/>
        <w:left w:val="none" w:sz="0" w:space="0" w:color="auto"/>
        <w:bottom w:val="none" w:sz="0" w:space="0" w:color="auto"/>
        <w:right w:val="none" w:sz="0" w:space="0" w:color="auto"/>
      </w:divBdr>
    </w:div>
    <w:div w:id="39061115">
      <w:bodyDiv w:val="1"/>
      <w:marLeft w:val="0"/>
      <w:marRight w:val="0"/>
      <w:marTop w:val="0"/>
      <w:marBottom w:val="0"/>
      <w:divBdr>
        <w:top w:val="none" w:sz="0" w:space="0" w:color="auto"/>
        <w:left w:val="none" w:sz="0" w:space="0" w:color="auto"/>
        <w:bottom w:val="none" w:sz="0" w:space="0" w:color="auto"/>
        <w:right w:val="none" w:sz="0" w:space="0" w:color="auto"/>
      </w:divBdr>
    </w:div>
    <w:div w:id="61224881">
      <w:bodyDiv w:val="1"/>
      <w:marLeft w:val="0"/>
      <w:marRight w:val="0"/>
      <w:marTop w:val="0"/>
      <w:marBottom w:val="0"/>
      <w:divBdr>
        <w:top w:val="none" w:sz="0" w:space="0" w:color="auto"/>
        <w:left w:val="none" w:sz="0" w:space="0" w:color="auto"/>
        <w:bottom w:val="none" w:sz="0" w:space="0" w:color="auto"/>
        <w:right w:val="none" w:sz="0" w:space="0" w:color="auto"/>
      </w:divBdr>
    </w:div>
    <w:div w:id="77992822">
      <w:bodyDiv w:val="1"/>
      <w:marLeft w:val="0"/>
      <w:marRight w:val="0"/>
      <w:marTop w:val="0"/>
      <w:marBottom w:val="0"/>
      <w:divBdr>
        <w:top w:val="none" w:sz="0" w:space="0" w:color="auto"/>
        <w:left w:val="none" w:sz="0" w:space="0" w:color="auto"/>
        <w:bottom w:val="none" w:sz="0" w:space="0" w:color="auto"/>
        <w:right w:val="none" w:sz="0" w:space="0" w:color="auto"/>
      </w:divBdr>
      <w:divsChild>
        <w:div w:id="1803503611">
          <w:marLeft w:val="0"/>
          <w:marRight w:val="0"/>
          <w:marTop w:val="0"/>
          <w:marBottom w:val="0"/>
          <w:divBdr>
            <w:top w:val="none" w:sz="0" w:space="0" w:color="auto"/>
            <w:left w:val="none" w:sz="0" w:space="0" w:color="auto"/>
            <w:bottom w:val="none" w:sz="0" w:space="0" w:color="auto"/>
            <w:right w:val="none" w:sz="0" w:space="0" w:color="auto"/>
          </w:divBdr>
          <w:divsChild>
            <w:div w:id="2094694342">
              <w:marLeft w:val="0"/>
              <w:marRight w:val="0"/>
              <w:marTop w:val="0"/>
              <w:marBottom w:val="0"/>
              <w:divBdr>
                <w:top w:val="none" w:sz="0" w:space="0" w:color="auto"/>
                <w:left w:val="none" w:sz="0" w:space="0" w:color="auto"/>
                <w:bottom w:val="none" w:sz="0" w:space="0" w:color="auto"/>
                <w:right w:val="none" w:sz="0" w:space="0" w:color="auto"/>
              </w:divBdr>
              <w:divsChild>
                <w:div w:id="1461413188">
                  <w:marLeft w:val="0"/>
                  <w:marRight w:val="0"/>
                  <w:marTop w:val="0"/>
                  <w:marBottom w:val="0"/>
                  <w:divBdr>
                    <w:top w:val="none" w:sz="0" w:space="0" w:color="auto"/>
                    <w:left w:val="none" w:sz="0" w:space="0" w:color="auto"/>
                    <w:bottom w:val="none" w:sz="0" w:space="0" w:color="auto"/>
                    <w:right w:val="none" w:sz="0" w:space="0" w:color="auto"/>
                  </w:divBdr>
                  <w:divsChild>
                    <w:div w:id="81729056">
                      <w:marLeft w:val="0"/>
                      <w:marRight w:val="0"/>
                      <w:marTop w:val="0"/>
                      <w:marBottom w:val="0"/>
                      <w:divBdr>
                        <w:top w:val="none" w:sz="0" w:space="0" w:color="auto"/>
                        <w:left w:val="none" w:sz="0" w:space="0" w:color="auto"/>
                        <w:bottom w:val="none" w:sz="0" w:space="0" w:color="auto"/>
                        <w:right w:val="none" w:sz="0" w:space="0" w:color="auto"/>
                      </w:divBdr>
                      <w:divsChild>
                        <w:div w:id="1562977860">
                          <w:marLeft w:val="0"/>
                          <w:marRight w:val="0"/>
                          <w:marTop w:val="0"/>
                          <w:marBottom w:val="0"/>
                          <w:divBdr>
                            <w:top w:val="none" w:sz="0" w:space="0" w:color="auto"/>
                            <w:left w:val="none" w:sz="0" w:space="0" w:color="auto"/>
                            <w:bottom w:val="none" w:sz="0" w:space="0" w:color="auto"/>
                            <w:right w:val="none" w:sz="0" w:space="0" w:color="auto"/>
                          </w:divBdr>
                          <w:divsChild>
                            <w:div w:id="274800141">
                              <w:marLeft w:val="0"/>
                              <w:marRight w:val="0"/>
                              <w:marTop w:val="0"/>
                              <w:marBottom w:val="0"/>
                              <w:divBdr>
                                <w:top w:val="none" w:sz="0" w:space="0" w:color="auto"/>
                                <w:left w:val="none" w:sz="0" w:space="0" w:color="auto"/>
                                <w:bottom w:val="none" w:sz="0" w:space="0" w:color="auto"/>
                                <w:right w:val="none" w:sz="0" w:space="0" w:color="auto"/>
                              </w:divBdr>
                              <w:divsChild>
                                <w:div w:id="1523669205">
                                  <w:marLeft w:val="0"/>
                                  <w:marRight w:val="0"/>
                                  <w:marTop w:val="0"/>
                                  <w:marBottom w:val="0"/>
                                  <w:divBdr>
                                    <w:top w:val="none" w:sz="0" w:space="0" w:color="auto"/>
                                    <w:left w:val="none" w:sz="0" w:space="0" w:color="auto"/>
                                    <w:bottom w:val="none" w:sz="0" w:space="0" w:color="auto"/>
                                    <w:right w:val="none" w:sz="0" w:space="0" w:color="auto"/>
                                  </w:divBdr>
                                  <w:divsChild>
                                    <w:div w:id="474571792">
                                      <w:marLeft w:val="0"/>
                                      <w:marRight w:val="0"/>
                                      <w:marTop w:val="0"/>
                                      <w:marBottom w:val="0"/>
                                      <w:divBdr>
                                        <w:top w:val="none" w:sz="0" w:space="0" w:color="auto"/>
                                        <w:left w:val="none" w:sz="0" w:space="0" w:color="auto"/>
                                        <w:bottom w:val="none" w:sz="0" w:space="0" w:color="auto"/>
                                        <w:right w:val="none" w:sz="0" w:space="0" w:color="auto"/>
                                      </w:divBdr>
                                      <w:divsChild>
                                        <w:div w:id="246380843">
                                          <w:marLeft w:val="0"/>
                                          <w:marRight w:val="0"/>
                                          <w:marTop w:val="0"/>
                                          <w:marBottom w:val="0"/>
                                          <w:divBdr>
                                            <w:top w:val="none" w:sz="0" w:space="0" w:color="auto"/>
                                            <w:left w:val="none" w:sz="0" w:space="0" w:color="auto"/>
                                            <w:bottom w:val="none" w:sz="0" w:space="0" w:color="auto"/>
                                            <w:right w:val="none" w:sz="0" w:space="0" w:color="auto"/>
                                          </w:divBdr>
                                        </w:div>
                                        <w:div w:id="387998480">
                                          <w:marLeft w:val="0"/>
                                          <w:marRight w:val="0"/>
                                          <w:marTop w:val="0"/>
                                          <w:marBottom w:val="0"/>
                                          <w:divBdr>
                                            <w:top w:val="none" w:sz="0" w:space="0" w:color="auto"/>
                                            <w:left w:val="none" w:sz="0" w:space="0" w:color="auto"/>
                                            <w:bottom w:val="none" w:sz="0" w:space="0" w:color="auto"/>
                                            <w:right w:val="none" w:sz="0" w:space="0" w:color="auto"/>
                                          </w:divBdr>
                                        </w:div>
                                        <w:div w:id="453334799">
                                          <w:marLeft w:val="0"/>
                                          <w:marRight w:val="0"/>
                                          <w:marTop w:val="0"/>
                                          <w:marBottom w:val="0"/>
                                          <w:divBdr>
                                            <w:top w:val="none" w:sz="0" w:space="0" w:color="auto"/>
                                            <w:left w:val="none" w:sz="0" w:space="0" w:color="auto"/>
                                            <w:bottom w:val="none" w:sz="0" w:space="0" w:color="auto"/>
                                            <w:right w:val="none" w:sz="0" w:space="0" w:color="auto"/>
                                          </w:divBdr>
                                        </w:div>
                                        <w:div w:id="18945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156730">
      <w:bodyDiv w:val="1"/>
      <w:marLeft w:val="0"/>
      <w:marRight w:val="0"/>
      <w:marTop w:val="0"/>
      <w:marBottom w:val="0"/>
      <w:divBdr>
        <w:top w:val="none" w:sz="0" w:space="0" w:color="auto"/>
        <w:left w:val="none" w:sz="0" w:space="0" w:color="auto"/>
        <w:bottom w:val="none" w:sz="0" w:space="0" w:color="auto"/>
        <w:right w:val="none" w:sz="0" w:space="0" w:color="auto"/>
      </w:divBdr>
    </w:div>
    <w:div w:id="103232852">
      <w:bodyDiv w:val="1"/>
      <w:marLeft w:val="0"/>
      <w:marRight w:val="0"/>
      <w:marTop w:val="0"/>
      <w:marBottom w:val="0"/>
      <w:divBdr>
        <w:top w:val="none" w:sz="0" w:space="0" w:color="auto"/>
        <w:left w:val="none" w:sz="0" w:space="0" w:color="auto"/>
        <w:bottom w:val="none" w:sz="0" w:space="0" w:color="auto"/>
        <w:right w:val="none" w:sz="0" w:space="0" w:color="auto"/>
      </w:divBdr>
    </w:div>
    <w:div w:id="110516247">
      <w:bodyDiv w:val="1"/>
      <w:marLeft w:val="0"/>
      <w:marRight w:val="0"/>
      <w:marTop w:val="0"/>
      <w:marBottom w:val="0"/>
      <w:divBdr>
        <w:top w:val="none" w:sz="0" w:space="0" w:color="auto"/>
        <w:left w:val="none" w:sz="0" w:space="0" w:color="auto"/>
        <w:bottom w:val="none" w:sz="0" w:space="0" w:color="auto"/>
        <w:right w:val="none" w:sz="0" w:space="0" w:color="auto"/>
      </w:divBdr>
    </w:div>
    <w:div w:id="149297390">
      <w:bodyDiv w:val="1"/>
      <w:marLeft w:val="0"/>
      <w:marRight w:val="0"/>
      <w:marTop w:val="0"/>
      <w:marBottom w:val="0"/>
      <w:divBdr>
        <w:top w:val="none" w:sz="0" w:space="0" w:color="auto"/>
        <w:left w:val="none" w:sz="0" w:space="0" w:color="auto"/>
        <w:bottom w:val="none" w:sz="0" w:space="0" w:color="auto"/>
        <w:right w:val="none" w:sz="0" w:space="0" w:color="auto"/>
      </w:divBdr>
      <w:divsChild>
        <w:div w:id="380834999">
          <w:marLeft w:val="0"/>
          <w:marRight w:val="0"/>
          <w:marTop w:val="0"/>
          <w:marBottom w:val="0"/>
          <w:divBdr>
            <w:top w:val="none" w:sz="0" w:space="0" w:color="auto"/>
            <w:left w:val="none" w:sz="0" w:space="0" w:color="auto"/>
            <w:bottom w:val="none" w:sz="0" w:space="0" w:color="auto"/>
            <w:right w:val="none" w:sz="0" w:space="0" w:color="auto"/>
          </w:divBdr>
        </w:div>
        <w:div w:id="564335517">
          <w:marLeft w:val="0"/>
          <w:marRight w:val="0"/>
          <w:marTop w:val="0"/>
          <w:marBottom w:val="0"/>
          <w:divBdr>
            <w:top w:val="none" w:sz="0" w:space="0" w:color="auto"/>
            <w:left w:val="none" w:sz="0" w:space="0" w:color="auto"/>
            <w:bottom w:val="none" w:sz="0" w:space="0" w:color="auto"/>
            <w:right w:val="none" w:sz="0" w:space="0" w:color="auto"/>
          </w:divBdr>
        </w:div>
        <w:div w:id="741102673">
          <w:marLeft w:val="0"/>
          <w:marRight w:val="0"/>
          <w:marTop w:val="0"/>
          <w:marBottom w:val="0"/>
          <w:divBdr>
            <w:top w:val="none" w:sz="0" w:space="0" w:color="auto"/>
            <w:left w:val="none" w:sz="0" w:space="0" w:color="auto"/>
            <w:bottom w:val="none" w:sz="0" w:space="0" w:color="auto"/>
            <w:right w:val="none" w:sz="0" w:space="0" w:color="auto"/>
          </w:divBdr>
        </w:div>
        <w:div w:id="1115366642">
          <w:marLeft w:val="0"/>
          <w:marRight w:val="0"/>
          <w:marTop w:val="0"/>
          <w:marBottom w:val="0"/>
          <w:divBdr>
            <w:top w:val="none" w:sz="0" w:space="0" w:color="auto"/>
            <w:left w:val="none" w:sz="0" w:space="0" w:color="auto"/>
            <w:bottom w:val="none" w:sz="0" w:space="0" w:color="auto"/>
            <w:right w:val="none" w:sz="0" w:space="0" w:color="auto"/>
          </w:divBdr>
        </w:div>
        <w:div w:id="1145851133">
          <w:marLeft w:val="0"/>
          <w:marRight w:val="0"/>
          <w:marTop w:val="0"/>
          <w:marBottom w:val="0"/>
          <w:divBdr>
            <w:top w:val="none" w:sz="0" w:space="0" w:color="auto"/>
            <w:left w:val="none" w:sz="0" w:space="0" w:color="auto"/>
            <w:bottom w:val="none" w:sz="0" w:space="0" w:color="auto"/>
            <w:right w:val="none" w:sz="0" w:space="0" w:color="auto"/>
          </w:divBdr>
        </w:div>
        <w:div w:id="1200314857">
          <w:marLeft w:val="0"/>
          <w:marRight w:val="0"/>
          <w:marTop w:val="0"/>
          <w:marBottom w:val="0"/>
          <w:divBdr>
            <w:top w:val="none" w:sz="0" w:space="0" w:color="auto"/>
            <w:left w:val="none" w:sz="0" w:space="0" w:color="auto"/>
            <w:bottom w:val="none" w:sz="0" w:space="0" w:color="auto"/>
            <w:right w:val="none" w:sz="0" w:space="0" w:color="auto"/>
          </w:divBdr>
        </w:div>
        <w:div w:id="1307584003">
          <w:marLeft w:val="0"/>
          <w:marRight w:val="0"/>
          <w:marTop w:val="0"/>
          <w:marBottom w:val="0"/>
          <w:divBdr>
            <w:top w:val="none" w:sz="0" w:space="0" w:color="auto"/>
            <w:left w:val="none" w:sz="0" w:space="0" w:color="auto"/>
            <w:bottom w:val="none" w:sz="0" w:space="0" w:color="auto"/>
            <w:right w:val="none" w:sz="0" w:space="0" w:color="auto"/>
          </w:divBdr>
        </w:div>
        <w:div w:id="1436094253">
          <w:marLeft w:val="0"/>
          <w:marRight w:val="0"/>
          <w:marTop w:val="0"/>
          <w:marBottom w:val="0"/>
          <w:divBdr>
            <w:top w:val="none" w:sz="0" w:space="0" w:color="auto"/>
            <w:left w:val="none" w:sz="0" w:space="0" w:color="auto"/>
            <w:bottom w:val="none" w:sz="0" w:space="0" w:color="auto"/>
            <w:right w:val="none" w:sz="0" w:space="0" w:color="auto"/>
          </w:divBdr>
        </w:div>
        <w:div w:id="1462963567">
          <w:marLeft w:val="0"/>
          <w:marRight w:val="0"/>
          <w:marTop w:val="0"/>
          <w:marBottom w:val="0"/>
          <w:divBdr>
            <w:top w:val="none" w:sz="0" w:space="0" w:color="auto"/>
            <w:left w:val="none" w:sz="0" w:space="0" w:color="auto"/>
            <w:bottom w:val="none" w:sz="0" w:space="0" w:color="auto"/>
            <w:right w:val="none" w:sz="0" w:space="0" w:color="auto"/>
          </w:divBdr>
        </w:div>
        <w:div w:id="1468472471">
          <w:marLeft w:val="0"/>
          <w:marRight w:val="0"/>
          <w:marTop w:val="0"/>
          <w:marBottom w:val="0"/>
          <w:divBdr>
            <w:top w:val="none" w:sz="0" w:space="0" w:color="auto"/>
            <w:left w:val="none" w:sz="0" w:space="0" w:color="auto"/>
            <w:bottom w:val="none" w:sz="0" w:space="0" w:color="auto"/>
            <w:right w:val="none" w:sz="0" w:space="0" w:color="auto"/>
          </w:divBdr>
        </w:div>
        <w:div w:id="1682508866">
          <w:marLeft w:val="0"/>
          <w:marRight w:val="0"/>
          <w:marTop w:val="0"/>
          <w:marBottom w:val="0"/>
          <w:divBdr>
            <w:top w:val="none" w:sz="0" w:space="0" w:color="auto"/>
            <w:left w:val="none" w:sz="0" w:space="0" w:color="auto"/>
            <w:bottom w:val="none" w:sz="0" w:space="0" w:color="auto"/>
            <w:right w:val="none" w:sz="0" w:space="0" w:color="auto"/>
          </w:divBdr>
        </w:div>
        <w:div w:id="1767732033">
          <w:marLeft w:val="0"/>
          <w:marRight w:val="0"/>
          <w:marTop w:val="0"/>
          <w:marBottom w:val="0"/>
          <w:divBdr>
            <w:top w:val="none" w:sz="0" w:space="0" w:color="auto"/>
            <w:left w:val="none" w:sz="0" w:space="0" w:color="auto"/>
            <w:bottom w:val="none" w:sz="0" w:space="0" w:color="auto"/>
            <w:right w:val="none" w:sz="0" w:space="0" w:color="auto"/>
          </w:divBdr>
        </w:div>
        <w:div w:id="1917861389">
          <w:marLeft w:val="0"/>
          <w:marRight w:val="0"/>
          <w:marTop w:val="0"/>
          <w:marBottom w:val="0"/>
          <w:divBdr>
            <w:top w:val="none" w:sz="0" w:space="0" w:color="auto"/>
            <w:left w:val="none" w:sz="0" w:space="0" w:color="auto"/>
            <w:bottom w:val="none" w:sz="0" w:space="0" w:color="auto"/>
            <w:right w:val="none" w:sz="0" w:space="0" w:color="auto"/>
          </w:divBdr>
        </w:div>
      </w:divsChild>
    </w:div>
    <w:div w:id="188571880">
      <w:bodyDiv w:val="1"/>
      <w:marLeft w:val="0"/>
      <w:marRight w:val="0"/>
      <w:marTop w:val="0"/>
      <w:marBottom w:val="0"/>
      <w:divBdr>
        <w:top w:val="none" w:sz="0" w:space="0" w:color="auto"/>
        <w:left w:val="none" w:sz="0" w:space="0" w:color="auto"/>
        <w:bottom w:val="none" w:sz="0" w:space="0" w:color="auto"/>
        <w:right w:val="none" w:sz="0" w:space="0" w:color="auto"/>
      </w:divBdr>
      <w:divsChild>
        <w:div w:id="178353601">
          <w:marLeft w:val="0"/>
          <w:marRight w:val="0"/>
          <w:marTop w:val="0"/>
          <w:marBottom w:val="0"/>
          <w:divBdr>
            <w:top w:val="none" w:sz="0" w:space="0" w:color="auto"/>
            <w:left w:val="none" w:sz="0" w:space="0" w:color="auto"/>
            <w:bottom w:val="none" w:sz="0" w:space="0" w:color="auto"/>
            <w:right w:val="none" w:sz="0" w:space="0" w:color="auto"/>
          </w:divBdr>
          <w:divsChild>
            <w:div w:id="742877743">
              <w:marLeft w:val="0"/>
              <w:marRight w:val="0"/>
              <w:marTop w:val="0"/>
              <w:marBottom w:val="0"/>
              <w:divBdr>
                <w:top w:val="none" w:sz="0" w:space="0" w:color="auto"/>
                <w:left w:val="none" w:sz="0" w:space="0" w:color="auto"/>
                <w:bottom w:val="none" w:sz="0" w:space="0" w:color="auto"/>
                <w:right w:val="none" w:sz="0" w:space="0" w:color="auto"/>
              </w:divBdr>
            </w:div>
            <w:div w:id="1121144456">
              <w:marLeft w:val="0"/>
              <w:marRight w:val="0"/>
              <w:marTop w:val="0"/>
              <w:marBottom w:val="0"/>
              <w:divBdr>
                <w:top w:val="none" w:sz="0" w:space="0" w:color="auto"/>
                <w:left w:val="none" w:sz="0" w:space="0" w:color="auto"/>
                <w:bottom w:val="none" w:sz="0" w:space="0" w:color="auto"/>
                <w:right w:val="none" w:sz="0" w:space="0" w:color="auto"/>
              </w:divBdr>
            </w:div>
          </w:divsChild>
        </w:div>
        <w:div w:id="320235198">
          <w:marLeft w:val="0"/>
          <w:marRight w:val="0"/>
          <w:marTop w:val="0"/>
          <w:marBottom w:val="0"/>
          <w:divBdr>
            <w:top w:val="none" w:sz="0" w:space="0" w:color="auto"/>
            <w:left w:val="none" w:sz="0" w:space="0" w:color="auto"/>
            <w:bottom w:val="none" w:sz="0" w:space="0" w:color="auto"/>
            <w:right w:val="none" w:sz="0" w:space="0" w:color="auto"/>
          </w:divBdr>
        </w:div>
        <w:div w:id="634456119">
          <w:marLeft w:val="0"/>
          <w:marRight w:val="0"/>
          <w:marTop w:val="0"/>
          <w:marBottom w:val="0"/>
          <w:divBdr>
            <w:top w:val="none" w:sz="0" w:space="0" w:color="auto"/>
            <w:left w:val="none" w:sz="0" w:space="0" w:color="auto"/>
            <w:bottom w:val="none" w:sz="0" w:space="0" w:color="auto"/>
            <w:right w:val="none" w:sz="0" w:space="0" w:color="auto"/>
          </w:divBdr>
        </w:div>
        <w:div w:id="1664506446">
          <w:marLeft w:val="0"/>
          <w:marRight w:val="0"/>
          <w:marTop w:val="0"/>
          <w:marBottom w:val="0"/>
          <w:divBdr>
            <w:top w:val="none" w:sz="0" w:space="0" w:color="auto"/>
            <w:left w:val="none" w:sz="0" w:space="0" w:color="auto"/>
            <w:bottom w:val="none" w:sz="0" w:space="0" w:color="auto"/>
            <w:right w:val="none" w:sz="0" w:space="0" w:color="auto"/>
          </w:divBdr>
        </w:div>
      </w:divsChild>
    </w:div>
    <w:div w:id="205990310">
      <w:bodyDiv w:val="1"/>
      <w:marLeft w:val="0"/>
      <w:marRight w:val="0"/>
      <w:marTop w:val="0"/>
      <w:marBottom w:val="0"/>
      <w:divBdr>
        <w:top w:val="none" w:sz="0" w:space="0" w:color="auto"/>
        <w:left w:val="none" w:sz="0" w:space="0" w:color="auto"/>
        <w:bottom w:val="none" w:sz="0" w:space="0" w:color="auto"/>
        <w:right w:val="none" w:sz="0" w:space="0" w:color="auto"/>
      </w:divBdr>
    </w:div>
    <w:div w:id="215167399">
      <w:bodyDiv w:val="1"/>
      <w:marLeft w:val="0"/>
      <w:marRight w:val="0"/>
      <w:marTop w:val="0"/>
      <w:marBottom w:val="0"/>
      <w:divBdr>
        <w:top w:val="none" w:sz="0" w:space="0" w:color="auto"/>
        <w:left w:val="none" w:sz="0" w:space="0" w:color="auto"/>
        <w:bottom w:val="none" w:sz="0" w:space="0" w:color="auto"/>
        <w:right w:val="none" w:sz="0" w:space="0" w:color="auto"/>
      </w:divBdr>
    </w:div>
    <w:div w:id="240453981">
      <w:bodyDiv w:val="1"/>
      <w:marLeft w:val="0"/>
      <w:marRight w:val="0"/>
      <w:marTop w:val="0"/>
      <w:marBottom w:val="0"/>
      <w:divBdr>
        <w:top w:val="none" w:sz="0" w:space="0" w:color="auto"/>
        <w:left w:val="none" w:sz="0" w:space="0" w:color="auto"/>
        <w:bottom w:val="none" w:sz="0" w:space="0" w:color="auto"/>
        <w:right w:val="none" w:sz="0" w:space="0" w:color="auto"/>
      </w:divBdr>
    </w:div>
    <w:div w:id="240675026">
      <w:bodyDiv w:val="1"/>
      <w:marLeft w:val="0"/>
      <w:marRight w:val="0"/>
      <w:marTop w:val="0"/>
      <w:marBottom w:val="0"/>
      <w:divBdr>
        <w:top w:val="none" w:sz="0" w:space="0" w:color="auto"/>
        <w:left w:val="none" w:sz="0" w:space="0" w:color="auto"/>
        <w:bottom w:val="none" w:sz="0" w:space="0" w:color="auto"/>
        <w:right w:val="none" w:sz="0" w:space="0" w:color="auto"/>
      </w:divBdr>
    </w:div>
    <w:div w:id="242371694">
      <w:bodyDiv w:val="1"/>
      <w:marLeft w:val="0"/>
      <w:marRight w:val="0"/>
      <w:marTop w:val="0"/>
      <w:marBottom w:val="0"/>
      <w:divBdr>
        <w:top w:val="none" w:sz="0" w:space="0" w:color="auto"/>
        <w:left w:val="none" w:sz="0" w:space="0" w:color="auto"/>
        <w:bottom w:val="none" w:sz="0" w:space="0" w:color="auto"/>
        <w:right w:val="none" w:sz="0" w:space="0" w:color="auto"/>
      </w:divBdr>
    </w:div>
    <w:div w:id="245000001">
      <w:bodyDiv w:val="1"/>
      <w:marLeft w:val="0"/>
      <w:marRight w:val="0"/>
      <w:marTop w:val="0"/>
      <w:marBottom w:val="0"/>
      <w:divBdr>
        <w:top w:val="none" w:sz="0" w:space="0" w:color="auto"/>
        <w:left w:val="none" w:sz="0" w:space="0" w:color="auto"/>
        <w:bottom w:val="none" w:sz="0" w:space="0" w:color="auto"/>
        <w:right w:val="none" w:sz="0" w:space="0" w:color="auto"/>
      </w:divBdr>
    </w:div>
    <w:div w:id="250747281">
      <w:bodyDiv w:val="1"/>
      <w:marLeft w:val="0"/>
      <w:marRight w:val="0"/>
      <w:marTop w:val="0"/>
      <w:marBottom w:val="0"/>
      <w:divBdr>
        <w:top w:val="none" w:sz="0" w:space="0" w:color="auto"/>
        <w:left w:val="none" w:sz="0" w:space="0" w:color="auto"/>
        <w:bottom w:val="none" w:sz="0" w:space="0" w:color="auto"/>
        <w:right w:val="none" w:sz="0" w:space="0" w:color="auto"/>
      </w:divBdr>
    </w:div>
    <w:div w:id="277419635">
      <w:bodyDiv w:val="1"/>
      <w:marLeft w:val="0"/>
      <w:marRight w:val="0"/>
      <w:marTop w:val="0"/>
      <w:marBottom w:val="0"/>
      <w:divBdr>
        <w:top w:val="none" w:sz="0" w:space="0" w:color="auto"/>
        <w:left w:val="none" w:sz="0" w:space="0" w:color="auto"/>
        <w:bottom w:val="none" w:sz="0" w:space="0" w:color="auto"/>
        <w:right w:val="none" w:sz="0" w:space="0" w:color="auto"/>
      </w:divBdr>
    </w:div>
    <w:div w:id="289633167">
      <w:bodyDiv w:val="1"/>
      <w:marLeft w:val="0"/>
      <w:marRight w:val="0"/>
      <w:marTop w:val="0"/>
      <w:marBottom w:val="0"/>
      <w:divBdr>
        <w:top w:val="none" w:sz="0" w:space="0" w:color="auto"/>
        <w:left w:val="none" w:sz="0" w:space="0" w:color="auto"/>
        <w:bottom w:val="none" w:sz="0" w:space="0" w:color="auto"/>
        <w:right w:val="none" w:sz="0" w:space="0" w:color="auto"/>
      </w:divBdr>
    </w:div>
    <w:div w:id="312491911">
      <w:bodyDiv w:val="1"/>
      <w:marLeft w:val="0"/>
      <w:marRight w:val="0"/>
      <w:marTop w:val="0"/>
      <w:marBottom w:val="0"/>
      <w:divBdr>
        <w:top w:val="none" w:sz="0" w:space="0" w:color="auto"/>
        <w:left w:val="none" w:sz="0" w:space="0" w:color="auto"/>
        <w:bottom w:val="none" w:sz="0" w:space="0" w:color="auto"/>
        <w:right w:val="none" w:sz="0" w:space="0" w:color="auto"/>
      </w:divBdr>
    </w:div>
    <w:div w:id="313801916">
      <w:bodyDiv w:val="1"/>
      <w:marLeft w:val="0"/>
      <w:marRight w:val="0"/>
      <w:marTop w:val="0"/>
      <w:marBottom w:val="0"/>
      <w:divBdr>
        <w:top w:val="none" w:sz="0" w:space="0" w:color="auto"/>
        <w:left w:val="none" w:sz="0" w:space="0" w:color="auto"/>
        <w:bottom w:val="none" w:sz="0" w:space="0" w:color="auto"/>
        <w:right w:val="none" w:sz="0" w:space="0" w:color="auto"/>
      </w:divBdr>
    </w:div>
    <w:div w:id="334891616">
      <w:bodyDiv w:val="1"/>
      <w:marLeft w:val="0"/>
      <w:marRight w:val="0"/>
      <w:marTop w:val="0"/>
      <w:marBottom w:val="0"/>
      <w:divBdr>
        <w:top w:val="none" w:sz="0" w:space="0" w:color="auto"/>
        <w:left w:val="none" w:sz="0" w:space="0" w:color="auto"/>
        <w:bottom w:val="none" w:sz="0" w:space="0" w:color="auto"/>
        <w:right w:val="none" w:sz="0" w:space="0" w:color="auto"/>
      </w:divBdr>
    </w:div>
    <w:div w:id="349257283">
      <w:bodyDiv w:val="1"/>
      <w:marLeft w:val="0"/>
      <w:marRight w:val="0"/>
      <w:marTop w:val="0"/>
      <w:marBottom w:val="0"/>
      <w:divBdr>
        <w:top w:val="none" w:sz="0" w:space="0" w:color="auto"/>
        <w:left w:val="none" w:sz="0" w:space="0" w:color="auto"/>
        <w:bottom w:val="none" w:sz="0" w:space="0" w:color="auto"/>
        <w:right w:val="none" w:sz="0" w:space="0" w:color="auto"/>
      </w:divBdr>
    </w:div>
    <w:div w:id="361591354">
      <w:bodyDiv w:val="1"/>
      <w:marLeft w:val="0"/>
      <w:marRight w:val="0"/>
      <w:marTop w:val="0"/>
      <w:marBottom w:val="0"/>
      <w:divBdr>
        <w:top w:val="none" w:sz="0" w:space="0" w:color="auto"/>
        <w:left w:val="none" w:sz="0" w:space="0" w:color="auto"/>
        <w:bottom w:val="none" w:sz="0" w:space="0" w:color="auto"/>
        <w:right w:val="none" w:sz="0" w:space="0" w:color="auto"/>
      </w:divBdr>
    </w:div>
    <w:div w:id="362676627">
      <w:bodyDiv w:val="1"/>
      <w:marLeft w:val="0"/>
      <w:marRight w:val="0"/>
      <w:marTop w:val="0"/>
      <w:marBottom w:val="0"/>
      <w:divBdr>
        <w:top w:val="none" w:sz="0" w:space="0" w:color="auto"/>
        <w:left w:val="none" w:sz="0" w:space="0" w:color="auto"/>
        <w:bottom w:val="none" w:sz="0" w:space="0" w:color="auto"/>
        <w:right w:val="none" w:sz="0" w:space="0" w:color="auto"/>
      </w:divBdr>
      <w:divsChild>
        <w:div w:id="1255557809">
          <w:marLeft w:val="0"/>
          <w:marRight w:val="0"/>
          <w:marTop w:val="0"/>
          <w:marBottom w:val="0"/>
          <w:divBdr>
            <w:top w:val="none" w:sz="0" w:space="0" w:color="auto"/>
            <w:left w:val="none" w:sz="0" w:space="0" w:color="auto"/>
            <w:bottom w:val="none" w:sz="0" w:space="0" w:color="auto"/>
            <w:right w:val="none" w:sz="0" w:space="0" w:color="auto"/>
          </w:divBdr>
          <w:divsChild>
            <w:div w:id="1257861837">
              <w:marLeft w:val="0"/>
              <w:marRight w:val="0"/>
              <w:marTop w:val="0"/>
              <w:marBottom w:val="0"/>
              <w:divBdr>
                <w:top w:val="none" w:sz="0" w:space="0" w:color="auto"/>
                <w:left w:val="none" w:sz="0" w:space="0" w:color="auto"/>
                <w:bottom w:val="none" w:sz="0" w:space="0" w:color="auto"/>
                <w:right w:val="none" w:sz="0" w:space="0" w:color="auto"/>
              </w:divBdr>
              <w:divsChild>
                <w:div w:id="1187913966">
                  <w:marLeft w:val="0"/>
                  <w:marRight w:val="0"/>
                  <w:marTop w:val="0"/>
                  <w:marBottom w:val="0"/>
                  <w:divBdr>
                    <w:top w:val="none" w:sz="0" w:space="0" w:color="auto"/>
                    <w:left w:val="none" w:sz="0" w:space="0" w:color="auto"/>
                    <w:bottom w:val="none" w:sz="0" w:space="0" w:color="auto"/>
                    <w:right w:val="none" w:sz="0" w:space="0" w:color="auto"/>
                  </w:divBdr>
                  <w:divsChild>
                    <w:div w:id="827526133">
                      <w:marLeft w:val="0"/>
                      <w:marRight w:val="0"/>
                      <w:marTop w:val="0"/>
                      <w:marBottom w:val="0"/>
                      <w:divBdr>
                        <w:top w:val="none" w:sz="0" w:space="0" w:color="auto"/>
                        <w:left w:val="none" w:sz="0" w:space="0" w:color="auto"/>
                        <w:bottom w:val="none" w:sz="0" w:space="0" w:color="auto"/>
                        <w:right w:val="none" w:sz="0" w:space="0" w:color="auto"/>
                      </w:divBdr>
                      <w:divsChild>
                        <w:div w:id="1781340089">
                          <w:marLeft w:val="0"/>
                          <w:marRight w:val="0"/>
                          <w:marTop w:val="0"/>
                          <w:marBottom w:val="0"/>
                          <w:divBdr>
                            <w:top w:val="none" w:sz="0" w:space="0" w:color="auto"/>
                            <w:left w:val="none" w:sz="0" w:space="0" w:color="auto"/>
                            <w:bottom w:val="none" w:sz="0" w:space="0" w:color="auto"/>
                            <w:right w:val="none" w:sz="0" w:space="0" w:color="auto"/>
                          </w:divBdr>
                          <w:divsChild>
                            <w:div w:id="1895120056">
                              <w:marLeft w:val="0"/>
                              <w:marRight w:val="0"/>
                              <w:marTop w:val="0"/>
                              <w:marBottom w:val="0"/>
                              <w:divBdr>
                                <w:top w:val="none" w:sz="0" w:space="0" w:color="auto"/>
                                <w:left w:val="none" w:sz="0" w:space="0" w:color="auto"/>
                                <w:bottom w:val="none" w:sz="0" w:space="0" w:color="auto"/>
                                <w:right w:val="none" w:sz="0" w:space="0" w:color="auto"/>
                              </w:divBdr>
                              <w:divsChild>
                                <w:div w:id="1500996521">
                                  <w:marLeft w:val="0"/>
                                  <w:marRight w:val="0"/>
                                  <w:marTop w:val="0"/>
                                  <w:marBottom w:val="0"/>
                                  <w:divBdr>
                                    <w:top w:val="none" w:sz="0" w:space="0" w:color="auto"/>
                                    <w:left w:val="none" w:sz="0" w:space="0" w:color="auto"/>
                                    <w:bottom w:val="none" w:sz="0" w:space="0" w:color="auto"/>
                                    <w:right w:val="none" w:sz="0" w:space="0" w:color="auto"/>
                                  </w:divBdr>
                                  <w:divsChild>
                                    <w:div w:id="40688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152381">
      <w:bodyDiv w:val="1"/>
      <w:marLeft w:val="0"/>
      <w:marRight w:val="0"/>
      <w:marTop w:val="0"/>
      <w:marBottom w:val="0"/>
      <w:divBdr>
        <w:top w:val="none" w:sz="0" w:space="0" w:color="auto"/>
        <w:left w:val="none" w:sz="0" w:space="0" w:color="auto"/>
        <w:bottom w:val="none" w:sz="0" w:space="0" w:color="auto"/>
        <w:right w:val="none" w:sz="0" w:space="0" w:color="auto"/>
      </w:divBdr>
      <w:divsChild>
        <w:div w:id="602373641">
          <w:marLeft w:val="0"/>
          <w:marRight w:val="0"/>
          <w:marTop w:val="0"/>
          <w:marBottom w:val="0"/>
          <w:divBdr>
            <w:top w:val="none" w:sz="0" w:space="0" w:color="auto"/>
            <w:left w:val="none" w:sz="0" w:space="0" w:color="auto"/>
            <w:bottom w:val="none" w:sz="0" w:space="0" w:color="auto"/>
            <w:right w:val="none" w:sz="0" w:space="0" w:color="auto"/>
          </w:divBdr>
        </w:div>
        <w:div w:id="697462405">
          <w:marLeft w:val="0"/>
          <w:marRight w:val="0"/>
          <w:marTop w:val="0"/>
          <w:marBottom w:val="0"/>
          <w:divBdr>
            <w:top w:val="none" w:sz="0" w:space="0" w:color="auto"/>
            <w:left w:val="none" w:sz="0" w:space="0" w:color="auto"/>
            <w:bottom w:val="none" w:sz="0" w:space="0" w:color="auto"/>
            <w:right w:val="none" w:sz="0" w:space="0" w:color="auto"/>
          </w:divBdr>
        </w:div>
        <w:div w:id="1556505361">
          <w:marLeft w:val="0"/>
          <w:marRight w:val="0"/>
          <w:marTop w:val="0"/>
          <w:marBottom w:val="0"/>
          <w:divBdr>
            <w:top w:val="none" w:sz="0" w:space="0" w:color="auto"/>
            <w:left w:val="none" w:sz="0" w:space="0" w:color="auto"/>
            <w:bottom w:val="none" w:sz="0" w:space="0" w:color="auto"/>
            <w:right w:val="none" w:sz="0" w:space="0" w:color="auto"/>
          </w:divBdr>
        </w:div>
      </w:divsChild>
    </w:div>
    <w:div w:id="373238429">
      <w:bodyDiv w:val="1"/>
      <w:marLeft w:val="0"/>
      <w:marRight w:val="0"/>
      <w:marTop w:val="0"/>
      <w:marBottom w:val="0"/>
      <w:divBdr>
        <w:top w:val="none" w:sz="0" w:space="0" w:color="auto"/>
        <w:left w:val="none" w:sz="0" w:space="0" w:color="auto"/>
        <w:bottom w:val="none" w:sz="0" w:space="0" w:color="auto"/>
        <w:right w:val="none" w:sz="0" w:space="0" w:color="auto"/>
      </w:divBdr>
    </w:div>
    <w:div w:id="377243933">
      <w:bodyDiv w:val="1"/>
      <w:marLeft w:val="0"/>
      <w:marRight w:val="0"/>
      <w:marTop w:val="0"/>
      <w:marBottom w:val="0"/>
      <w:divBdr>
        <w:top w:val="none" w:sz="0" w:space="0" w:color="auto"/>
        <w:left w:val="none" w:sz="0" w:space="0" w:color="auto"/>
        <w:bottom w:val="none" w:sz="0" w:space="0" w:color="auto"/>
        <w:right w:val="none" w:sz="0" w:space="0" w:color="auto"/>
      </w:divBdr>
    </w:div>
    <w:div w:id="404910917">
      <w:bodyDiv w:val="1"/>
      <w:marLeft w:val="0"/>
      <w:marRight w:val="0"/>
      <w:marTop w:val="0"/>
      <w:marBottom w:val="0"/>
      <w:divBdr>
        <w:top w:val="none" w:sz="0" w:space="0" w:color="auto"/>
        <w:left w:val="none" w:sz="0" w:space="0" w:color="auto"/>
        <w:bottom w:val="none" w:sz="0" w:space="0" w:color="auto"/>
        <w:right w:val="none" w:sz="0" w:space="0" w:color="auto"/>
      </w:divBdr>
    </w:div>
    <w:div w:id="426535065">
      <w:bodyDiv w:val="1"/>
      <w:marLeft w:val="0"/>
      <w:marRight w:val="0"/>
      <w:marTop w:val="0"/>
      <w:marBottom w:val="0"/>
      <w:divBdr>
        <w:top w:val="none" w:sz="0" w:space="0" w:color="auto"/>
        <w:left w:val="none" w:sz="0" w:space="0" w:color="auto"/>
        <w:bottom w:val="none" w:sz="0" w:space="0" w:color="auto"/>
        <w:right w:val="none" w:sz="0" w:space="0" w:color="auto"/>
      </w:divBdr>
    </w:div>
    <w:div w:id="436340684">
      <w:bodyDiv w:val="1"/>
      <w:marLeft w:val="0"/>
      <w:marRight w:val="0"/>
      <w:marTop w:val="0"/>
      <w:marBottom w:val="0"/>
      <w:divBdr>
        <w:top w:val="none" w:sz="0" w:space="0" w:color="auto"/>
        <w:left w:val="none" w:sz="0" w:space="0" w:color="auto"/>
        <w:bottom w:val="none" w:sz="0" w:space="0" w:color="auto"/>
        <w:right w:val="none" w:sz="0" w:space="0" w:color="auto"/>
      </w:divBdr>
    </w:div>
    <w:div w:id="459500427">
      <w:bodyDiv w:val="1"/>
      <w:marLeft w:val="0"/>
      <w:marRight w:val="0"/>
      <w:marTop w:val="0"/>
      <w:marBottom w:val="0"/>
      <w:divBdr>
        <w:top w:val="none" w:sz="0" w:space="0" w:color="auto"/>
        <w:left w:val="none" w:sz="0" w:space="0" w:color="auto"/>
        <w:bottom w:val="none" w:sz="0" w:space="0" w:color="auto"/>
        <w:right w:val="none" w:sz="0" w:space="0" w:color="auto"/>
      </w:divBdr>
    </w:div>
    <w:div w:id="465589901">
      <w:bodyDiv w:val="1"/>
      <w:marLeft w:val="0"/>
      <w:marRight w:val="0"/>
      <w:marTop w:val="0"/>
      <w:marBottom w:val="0"/>
      <w:divBdr>
        <w:top w:val="none" w:sz="0" w:space="0" w:color="auto"/>
        <w:left w:val="none" w:sz="0" w:space="0" w:color="auto"/>
        <w:bottom w:val="none" w:sz="0" w:space="0" w:color="auto"/>
        <w:right w:val="none" w:sz="0" w:space="0" w:color="auto"/>
      </w:divBdr>
    </w:div>
    <w:div w:id="466975471">
      <w:bodyDiv w:val="1"/>
      <w:marLeft w:val="0"/>
      <w:marRight w:val="0"/>
      <w:marTop w:val="0"/>
      <w:marBottom w:val="0"/>
      <w:divBdr>
        <w:top w:val="none" w:sz="0" w:space="0" w:color="auto"/>
        <w:left w:val="none" w:sz="0" w:space="0" w:color="auto"/>
        <w:bottom w:val="none" w:sz="0" w:space="0" w:color="auto"/>
        <w:right w:val="none" w:sz="0" w:space="0" w:color="auto"/>
      </w:divBdr>
    </w:div>
    <w:div w:id="504370062">
      <w:bodyDiv w:val="1"/>
      <w:marLeft w:val="0"/>
      <w:marRight w:val="0"/>
      <w:marTop w:val="0"/>
      <w:marBottom w:val="0"/>
      <w:divBdr>
        <w:top w:val="none" w:sz="0" w:space="0" w:color="auto"/>
        <w:left w:val="none" w:sz="0" w:space="0" w:color="auto"/>
        <w:bottom w:val="none" w:sz="0" w:space="0" w:color="auto"/>
        <w:right w:val="none" w:sz="0" w:space="0" w:color="auto"/>
      </w:divBdr>
    </w:div>
    <w:div w:id="521742220">
      <w:bodyDiv w:val="1"/>
      <w:marLeft w:val="0"/>
      <w:marRight w:val="0"/>
      <w:marTop w:val="0"/>
      <w:marBottom w:val="0"/>
      <w:divBdr>
        <w:top w:val="none" w:sz="0" w:space="0" w:color="auto"/>
        <w:left w:val="none" w:sz="0" w:space="0" w:color="auto"/>
        <w:bottom w:val="none" w:sz="0" w:space="0" w:color="auto"/>
        <w:right w:val="none" w:sz="0" w:space="0" w:color="auto"/>
      </w:divBdr>
    </w:div>
    <w:div w:id="522288494">
      <w:bodyDiv w:val="1"/>
      <w:marLeft w:val="0"/>
      <w:marRight w:val="0"/>
      <w:marTop w:val="0"/>
      <w:marBottom w:val="0"/>
      <w:divBdr>
        <w:top w:val="none" w:sz="0" w:space="0" w:color="auto"/>
        <w:left w:val="none" w:sz="0" w:space="0" w:color="auto"/>
        <w:bottom w:val="none" w:sz="0" w:space="0" w:color="auto"/>
        <w:right w:val="none" w:sz="0" w:space="0" w:color="auto"/>
      </w:divBdr>
      <w:divsChild>
        <w:div w:id="301885321">
          <w:marLeft w:val="0"/>
          <w:marRight w:val="0"/>
          <w:marTop w:val="0"/>
          <w:marBottom w:val="0"/>
          <w:divBdr>
            <w:top w:val="none" w:sz="0" w:space="0" w:color="auto"/>
            <w:left w:val="none" w:sz="0" w:space="0" w:color="auto"/>
            <w:bottom w:val="none" w:sz="0" w:space="0" w:color="auto"/>
            <w:right w:val="none" w:sz="0" w:space="0" w:color="auto"/>
          </w:divBdr>
        </w:div>
        <w:div w:id="1215510878">
          <w:marLeft w:val="0"/>
          <w:marRight w:val="0"/>
          <w:marTop w:val="0"/>
          <w:marBottom w:val="0"/>
          <w:divBdr>
            <w:top w:val="none" w:sz="0" w:space="0" w:color="auto"/>
            <w:left w:val="none" w:sz="0" w:space="0" w:color="auto"/>
            <w:bottom w:val="none" w:sz="0" w:space="0" w:color="auto"/>
            <w:right w:val="none" w:sz="0" w:space="0" w:color="auto"/>
          </w:divBdr>
        </w:div>
        <w:div w:id="1717318720">
          <w:marLeft w:val="0"/>
          <w:marRight w:val="0"/>
          <w:marTop w:val="0"/>
          <w:marBottom w:val="0"/>
          <w:divBdr>
            <w:top w:val="none" w:sz="0" w:space="0" w:color="auto"/>
            <w:left w:val="none" w:sz="0" w:space="0" w:color="auto"/>
            <w:bottom w:val="none" w:sz="0" w:space="0" w:color="auto"/>
            <w:right w:val="none" w:sz="0" w:space="0" w:color="auto"/>
          </w:divBdr>
        </w:div>
      </w:divsChild>
    </w:div>
    <w:div w:id="531957850">
      <w:bodyDiv w:val="1"/>
      <w:marLeft w:val="0"/>
      <w:marRight w:val="0"/>
      <w:marTop w:val="0"/>
      <w:marBottom w:val="0"/>
      <w:divBdr>
        <w:top w:val="none" w:sz="0" w:space="0" w:color="auto"/>
        <w:left w:val="none" w:sz="0" w:space="0" w:color="auto"/>
        <w:bottom w:val="none" w:sz="0" w:space="0" w:color="auto"/>
        <w:right w:val="none" w:sz="0" w:space="0" w:color="auto"/>
      </w:divBdr>
      <w:divsChild>
        <w:div w:id="572081094">
          <w:marLeft w:val="0"/>
          <w:marRight w:val="0"/>
          <w:marTop w:val="0"/>
          <w:marBottom w:val="0"/>
          <w:divBdr>
            <w:top w:val="none" w:sz="0" w:space="0" w:color="auto"/>
            <w:left w:val="none" w:sz="0" w:space="0" w:color="auto"/>
            <w:bottom w:val="none" w:sz="0" w:space="0" w:color="auto"/>
            <w:right w:val="none" w:sz="0" w:space="0" w:color="auto"/>
          </w:divBdr>
        </w:div>
        <w:div w:id="747582060">
          <w:marLeft w:val="0"/>
          <w:marRight w:val="0"/>
          <w:marTop w:val="0"/>
          <w:marBottom w:val="0"/>
          <w:divBdr>
            <w:top w:val="none" w:sz="0" w:space="0" w:color="auto"/>
            <w:left w:val="none" w:sz="0" w:space="0" w:color="auto"/>
            <w:bottom w:val="none" w:sz="0" w:space="0" w:color="auto"/>
            <w:right w:val="none" w:sz="0" w:space="0" w:color="auto"/>
          </w:divBdr>
        </w:div>
        <w:div w:id="2067415102">
          <w:marLeft w:val="0"/>
          <w:marRight w:val="0"/>
          <w:marTop w:val="0"/>
          <w:marBottom w:val="0"/>
          <w:divBdr>
            <w:top w:val="none" w:sz="0" w:space="0" w:color="auto"/>
            <w:left w:val="none" w:sz="0" w:space="0" w:color="auto"/>
            <w:bottom w:val="none" w:sz="0" w:space="0" w:color="auto"/>
            <w:right w:val="none" w:sz="0" w:space="0" w:color="auto"/>
          </w:divBdr>
        </w:div>
      </w:divsChild>
    </w:div>
    <w:div w:id="538712041">
      <w:bodyDiv w:val="1"/>
      <w:marLeft w:val="0"/>
      <w:marRight w:val="0"/>
      <w:marTop w:val="0"/>
      <w:marBottom w:val="0"/>
      <w:divBdr>
        <w:top w:val="none" w:sz="0" w:space="0" w:color="auto"/>
        <w:left w:val="none" w:sz="0" w:space="0" w:color="auto"/>
        <w:bottom w:val="none" w:sz="0" w:space="0" w:color="auto"/>
        <w:right w:val="none" w:sz="0" w:space="0" w:color="auto"/>
      </w:divBdr>
    </w:div>
    <w:div w:id="564145435">
      <w:bodyDiv w:val="1"/>
      <w:marLeft w:val="0"/>
      <w:marRight w:val="0"/>
      <w:marTop w:val="0"/>
      <w:marBottom w:val="0"/>
      <w:divBdr>
        <w:top w:val="none" w:sz="0" w:space="0" w:color="auto"/>
        <w:left w:val="none" w:sz="0" w:space="0" w:color="auto"/>
        <w:bottom w:val="none" w:sz="0" w:space="0" w:color="auto"/>
        <w:right w:val="none" w:sz="0" w:space="0" w:color="auto"/>
      </w:divBdr>
    </w:div>
    <w:div w:id="575939027">
      <w:bodyDiv w:val="1"/>
      <w:marLeft w:val="0"/>
      <w:marRight w:val="0"/>
      <w:marTop w:val="0"/>
      <w:marBottom w:val="0"/>
      <w:divBdr>
        <w:top w:val="none" w:sz="0" w:space="0" w:color="auto"/>
        <w:left w:val="none" w:sz="0" w:space="0" w:color="auto"/>
        <w:bottom w:val="none" w:sz="0" w:space="0" w:color="auto"/>
        <w:right w:val="none" w:sz="0" w:space="0" w:color="auto"/>
      </w:divBdr>
      <w:divsChild>
        <w:div w:id="210964430">
          <w:marLeft w:val="0"/>
          <w:marRight w:val="0"/>
          <w:marTop w:val="0"/>
          <w:marBottom w:val="0"/>
          <w:divBdr>
            <w:top w:val="none" w:sz="0" w:space="0" w:color="auto"/>
            <w:left w:val="none" w:sz="0" w:space="0" w:color="auto"/>
            <w:bottom w:val="none" w:sz="0" w:space="0" w:color="auto"/>
            <w:right w:val="none" w:sz="0" w:space="0" w:color="auto"/>
          </w:divBdr>
        </w:div>
        <w:div w:id="1295328175">
          <w:marLeft w:val="0"/>
          <w:marRight w:val="0"/>
          <w:marTop w:val="0"/>
          <w:marBottom w:val="0"/>
          <w:divBdr>
            <w:top w:val="none" w:sz="0" w:space="0" w:color="auto"/>
            <w:left w:val="none" w:sz="0" w:space="0" w:color="auto"/>
            <w:bottom w:val="none" w:sz="0" w:space="0" w:color="auto"/>
            <w:right w:val="none" w:sz="0" w:space="0" w:color="auto"/>
          </w:divBdr>
        </w:div>
        <w:div w:id="2145659991">
          <w:marLeft w:val="0"/>
          <w:marRight w:val="0"/>
          <w:marTop w:val="0"/>
          <w:marBottom w:val="0"/>
          <w:divBdr>
            <w:top w:val="none" w:sz="0" w:space="0" w:color="auto"/>
            <w:left w:val="none" w:sz="0" w:space="0" w:color="auto"/>
            <w:bottom w:val="none" w:sz="0" w:space="0" w:color="auto"/>
            <w:right w:val="none" w:sz="0" w:space="0" w:color="auto"/>
          </w:divBdr>
        </w:div>
      </w:divsChild>
    </w:div>
    <w:div w:id="608002748">
      <w:bodyDiv w:val="1"/>
      <w:marLeft w:val="0"/>
      <w:marRight w:val="0"/>
      <w:marTop w:val="0"/>
      <w:marBottom w:val="0"/>
      <w:divBdr>
        <w:top w:val="none" w:sz="0" w:space="0" w:color="auto"/>
        <w:left w:val="none" w:sz="0" w:space="0" w:color="auto"/>
        <w:bottom w:val="none" w:sz="0" w:space="0" w:color="auto"/>
        <w:right w:val="none" w:sz="0" w:space="0" w:color="auto"/>
      </w:divBdr>
    </w:div>
    <w:div w:id="625697072">
      <w:bodyDiv w:val="1"/>
      <w:marLeft w:val="0"/>
      <w:marRight w:val="0"/>
      <w:marTop w:val="0"/>
      <w:marBottom w:val="0"/>
      <w:divBdr>
        <w:top w:val="none" w:sz="0" w:space="0" w:color="auto"/>
        <w:left w:val="none" w:sz="0" w:space="0" w:color="auto"/>
        <w:bottom w:val="none" w:sz="0" w:space="0" w:color="auto"/>
        <w:right w:val="none" w:sz="0" w:space="0" w:color="auto"/>
      </w:divBdr>
    </w:div>
    <w:div w:id="663171121">
      <w:bodyDiv w:val="1"/>
      <w:marLeft w:val="0"/>
      <w:marRight w:val="0"/>
      <w:marTop w:val="0"/>
      <w:marBottom w:val="0"/>
      <w:divBdr>
        <w:top w:val="none" w:sz="0" w:space="0" w:color="auto"/>
        <w:left w:val="none" w:sz="0" w:space="0" w:color="auto"/>
        <w:bottom w:val="none" w:sz="0" w:space="0" w:color="auto"/>
        <w:right w:val="none" w:sz="0" w:space="0" w:color="auto"/>
      </w:divBdr>
    </w:div>
    <w:div w:id="684867225">
      <w:bodyDiv w:val="1"/>
      <w:marLeft w:val="0"/>
      <w:marRight w:val="0"/>
      <w:marTop w:val="0"/>
      <w:marBottom w:val="0"/>
      <w:divBdr>
        <w:top w:val="none" w:sz="0" w:space="0" w:color="auto"/>
        <w:left w:val="none" w:sz="0" w:space="0" w:color="auto"/>
        <w:bottom w:val="none" w:sz="0" w:space="0" w:color="auto"/>
        <w:right w:val="none" w:sz="0" w:space="0" w:color="auto"/>
      </w:divBdr>
    </w:div>
    <w:div w:id="691689391">
      <w:bodyDiv w:val="1"/>
      <w:marLeft w:val="0"/>
      <w:marRight w:val="0"/>
      <w:marTop w:val="0"/>
      <w:marBottom w:val="0"/>
      <w:divBdr>
        <w:top w:val="none" w:sz="0" w:space="0" w:color="auto"/>
        <w:left w:val="none" w:sz="0" w:space="0" w:color="auto"/>
        <w:bottom w:val="none" w:sz="0" w:space="0" w:color="auto"/>
        <w:right w:val="none" w:sz="0" w:space="0" w:color="auto"/>
      </w:divBdr>
    </w:div>
    <w:div w:id="696347733">
      <w:bodyDiv w:val="1"/>
      <w:marLeft w:val="0"/>
      <w:marRight w:val="0"/>
      <w:marTop w:val="0"/>
      <w:marBottom w:val="0"/>
      <w:divBdr>
        <w:top w:val="none" w:sz="0" w:space="0" w:color="auto"/>
        <w:left w:val="none" w:sz="0" w:space="0" w:color="auto"/>
        <w:bottom w:val="none" w:sz="0" w:space="0" w:color="auto"/>
        <w:right w:val="none" w:sz="0" w:space="0" w:color="auto"/>
      </w:divBdr>
    </w:div>
    <w:div w:id="747191662">
      <w:bodyDiv w:val="1"/>
      <w:marLeft w:val="0"/>
      <w:marRight w:val="0"/>
      <w:marTop w:val="0"/>
      <w:marBottom w:val="0"/>
      <w:divBdr>
        <w:top w:val="none" w:sz="0" w:space="0" w:color="auto"/>
        <w:left w:val="none" w:sz="0" w:space="0" w:color="auto"/>
        <w:bottom w:val="none" w:sz="0" w:space="0" w:color="auto"/>
        <w:right w:val="none" w:sz="0" w:space="0" w:color="auto"/>
      </w:divBdr>
    </w:div>
    <w:div w:id="802423720">
      <w:bodyDiv w:val="1"/>
      <w:marLeft w:val="0"/>
      <w:marRight w:val="0"/>
      <w:marTop w:val="0"/>
      <w:marBottom w:val="0"/>
      <w:divBdr>
        <w:top w:val="none" w:sz="0" w:space="0" w:color="auto"/>
        <w:left w:val="none" w:sz="0" w:space="0" w:color="auto"/>
        <w:bottom w:val="none" w:sz="0" w:space="0" w:color="auto"/>
        <w:right w:val="none" w:sz="0" w:space="0" w:color="auto"/>
      </w:divBdr>
    </w:div>
    <w:div w:id="824665020">
      <w:bodyDiv w:val="1"/>
      <w:marLeft w:val="0"/>
      <w:marRight w:val="0"/>
      <w:marTop w:val="0"/>
      <w:marBottom w:val="0"/>
      <w:divBdr>
        <w:top w:val="none" w:sz="0" w:space="0" w:color="auto"/>
        <w:left w:val="none" w:sz="0" w:space="0" w:color="auto"/>
        <w:bottom w:val="none" w:sz="0" w:space="0" w:color="auto"/>
        <w:right w:val="none" w:sz="0" w:space="0" w:color="auto"/>
      </w:divBdr>
    </w:div>
    <w:div w:id="830170765">
      <w:bodyDiv w:val="1"/>
      <w:marLeft w:val="0"/>
      <w:marRight w:val="0"/>
      <w:marTop w:val="0"/>
      <w:marBottom w:val="0"/>
      <w:divBdr>
        <w:top w:val="none" w:sz="0" w:space="0" w:color="auto"/>
        <w:left w:val="none" w:sz="0" w:space="0" w:color="auto"/>
        <w:bottom w:val="none" w:sz="0" w:space="0" w:color="auto"/>
        <w:right w:val="none" w:sz="0" w:space="0" w:color="auto"/>
      </w:divBdr>
    </w:div>
    <w:div w:id="847790257">
      <w:bodyDiv w:val="1"/>
      <w:marLeft w:val="0"/>
      <w:marRight w:val="0"/>
      <w:marTop w:val="0"/>
      <w:marBottom w:val="0"/>
      <w:divBdr>
        <w:top w:val="none" w:sz="0" w:space="0" w:color="auto"/>
        <w:left w:val="none" w:sz="0" w:space="0" w:color="auto"/>
        <w:bottom w:val="none" w:sz="0" w:space="0" w:color="auto"/>
        <w:right w:val="none" w:sz="0" w:space="0" w:color="auto"/>
      </w:divBdr>
    </w:div>
    <w:div w:id="850409119">
      <w:bodyDiv w:val="1"/>
      <w:marLeft w:val="0"/>
      <w:marRight w:val="0"/>
      <w:marTop w:val="0"/>
      <w:marBottom w:val="0"/>
      <w:divBdr>
        <w:top w:val="none" w:sz="0" w:space="0" w:color="auto"/>
        <w:left w:val="none" w:sz="0" w:space="0" w:color="auto"/>
        <w:bottom w:val="none" w:sz="0" w:space="0" w:color="auto"/>
        <w:right w:val="none" w:sz="0" w:space="0" w:color="auto"/>
      </w:divBdr>
    </w:div>
    <w:div w:id="862985554">
      <w:bodyDiv w:val="1"/>
      <w:marLeft w:val="0"/>
      <w:marRight w:val="0"/>
      <w:marTop w:val="0"/>
      <w:marBottom w:val="0"/>
      <w:divBdr>
        <w:top w:val="none" w:sz="0" w:space="0" w:color="auto"/>
        <w:left w:val="none" w:sz="0" w:space="0" w:color="auto"/>
        <w:bottom w:val="none" w:sz="0" w:space="0" w:color="auto"/>
        <w:right w:val="none" w:sz="0" w:space="0" w:color="auto"/>
      </w:divBdr>
    </w:div>
    <w:div w:id="886379340">
      <w:bodyDiv w:val="1"/>
      <w:marLeft w:val="0"/>
      <w:marRight w:val="0"/>
      <w:marTop w:val="0"/>
      <w:marBottom w:val="0"/>
      <w:divBdr>
        <w:top w:val="none" w:sz="0" w:space="0" w:color="auto"/>
        <w:left w:val="none" w:sz="0" w:space="0" w:color="auto"/>
        <w:bottom w:val="none" w:sz="0" w:space="0" w:color="auto"/>
        <w:right w:val="none" w:sz="0" w:space="0" w:color="auto"/>
      </w:divBdr>
      <w:divsChild>
        <w:div w:id="1073118525">
          <w:marLeft w:val="0"/>
          <w:marRight w:val="0"/>
          <w:marTop w:val="0"/>
          <w:marBottom w:val="0"/>
          <w:divBdr>
            <w:top w:val="none" w:sz="0" w:space="0" w:color="auto"/>
            <w:left w:val="none" w:sz="0" w:space="0" w:color="auto"/>
            <w:bottom w:val="none" w:sz="0" w:space="0" w:color="auto"/>
            <w:right w:val="none" w:sz="0" w:space="0" w:color="auto"/>
          </w:divBdr>
        </w:div>
      </w:divsChild>
    </w:div>
    <w:div w:id="888876978">
      <w:bodyDiv w:val="1"/>
      <w:marLeft w:val="0"/>
      <w:marRight w:val="0"/>
      <w:marTop w:val="0"/>
      <w:marBottom w:val="0"/>
      <w:divBdr>
        <w:top w:val="none" w:sz="0" w:space="0" w:color="auto"/>
        <w:left w:val="none" w:sz="0" w:space="0" w:color="auto"/>
        <w:bottom w:val="none" w:sz="0" w:space="0" w:color="auto"/>
        <w:right w:val="none" w:sz="0" w:space="0" w:color="auto"/>
      </w:divBdr>
    </w:div>
    <w:div w:id="894465940">
      <w:bodyDiv w:val="1"/>
      <w:marLeft w:val="0"/>
      <w:marRight w:val="0"/>
      <w:marTop w:val="0"/>
      <w:marBottom w:val="0"/>
      <w:divBdr>
        <w:top w:val="none" w:sz="0" w:space="0" w:color="auto"/>
        <w:left w:val="none" w:sz="0" w:space="0" w:color="auto"/>
        <w:bottom w:val="none" w:sz="0" w:space="0" w:color="auto"/>
        <w:right w:val="none" w:sz="0" w:space="0" w:color="auto"/>
      </w:divBdr>
    </w:div>
    <w:div w:id="903565397">
      <w:bodyDiv w:val="1"/>
      <w:marLeft w:val="0"/>
      <w:marRight w:val="0"/>
      <w:marTop w:val="0"/>
      <w:marBottom w:val="0"/>
      <w:divBdr>
        <w:top w:val="none" w:sz="0" w:space="0" w:color="auto"/>
        <w:left w:val="none" w:sz="0" w:space="0" w:color="auto"/>
        <w:bottom w:val="none" w:sz="0" w:space="0" w:color="auto"/>
        <w:right w:val="none" w:sz="0" w:space="0" w:color="auto"/>
      </w:divBdr>
    </w:div>
    <w:div w:id="919607120">
      <w:bodyDiv w:val="1"/>
      <w:marLeft w:val="0"/>
      <w:marRight w:val="0"/>
      <w:marTop w:val="0"/>
      <w:marBottom w:val="0"/>
      <w:divBdr>
        <w:top w:val="none" w:sz="0" w:space="0" w:color="auto"/>
        <w:left w:val="none" w:sz="0" w:space="0" w:color="auto"/>
        <w:bottom w:val="none" w:sz="0" w:space="0" w:color="auto"/>
        <w:right w:val="none" w:sz="0" w:space="0" w:color="auto"/>
      </w:divBdr>
    </w:div>
    <w:div w:id="950476549">
      <w:bodyDiv w:val="1"/>
      <w:marLeft w:val="0"/>
      <w:marRight w:val="0"/>
      <w:marTop w:val="0"/>
      <w:marBottom w:val="0"/>
      <w:divBdr>
        <w:top w:val="none" w:sz="0" w:space="0" w:color="auto"/>
        <w:left w:val="none" w:sz="0" w:space="0" w:color="auto"/>
        <w:bottom w:val="none" w:sz="0" w:space="0" w:color="auto"/>
        <w:right w:val="none" w:sz="0" w:space="0" w:color="auto"/>
      </w:divBdr>
    </w:div>
    <w:div w:id="952589957">
      <w:bodyDiv w:val="1"/>
      <w:marLeft w:val="0"/>
      <w:marRight w:val="0"/>
      <w:marTop w:val="0"/>
      <w:marBottom w:val="0"/>
      <w:divBdr>
        <w:top w:val="none" w:sz="0" w:space="0" w:color="auto"/>
        <w:left w:val="none" w:sz="0" w:space="0" w:color="auto"/>
        <w:bottom w:val="none" w:sz="0" w:space="0" w:color="auto"/>
        <w:right w:val="none" w:sz="0" w:space="0" w:color="auto"/>
      </w:divBdr>
    </w:div>
    <w:div w:id="972633882">
      <w:bodyDiv w:val="1"/>
      <w:marLeft w:val="0"/>
      <w:marRight w:val="0"/>
      <w:marTop w:val="0"/>
      <w:marBottom w:val="0"/>
      <w:divBdr>
        <w:top w:val="none" w:sz="0" w:space="0" w:color="auto"/>
        <w:left w:val="none" w:sz="0" w:space="0" w:color="auto"/>
        <w:bottom w:val="none" w:sz="0" w:space="0" w:color="auto"/>
        <w:right w:val="none" w:sz="0" w:space="0" w:color="auto"/>
      </w:divBdr>
      <w:divsChild>
        <w:div w:id="155845415">
          <w:marLeft w:val="0"/>
          <w:marRight w:val="0"/>
          <w:marTop w:val="0"/>
          <w:marBottom w:val="0"/>
          <w:divBdr>
            <w:top w:val="none" w:sz="0" w:space="0" w:color="auto"/>
            <w:left w:val="none" w:sz="0" w:space="0" w:color="auto"/>
            <w:bottom w:val="none" w:sz="0" w:space="0" w:color="auto"/>
            <w:right w:val="none" w:sz="0" w:space="0" w:color="auto"/>
          </w:divBdr>
          <w:divsChild>
            <w:div w:id="918059120">
              <w:marLeft w:val="0"/>
              <w:marRight w:val="0"/>
              <w:marTop w:val="0"/>
              <w:marBottom w:val="0"/>
              <w:divBdr>
                <w:top w:val="none" w:sz="0" w:space="0" w:color="auto"/>
                <w:left w:val="none" w:sz="0" w:space="0" w:color="auto"/>
                <w:bottom w:val="none" w:sz="0" w:space="0" w:color="auto"/>
                <w:right w:val="none" w:sz="0" w:space="0" w:color="auto"/>
              </w:divBdr>
              <w:divsChild>
                <w:div w:id="1489634075">
                  <w:marLeft w:val="0"/>
                  <w:marRight w:val="0"/>
                  <w:marTop w:val="0"/>
                  <w:marBottom w:val="0"/>
                  <w:divBdr>
                    <w:top w:val="none" w:sz="0" w:space="0" w:color="auto"/>
                    <w:left w:val="none" w:sz="0" w:space="0" w:color="auto"/>
                    <w:bottom w:val="none" w:sz="0" w:space="0" w:color="auto"/>
                    <w:right w:val="none" w:sz="0" w:space="0" w:color="auto"/>
                  </w:divBdr>
                  <w:divsChild>
                    <w:div w:id="566916090">
                      <w:marLeft w:val="0"/>
                      <w:marRight w:val="90"/>
                      <w:marTop w:val="0"/>
                      <w:marBottom w:val="0"/>
                      <w:divBdr>
                        <w:top w:val="none" w:sz="0" w:space="0" w:color="auto"/>
                        <w:left w:val="none" w:sz="0" w:space="0" w:color="auto"/>
                        <w:bottom w:val="none" w:sz="0" w:space="0" w:color="auto"/>
                        <w:right w:val="none" w:sz="0" w:space="0" w:color="auto"/>
                      </w:divBdr>
                      <w:divsChild>
                        <w:div w:id="163591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86057">
          <w:marLeft w:val="0"/>
          <w:marRight w:val="0"/>
          <w:marTop w:val="0"/>
          <w:marBottom w:val="0"/>
          <w:divBdr>
            <w:top w:val="none" w:sz="0" w:space="0" w:color="auto"/>
            <w:left w:val="none" w:sz="0" w:space="0" w:color="auto"/>
            <w:bottom w:val="none" w:sz="0" w:space="0" w:color="auto"/>
            <w:right w:val="none" w:sz="0" w:space="0" w:color="auto"/>
          </w:divBdr>
          <w:divsChild>
            <w:div w:id="112595731">
              <w:marLeft w:val="0"/>
              <w:marRight w:val="0"/>
              <w:marTop w:val="0"/>
              <w:marBottom w:val="0"/>
              <w:divBdr>
                <w:top w:val="none" w:sz="0" w:space="0" w:color="auto"/>
                <w:left w:val="none" w:sz="0" w:space="0" w:color="auto"/>
                <w:bottom w:val="none" w:sz="0" w:space="0" w:color="auto"/>
                <w:right w:val="none" w:sz="0" w:space="0" w:color="auto"/>
              </w:divBdr>
              <w:divsChild>
                <w:div w:id="1521581058">
                  <w:marLeft w:val="0"/>
                  <w:marRight w:val="0"/>
                  <w:marTop w:val="0"/>
                  <w:marBottom w:val="0"/>
                  <w:divBdr>
                    <w:top w:val="none" w:sz="0" w:space="0" w:color="auto"/>
                    <w:left w:val="none" w:sz="0" w:space="0" w:color="auto"/>
                    <w:bottom w:val="none" w:sz="0" w:space="0" w:color="auto"/>
                    <w:right w:val="none" w:sz="0" w:space="0" w:color="auto"/>
                  </w:divBdr>
                  <w:divsChild>
                    <w:div w:id="1154376233">
                      <w:marLeft w:val="0"/>
                      <w:marRight w:val="0"/>
                      <w:marTop w:val="0"/>
                      <w:marBottom w:val="0"/>
                      <w:divBdr>
                        <w:top w:val="none" w:sz="0" w:space="0" w:color="auto"/>
                        <w:left w:val="none" w:sz="0" w:space="0" w:color="auto"/>
                        <w:bottom w:val="none" w:sz="0" w:space="0" w:color="auto"/>
                        <w:right w:val="none" w:sz="0" w:space="0" w:color="auto"/>
                      </w:divBdr>
                      <w:divsChild>
                        <w:div w:id="1291471789">
                          <w:marLeft w:val="0"/>
                          <w:marRight w:val="0"/>
                          <w:marTop w:val="0"/>
                          <w:marBottom w:val="0"/>
                          <w:divBdr>
                            <w:top w:val="single" w:sz="2" w:space="0" w:color="EFEFEF"/>
                            <w:left w:val="none" w:sz="0" w:space="0" w:color="auto"/>
                            <w:bottom w:val="none" w:sz="0" w:space="0" w:color="auto"/>
                            <w:right w:val="none" w:sz="0" w:space="0" w:color="auto"/>
                          </w:divBdr>
                          <w:divsChild>
                            <w:div w:id="2008709671">
                              <w:marLeft w:val="0"/>
                              <w:marRight w:val="0"/>
                              <w:marTop w:val="0"/>
                              <w:marBottom w:val="0"/>
                              <w:divBdr>
                                <w:top w:val="none" w:sz="0" w:space="0" w:color="auto"/>
                                <w:left w:val="none" w:sz="0" w:space="0" w:color="auto"/>
                                <w:bottom w:val="none" w:sz="0" w:space="0" w:color="auto"/>
                                <w:right w:val="none" w:sz="0" w:space="0" w:color="auto"/>
                              </w:divBdr>
                              <w:divsChild>
                                <w:div w:id="1775174793">
                                  <w:marLeft w:val="0"/>
                                  <w:marRight w:val="0"/>
                                  <w:marTop w:val="0"/>
                                  <w:marBottom w:val="0"/>
                                  <w:divBdr>
                                    <w:top w:val="none" w:sz="0" w:space="0" w:color="auto"/>
                                    <w:left w:val="none" w:sz="0" w:space="0" w:color="auto"/>
                                    <w:bottom w:val="none" w:sz="0" w:space="0" w:color="auto"/>
                                    <w:right w:val="none" w:sz="0" w:space="0" w:color="auto"/>
                                  </w:divBdr>
                                  <w:divsChild>
                                    <w:div w:id="387999193">
                                      <w:marLeft w:val="0"/>
                                      <w:marRight w:val="0"/>
                                      <w:marTop w:val="0"/>
                                      <w:marBottom w:val="0"/>
                                      <w:divBdr>
                                        <w:top w:val="none" w:sz="0" w:space="0" w:color="auto"/>
                                        <w:left w:val="none" w:sz="0" w:space="0" w:color="auto"/>
                                        <w:bottom w:val="none" w:sz="0" w:space="0" w:color="auto"/>
                                        <w:right w:val="none" w:sz="0" w:space="0" w:color="auto"/>
                                      </w:divBdr>
                                      <w:divsChild>
                                        <w:div w:id="1345597517">
                                          <w:marLeft w:val="0"/>
                                          <w:marRight w:val="0"/>
                                          <w:marTop w:val="0"/>
                                          <w:marBottom w:val="0"/>
                                          <w:divBdr>
                                            <w:top w:val="none" w:sz="0" w:space="0" w:color="auto"/>
                                            <w:left w:val="none" w:sz="0" w:space="0" w:color="auto"/>
                                            <w:bottom w:val="none" w:sz="0" w:space="0" w:color="auto"/>
                                            <w:right w:val="none" w:sz="0" w:space="0" w:color="auto"/>
                                          </w:divBdr>
                                          <w:divsChild>
                                            <w:div w:id="344982043">
                                              <w:marLeft w:val="0"/>
                                              <w:marRight w:val="0"/>
                                              <w:marTop w:val="0"/>
                                              <w:marBottom w:val="0"/>
                                              <w:divBdr>
                                                <w:top w:val="none" w:sz="0" w:space="0" w:color="auto"/>
                                                <w:left w:val="none" w:sz="0" w:space="0" w:color="auto"/>
                                                <w:bottom w:val="none" w:sz="0" w:space="0" w:color="auto"/>
                                                <w:right w:val="none" w:sz="0" w:space="0" w:color="auto"/>
                                              </w:divBdr>
                                              <w:divsChild>
                                                <w:div w:id="2052194378">
                                                  <w:marLeft w:val="0"/>
                                                  <w:marRight w:val="0"/>
                                                  <w:marTop w:val="0"/>
                                                  <w:marBottom w:val="0"/>
                                                  <w:divBdr>
                                                    <w:top w:val="none" w:sz="0" w:space="0" w:color="auto"/>
                                                    <w:left w:val="none" w:sz="0" w:space="0" w:color="auto"/>
                                                    <w:bottom w:val="none" w:sz="0" w:space="0" w:color="auto"/>
                                                    <w:right w:val="none" w:sz="0" w:space="0" w:color="auto"/>
                                                  </w:divBdr>
                                                </w:div>
                                              </w:divsChild>
                                            </w:div>
                                            <w:div w:id="1770586468">
                                              <w:marLeft w:val="0"/>
                                              <w:marRight w:val="0"/>
                                              <w:marTop w:val="0"/>
                                              <w:marBottom w:val="0"/>
                                              <w:divBdr>
                                                <w:top w:val="none" w:sz="0" w:space="0" w:color="auto"/>
                                                <w:left w:val="none" w:sz="0" w:space="0" w:color="auto"/>
                                                <w:bottom w:val="none" w:sz="0" w:space="0" w:color="auto"/>
                                                <w:right w:val="none" w:sz="0" w:space="0" w:color="auto"/>
                                              </w:divBdr>
                                              <w:divsChild>
                                                <w:div w:id="986932990">
                                                  <w:marLeft w:val="0"/>
                                                  <w:marRight w:val="0"/>
                                                  <w:marTop w:val="0"/>
                                                  <w:marBottom w:val="0"/>
                                                  <w:divBdr>
                                                    <w:top w:val="none" w:sz="0" w:space="0" w:color="auto"/>
                                                    <w:left w:val="none" w:sz="0" w:space="0" w:color="auto"/>
                                                    <w:bottom w:val="none" w:sz="0" w:space="0" w:color="auto"/>
                                                    <w:right w:val="none" w:sz="0" w:space="0" w:color="auto"/>
                                                  </w:divBdr>
                                                  <w:divsChild>
                                                    <w:div w:id="472455737">
                                                      <w:marLeft w:val="300"/>
                                                      <w:marRight w:val="0"/>
                                                      <w:marTop w:val="0"/>
                                                      <w:marBottom w:val="0"/>
                                                      <w:divBdr>
                                                        <w:top w:val="none" w:sz="0" w:space="0" w:color="auto"/>
                                                        <w:left w:val="none" w:sz="0" w:space="0" w:color="auto"/>
                                                        <w:bottom w:val="none" w:sz="0" w:space="0" w:color="auto"/>
                                                        <w:right w:val="none" w:sz="0" w:space="0" w:color="auto"/>
                                                      </w:divBdr>
                                                    </w:div>
                                                    <w:div w:id="652951991">
                                                      <w:marLeft w:val="0"/>
                                                      <w:marRight w:val="0"/>
                                                      <w:marTop w:val="0"/>
                                                      <w:marBottom w:val="0"/>
                                                      <w:divBdr>
                                                        <w:top w:val="none" w:sz="0" w:space="0" w:color="auto"/>
                                                        <w:left w:val="none" w:sz="0" w:space="0" w:color="auto"/>
                                                        <w:bottom w:val="none" w:sz="0" w:space="0" w:color="auto"/>
                                                        <w:right w:val="none" w:sz="0" w:space="0" w:color="auto"/>
                                                      </w:divBdr>
                                                    </w:div>
                                                    <w:div w:id="1152870887">
                                                      <w:marLeft w:val="60"/>
                                                      <w:marRight w:val="0"/>
                                                      <w:marTop w:val="0"/>
                                                      <w:marBottom w:val="0"/>
                                                      <w:divBdr>
                                                        <w:top w:val="none" w:sz="0" w:space="0" w:color="auto"/>
                                                        <w:left w:val="none" w:sz="0" w:space="0" w:color="auto"/>
                                                        <w:bottom w:val="none" w:sz="0" w:space="0" w:color="auto"/>
                                                        <w:right w:val="none" w:sz="0" w:space="0" w:color="auto"/>
                                                      </w:divBdr>
                                                    </w:div>
                                                    <w:div w:id="1294289797">
                                                      <w:marLeft w:val="0"/>
                                                      <w:marRight w:val="0"/>
                                                      <w:marTop w:val="0"/>
                                                      <w:marBottom w:val="0"/>
                                                      <w:divBdr>
                                                        <w:top w:val="none" w:sz="0" w:space="0" w:color="auto"/>
                                                        <w:left w:val="none" w:sz="0" w:space="0" w:color="auto"/>
                                                        <w:bottom w:val="none" w:sz="0" w:space="0" w:color="auto"/>
                                                        <w:right w:val="none" w:sz="0" w:space="0" w:color="auto"/>
                                                      </w:divBdr>
                                                    </w:div>
                                                    <w:div w:id="2120488807">
                                                      <w:marLeft w:val="300"/>
                                                      <w:marRight w:val="0"/>
                                                      <w:marTop w:val="0"/>
                                                      <w:marBottom w:val="0"/>
                                                      <w:divBdr>
                                                        <w:top w:val="none" w:sz="0" w:space="0" w:color="auto"/>
                                                        <w:left w:val="none" w:sz="0" w:space="0" w:color="auto"/>
                                                        <w:bottom w:val="none" w:sz="0" w:space="0" w:color="auto"/>
                                                        <w:right w:val="none" w:sz="0" w:space="0" w:color="auto"/>
                                                      </w:divBdr>
                                                    </w:div>
                                                  </w:divsChild>
                                                </w:div>
                                                <w:div w:id="1077171882">
                                                  <w:marLeft w:val="0"/>
                                                  <w:marRight w:val="0"/>
                                                  <w:marTop w:val="0"/>
                                                  <w:marBottom w:val="0"/>
                                                  <w:divBdr>
                                                    <w:top w:val="none" w:sz="0" w:space="0" w:color="auto"/>
                                                    <w:left w:val="none" w:sz="0" w:space="0" w:color="auto"/>
                                                    <w:bottom w:val="none" w:sz="0" w:space="0" w:color="auto"/>
                                                    <w:right w:val="none" w:sz="0" w:space="0" w:color="auto"/>
                                                  </w:divBdr>
                                                  <w:divsChild>
                                                    <w:div w:id="223300044">
                                                      <w:marLeft w:val="0"/>
                                                      <w:marRight w:val="0"/>
                                                      <w:marTop w:val="120"/>
                                                      <w:marBottom w:val="0"/>
                                                      <w:divBdr>
                                                        <w:top w:val="none" w:sz="0" w:space="0" w:color="auto"/>
                                                        <w:left w:val="none" w:sz="0" w:space="0" w:color="auto"/>
                                                        <w:bottom w:val="none" w:sz="0" w:space="0" w:color="auto"/>
                                                        <w:right w:val="none" w:sz="0" w:space="0" w:color="auto"/>
                                                      </w:divBdr>
                                                      <w:divsChild>
                                                        <w:div w:id="236867526">
                                                          <w:marLeft w:val="0"/>
                                                          <w:marRight w:val="0"/>
                                                          <w:marTop w:val="0"/>
                                                          <w:marBottom w:val="0"/>
                                                          <w:divBdr>
                                                            <w:top w:val="none" w:sz="0" w:space="0" w:color="auto"/>
                                                            <w:left w:val="none" w:sz="0" w:space="0" w:color="auto"/>
                                                            <w:bottom w:val="none" w:sz="0" w:space="0" w:color="auto"/>
                                                            <w:right w:val="none" w:sz="0" w:space="0" w:color="auto"/>
                                                          </w:divBdr>
                                                          <w:divsChild>
                                                            <w:div w:id="782767699">
                                                              <w:marLeft w:val="0"/>
                                                              <w:marRight w:val="0"/>
                                                              <w:marTop w:val="0"/>
                                                              <w:marBottom w:val="0"/>
                                                              <w:divBdr>
                                                                <w:top w:val="none" w:sz="0" w:space="0" w:color="auto"/>
                                                                <w:left w:val="none" w:sz="0" w:space="0" w:color="auto"/>
                                                                <w:bottom w:val="none" w:sz="0" w:space="0" w:color="auto"/>
                                                                <w:right w:val="none" w:sz="0" w:space="0" w:color="auto"/>
                                                              </w:divBdr>
                                                              <w:divsChild>
                                                                <w:div w:id="1628701517">
                                                                  <w:marLeft w:val="0"/>
                                                                  <w:marRight w:val="0"/>
                                                                  <w:marTop w:val="0"/>
                                                                  <w:marBottom w:val="0"/>
                                                                  <w:divBdr>
                                                                    <w:top w:val="none" w:sz="0" w:space="0" w:color="auto"/>
                                                                    <w:left w:val="none" w:sz="0" w:space="0" w:color="auto"/>
                                                                    <w:bottom w:val="none" w:sz="0" w:space="0" w:color="auto"/>
                                                                    <w:right w:val="none" w:sz="0" w:space="0" w:color="auto"/>
                                                                  </w:divBdr>
                                                                  <w:divsChild>
                                                                    <w:div w:id="259608636">
                                                                      <w:marLeft w:val="0"/>
                                                                      <w:marRight w:val="0"/>
                                                                      <w:marTop w:val="0"/>
                                                                      <w:marBottom w:val="0"/>
                                                                      <w:divBdr>
                                                                        <w:top w:val="none" w:sz="0" w:space="0" w:color="auto"/>
                                                                        <w:left w:val="none" w:sz="0" w:space="0" w:color="auto"/>
                                                                        <w:bottom w:val="none" w:sz="0" w:space="0" w:color="auto"/>
                                                                        <w:right w:val="none" w:sz="0" w:space="0" w:color="auto"/>
                                                                      </w:divBdr>
                                                                    </w:div>
                                                                    <w:div w:id="1019938739">
                                                                      <w:marLeft w:val="0"/>
                                                                      <w:marRight w:val="0"/>
                                                                      <w:marTop w:val="0"/>
                                                                      <w:marBottom w:val="0"/>
                                                                      <w:divBdr>
                                                                        <w:top w:val="none" w:sz="0" w:space="0" w:color="auto"/>
                                                                        <w:left w:val="none" w:sz="0" w:space="0" w:color="auto"/>
                                                                        <w:bottom w:val="none" w:sz="0" w:space="0" w:color="auto"/>
                                                                        <w:right w:val="none" w:sz="0" w:space="0" w:color="auto"/>
                                                                      </w:divBdr>
                                                                    </w:div>
                                                                    <w:div w:id="1093167041">
                                                                      <w:marLeft w:val="0"/>
                                                                      <w:marRight w:val="0"/>
                                                                      <w:marTop w:val="0"/>
                                                                      <w:marBottom w:val="0"/>
                                                                      <w:divBdr>
                                                                        <w:top w:val="none" w:sz="0" w:space="0" w:color="auto"/>
                                                                        <w:left w:val="none" w:sz="0" w:space="0" w:color="auto"/>
                                                                        <w:bottom w:val="none" w:sz="0" w:space="0" w:color="auto"/>
                                                                        <w:right w:val="none" w:sz="0" w:space="0" w:color="auto"/>
                                                                      </w:divBdr>
                                                                    </w:div>
                                                                    <w:div w:id="1441222560">
                                                                      <w:marLeft w:val="0"/>
                                                                      <w:marRight w:val="0"/>
                                                                      <w:marTop w:val="0"/>
                                                                      <w:marBottom w:val="0"/>
                                                                      <w:divBdr>
                                                                        <w:top w:val="none" w:sz="0" w:space="0" w:color="auto"/>
                                                                        <w:left w:val="none" w:sz="0" w:space="0" w:color="auto"/>
                                                                        <w:bottom w:val="none" w:sz="0" w:space="0" w:color="auto"/>
                                                                        <w:right w:val="none" w:sz="0" w:space="0" w:color="auto"/>
                                                                      </w:divBdr>
                                                                    </w:div>
                                                                    <w:div w:id="1456362264">
                                                                      <w:marLeft w:val="0"/>
                                                                      <w:marRight w:val="0"/>
                                                                      <w:marTop w:val="0"/>
                                                                      <w:marBottom w:val="0"/>
                                                                      <w:divBdr>
                                                                        <w:top w:val="none" w:sz="0" w:space="0" w:color="auto"/>
                                                                        <w:left w:val="none" w:sz="0" w:space="0" w:color="auto"/>
                                                                        <w:bottom w:val="none" w:sz="0" w:space="0" w:color="auto"/>
                                                                        <w:right w:val="none" w:sz="0" w:space="0" w:color="auto"/>
                                                                      </w:divBdr>
                                                                    </w:div>
                                                                    <w:div w:id="174217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981664777">
      <w:bodyDiv w:val="1"/>
      <w:marLeft w:val="0"/>
      <w:marRight w:val="0"/>
      <w:marTop w:val="0"/>
      <w:marBottom w:val="0"/>
      <w:divBdr>
        <w:top w:val="none" w:sz="0" w:space="0" w:color="auto"/>
        <w:left w:val="none" w:sz="0" w:space="0" w:color="auto"/>
        <w:bottom w:val="none" w:sz="0" w:space="0" w:color="auto"/>
        <w:right w:val="none" w:sz="0" w:space="0" w:color="auto"/>
      </w:divBdr>
    </w:div>
    <w:div w:id="982975371">
      <w:bodyDiv w:val="1"/>
      <w:marLeft w:val="0"/>
      <w:marRight w:val="0"/>
      <w:marTop w:val="0"/>
      <w:marBottom w:val="0"/>
      <w:divBdr>
        <w:top w:val="none" w:sz="0" w:space="0" w:color="auto"/>
        <w:left w:val="none" w:sz="0" w:space="0" w:color="auto"/>
        <w:bottom w:val="none" w:sz="0" w:space="0" w:color="auto"/>
        <w:right w:val="none" w:sz="0" w:space="0" w:color="auto"/>
      </w:divBdr>
    </w:div>
    <w:div w:id="986131830">
      <w:bodyDiv w:val="1"/>
      <w:marLeft w:val="0"/>
      <w:marRight w:val="0"/>
      <w:marTop w:val="0"/>
      <w:marBottom w:val="0"/>
      <w:divBdr>
        <w:top w:val="none" w:sz="0" w:space="0" w:color="auto"/>
        <w:left w:val="none" w:sz="0" w:space="0" w:color="auto"/>
        <w:bottom w:val="none" w:sz="0" w:space="0" w:color="auto"/>
        <w:right w:val="none" w:sz="0" w:space="0" w:color="auto"/>
      </w:divBdr>
    </w:div>
    <w:div w:id="1026104210">
      <w:bodyDiv w:val="1"/>
      <w:marLeft w:val="0"/>
      <w:marRight w:val="0"/>
      <w:marTop w:val="0"/>
      <w:marBottom w:val="0"/>
      <w:divBdr>
        <w:top w:val="none" w:sz="0" w:space="0" w:color="auto"/>
        <w:left w:val="none" w:sz="0" w:space="0" w:color="auto"/>
        <w:bottom w:val="none" w:sz="0" w:space="0" w:color="auto"/>
        <w:right w:val="none" w:sz="0" w:space="0" w:color="auto"/>
      </w:divBdr>
    </w:div>
    <w:div w:id="1052776558">
      <w:bodyDiv w:val="1"/>
      <w:marLeft w:val="0"/>
      <w:marRight w:val="0"/>
      <w:marTop w:val="0"/>
      <w:marBottom w:val="0"/>
      <w:divBdr>
        <w:top w:val="none" w:sz="0" w:space="0" w:color="auto"/>
        <w:left w:val="none" w:sz="0" w:space="0" w:color="auto"/>
        <w:bottom w:val="none" w:sz="0" w:space="0" w:color="auto"/>
        <w:right w:val="none" w:sz="0" w:space="0" w:color="auto"/>
      </w:divBdr>
      <w:divsChild>
        <w:div w:id="1452868009">
          <w:marLeft w:val="0"/>
          <w:marRight w:val="0"/>
          <w:marTop w:val="0"/>
          <w:marBottom w:val="0"/>
          <w:divBdr>
            <w:top w:val="none" w:sz="0" w:space="0" w:color="auto"/>
            <w:left w:val="none" w:sz="0" w:space="0" w:color="auto"/>
            <w:bottom w:val="none" w:sz="0" w:space="0" w:color="auto"/>
            <w:right w:val="none" w:sz="0" w:space="0" w:color="auto"/>
          </w:divBdr>
          <w:divsChild>
            <w:div w:id="1610815875">
              <w:marLeft w:val="0"/>
              <w:marRight w:val="0"/>
              <w:marTop w:val="0"/>
              <w:marBottom w:val="0"/>
              <w:divBdr>
                <w:top w:val="none" w:sz="0" w:space="0" w:color="auto"/>
                <w:left w:val="none" w:sz="0" w:space="0" w:color="auto"/>
                <w:bottom w:val="none" w:sz="0" w:space="0" w:color="auto"/>
                <w:right w:val="none" w:sz="0" w:space="0" w:color="auto"/>
              </w:divBdr>
              <w:divsChild>
                <w:div w:id="1624850792">
                  <w:marLeft w:val="0"/>
                  <w:marRight w:val="0"/>
                  <w:marTop w:val="0"/>
                  <w:marBottom w:val="0"/>
                  <w:divBdr>
                    <w:top w:val="none" w:sz="0" w:space="0" w:color="auto"/>
                    <w:left w:val="none" w:sz="0" w:space="0" w:color="auto"/>
                    <w:bottom w:val="none" w:sz="0" w:space="0" w:color="auto"/>
                    <w:right w:val="none" w:sz="0" w:space="0" w:color="auto"/>
                  </w:divBdr>
                  <w:divsChild>
                    <w:div w:id="2063138912">
                      <w:marLeft w:val="0"/>
                      <w:marRight w:val="0"/>
                      <w:marTop w:val="0"/>
                      <w:marBottom w:val="0"/>
                      <w:divBdr>
                        <w:top w:val="none" w:sz="0" w:space="0" w:color="auto"/>
                        <w:left w:val="none" w:sz="0" w:space="0" w:color="auto"/>
                        <w:bottom w:val="none" w:sz="0" w:space="0" w:color="auto"/>
                        <w:right w:val="none" w:sz="0" w:space="0" w:color="auto"/>
                      </w:divBdr>
                      <w:divsChild>
                        <w:div w:id="454177712">
                          <w:marLeft w:val="0"/>
                          <w:marRight w:val="0"/>
                          <w:marTop w:val="0"/>
                          <w:marBottom w:val="0"/>
                          <w:divBdr>
                            <w:top w:val="none" w:sz="0" w:space="0" w:color="auto"/>
                            <w:left w:val="none" w:sz="0" w:space="0" w:color="auto"/>
                            <w:bottom w:val="none" w:sz="0" w:space="0" w:color="auto"/>
                            <w:right w:val="none" w:sz="0" w:space="0" w:color="auto"/>
                          </w:divBdr>
                          <w:divsChild>
                            <w:div w:id="1059325910">
                              <w:marLeft w:val="0"/>
                              <w:marRight w:val="0"/>
                              <w:marTop w:val="0"/>
                              <w:marBottom w:val="0"/>
                              <w:divBdr>
                                <w:top w:val="none" w:sz="0" w:space="0" w:color="auto"/>
                                <w:left w:val="none" w:sz="0" w:space="0" w:color="auto"/>
                                <w:bottom w:val="none" w:sz="0" w:space="0" w:color="auto"/>
                                <w:right w:val="none" w:sz="0" w:space="0" w:color="auto"/>
                              </w:divBdr>
                              <w:divsChild>
                                <w:div w:id="863252255">
                                  <w:marLeft w:val="0"/>
                                  <w:marRight w:val="0"/>
                                  <w:marTop w:val="0"/>
                                  <w:marBottom w:val="0"/>
                                  <w:divBdr>
                                    <w:top w:val="none" w:sz="0" w:space="0" w:color="auto"/>
                                    <w:left w:val="none" w:sz="0" w:space="0" w:color="auto"/>
                                    <w:bottom w:val="none" w:sz="0" w:space="0" w:color="auto"/>
                                    <w:right w:val="none" w:sz="0" w:space="0" w:color="auto"/>
                                  </w:divBdr>
                                  <w:divsChild>
                                    <w:div w:id="238639375">
                                      <w:marLeft w:val="0"/>
                                      <w:marRight w:val="0"/>
                                      <w:marTop w:val="0"/>
                                      <w:marBottom w:val="0"/>
                                      <w:divBdr>
                                        <w:top w:val="none" w:sz="0" w:space="0" w:color="auto"/>
                                        <w:left w:val="none" w:sz="0" w:space="0" w:color="auto"/>
                                        <w:bottom w:val="none" w:sz="0" w:space="0" w:color="auto"/>
                                        <w:right w:val="none" w:sz="0" w:space="0" w:color="auto"/>
                                      </w:divBdr>
                                      <w:divsChild>
                                        <w:div w:id="42995126">
                                          <w:marLeft w:val="0"/>
                                          <w:marRight w:val="0"/>
                                          <w:marTop w:val="0"/>
                                          <w:marBottom w:val="0"/>
                                          <w:divBdr>
                                            <w:top w:val="none" w:sz="0" w:space="0" w:color="auto"/>
                                            <w:left w:val="none" w:sz="0" w:space="0" w:color="auto"/>
                                            <w:bottom w:val="none" w:sz="0" w:space="0" w:color="auto"/>
                                            <w:right w:val="none" w:sz="0" w:space="0" w:color="auto"/>
                                          </w:divBdr>
                                        </w:div>
                                        <w:div w:id="14068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061277">
      <w:bodyDiv w:val="1"/>
      <w:marLeft w:val="0"/>
      <w:marRight w:val="0"/>
      <w:marTop w:val="0"/>
      <w:marBottom w:val="0"/>
      <w:divBdr>
        <w:top w:val="none" w:sz="0" w:space="0" w:color="auto"/>
        <w:left w:val="none" w:sz="0" w:space="0" w:color="auto"/>
        <w:bottom w:val="none" w:sz="0" w:space="0" w:color="auto"/>
        <w:right w:val="none" w:sz="0" w:space="0" w:color="auto"/>
      </w:divBdr>
    </w:div>
    <w:div w:id="1062370290">
      <w:bodyDiv w:val="1"/>
      <w:marLeft w:val="0"/>
      <w:marRight w:val="0"/>
      <w:marTop w:val="0"/>
      <w:marBottom w:val="0"/>
      <w:divBdr>
        <w:top w:val="none" w:sz="0" w:space="0" w:color="auto"/>
        <w:left w:val="none" w:sz="0" w:space="0" w:color="auto"/>
        <w:bottom w:val="none" w:sz="0" w:space="0" w:color="auto"/>
        <w:right w:val="none" w:sz="0" w:space="0" w:color="auto"/>
      </w:divBdr>
      <w:divsChild>
        <w:div w:id="349338311">
          <w:marLeft w:val="0"/>
          <w:marRight w:val="0"/>
          <w:marTop w:val="0"/>
          <w:marBottom w:val="0"/>
          <w:divBdr>
            <w:top w:val="none" w:sz="0" w:space="0" w:color="auto"/>
            <w:left w:val="none" w:sz="0" w:space="0" w:color="auto"/>
            <w:bottom w:val="none" w:sz="0" w:space="0" w:color="auto"/>
            <w:right w:val="none" w:sz="0" w:space="0" w:color="auto"/>
          </w:divBdr>
        </w:div>
        <w:div w:id="360977738">
          <w:marLeft w:val="0"/>
          <w:marRight w:val="0"/>
          <w:marTop w:val="0"/>
          <w:marBottom w:val="0"/>
          <w:divBdr>
            <w:top w:val="none" w:sz="0" w:space="0" w:color="auto"/>
            <w:left w:val="none" w:sz="0" w:space="0" w:color="auto"/>
            <w:bottom w:val="none" w:sz="0" w:space="0" w:color="auto"/>
            <w:right w:val="none" w:sz="0" w:space="0" w:color="auto"/>
          </w:divBdr>
        </w:div>
        <w:div w:id="790054291">
          <w:marLeft w:val="0"/>
          <w:marRight w:val="0"/>
          <w:marTop w:val="0"/>
          <w:marBottom w:val="0"/>
          <w:divBdr>
            <w:top w:val="none" w:sz="0" w:space="0" w:color="auto"/>
            <w:left w:val="none" w:sz="0" w:space="0" w:color="auto"/>
            <w:bottom w:val="none" w:sz="0" w:space="0" w:color="auto"/>
            <w:right w:val="none" w:sz="0" w:space="0" w:color="auto"/>
          </w:divBdr>
        </w:div>
        <w:div w:id="1217665299">
          <w:marLeft w:val="0"/>
          <w:marRight w:val="0"/>
          <w:marTop w:val="0"/>
          <w:marBottom w:val="0"/>
          <w:divBdr>
            <w:top w:val="none" w:sz="0" w:space="0" w:color="auto"/>
            <w:left w:val="none" w:sz="0" w:space="0" w:color="auto"/>
            <w:bottom w:val="none" w:sz="0" w:space="0" w:color="auto"/>
            <w:right w:val="none" w:sz="0" w:space="0" w:color="auto"/>
          </w:divBdr>
        </w:div>
        <w:div w:id="1661421062">
          <w:marLeft w:val="0"/>
          <w:marRight w:val="0"/>
          <w:marTop w:val="0"/>
          <w:marBottom w:val="0"/>
          <w:divBdr>
            <w:top w:val="none" w:sz="0" w:space="0" w:color="auto"/>
            <w:left w:val="none" w:sz="0" w:space="0" w:color="auto"/>
            <w:bottom w:val="none" w:sz="0" w:space="0" w:color="auto"/>
            <w:right w:val="none" w:sz="0" w:space="0" w:color="auto"/>
          </w:divBdr>
        </w:div>
        <w:div w:id="1703087712">
          <w:marLeft w:val="0"/>
          <w:marRight w:val="0"/>
          <w:marTop w:val="0"/>
          <w:marBottom w:val="0"/>
          <w:divBdr>
            <w:top w:val="none" w:sz="0" w:space="0" w:color="auto"/>
            <w:left w:val="none" w:sz="0" w:space="0" w:color="auto"/>
            <w:bottom w:val="none" w:sz="0" w:space="0" w:color="auto"/>
            <w:right w:val="none" w:sz="0" w:space="0" w:color="auto"/>
          </w:divBdr>
        </w:div>
        <w:div w:id="2001735302">
          <w:marLeft w:val="0"/>
          <w:marRight w:val="0"/>
          <w:marTop w:val="0"/>
          <w:marBottom w:val="0"/>
          <w:divBdr>
            <w:top w:val="none" w:sz="0" w:space="0" w:color="auto"/>
            <w:left w:val="none" w:sz="0" w:space="0" w:color="auto"/>
            <w:bottom w:val="none" w:sz="0" w:space="0" w:color="auto"/>
            <w:right w:val="none" w:sz="0" w:space="0" w:color="auto"/>
          </w:divBdr>
        </w:div>
      </w:divsChild>
    </w:div>
    <w:div w:id="1064182112">
      <w:bodyDiv w:val="1"/>
      <w:marLeft w:val="0"/>
      <w:marRight w:val="0"/>
      <w:marTop w:val="0"/>
      <w:marBottom w:val="0"/>
      <w:divBdr>
        <w:top w:val="none" w:sz="0" w:space="0" w:color="auto"/>
        <w:left w:val="none" w:sz="0" w:space="0" w:color="auto"/>
        <w:bottom w:val="none" w:sz="0" w:space="0" w:color="auto"/>
        <w:right w:val="none" w:sz="0" w:space="0" w:color="auto"/>
      </w:divBdr>
    </w:div>
    <w:div w:id="1072964403">
      <w:bodyDiv w:val="1"/>
      <w:marLeft w:val="0"/>
      <w:marRight w:val="0"/>
      <w:marTop w:val="0"/>
      <w:marBottom w:val="0"/>
      <w:divBdr>
        <w:top w:val="none" w:sz="0" w:space="0" w:color="auto"/>
        <w:left w:val="none" w:sz="0" w:space="0" w:color="auto"/>
        <w:bottom w:val="none" w:sz="0" w:space="0" w:color="auto"/>
        <w:right w:val="none" w:sz="0" w:space="0" w:color="auto"/>
      </w:divBdr>
      <w:divsChild>
        <w:div w:id="335763954">
          <w:marLeft w:val="0"/>
          <w:marRight w:val="0"/>
          <w:marTop w:val="0"/>
          <w:marBottom w:val="0"/>
          <w:divBdr>
            <w:top w:val="none" w:sz="0" w:space="0" w:color="auto"/>
            <w:left w:val="none" w:sz="0" w:space="0" w:color="auto"/>
            <w:bottom w:val="none" w:sz="0" w:space="0" w:color="auto"/>
            <w:right w:val="none" w:sz="0" w:space="0" w:color="auto"/>
          </w:divBdr>
        </w:div>
        <w:div w:id="1093548224">
          <w:marLeft w:val="0"/>
          <w:marRight w:val="0"/>
          <w:marTop w:val="0"/>
          <w:marBottom w:val="0"/>
          <w:divBdr>
            <w:top w:val="none" w:sz="0" w:space="0" w:color="auto"/>
            <w:left w:val="none" w:sz="0" w:space="0" w:color="auto"/>
            <w:bottom w:val="none" w:sz="0" w:space="0" w:color="auto"/>
            <w:right w:val="none" w:sz="0" w:space="0" w:color="auto"/>
          </w:divBdr>
        </w:div>
      </w:divsChild>
    </w:div>
    <w:div w:id="1076320115">
      <w:bodyDiv w:val="1"/>
      <w:marLeft w:val="0"/>
      <w:marRight w:val="0"/>
      <w:marTop w:val="0"/>
      <w:marBottom w:val="0"/>
      <w:divBdr>
        <w:top w:val="none" w:sz="0" w:space="0" w:color="auto"/>
        <w:left w:val="none" w:sz="0" w:space="0" w:color="auto"/>
        <w:bottom w:val="none" w:sz="0" w:space="0" w:color="auto"/>
        <w:right w:val="none" w:sz="0" w:space="0" w:color="auto"/>
      </w:divBdr>
    </w:div>
    <w:div w:id="1094210044">
      <w:bodyDiv w:val="1"/>
      <w:marLeft w:val="0"/>
      <w:marRight w:val="0"/>
      <w:marTop w:val="0"/>
      <w:marBottom w:val="0"/>
      <w:divBdr>
        <w:top w:val="none" w:sz="0" w:space="0" w:color="auto"/>
        <w:left w:val="none" w:sz="0" w:space="0" w:color="auto"/>
        <w:bottom w:val="none" w:sz="0" w:space="0" w:color="auto"/>
        <w:right w:val="none" w:sz="0" w:space="0" w:color="auto"/>
      </w:divBdr>
    </w:div>
    <w:div w:id="1119103501">
      <w:bodyDiv w:val="1"/>
      <w:marLeft w:val="0"/>
      <w:marRight w:val="0"/>
      <w:marTop w:val="0"/>
      <w:marBottom w:val="0"/>
      <w:divBdr>
        <w:top w:val="none" w:sz="0" w:space="0" w:color="auto"/>
        <w:left w:val="none" w:sz="0" w:space="0" w:color="auto"/>
        <w:bottom w:val="none" w:sz="0" w:space="0" w:color="auto"/>
        <w:right w:val="none" w:sz="0" w:space="0" w:color="auto"/>
      </w:divBdr>
    </w:div>
    <w:div w:id="1130509990">
      <w:bodyDiv w:val="1"/>
      <w:marLeft w:val="0"/>
      <w:marRight w:val="0"/>
      <w:marTop w:val="0"/>
      <w:marBottom w:val="0"/>
      <w:divBdr>
        <w:top w:val="none" w:sz="0" w:space="0" w:color="auto"/>
        <w:left w:val="none" w:sz="0" w:space="0" w:color="auto"/>
        <w:bottom w:val="none" w:sz="0" w:space="0" w:color="auto"/>
        <w:right w:val="none" w:sz="0" w:space="0" w:color="auto"/>
      </w:divBdr>
    </w:div>
    <w:div w:id="1135639157">
      <w:bodyDiv w:val="1"/>
      <w:marLeft w:val="0"/>
      <w:marRight w:val="0"/>
      <w:marTop w:val="0"/>
      <w:marBottom w:val="0"/>
      <w:divBdr>
        <w:top w:val="none" w:sz="0" w:space="0" w:color="auto"/>
        <w:left w:val="none" w:sz="0" w:space="0" w:color="auto"/>
        <w:bottom w:val="none" w:sz="0" w:space="0" w:color="auto"/>
        <w:right w:val="none" w:sz="0" w:space="0" w:color="auto"/>
      </w:divBdr>
    </w:div>
    <w:div w:id="1141002365">
      <w:bodyDiv w:val="1"/>
      <w:marLeft w:val="0"/>
      <w:marRight w:val="0"/>
      <w:marTop w:val="0"/>
      <w:marBottom w:val="0"/>
      <w:divBdr>
        <w:top w:val="none" w:sz="0" w:space="0" w:color="auto"/>
        <w:left w:val="none" w:sz="0" w:space="0" w:color="auto"/>
        <w:bottom w:val="none" w:sz="0" w:space="0" w:color="auto"/>
        <w:right w:val="none" w:sz="0" w:space="0" w:color="auto"/>
      </w:divBdr>
    </w:div>
    <w:div w:id="1143694956">
      <w:bodyDiv w:val="1"/>
      <w:marLeft w:val="0"/>
      <w:marRight w:val="0"/>
      <w:marTop w:val="0"/>
      <w:marBottom w:val="0"/>
      <w:divBdr>
        <w:top w:val="none" w:sz="0" w:space="0" w:color="auto"/>
        <w:left w:val="none" w:sz="0" w:space="0" w:color="auto"/>
        <w:bottom w:val="none" w:sz="0" w:space="0" w:color="auto"/>
        <w:right w:val="none" w:sz="0" w:space="0" w:color="auto"/>
      </w:divBdr>
    </w:div>
    <w:div w:id="1177233298">
      <w:bodyDiv w:val="1"/>
      <w:marLeft w:val="0"/>
      <w:marRight w:val="0"/>
      <w:marTop w:val="0"/>
      <w:marBottom w:val="0"/>
      <w:divBdr>
        <w:top w:val="none" w:sz="0" w:space="0" w:color="auto"/>
        <w:left w:val="none" w:sz="0" w:space="0" w:color="auto"/>
        <w:bottom w:val="none" w:sz="0" w:space="0" w:color="auto"/>
        <w:right w:val="none" w:sz="0" w:space="0" w:color="auto"/>
      </w:divBdr>
      <w:divsChild>
        <w:div w:id="540871539">
          <w:marLeft w:val="0"/>
          <w:marRight w:val="0"/>
          <w:marTop w:val="0"/>
          <w:marBottom w:val="0"/>
          <w:divBdr>
            <w:top w:val="none" w:sz="0" w:space="0" w:color="auto"/>
            <w:left w:val="none" w:sz="0" w:space="0" w:color="auto"/>
            <w:bottom w:val="none" w:sz="0" w:space="0" w:color="auto"/>
            <w:right w:val="none" w:sz="0" w:space="0" w:color="auto"/>
          </w:divBdr>
          <w:divsChild>
            <w:div w:id="1330913713">
              <w:marLeft w:val="0"/>
              <w:marRight w:val="0"/>
              <w:marTop w:val="0"/>
              <w:marBottom w:val="0"/>
              <w:divBdr>
                <w:top w:val="none" w:sz="0" w:space="0" w:color="auto"/>
                <w:left w:val="none" w:sz="0" w:space="0" w:color="auto"/>
                <w:bottom w:val="none" w:sz="0" w:space="0" w:color="auto"/>
                <w:right w:val="none" w:sz="0" w:space="0" w:color="auto"/>
              </w:divBdr>
              <w:divsChild>
                <w:div w:id="203979076">
                  <w:marLeft w:val="0"/>
                  <w:marRight w:val="0"/>
                  <w:marTop w:val="0"/>
                  <w:marBottom w:val="0"/>
                  <w:divBdr>
                    <w:top w:val="none" w:sz="0" w:space="0" w:color="auto"/>
                    <w:left w:val="none" w:sz="0" w:space="0" w:color="auto"/>
                    <w:bottom w:val="none" w:sz="0" w:space="0" w:color="auto"/>
                    <w:right w:val="none" w:sz="0" w:space="0" w:color="auto"/>
                  </w:divBdr>
                  <w:divsChild>
                    <w:div w:id="185345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941270">
      <w:bodyDiv w:val="1"/>
      <w:marLeft w:val="0"/>
      <w:marRight w:val="0"/>
      <w:marTop w:val="0"/>
      <w:marBottom w:val="0"/>
      <w:divBdr>
        <w:top w:val="none" w:sz="0" w:space="0" w:color="auto"/>
        <w:left w:val="none" w:sz="0" w:space="0" w:color="auto"/>
        <w:bottom w:val="none" w:sz="0" w:space="0" w:color="auto"/>
        <w:right w:val="none" w:sz="0" w:space="0" w:color="auto"/>
      </w:divBdr>
      <w:divsChild>
        <w:div w:id="1489907777">
          <w:marLeft w:val="0"/>
          <w:marRight w:val="0"/>
          <w:marTop w:val="0"/>
          <w:marBottom w:val="0"/>
          <w:divBdr>
            <w:top w:val="none" w:sz="0" w:space="0" w:color="auto"/>
            <w:left w:val="none" w:sz="0" w:space="0" w:color="auto"/>
            <w:bottom w:val="none" w:sz="0" w:space="0" w:color="auto"/>
            <w:right w:val="none" w:sz="0" w:space="0" w:color="auto"/>
          </w:divBdr>
        </w:div>
      </w:divsChild>
    </w:div>
    <w:div w:id="1215896927">
      <w:bodyDiv w:val="1"/>
      <w:marLeft w:val="0"/>
      <w:marRight w:val="0"/>
      <w:marTop w:val="0"/>
      <w:marBottom w:val="0"/>
      <w:divBdr>
        <w:top w:val="none" w:sz="0" w:space="0" w:color="auto"/>
        <w:left w:val="none" w:sz="0" w:space="0" w:color="auto"/>
        <w:bottom w:val="none" w:sz="0" w:space="0" w:color="auto"/>
        <w:right w:val="none" w:sz="0" w:space="0" w:color="auto"/>
      </w:divBdr>
    </w:div>
    <w:div w:id="1216043477">
      <w:bodyDiv w:val="1"/>
      <w:marLeft w:val="0"/>
      <w:marRight w:val="0"/>
      <w:marTop w:val="0"/>
      <w:marBottom w:val="0"/>
      <w:divBdr>
        <w:top w:val="none" w:sz="0" w:space="0" w:color="auto"/>
        <w:left w:val="none" w:sz="0" w:space="0" w:color="auto"/>
        <w:bottom w:val="none" w:sz="0" w:space="0" w:color="auto"/>
        <w:right w:val="none" w:sz="0" w:space="0" w:color="auto"/>
      </w:divBdr>
    </w:div>
    <w:div w:id="1233734911">
      <w:bodyDiv w:val="1"/>
      <w:marLeft w:val="0"/>
      <w:marRight w:val="0"/>
      <w:marTop w:val="0"/>
      <w:marBottom w:val="0"/>
      <w:divBdr>
        <w:top w:val="none" w:sz="0" w:space="0" w:color="auto"/>
        <w:left w:val="none" w:sz="0" w:space="0" w:color="auto"/>
        <w:bottom w:val="none" w:sz="0" w:space="0" w:color="auto"/>
        <w:right w:val="none" w:sz="0" w:space="0" w:color="auto"/>
      </w:divBdr>
    </w:div>
    <w:div w:id="1240019202">
      <w:bodyDiv w:val="1"/>
      <w:marLeft w:val="0"/>
      <w:marRight w:val="0"/>
      <w:marTop w:val="0"/>
      <w:marBottom w:val="0"/>
      <w:divBdr>
        <w:top w:val="none" w:sz="0" w:space="0" w:color="auto"/>
        <w:left w:val="none" w:sz="0" w:space="0" w:color="auto"/>
        <w:bottom w:val="none" w:sz="0" w:space="0" w:color="auto"/>
        <w:right w:val="none" w:sz="0" w:space="0" w:color="auto"/>
      </w:divBdr>
    </w:div>
    <w:div w:id="1268193981">
      <w:bodyDiv w:val="1"/>
      <w:marLeft w:val="0"/>
      <w:marRight w:val="0"/>
      <w:marTop w:val="0"/>
      <w:marBottom w:val="0"/>
      <w:divBdr>
        <w:top w:val="none" w:sz="0" w:space="0" w:color="auto"/>
        <w:left w:val="none" w:sz="0" w:space="0" w:color="auto"/>
        <w:bottom w:val="none" w:sz="0" w:space="0" w:color="auto"/>
        <w:right w:val="none" w:sz="0" w:space="0" w:color="auto"/>
      </w:divBdr>
    </w:div>
    <w:div w:id="12710063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26542503">
          <w:marLeft w:val="0"/>
          <w:marRight w:val="0"/>
          <w:marTop w:val="0"/>
          <w:marBottom w:val="0"/>
          <w:divBdr>
            <w:top w:val="none" w:sz="0" w:space="0" w:color="auto"/>
            <w:left w:val="none" w:sz="0" w:space="0" w:color="auto"/>
            <w:bottom w:val="none" w:sz="0" w:space="0" w:color="auto"/>
            <w:right w:val="none" w:sz="0" w:space="0" w:color="auto"/>
          </w:divBdr>
          <w:divsChild>
            <w:div w:id="985626234">
              <w:marLeft w:val="0"/>
              <w:marRight w:val="0"/>
              <w:marTop w:val="0"/>
              <w:marBottom w:val="0"/>
              <w:divBdr>
                <w:top w:val="single" w:sz="6" w:space="0" w:color="999999"/>
                <w:left w:val="single" w:sz="6" w:space="0" w:color="999999"/>
                <w:bottom w:val="single" w:sz="6" w:space="0" w:color="999999"/>
                <w:right w:val="single" w:sz="6" w:space="0" w:color="999999"/>
              </w:divBdr>
              <w:divsChild>
                <w:div w:id="1883588301">
                  <w:marLeft w:val="0"/>
                  <w:marRight w:val="0"/>
                  <w:marTop w:val="0"/>
                  <w:marBottom w:val="0"/>
                  <w:divBdr>
                    <w:top w:val="none" w:sz="0" w:space="0" w:color="auto"/>
                    <w:left w:val="none" w:sz="0" w:space="0" w:color="auto"/>
                    <w:bottom w:val="none" w:sz="0" w:space="0" w:color="auto"/>
                    <w:right w:val="none" w:sz="0" w:space="0" w:color="auto"/>
                  </w:divBdr>
                  <w:divsChild>
                    <w:div w:id="13851484">
                      <w:marLeft w:val="0"/>
                      <w:marRight w:val="0"/>
                      <w:marTop w:val="0"/>
                      <w:marBottom w:val="0"/>
                      <w:divBdr>
                        <w:top w:val="none" w:sz="0" w:space="0" w:color="auto"/>
                        <w:left w:val="none" w:sz="0" w:space="0" w:color="auto"/>
                        <w:bottom w:val="none" w:sz="0" w:space="0" w:color="auto"/>
                        <w:right w:val="none" w:sz="0" w:space="0" w:color="auto"/>
                      </w:divBdr>
                      <w:divsChild>
                        <w:div w:id="76292558">
                          <w:marLeft w:val="0"/>
                          <w:marRight w:val="0"/>
                          <w:marTop w:val="0"/>
                          <w:marBottom w:val="0"/>
                          <w:divBdr>
                            <w:top w:val="single" w:sz="6" w:space="8" w:color="CCCCCC"/>
                            <w:left w:val="none" w:sz="0" w:space="0" w:color="auto"/>
                            <w:bottom w:val="none" w:sz="0" w:space="0" w:color="auto"/>
                            <w:right w:val="none" w:sz="0" w:space="0" w:color="auto"/>
                          </w:divBdr>
                          <w:divsChild>
                            <w:div w:id="520704002">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2396116">
      <w:bodyDiv w:val="1"/>
      <w:marLeft w:val="0"/>
      <w:marRight w:val="0"/>
      <w:marTop w:val="0"/>
      <w:marBottom w:val="0"/>
      <w:divBdr>
        <w:top w:val="none" w:sz="0" w:space="0" w:color="auto"/>
        <w:left w:val="none" w:sz="0" w:space="0" w:color="auto"/>
        <w:bottom w:val="none" w:sz="0" w:space="0" w:color="auto"/>
        <w:right w:val="none" w:sz="0" w:space="0" w:color="auto"/>
      </w:divBdr>
    </w:div>
    <w:div w:id="1291089486">
      <w:bodyDiv w:val="1"/>
      <w:marLeft w:val="0"/>
      <w:marRight w:val="0"/>
      <w:marTop w:val="0"/>
      <w:marBottom w:val="0"/>
      <w:divBdr>
        <w:top w:val="none" w:sz="0" w:space="0" w:color="auto"/>
        <w:left w:val="none" w:sz="0" w:space="0" w:color="auto"/>
        <w:bottom w:val="none" w:sz="0" w:space="0" w:color="auto"/>
        <w:right w:val="none" w:sz="0" w:space="0" w:color="auto"/>
      </w:divBdr>
    </w:div>
    <w:div w:id="1315917441">
      <w:bodyDiv w:val="1"/>
      <w:marLeft w:val="0"/>
      <w:marRight w:val="0"/>
      <w:marTop w:val="0"/>
      <w:marBottom w:val="0"/>
      <w:divBdr>
        <w:top w:val="none" w:sz="0" w:space="0" w:color="auto"/>
        <w:left w:val="none" w:sz="0" w:space="0" w:color="auto"/>
        <w:bottom w:val="none" w:sz="0" w:space="0" w:color="auto"/>
        <w:right w:val="none" w:sz="0" w:space="0" w:color="auto"/>
      </w:divBdr>
    </w:div>
    <w:div w:id="1336498085">
      <w:bodyDiv w:val="1"/>
      <w:marLeft w:val="0"/>
      <w:marRight w:val="0"/>
      <w:marTop w:val="0"/>
      <w:marBottom w:val="0"/>
      <w:divBdr>
        <w:top w:val="none" w:sz="0" w:space="0" w:color="auto"/>
        <w:left w:val="none" w:sz="0" w:space="0" w:color="auto"/>
        <w:bottom w:val="none" w:sz="0" w:space="0" w:color="auto"/>
        <w:right w:val="none" w:sz="0" w:space="0" w:color="auto"/>
      </w:divBdr>
    </w:div>
    <w:div w:id="1363897784">
      <w:bodyDiv w:val="1"/>
      <w:marLeft w:val="0"/>
      <w:marRight w:val="0"/>
      <w:marTop w:val="0"/>
      <w:marBottom w:val="0"/>
      <w:divBdr>
        <w:top w:val="none" w:sz="0" w:space="0" w:color="auto"/>
        <w:left w:val="none" w:sz="0" w:space="0" w:color="auto"/>
        <w:bottom w:val="none" w:sz="0" w:space="0" w:color="auto"/>
        <w:right w:val="none" w:sz="0" w:space="0" w:color="auto"/>
      </w:divBdr>
    </w:div>
    <w:div w:id="1385836653">
      <w:bodyDiv w:val="1"/>
      <w:marLeft w:val="0"/>
      <w:marRight w:val="0"/>
      <w:marTop w:val="0"/>
      <w:marBottom w:val="0"/>
      <w:divBdr>
        <w:top w:val="none" w:sz="0" w:space="0" w:color="auto"/>
        <w:left w:val="none" w:sz="0" w:space="0" w:color="auto"/>
        <w:bottom w:val="none" w:sz="0" w:space="0" w:color="auto"/>
        <w:right w:val="none" w:sz="0" w:space="0" w:color="auto"/>
      </w:divBdr>
      <w:divsChild>
        <w:div w:id="349336750">
          <w:marLeft w:val="0"/>
          <w:marRight w:val="0"/>
          <w:marTop w:val="0"/>
          <w:marBottom w:val="0"/>
          <w:divBdr>
            <w:top w:val="none" w:sz="0" w:space="0" w:color="auto"/>
            <w:left w:val="none" w:sz="0" w:space="0" w:color="auto"/>
            <w:bottom w:val="none" w:sz="0" w:space="0" w:color="auto"/>
            <w:right w:val="none" w:sz="0" w:space="0" w:color="auto"/>
          </w:divBdr>
        </w:div>
        <w:div w:id="424114707">
          <w:marLeft w:val="0"/>
          <w:marRight w:val="0"/>
          <w:marTop w:val="0"/>
          <w:marBottom w:val="0"/>
          <w:divBdr>
            <w:top w:val="none" w:sz="0" w:space="0" w:color="auto"/>
            <w:left w:val="none" w:sz="0" w:space="0" w:color="auto"/>
            <w:bottom w:val="none" w:sz="0" w:space="0" w:color="auto"/>
            <w:right w:val="none" w:sz="0" w:space="0" w:color="auto"/>
          </w:divBdr>
        </w:div>
        <w:div w:id="768697852">
          <w:marLeft w:val="0"/>
          <w:marRight w:val="0"/>
          <w:marTop w:val="0"/>
          <w:marBottom w:val="0"/>
          <w:divBdr>
            <w:top w:val="none" w:sz="0" w:space="0" w:color="auto"/>
            <w:left w:val="none" w:sz="0" w:space="0" w:color="auto"/>
            <w:bottom w:val="none" w:sz="0" w:space="0" w:color="auto"/>
            <w:right w:val="none" w:sz="0" w:space="0" w:color="auto"/>
          </w:divBdr>
        </w:div>
        <w:div w:id="871189467">
          <w:marLeft w:val="0"/>
          <w:marRight w:val="0"/>
          <w:marTop w:val="0"/>
          <w:marBottom w:val="0"/>
          <w:divBdr>
            <w:top w:val="none" w:sz="0" w:space="0" w:color="auto"/>
            <w:left w:val="none" w:sz="0" w:space="0" w:color="auto"/>
            <w:bottom w:val="none" w:sz="0" w:space="0" w:color="auto"/>
            <w:right w:val="none" w:sz="0" w:space="0" w:color="auto"/>
          </w:divBdr>
        </w:div>
        <w:div w:id="1366099492">
          <w:marLeft w:val="0"/>
          <w:marRight w:val="0"/>
          <w:marTop w:val="0"/>
          <w:marBottom w:val="0"/>
          <w:divBdr>
            <w:top w:val="none" w:sz="0" w:space="0" w:color="auto"/>
            <w:left w:val="none" w:sz="0" w:space="0" w:color="auto"/>
            <w:bottom w:val="none" w:sz="0" w:space="0" w:color="auto"/>
            <w:right w:val="none" w:sz="0" w:space="0" w:color="auto"/>
          </w:divBdr>
        </w:div>
        <w:div w:id="1576671205">
          <w:marLeft w:val="0"/>
          <w:marRight w:val="0"/>
          <w:marTop w:val="0"/>
          <w:marBottom w:val="0"/>
          <w:divBdr>
            <w:top w:val="none" w:sz="0" w:space="0" w:color="auto"/>
            <w:left w:val="none" w:sz="0" w:space="0" w:color="auto"/>
            <w:bottom w:val="none" w:sz="0" w:space="0" w:color="auto"/>
            <w:right w:val="none" w:sz="0" w:space="0" w:color="auto"/>
          </w:divBdr>
        </w:div>
        <w:div w:id="1616522640">
          <w:marLeft w:val="0"/>
          <w:marRight w:val="0"/>
          <w:marTop w:val="0"/>
          <w:marBottom w:val="0"/>
          <w:divBdr>
            <w:top w:val="none" w:sz="0" w:space="0" w:color="auto"/>
            <w:left w:val="none" w:sz="0" w:space="0" w:color="auto"/>
            <w:bottom w:val="none" w:sz="0" w:space="0" w:color="auto"/>
            <w:right w:val="none" w:sz="0" w:space="0" w:color="auto"/>
          </w:divBdr>
        </w:div>
        <w:div w:id="1681737502">
          <w:marLeft w:val="0"/>
          <w:marRight w:val="0"/>
          <w:marTop w:val="0"/>
          <w:marBottom w:val="0"/>
          <w:divBdr>
            <w:top w:val="none" w:sz="0" w:space="0" w:color="auto"/>
            <w:left w:val="none" w:sz="0" w:space="0" w:color="auto"/>
            <w:bottom w:val="none" w:sz="0" w:space="0" w:color="auto"/>
            <w:right w:val="none" w:sz="0" w:space="0" w:color="auto"/>
          </w:divBdr>
        </w:div>
        <w:div w:id="1933463753">
          <w:marLeft w:val="0"/>
          <w:marRight w:val="0"/>
          <w:marTop w:val="0"/>
          <w:marBottom w:val="0"/>
          <w:divBdr>
            <w:top w:val="none" w:sz="0" w:space="0" w:color="auto"/>
            <w:left w:val="none" w:sz="0" w:space="0" w:color="auto"/>
            <w:bottom w:val="none" w:sz="0" w:space="0" w:color="auto"/>
            <w:right w:val="none" w:sz="0" w:space="0" w:color="auto"/>
          </w:divBdr>
        </w:div>
      </w:divsChild>
    </w:div>
    <w:div w:id="1399405289">
      <w:bodyDiv w:val="1"/>
      <w:marLeft w:val="0"/>
      <w:marRight w:val="0"/>
      <w:marTop w:val="0"/>
      <w:marBottom w:val="0"/>
      <w:divBdr>
        <w:top w:val="none" w:sz="0" w:space="0" w:color="auto"/>
        <w:left w:val="none" w:sz="0" w:space="0" w:color="auto"/>
        <w:bottom w:val="none" w:sz="0" w:space="0" w:color="auto"/>
        <w:right w:val="none" w:sz="0" w:space="0" w:color="auto"/>
      </w:divBdr>
    </w:div>
    <w:div w:id="1423259876">
      <w:bodyDiv w:val="1"/>
      <w:marLeft w:val="0"/>
      <w:marRight w:val="0"/>
      <w:marTop w:val="0"/>
      <w:marBottom w:val="0"/>
      <w:divBdr>
        <w:top w:val="none" w:sz="0" w:space="0" w:color="auto"/>
        <w:left w:val="none" w:sz="0" w:space="0" w:color="auto"/>
        <w:bottom w:val="none" w:sz="0" w:space="0" w:color="auto"/>
        <w:right w:val="none" w:sz="0" w:space="0" w:color="auto"/>
      </w:divBdr>
    </w:div>
    <w:div w:id="1423338301">
      <w:bodyDiv w:val="1"/>
      <w:marLeft w:val="0"/>
      <w:marRight w:val="0"/>
      <w:marTop w:val="0"/>
      <w:marBottom w:val="0"/>
      <w:divBdr>
        <w:top w:val="none" w:sz="0" w:space="0" w:color="auto"/>
        <w:left w:val="none" w:sz="0" w:space="0" w:color="auto"/>
        <w:bottom w:val="none" w:sz="0" w:space="0" w:color="auto"/>
        <w:right w:val="none" w:sz="0" w:space="0" w:color="auto"/>
      </w:divBdr>
    </w:div>
    <w:div w:id="1447193089">
      <w:bodyDiv w:val="1"/>
      <w:marLeft w:val="0"/>
      <w:marRight w:val="0"/>
      <w:marTop w:val="0"/>
      <w:marBottom w:val="0"/>
      <w:divBdr>
        <w:top w:val="none" w:sz="0" w:space="0" w:color="auto"/>
        <w:left w:val="none" w:sz="0" w:space="0" w:color="auto"/>
        <w:bottom w:val="none" w:sz="0" w:space="0" w:color="auto"/>
        <w:right w:val="none" w:sz="0" w:space="0" w:color="auto"/>
      </w:divBdr>
    </w:div>
    <w:div w:id="1469325859">
      <w:bodyDiv w:val="1"/>
      <w:marLeft w:val="0"/>
      <w:marRight w:val="0"/>
      <w:marTop w:val="0"/>
      <w:marBottom w:val="0"/>
      <w:divBdr>
        <w:top w:val="none" w:sz="0" w:space="0" w:color="auto"/>
        <w:left w:val="none" w:sz="0" w:space="0" w:color="auto"/>
        <w:bottom w:val="none" w:sz="0" w:space="0" w:color="auto"/>
        <w:right w:val="none" w:sz="0" w:space="0" w:color="auto"/>
      </w:divBdr>
    </w:div>
    <w:div w:id="1474757755">
      <w:bodyDiv w:val="1"/>
      <w:marLeft w:val="0"/>
      <w:marRight w:val="0"/>
      <w:marTop w:val="0"/>
      <w:marBottom w:val="0"/>
      <w:divBdr>
        <w:top w:val="none" w:sz="0" w:space="0" w:color="auto"/>
        <w:left w:val="none" w:sz="0" w:space="0" w:color="auto"/>
        <w:bottom w:val="none" w:sz="0" w:space="0" w:color="auto"/>
        <w:right w:val="none" w:sz="0" w:space="0" w:color="auto"/>
      </w:divBdr>
    </w:div>
    <w:div w:id="1481651843">
      <w:bodyDiv w:val="1"/>
      <w:marLeft w:val="0"/>
      <w:marRight w:val="0"/>
      <w:marTop w:val="0"/>
      <w:marBottom w:val="0"/>
      <w:divBdr>
        <w:top w:val="none" w:sz="0" w:space="0" w:color="auto"/>
        <w:left w:val="none" w:sz="0" w:space="0" w:color="auto"/>
        <w:bottom w:val="none" w:sz="0" w:space="0" w:color="auto"/>
        <w:right w:val="none" w:sz="0" w:space="0" w:color="auto"/>
      </w:divBdr>
    </w:div>
    <w:div w:id="1485505566">
      <w:bodyDiv w:val="1"/>
      <w:marLeft w:val="0"/>
      <w:marRight w:val="0"/>
      <w:marTop w:val="0"/>
      <w:marBottom w:val="0"/>
      <w:divBdr>
        <w:top w:val="none" w:sz="0" w:space="0" w:color="auto"/>
        <w:left w:val="none" w:sz="0" w:space="0" w:color="auto"/>
        <w:bottom w:val="none" w:sz="0" w:space="0" w:color="auto"/>
        <w:right w:val="none" w:sz="0" w:space="0" w:color="auto"/>
      </w:divBdr>
      <w:divsChild>
        <w:div w:id="129131416">
          <w:marLeft w:val="0"/>
          <w:marRight w:val="0"/>
          <w:marTop w:val="0"/>
          <w:marBottom w:val="0"/>
          <w:divBdr>
            <w:top w:val="none" w:sz="0" w:space="0" w:color="auto"/>
            <w:left w:val="none" w:sz="0" w:space="0" w:color="auto"/>
            <w:bottom w:val="none" w:sz="0" w:space="0" w:color="auto"/>
            <w:right w:val="none" w:sz="0" w:space="0" w:color="auto"/>
          </w:divBdr>
        </w:div>
      </w:divsChild>
    </w:div>
    <w:div w:id="1489520270">
      <w:bodyDiv w:val="1"/>
      <w:marLeft w:val="0"/>
      <w:marRight w:val="0"/>
      <w:marTop w:val="0"/>
      <w:marBottom w:val="0"/>
      <w:divBdr>
        <w:top w:val="none" w:sz="0" w:space="0" w:color="auto"/>
        <w:left w:val="none" w:sz="0" w:space="0" w:color="auto"/>
        <w:bottom w:val="none" w:sz="0" w:space="0" w:color="auto"/>
        <w:right w:val="none" w:sz="0" w:space="0" w:color="auto"/>
      </w:divBdr>
    </w:div>
    <w:div w:id="1492408154">
      <w:bodyDiv w:val="1"/>
      <w:marLeft w:val="0"/>
      <w:marRight w:val="0"/>
      <w:marTop w:val="0"/>
      <w:marBottom w:val="0"/>
      <w:divBdr>
        <w:top w:val="none" w:sz="0" w:space="0" w:color="auto"/>
        <w:left w:val="none" w:sz="0" w:space="0" w:color="auto"/>
        <w:bottom w:val="none" w:sz="0" w:space="0" w:color="auto"/>
        <w:right w:val="none" w:sz="0" w:space="0" w:color="auto"/>
      </w:divBdr>
    </w:div>
    <w:div w:id="1495023215">
      <w:bodyDiv w:val="1"/>
      <w:marLeft w:val="0"/>
      <w:marRight w:val="0"/>
      <w:marTop w:val="0"/>
      <w:marBottom w:val="0"/>
      <w:divBdr>
        <w:top w:val="none" w:sz="0" w:space="0" w:color="auto"/>
        <w:left w:val="none" w:sz="0" w:space="0" w:color="auto"/>
        <w:bottom w:val="none" w:sz="0" w:space="0" w:color="auto"/>
        <w:right w:val="none" w:sz="0" w:space="0" w:color="auto"/>
      </w:divBdr>
    </w:div>
    <w:div w:id="1503206526">
      <w:bodyDiv w:val="1"/>
      <w:marLeft w:val="0"/>
      <w:marRight w:val="0"/>
      <w:marTop w:val="0"/>
      <w:marBottom w:val="0"/>
      <w:divBdr>
        <w:top w:val="none" w:sz="0" w:space="0" w:color="auto"/>
        <w:left w:val="none" w:sz="0" w:space="0" w:color="auto"/>
        <w:bottom w:val="none" w:sz="0" w:space="0" w:color="auto"/>
        <w:right w:val="none" w:sz="0" w:space="0" w:color="auto"/>
      </w:divBdr>
      <w:divsChild>
        <w:div w:id="1254629140">
          <w:marLeft w:val="0"/>
          <w:marRight w:val="0"/>
          <w:marTop w:val="0"/>
          <w:marBottom w:val="0"/>
          <w:divBdr>
            <w:top w:val="none" w:sz="0" w:space="0" w:color="auto"/>
            <w:left w:val="none" w:sz="0" w:space="0" w:color="auto"/>
            <w:bottom w:val="none" w:sz="0" w:space="0" w:color="auto"/>
            <w:right w:val="none" w:sz="0" w:space="0" w:color="auto"/>
          </w:divBdr>
          <w:divsChild>
            <w:div w:id="539712023">
              <w:marLeft w:val="0"/>
              <w:marRight w:val="0"/>
              <w:marTop w:val="0"/>
              <w:marBottom w:val="0"/>
              <w:divBdr>
                <w:top w:val="none" w:sz="0" w:space="0" w:color="auto"/>
                <w:left w:val="none" w:sz="0" w:space="0" w:color="auto"/>
                <w:bottom w:val="none" w:sz="0" w:space="0" w:color="auto"/>
                <w:right w:val="none" w:sz="0" w:space="0" w:color="auto"/>
              </w:divBdr>
              <w:divsChild>
                <w:div w:id="1150635157">
                  <w:marLeft w:val="0"/>
                  <w:marRight w:val="0"/>
                  <w:marTop w:val="0"/>
                  <w:marBottom w:val="0"/>
                  <w:divBdr>
                    <w:top w:val="none" w:sz="0" w:space="0" w:color="auto"/>
                    <w:left w:val="none" w:sz="0" w:space="0" w:color="auto"/>
                    <w:bottom w:val="none" w:sz="0" w:space="0" w:color="auto"/>
                    <w:right w:val="none" w:sz="0" w:space="0" w:color="auto"/>
                  </w:divBdr>
                  <w:divsChild>
                    <w:div w:id="1120338369">
                      <w:marLeft w:val="0"/>
                      <w:marRight w:val="0"/>
                      <w:marTop w:val="0"/>
                      <w:marBottom w:val="0"/>
                      <w:divBdr>
                        <w:top w:val="none" w:sz="0" w:space="0" w:color="auto"/>
                        <w:left w:val="none" w:sz="0" w:space="0" w:color="auto"/>
                        <w:bottom w:val="none" w:sz="0" w:space="0" w:color="auto"/>
                        <w:right w:val="none" w:sz="0" w:space="0" w:color="auto"/>
                      </w:divBdr>
                      <w:divsChild>
                        <w:div w:id="44717754">
                          <w:marLeft w:val="0"/>
                          <w:marRight w:val="0"/>
                          <w:marTop w:val="0"/>
                          <w:marBottom w:val="0"/>
                          <w:divBdr>
                            <w:top w:val="none" w:sz="0" w:space="0" w:color="auto"/>
                            <w:left w:val="none" w:sz="0" w:space="0" w:color="auto"/>
                            <w:bottom w:val="none" w:sz="0" w:space="0" w:color="auto"/>
                            <w:right w:val="none" w:sz="0" w:space="0" w:color="auto"/>
                          </w:divBdr>
                          <w:divsChild>
                            <w:div w:id="2017078332">
                              <w:marLeft w:val="0"/>
                              <w:marRight w:val="0"/>
                              <w:marTop w:val="0"/>
                              <w:marBottom w:val="0"/>
                              <w:divBdr>
                                <w:top w:val="none" w:sz="0" w:space="0" w:color="auto"/>
                                <w:left w:val="none" w:sz="0" w:space="0" w:color="auto"/>
                                <w:bottom w:val="none" w:sz="0" w:space="0" w:color="auto"/>
                                <w:right w:val="none" w:sz="0" w:space="0" w:color="auto"/>
                              </w:divBdr>
                              <w:divsChild>
                                <w:div w:id="2045712315">
                                  <w:marLeft w:val="0"/>
                                  <w:marRight w:val="0"/>
                                  <w:marTop w:val="0"/>
                                  <w:marBottom w:val="0"/>
                                  <w:divBdr>
                                    <w:top w:val="none" w:sz="0" w:space="0" w:color="auto"/>
                                    <w:left w:val="none" w:sz="0" w:space="0" w:color="auto"/>
                                    <w:bottom w:val="none" w:sz="0" w:space="0" w:color="auto"/>
                                    <w:right w:val="none" w:sz="0" w:space="0" w:color="auto"/>
                                  </w:divBdr>
                                  <w:divsChild>
                                    <w:div w:id="79857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2798381">
      <w:bodyDiv w:val="1"/>
      <w:marLeft w:val="0"/>
      <w:marRight w:val="0"/>
      <w:marTop w:val="0"/>
      <w:marBottom w:val="0"/>
      <w:divBdr>
        <w:top w:val="none" w:sz="0" w:space="0" w:color="auto"/>
        <w:left w:val="none" w:sz="0" w:space="0" w:color="auto"/>
        <w:bottom w:val="none" w:sz="0" w:space="0" w:color="auto"/>
        <w:right w:val="none" w:sz="0" w:space="0" w:color="auto"/>
      </w:divBdr>
    </w:div>
    <w:div w:id="1523546982">
      <w:bodyDiv w:val="1"/>
      <w:marLeft w:val="0"/>
      <w:marRight w:val="0"/>
      <w:marTop w:val="0"/>
      <w:marBottom w:val="0"/>
      <w:divBdr>
        <w:top w:val="none" w:sz="0" w:space="0" w:color="auto"/>
        <w:left w:val="none" w:sz="0" w:space="0" w:color="auto"/>
        <w:bottom w:val="none" w:sz="0" w:space="0" w:color="auto"/>
        <w:right w:val="none" w:sz="0" w:space="0" w:color="auto"/>
      </w:divBdr>
    </w:div>
    <w:div w:id="15247832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59817005">
          <w:marLeft w:val="0"/>
          <w:marRight w:val="0"/>
          <w:marTop w:val="0"/>
          <w:marBottom w:val="0"/>
          <w:divBdr>
            <w:top w:val="none" w:sz="0" w:space="0" w:color="auto"/>
            <w:left w:val="none" w:sz="0" w:space="0" w:color="auto"/>
            <w:bottom w:val="none" w:sz="0" w:space="0" w:color="auto"/>
            <w:right w:val="none" w:sz="0" w:space="0" w:color="auto"/>
          </w:divBdr>
          <w:divsChild>
            <w:div w:id="791100007">
              <w:marLeft w:val="0"/>
              <w:marRight w:val="0"/>
              <w:marTop w:val="0"/>
              <w:marBottom w:val="0"/>
              <w:divBdr>
                <w:top w:val="single" w:sz="6" w:space="0" w:color="999999"/>
                <w:left w:val="single" w:sz="6" w:space="0" w:color="999999"/>
                <w:bottom w:val="single" w:sz="6" w:space="0" w:color="999999"/>
                <w:right w:val="single" w:sz="6" w:space="0" w:color="999999"/>
              </w:divBdr>
              <w:divsChild>
                <w:div w:id="1093627439">
                  <w:marLeft w:val="0"/>
                  <w:marRight w:val="0"/>
                  <w:marTop w:val="0"/>
                  <w:marBottom w:val="0"/>
                  <w:divBdr>
                    <w:top w:val="none" w:sz="0" w:space="0" w:color="auto"/>
                    <w:left w:val="none" w:sz="0" w:space="0" w:color="auto"/>
                    <w:bottom w:val="none" w:sz="0" w:space="0" w:color="auto"/>
                    <w:right w:val="none" w:sz="0" w:space="0" w:color="auto"/>
                  </w:divBdr>
                  <w:divsChild>
                    <w:div w:id="1783651523">
                      <w:marLeft w:val="0"/>
                      <w:marRight w:val="0"/>
                      <w:marTop w:val="0"/>
                      <w:marBottom w:val="0"/>
                      <w:divBdr>
                        <w:top w:val="none" w:sz="0" w:space="0" w:color="auto"/>
                        <w:left w:val="none" w:sz="0" w:space="0" w:color="auto"/>
                        <w:bottom w:val="none" w:sz="0" w:space="0" w:color="auto"/>
                        <w:right w:val="none" w:sz="0" w:space="0" w:color="auto"/>
                      </w:divBdr>
                      <w:divsChild>
                        <w:div w:id="919826396">
                          <w:marLeft w:val="0"/>
                          <w:marRight w:val="0"/>
                          <w:marTop w:val="0"/>
                          <w:marBottom w:val="0"/>
                          <w:divBdr>
                            <w:top w:val="single" w:sz="6" w:space="8" w:color="CCCCCC"/>
                            <w:left w:val="none" w:sz="0" w:space="0" w:color="auto"/>
                            <w:bottom w:val="none" w:sz="0" w:space="0" w:color="auto"/>
                            <w:right w:val="none" w:sz="0" w:space="0" w:color="auto"/>
                          </w:divBdr>
                          <w:divsChild>
                            <w:div w:id="2087805086">
                              <w:marLeft w:val="120"/>
                              <w:marRight w:val="120"/>
                              <w:marTop w:val="120"/>
                              <w:marBottom w:val="120"/>
                              <w:divBdr>
                                <w:top w:val="none" w:sz="0" w:space="0" w:color="auto"/>
                                <w:left w:val="none" w:sz="0" w:space="0" w:color="auto"/>
                                <w:bottom w:val="none" w:sz="0" w:space="0" w:color="auto"/>
                                <w:right w:val="none" w:sz="0" w:space="0" w:color="auto"/>
                              </w:divBdr>
                              <w:divsChild>
                                <w:div w:id="127824235">
                                  <w:marLeft w:val="0"/>
                                  <w:marRight w:val="0"/>
                                  <w:marTop w:val="0"/>
                                  <w:marBottom w:val="0"/>
                                  <w:divBdr>
                                    <w:top w:val="none" w:sz="0" w:space="0" w:color="auto"/>
                                    <w:left w:val="none" w:sz="0" w:space="0" w:color="auto"/>
                                    <w:bottom w:val="none" w:sz="0" w:space="0" w:color="auto"/>
                                    <w:right w:val="none" w:sz="0" w:space="0" w:color="auto"/>
                                  </w:divBdr>
                                </w:div>
                                <w:div w:id="703215115">
                                  <w:marLeft w:val="0"/>
                                  <w:marRight w:val="0"/>
                                  <w:marTop w:val="0"/>
                                  <w:marBottom w:val="0"/>
                                  <w:divBdr>
                                    <w:top w:val="none" w:sz="0" w:space="0" w:color="auto"/>
                                    <w:left w:val="none" w:sz="0" w:space="0" w:color="auto"/>
                                    <w:bottom w:val="none" w:sz="0" w:space="0" w:color="auto"/>
                                    <w:right w:val="none" w:sz="0" w:space="0" w:color="auto"/>
                                  </w:divBdr>
                                </w:div>
                                <w:div w:id="1196119046">
                                  <w:marLeft w:val="0"/>
                                  <w:marRight w:val="0"/>
                                  <w:marTop w:val="0"/>
                                  <w:marBottom w:val="0"/>
                                  <w:divBdr>
                                    <w:top w:val="none" w:sz="0" w:space="0" w:color="auto"/>
                                    <w:left w:val="none" w:sz="0" w:space="0" w:color="auto"/>
                                    <w:bottom w:val="none" w:sz="0" w:space="0" w:color="auto"/>
                                    <w:right w:val="none" w:sz="0" w:space="0" w:color="auto"/>
                                  </w:divBdr>
                                </w:div>
                                <w:div w:id="163952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2962784">
      <w:bodyDiv w:val="1"/>
      <w:marLeft w:val="0"/>
      <w:marRight w:val="0"/>
      <w:marTop w:val="0"/>
      <w:marBottom w:val="0"/>
      <w:divBdr>
        <w:top w:val="none" w:sz="0" w:space="0" w:color="auto"/>
        <w:left w:val="none" w:sz="0" w:space="0" w:color="auto"/>
        <w:bottom w:val="none" w:sz="0" w:space="0" w:color="auto"/>
        <w:right w:val="none" w:sz="0" w:space="0" w:color="auto"/>
      </w:divBdr>
    </w:div>
    <w:div w:id="1562444270">
      <w:bodyDiv w:val="1"/>
      <w:marLeft w:val="0"/>
      <w:marRight w:val="0"/>
      <w:marTop w:val="0"/>
      <w:marBottom w:val="0"/>
      <w:divBdr>
        <w:top w:val="none" w:sz="0" w:space="0" w:color="auto"/>
        <w:left w:val="none" w:sz="0" w:space="0" w:color="auto"/>
        <w:bottom w:val="none" w:sz="0" w:space="0" w:color="auto"/>
        <w:right w:val="none" w:sz="0" w:space="0" w:color="auto"/>
      </w:divBdr>
    </w:div>
    <w:div w:id="1565096314">
      <w:bodyDiv w:val="1"/>
      <w:marLeft w:val="0"/>
      <w:marRight w:val="0"/>
      <w:marTop w:val="0"/>
      <w:marBottom w:val="0"/>
      <w:divBdr>
        <w:top w:val="none" w:sz="0" w:space="0" w:color="auto"/>
        <w:left w:val="none" w:sz="0" w:space="0" w:color="auto"/>
        <w:bottom w:val="none" w:sz="0" w:space="0" w:color="auto"/>
        <w:right w:val="none" w:sz="0" w:space="0" w:color="auto"/>
      </w:divBdr>
    </w:div>
    <w:div w:id="1593197938">
      <w:bodyDiv w:val="1"/>
      <w:marLeft w:val="0"/>
      <w:marRight w:val="0"/>
      <w:marTop w:val="0"/>
      <w:marBottom w:val="0"/>
      <w:divBdr>
        <w:top w:val="none" w:sz="0" w:space="0" w:color="auto"/>
        <w:left w:val="none" w:sz="0" w:space="0" w:color="auto"/>
        <w:bottom w:val="none" w:sz="0" w:space="0" w:color="auto"/>
        <w:right w:val="none" w:sz="0" w:space="0" w:color="auto"/>
      </w:divBdr>
      <w:divsChild>
        <w:div w:id="424302204">
          <w:marLeft w:val="0"/>
          <w:marRight w:val="0"/>
          <w:marTop w:val="0"/>
          <w:marBottom w:val="0"/>
          <w:divBdr>
            <w:top w:val="none" w:sz="0" w:space="0" w:color="auto"/>
            <w:left w:val="none" w:sz="0" w:space="0" w:color="auto"/>
            <w:bottom w:val="none" w:sz="0" w:space="0" w:color="auto"/>
            <w:right w:val="none" w:sz="0" w:space="0" w:color="auto"/>
          </w:divBdr>
        </w:div>
        <w:div w:id="1499423927">
          <w:marLeft w:val="0"/>
          <w:marRight w:val="0"/>
          <w:marTop w:val="0"/>
          <w:marBottom w:val="0"/>
          <w:divBdr>
            <w:top w:val="none" w:sz="0" w:space="0" w:color="auto"/>
            <w:left w:val="none" w:sz="0" w:space="0" w:color="auto"/>
            <w:bottom w:val="none" w:sz="0" w:space="0" w:color="auto"/>
            <w:right w:val="none" w:sz="0" w:space="0" w:color="auto"/>
          </w:divBdr>
        </w:div>
        <w:div w:id="1609703319">
          <w:marLeft w:val="0"/>
          <w:marRight w:val="0"/>
          <w:marTop w:val="0"/>
          <w:marBottom w:val="0"/>
          <w:divBdr>
            <w:top w:val="none" w:sz="0" w:space="0" w:color="auto"/>
            <w:left w:val="none" w:sz="0" w:space="0" w:color="auto"/>
            <w:bottom w:val="none" w:sz="0" w:space="0" w:color="auto"/>
            <w:right w:val="none" w:sz="0" w:space="0" w:color="auto"/>
          </w:divBdr>
        </w:div>
        <w:div w:id="2106921354">
          <w:marLeft w:val="0"/>
          <w:marRight w:val="0"/>
          <w:marTop w:val="0"/>
          <w:marBottom w:val="0"/>
          <w:divBdr>
            <w:top w:val="none" w:sz="0" w:space="0" w:color="auto"/>
            <w:left w:val="none" w:sz="0" w:space="0" w:color="auto"/>
            <w:bottom w:val="none" w:sz="0" w:space="0" w:color="auto"/>
            <w:right w:val="none" w:sz="0" w:space="0" w:color="auto"/>
          </w:divBdr>
        </w:div>
        <w:div w:id="2135051845">
          <w:marLeft w:val="0"/>
          <w:marRight w:val="0"/>
          <w:marTop w:val="0"/>
          <w:marBottom w:val="0"/>
          <w:divBdr>
            <w:top w:val="none" w:sz="0" w:space="0" w:color="auto"/>
            <w:left w:val="none" w:sz="0" w:space="0" w:color="auto"/>
            <w:bottom w:val="none" w:sz="0" w:space="0" w:color="auto"/>
            <w:right w:val="none" w:sz="0" w:space="0" w:color="auto"/>
          </w:divBdr>
        </w:div>
      </w:divsChild>
    </w:div>
    <w:div w:id="1599291518">
      <w:bodyDiv w:val="1"/>
      <w:marLeft w:val="0"/>
      <w:marRight w:val="0"/>
      <w:marTop w:val="0"/>
      <w:marBottom w:val="0"/>
      <w:divBdr>
        <w:top w:val="none" w:sz="0" w:space="0" w:color="auto"/>
        <w:left w:val="none" w:sz="0" w:space="0" w:color="auto"/>
        <w:bottom w:val="none" w:sz="0" w:space="0" w:color="auto"/>
        <w:right w:val="none" w:sz="0" w:space="0" w:color="auto"/>
      </w:divBdr>
    </w:div>
    <w:div w:id="1609120154">
      <w:bodyDiv w:val="1"/>
      <w:marLeft w:val="0"/>
      <w:marRight w:val="0"/>
      <w:marTop w:val="0"/>
      <w:marBottom w:val="0"/>
      <w:divBdr>
        <w:top w:val="none" w:sz="0" w:space="0" w:color="auto"/>
        <w:left w:val="none" w:sz="0" w:space="0" w:color="auto"/>
        <w:bottom w:val="none" w:sz="0" w:space="0" w:color="auto"/>
        <w:right w:val="none" w:sz="0" w:space="0" w:color="auto"/>
      </w:divBdr>
    </w:div>
    <w:div w:id="161725427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0989190">
          <w:marLeft w:val="0"/>
          <w:marRight w:val="0"/>
          <w:marTop w:val="0"/>
          <w:marBottom w:val="0"/>
          <w:divBdr>
            <w:top w:val="none" w:sz="0" w:space="0" w:color="auto"/>
            <w:left w:val="none" w:sz="0" w:space="0" w:color="auto"/>
            <w:bottom w:val="none" w:sz="0" w:space="0" w:color="auto"/>
            <w:right w:val="none" w:sz="0" w:space="0" w:color="auto"/>
          </w:divBdr>
          <w:divsChild>
            <w:div w:id="319817334">
              <w:marLeft w:val="0"/>
              <w:marRight w:val="0"/>
              <w:marTop w:val="0"/>
              <w:marBottom w:val="0"/>
              <w:divBdr>
                <w:top w:val="single" w:sz="6" w:space="0" w:color="999999"/>
                <w:left w:val="single" w:sz="6" w:space="0" w:color="999999"/>
                <w:bottom w:val="single" w:sz="6" w:space="0" w:color="999999"/>
                <w:right w:val="single" w:sz="6" w:space="0" w:color="999999"/>
              </w:divBdr>
              <w:divsChild>
                <w:div w:id="541096095">
                  <w:marLeft w:val="0"/>
                  <w:marRight w:val="0"/>
                  <w:marTop w:val="0"/>
                  <w:marBottom w:val="0"/>
                  <w:divBdr>
                    <w:top w:val="none" w:sz="0" w:space="0" w:color="auto"/>
                    <w:left w:val="none" w:sz="0" w:space="0" w:color="auto"/>
                    <w:bottom w:val="none" w:sz="0" w:space="0" w:color="auto"/>
                    <w:right w:val="none" w:sz="0" w:space="0" w:color="auto"/>
                  </w:divBdr>
                  <w:divsChild>
                    <w:div w:id="72703160">
                      <w:marLeft w:val="0"/>
                      <w:marRight w:val="0"/>
                      <w:marTop w:val="0"/>
                      <w:marBottom w:val="0"/>
                      <w:divBdr>
                        <w:top w:val="none" w:sz="0" w:space="0" w:color="auto"/>
                        <w:left w:val="none" w:sz="0" w:space="0" w:color="auto"/>
                        <w:bottom w:val="none" w:sz="0" w:space="0" w:color="auto"/>
                        <w:right w:val="none" w:sz="0" w:space="0" w:color="auto"/>
                      </w:divBdr>
                      <w:divsChild>
                        <w:div w:id="872112358">
                          <w:marLeft w:val="0"/>
                          <w:marRight w:val="0"/>
                          <w:marTop w:val="0"/>
                          <w:marBottom w:val="0"/>
                          <w:divBdr>
                            <w:top w:val="single" w:sz="6" w:space="8" w:color="CCCCCC"/>
                            <w:left w:val="none" w:sz="0" w:space="0" w:color="auto"/>
                            <w:bottom w:val="none" w:sz="0" w:space="0" w:color="auto"/>
                            <w:right w:val="none" w:sz="0" w:space="0" w:color="auto"/>
                          </w:divBdr>
                          <w:divsChild>
                            <w:div w:id="545602288">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704557">
      <w:bodyDiv w:val="1"/>
      <w:marLeft w:val="0"/>
      <w:marRight w:val="0"/>
      <w:marTop w:val="0"/>
      <w:marBottom w:val="0"/>
      <w:divBdr>
        <w:top w:val="none" w:sz="0" w:space="0" w:color="auto"/>
        <w:left w:val="none" w:sz="0" w:space="0" w:color="auto"/>
        <w:bottom w:val="none" w:sz="0" w:space="0" w:color="auto"/>
        <w:right w:val="none" w:sz="0" w:space="0" w:color="auto"/>
      </w:divBdr>
    </w:div>
    <w:div w:id="1633557344">
      <w:bodyDiv w:val="1"/>
      <w:marLeft w:val="0"/>
      <w:marRight w:val="0"/>
      <w:marTop w:val="0"/>
      <w:marBottom w:val="0"/>
      <w:divBdr>
        <w:top w:val="none" w:sz="0" w:space="0" w:color="auto"/>
        <w:left w:val="none" w:sz="0" w:space="0" w:color="auto"/>
        <w:bottom w:val="none" w:sz="0" w:space="0" w:color="auto"/>
        <w:right w:val="none" w:sz="0" w:space="0" w:color="auto"/>
      </w:divBdr>
    </w:div>
    <w:div w:id="1657108794">
      <w:bodyDiv w:val="1"/>
      <w:marLeft w:val="0"/>
      <w:marRight w:val="0"/>
      <w:marTop w:val="0"/>
      <w:marBottom w:val="0"/>
      <w:divBdr>
        <w:top w:val="none" w:sz="0" w:space="0" w:color="auto"/>
        <w:left w:val="none" w:sz="0" w:space="0" w:color="auto"/>
        <w:bottom w:val="none" w:sz="0" w:space="0" w:color="auto"/>
        <w:right w:val="none" w:sz="0" w:space="0" w:color="auto"/>
      </w:divBdr>
    </w:div>
    <w:div w:id="1668822383">
      <w:bodyDiv w:val="1"/>
      <w:marLeft w:val="0"/>
      <w:marRight w:val="0"/>
      <w:marTop w:val="0"/>
      <w:marBottom w:val="0"/>
      <w:divBdr>
        <w:top w:val="none" w:sz="0" w:space="0" w:color="auto"/>
        <w:left w:val="none" w:sz="0" w:space="0" w:color="auto"/>
        <w:bottom w:val="none" w:sz="0" w:space="0" w:color="auto"/>
        <w:right w:val="none" w:sz="0" w:space="0" w:color="auto"/>
      </w:divBdr>
    </w:div>
    <w:div w:id="1670257373">
      <w:bodyDiv w:val="1"/>
      <w:marLeft w:val="0"/>
      <w:marRight w:val="0"/>
      <w:marTop w:val="0"/>
      <w:marBottom w:val="0"/>
      <w:divBdr>
        <w:top w:val="none" w:sz="0" w:space="0" w:color="auto"/>
        <w:left w:val="none" w:sz="0" w:space="0" w:color="auto"/>
        <w:bottom w:val="none" w:sz="0" w:space="0" w:color="auto"/>
        <w:right w:val="none" w:sz="0" w:space="0" w:color="auto"/>
      </w:divBdr>
      <w:divsChild>
        <w:div w:id="759181912">
          <w:marLeft w:val="0"/>
          <w:marRight w:val="0"/>
          <w:marTop w:val="0"/>
          <w:marBottom w:val="0"/>
          <w:divBdr>
            <w:top w:val="none" w:sz="0" w:space="0" w:color="auto"/>
            <w:left w:val="none" w:sz="0" w:space="0" w:color="auto"/>
            <w:bottom w:val="none" w:sz="0" w:space="0" w:color="auto"/>
            <w:right w:val="none" w:sz="0" w:space="0" w:color="auto"/>
          </w:divBdr>
          <w:divsChild>
            <w:div w:id="1651134734">
              <w:marLeft w:val="0"/>
              <w:marRight w:val="0"/>
              <w:marTop w:val="0"/>
              <w:marBottom w:val="0"/>
              <w:divBdr>
                <w:top w:val="none" w:sz="0" w:space="0" w:color="auto"/>
                <w:left w:val="none" w:sz="0" w:space="0" w:color="auto"/>
                <w:bottom w:val="none" w:sz="0" w:space="0" w:color="auto"/>
                <w:right w:val="none" w:sz="0" w:space="0" w:color="auto"/>
              </w:divBdr>
              <w:divsChild>
                <w:div w:id="1872184137">
                  <w:marLeft w:val="0"/>
                  <w:marRight w:val="0"/>
                  <w:marTop w:val="0"/>
                  <w:marBottom w:val="0"/>
                  <w:divBdr>
                    <w:top w:val="none" w:sz="0" w:space="0" w:color="auto"/>
                    <w:left w:val="none" w:sz="0" w:space="0" w:color="auto"/>
                    <w:bottom w:val="none" w:sz="0" w:space="0" w:color="auto"/>
                    <w:right w:val="none" w:sz="0" w:space="0" w:color="auto"/>
                  </w:divBdr>
                  <w:divsChild>
                    <w:div w:id="8803096">
                      <w:marLeft w:val="0"/>
                      <w:marRight w:val="0"/>
                      <w:marTop w:val="0"/>
                      <w:marBottom w:val="0"/>
                      <w:divBdr>
                        <w:top w:val="none" w:sz="0" w:space="0" w:color="auto"/>
                        <w:left w:val="none" w:sz="0" w:space="0" w:color="auto"/>
                        <w:bottom w:val="none" w:sz="0" w:space="0" w:color="auto"/>
                        <w:right w:val="none" w:sz="0" w:space="0" w:color="auto"/>
                      </w:divBdr>
                      <w:divsChild>
                        <w:div w:id="2012827300">
                          <w:marLeft w:val="0"/>
                          <w:marRight w:val="0"/>
                          <w:marTop w:val="0"/>
                          <w:marBottom w:val="0"/>
                          <w:divBdr>
                            <w:top w:val="none" w:sz="0" w:space="0" w:color="auto"/>
                            <w:left w:val="none" w:sz="0" w:space="0" w:color="auto"/>
                            <w:bottom w:val="none" w:sz="0" w:space="0" w:color="auto"/>
                            <w:right w:val="none" w:sz="0" w:space="0" w:color="auto"/>
                          </w:divBdr>
                          <w:divsChild>
                            <w:div w:id="1881043512">
                              <w:marLeft w:val="0"/>
                              <w:marRight w:val="0"/>
                              <w:marTop w:val="0"/>
                              <w:marBottom w:val="0"/>
                              <w:divBdr>
                                <w:top w:val="none" w:sz="0" w:space="0" w:color="auto"/>
                                <w:left w:val="none" w:sz="0" w:space="0" w:color="auto"/>
                                <w:bottom w:val="none" w:sz="0" w:space="0" w:color="auto"/>
                                <w:right w:val="none" w:sz="0" w:space="0" w:color="auto"/>
                              </w:divBdr>
                              <w:divsChild>
                                <w:div w:id="1399591086">
                                  <w:marLeft w:val="0"/>
                                  <w:marRight w:val="0"/>
                                  <w:marTop w:val="0"/>
                                  <w:marBottom w:val="0"/>
                                  <w:divBdr>
                                    <w:top w:val="none" w:sz="0" w:space="0" w:color="auto"/>
                                    <w:left w:val="none" w:sz="0" w:space="0" w:color="auto"/>
                                    <w:bottom w:val="none" w:sz="0" w:space="0" w:color="auto"/>
                                    <w:right w:val="none" w:sz="0" w:space="0" w:color="auto"/>
                                  </w:divBdr>
                                  <w:divsChild>
                                    <w:div w:id="185187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5745690">
      <w:bodyDiv w:val="1"/>
      <w:marLeft w:val="0"/>
      <w:marRight w:val="0"/>
      <w:marTop w:val="0"/>
      <w:marBottom w:val="0"/>
      <w:divBdr>
        <w:top w:val="none" w:sz="0" w:space="0" w:color="auto"/>
        <w:left w:val="none" w:sz="0" w:space="0" w:color="auto"/>
        <w:bottom w:val="none" w:sz="0" w:space="0" w:color="auto"/>
        <w:right w:val="none" w:sz="0" w:space="0" w:color="auto"/>
      </w:divBdr>
      <w:divsChild>
        <w:div w:id="1902209791">
          <w:marLeft w:val="0"/>
          <w:marRight w:val="0"/>
          <w:marTop w:val="0"/>
          <w:marBottom w:val="0"/>
          <w:divBdr>
            <w:top w:val="none" w:sz="0" w:space="0" w:color="auto"/>
            <w:left w:val="none" w:sz="0" w:space="0" w:color="auto"/>
            <w:bottom w:val="none" w:sz="0" w:space="0" w:color="auto"/>
            <w:right w:val="none" w:sz="0" w:space="0" w:color="auto"/>
          </w:divBdr>
        </w:div>
      </w:divsChild>
    </w:div>
    <w:div w:id="1689598948">
      <w:bodyDiv w:val="1"/>
      <w:marLeft w:val="0"/>
      <w:marRight w:val="0"/>
      <w:marTop w:val="0"/>
      <w:marBottom w:val="0"/>
      <w:divBdr>
        <w:top w:val="none" w:sz="0" w:space="0" w:color="auto"/>
        <w:left w:val="none" w:sz="0" w:space="0" w:color="auto"/>
        <w:bottom w:val="none" w:sz="0" w:space="0" w:color="auto"/>
        <w:right w:val="none" w:sz="0" w:space="0" w:color="auto"/>
      </w:divBdr>
    </w:div>
    <w:div w:id="1689789374">
      <w:bodyDiv w:val="1"/>
      <w:marLeft w:val="0"/>
      <w:marRight w:val="0"/>
      <w:marTop w:val="0"/>
      <w:marBottom w:val="0"/>
      <w:divBdr>
        <w:top w:val="none" w:sz="0" w:space="0" w:color="auto"/>
        <w:left w:val="none" w:sz="0" w:space="0" w:color="auto"/>
        <w:bottom w:val="none" w:sz="0" w:space="0" w:color="auto"/>
        <w:right w:val="none" w:sz="0" w:space="0" w:color="auto"/>
      </w:divBdr>
      <w:divsChild>
        <w:div w:id="64573344">
          <w:marLeft w:val="0"/>
          <w:marRight w:val="0"/>
          <w:marTop w:val="0"/>
          <w:marBottom w:val="0"/>
          <w:divBdr>
            <w:top w:val="none" w:sz="0" w:space="0" w:color="auto"/>
            <w:left w:val="none" w:sz="0" w:space="0" w:color="auto"/>
            <w:bottom w:val="none" w:sz="0" w:space="0" w:color="auto"/>
            <w:right w:val="none" w:sz="0" w:space="0" w:color="auto"/>
          </w:divBdr>
        </w:div>
        <w:div w:id="484585265">
          <w:marLeft w:val="0"/>
          <w:marRight w:val="0"/>
          <w:marTop w:val="0"/>
          <w:marBottom w:val="0"/>
          <w:divBdr>
            <w:top w:val="none" w:sz="0" w:space="0" w:color="auto"/>
            <w:left w:val="none" w:sz="0" w:space="0" w:color="auto"/>
            <w:bottom w:val="none" w:sz="0" w:space="0" w:color="auto"/>
            <w:right w:val="none" w:sz="0" w:space="0" w:color="auto"/>
          </w:divBdr>
        </w:div>
        <w:div w:id="995648955">
          <w:marLeft w:val="0"/>
          <w:marRight w:val="0"/>
          <w:marTop w:val="0"/>
          <w:marBottom w:val="0"/>
          <w:divBdr>
            <w:top w:val="none" w:sz="0" w:space="0" w:color="auto"/>
            <w:left w:val="none" w:sz="0" w:space="0" w:color="auto"/>
            <w:bottom w:val="none" w:sz="0" w:space="0" w:color="auto"/>
            <w:right w:val="none" w:sz="0" w:space="0" w:color="auto"/>
          </w:divBdr>
        </w:div>
        <w:div w:id="1410540298">
          <w:marLeft w:val="0"/>
          <w:marRight w:val="0"/>
          <w:marTop w:val="0"/>
          <w:marBottom w:val="0"/>
          <w:divBdr>
            <w:top w:val="none" w:sz="0" w:space="0" w:color="auto"/>
            <w:left w:val="none" w:sz="0" w:space="0" w:color="auto"/>
            <w:bottom w:val="none" w:sz="0" w:space="0" w:color="auto"/>
            <w:right w:val="none" w:sz="0" w:space="0" w:color="auto"/>
          </w:divBdr>
        </w:div>
      </w:divsChild>
    </w:div>
    <w:div w:id="1702045258">
      <w:bodyDiv w:val="1"/>
      <w:marLeft w:val="0"/>
      <w:marRight w:val="0"/>
      <w:marTop w:val="0"/>
      <w:marBottom w:val="0"/>
      <w:divBdr>
        <w:top w:val="none" w:sz="0" w:space="0" w:color="auto"/>
        <w:left w:val="none" w:sz="0" w:space="0" w:color="auto"/>
        <w:bottom w:val="none" w:sz="0" w:space="0" w:color="auto"/>
        <w:right w:val="none" w:sz="0" w:space="0" w:color="auto"/>
      </w:divBdr>
    </w:div>
    <w:div w:id="1702046535">
      <w:bodyDiv w:val="1"/>
      <w:marLeft w:val="0"/>
      <w:marRight w:val="0"/>
      <w:marTop w:val="0"/>
      <w:marBottom w:val="0"/>
      <w:divBdr>
        <w:top w:val="none" w:sz="0" w:space="0" w:color="auto"/>
        <w:left w:val="none" w:sz="0" w:space="0" w:color="auto"/>
        <w:bottom w:val="none" w:sz="0" w:space="0" w:color="auto"/>
        <w:right w:val="none" w:sz="0" w:space="0" w:color="auto"/>
      </w:divBdr>
    </w:div>
    <w:div w:id="1705860231">
      <w:bodyDiv w:val="1"/>
      <w:marLeft w:val="0"/>
      <w:marRight w:val="0"/>
      <w:marTop w:val="0"/>
      <w:marBottom w:val="0"/>
      <w:divBdr>
        <w:top w:val="none" w:sz="0" w:space="0" w:color="auto"/>
        <w:left w:val="none" w:sz="0" w:space="0" w:color="auto"/>
        <w:bottom w:val="none" w:sz="0" w:space="0" w:color="auto"/>
        <w:right w:val="none" w:sz="0" w:space="0" w:color="auto"/>
      </w:divBdr>
    </w:div>
    <w:div w:id="1761439948">
      <w:bodyDiv w:val="1"/>
      <w:marLeft w:val="0"/>
      <w:marRight w:val="0"/>
      <w:marTop w:val="0"/>
      <w:marBottom w:val="0"/>
      <w:divBdr>
        <w:top w:val="none" w:sz="0" w:space="0" w:color="auto"/>
        <w:left w:val="none" w:sz="0" w:space="0" w:color="auto"/>
        <w:bottom w:val="none" w:sz="0" w:space="0" w:color="auto"/>
        <w:right w:val="none" w:sz="0" w:space="0" w:color="auto"/>
      </w:divBdr>
    </w:div>
    <w:div w:id="1770735325">
      <w:bodyDiv w:val="1"/>
      <w:marLeft w:val="0"/>
      <w:marRight w:val="0"/>
      <w:marTop w:val="0"/>
      <w:marBottom w:val="0"/>
      <w:divBdr>
        <w:top w:val="none" w:sz="0" w:space="0" w:color="auto"/>
        <w:left w:val="none" w:sz="0" w:space="0" w:color="auto"/>
        <w:bottom w:val="none" w:sz="0" w:space="0" w:color="auto"/>
        <w:right w:val="none" w:sz="0" w:space="0" w:color="auto"/>
      </w:divBdr>
    </w:div>
    <w:div w:id="1774666184">
      <w:bodyDiv w:val="1"/>
      <w:marLeft w:val="0"/>
      <w:marRight w:val="0"/>
      <w:marTop w:val="0"/>
      <w:marBottom w:val="0"/>
      <w:divBdr>
        <w:top w:val="none" w:sz="0" w:space="0" w:color="auto"/>
        <w:left w:val="none" w:sz="0" w:space="0" w:color="auto"/>
        <w:bottom w:val="none" w:sz="0" w:space="0" w:color="auto"/>
        <w:right w:val="none" w:sz="0" w:space="0" w:color="auto"/>
      </w:divBdr>
    </w:div>
    <w:div w:id="1820343831">
      <w:bodyDiv w:val="1"/>
      <w:marLeft w:val="0"/>
      <w:marRight w:val="0"/>
      <w:marTop w:val="0"/>
      <w:marBottom w:val="0"/>
      <w:divBdr>
        <w:top w:val="none" w:sz="0" w:space="0" w:color="auto"/>
        <w:left w:val="none" w:sz="0" w:space="0" w:color="auto"/>
        <w:bottom w:val="none" w:sz="0" w:space="0" w:color="auto"/>
        <w:right w:val="none" w:sz="0" w:space="0" w:color="auto"/>
      </w:divBdr>
    </w:div>
    <w:div w:id="1825121446">
      <w:bodyDiv w:val="1"/>
      <w:marLeft w:val="0"/>
      <w:marRight w:val="0"/>
      <w:marTop w:val="0"/>
      <w:marBottom w:val="0"/>
      <w:divBdr>
        <w:top w:val="none" w:sz="0" w:space="0" w:color="auto"/>
        <w:left w:val="none" w:sz="0" w:space="0" w:color="auto"/>
        <w:bottom w:val="none" w:sz="0" w:space="0" w:color="auto"/>
        <w:right w:val="none" w:sz="0" w:space="0" w:color="auto"/>
      </w:divBdr>
    </w:div>
    <w:div w:id="1841197745">
      <w:bodyDiv w:val="1"/>
      <w:marLeft w:val="0"/>
      <w:marRight w:val="0"/>
      <w:marTop w:val="0"/>
      <w:marBottom w:val="0"/>
      <w:divBdr>
        <w:top w:val="none" w:sz="0" w:space="0" w:color="auto"/>
        <w:left w:val="none" w:sz="0" w:space="0" w:color="auto"/>
        <w:bottom w:val="none" w:sz="0" w:space="0" w:color="auto"/>
        <w:right w:val="none" w:sz="0" w:space="0" w:color="auto"/>
      </w:divBdr>
      <w:divsChild>
        <w:div w:id="914629647">
          <w:marLeft w:val="0"/>
          <w:marRight w:val="0"/>
          <w:marTop w:val="0"/>
          <w:marBottom w:val="0"/>
          <w:divBdr>
            <w:top w:val="none" w:sz="0" w:space="0" w:color="auto"/>
            <w:left w:val="none" w:sz="0" w:space="0" w:color="auto"/>
            <w:bottom w:val="none" w:sz="0" w:space="0" w:color="auto"/>
            <w:right w:val="none" w:sz="0" w:space="0" w:color="auto"/>
          </w:divBdr>
        </w:div>
        <w:div w:id="1780448116">
          <w:marLeft w:val="0"/>
          <w:marRight w:val="0"/>
          <w:marTop w:val="0"/>
          <w:marBottom w:val="0"/>
          <w:divBdr>
            <w:top w:val="none" w:sz="0" w:space="0" w:color="auto"/>
            <w:left w:val="none" w:sz="0" w:space="0" w:color="auto"/>
            <w:bottom w:val="none" w:sz="0" w:space="0" w:color="auto"/>
            <w:right w:val="none" w:sz="0" w:space="0" w:color="auto"/>
          </w:divBdr>
        </w:div>
      </w:divsChild>
    </w:div>
    <w:div w:id="1845322802">
      <w:bodyDiv w:val="1"/>
      <w:marLeft w:val="0"/>
      <w:marRight w:val="0"/>
      <w:marTop w:val="0"/>
      <w:marBottom w:val="0"/>
      <w:divBdr>
        <w:top w:val="none" w:sz="0" w:space="0" w:color="auto"/>
        <w:left w:val="none" w:sz="0" w:space="0" w:color="auto"/>
        <w:bottom w:val="none" w:sz="0" w:space="0" w:color="auto"/>
        <w:right w:val="none" w:sz="0" w:space="0" w:color="auto"/>
      </w:divBdr>
    </w:div>
    <w:div w:id="1850368733">
      <w:bodyDiv w:val="1"/>
      <w:marLeft w:val="0"/>
      <w:marRight w:val="0"/>
      <w:marTop w:val="0"/>
      <w:marBottom w:val="0"/>
      <w:divBdr>
        <w:top w:val="none" w:sz="0" w:space="0" w:color="auto"/>
        <w:left w:val="none" w:sz="0" w:space="0" w:color="auto"/>
        <w:bottom w:val="none" w:sz="0" w:space="0" w:color="auto"/>
        <w:right w:val="none" w:sz="0" w:space="0" w:color="auto"/>
      </w:divBdr>
    </w:div>
    <w:div w:id="1852841962">
      <w:bodyDiv w:val="1"/>
      <w:marLeft w:val="0"/>
      <w:marRight w:val="0"/>
      <w:marTop w:val="0"/>
      <w:marBottom w:val="0"/>
      <w:divBdr>
        <w:top w:val="none" w:sz="0" w:space="0" w:color="auto"/>
        <w:left w:val="none" w:sz="0" w:space="0" w:color="auto"/>
        <w:bottom w:val="none" w:sz="0" w:space="0" w:color="auto"/>
        <w:right w:val="none" w:sz="0" w:space="0" w:color="auto"/>
      </w:divBdr>
    </w:div>
    <w:div w:id="1857962158">
      <w:bodyDiv w:val="1"/>
      <w:marLeft w:val="0"/>
      <w:marRight w:val="0"/>
      <w:marTop w:val="0"/>
      <w:marBottom w:val="0"/>
      <w:divBdr>
        <w:top w:val="none" w:sz="0" w:space="0" w:color="auto"/>
        <w:left w:val="none" w:sz="0" w:space="0" w:color="auto"/>
        <w:bottom w:val="none" w:sz="0" w:space="0" w:color="auto"/>
        <w:right w:val="none" w:sz="0" w:space="0" w:color="auto"/>
      </w:divBdr>
    </w:div>
    <w:div w:id="1871801407">
      <w:bodyDiv w:val="1"/>
      <w:marLeft w:val="0"/>
      <w:marRight w:val="0"/>
      <w:marTop w:val="0"/>
      <w:marBottom w:val="0"/>
      <w:divBdr>
        <w:top w:val="none" w:sz="0" w:space="0" w:color="auto"/>
        <w:left w:val="none" w:sz="0" w:space="0" w:color="auto"/>
        <w:bottom w:val="none" w:sz="0" w:space="0" w:color="auto"/>
        <w:right w:val="none" w:sz="0" w:space="0" w:color="auto"/>
      </w:divBdr>
    </w:div>
    <w:div w:id="1914007281">
      <w:bodyDiv w:val="1"/>
      <w:marLeft w:val="0"/>
      <w:marRight w:val="0"/>
      <w:marTop w:val="0"/>
      <w:marBottom w:val="0"/>
      <w:divBdr>
        <w:top w:val="none" w:sz="0" w:space="0" w:color="auto"/>
        <w:left w:val="none" w:sz="0" w:space="0" w:color="auto"/>
        <w:bottom w:val="none" w:sz="0" w:space="0" w:color="auto"/>
        <w:right w:val="none" w:sz="0" w:space="0" w:color="auto"/>
      </w:divBdr>
      <w:divsChild>
        <w:div w:id="527573047">
          <w:marLeft w:val="0"/>
          <w:marRight w:val="0"/>
          <w:marTop w:val="0"/>
          <w:marBottom w:val="0"/>
          <w:divBdr>
            <w:top w:val="none" w:sz="0" w:space="0" w:color="auto"/>
            <w:left w:val="none" w:sz="0" w:space="0" w:color="auto"/>
            <w:bottom w:val="none" w:sz="0" w:space="0" w:color="auto"/>
            <w:right w:val="none" w:sz="0" w:space="0" w:color="auto"/>
          </w:divBdr>
        </w:div>
      </w:divsChild>
    </w:div>
    <w:div w:id="1930383233">
      <w:bodyDiv w:val="1"/>
      <w:marLeft w:val="0"/>
      <w:marRight w:val="0"/>
      <w:marTop w:val="0"/>
      <w:marBottom w:val="0"/>
      <w:divBdr>
        <w:top w:val="none" w:sz="0" w:space="0" w:color="auto"/>
        <w:left w:val="none" w:sz="0" w:space="0" w:color="auto"/>
        <w:bottom w:val="none" w:sz="0" w:space="0" w:color="auto"/>
        <w:right w:val="none" w:sz="0" w:space="0" w:color="auto"/>
      </w:divBdr>
    </w:div>
    <w:div w:id="193281163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99281227">
          <w:marLeft w:val="0"/>
          <w:marRight w:val="0"/>
          <w:marTop w:val="0"/>
          <w:marBottom w:val="0"/>
          <w:divBdr>
            <w:top w:val="none" w:sz="0" w:space="0" w:color="auto"/>
            <w:left w:val="none" w:sz="0" w:space="0" w:color="auto"/>
            <w:bottom w:val="none" w:sz="0" w:space="0" w:color="auto"/>
            <w:right w:val="none" w:sz="0" w:space="0" w:color="auto"/>
          </w:divBdr>
          <w:divsChild>
            <w:div w:id="1505585854">
              <w:marLeft w:val="0"/>
              <w:marRight w:val="0"/>
              <w:marTop w:val="0"/>
              <w:marBottom w:val="0"/>
              <w:divBdr>
                <w:top w:val="single" w:sz="6" w:space="0" w:color="999999"/>
                <w:left w:val="single" w:sz="6" w:space="0" w:color="999999"/>
                <w:bottom w:val="single" w:sz="6" w:space="0" w:color="999999"/>
                <w:right w:val="single" w:sz="6" w:space="0" w:color="999999"/>
              </w:divBdr>
              <w:divsChild>
                <w:div w:id="850795110">
                  <w:marLeft w:val="0"/>
                  <w:marRight w:val="0"/>
                  <w:marTop w:val="0"/>
                  <w:marBottom w:val="0"/>
                  <w:divBdr>
                    <w:top w:val="none" w:sz="0" w:space="0" w:color="auto"/>
                    <w:left w:val="none" w:sz="0" w:space="0" w:color="auto"/>
                    <w:bottom w:val="none" w:sz="0" w:space="0" w:color="auto"/>
                    <w:right w:val="none" w:sz="0" w:space="0" w:color="auto"/>
                  </w:divBdr>
                  <w:divsChild>
                    <w:div w:id="1450928994">
                      <w:marLeft w:val="0"/>
                      <w:marRight w:val="0"/>
                      <w:marTop w:val="0"/>
                      <w:marBottom w:val="0"/>
                      <w:divBdr>
                        <w:top w:val="none" w:sz="0" w:space="0" w:color="auto"/>
                        <w:left w:val="none" w:sz="0" w:space="0" w:color="auto"/>
                        <w:bottom w:val="none" w:sz="0" w:space="0" w:color="auto"/>
                        <w:right w:val="none" w:sz="0" w:space="0" w:color="auto"/>
                      </w:divBdr>
                      <w:divsChild>
                        <w:div w:id="2131626300">
                          <w:marLeft w:val="0"/>
                          <w:marRight w:val="0"/>
                          <w:marTop w:val="0"/>
                          <w:marBottom w:val="0"/>
                          <w:divBdr>
                            <w:top w:val="single" w:sz="6" w:space="8" w:color="CCCCCC"/>
                            <w:left w:val="none" w:sz="0" w:space="0" w:color="auto"/>
                            <w:bottom w:val="none" w:sz="0" w:space="0" w:color="auto"/>
                            <w:right w:val="none" w:sz="0" w:space="0" w:color="auto"/>
                          </w:divBdr>
                          <w:divsChild>
                            <w:div w:id="280233087">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2879588">
      <w:bodyDiv w:val="1"/>
      <w:marLeft w:val="0"/>
      <w:marRight w:val="0"/>
      <w:marTop w:val="0"/>
      <w:marBottom w:val="0"/>
      <w:divBdr>
        <w:top w:val="none" w:sz="0" w:space="0" w:color="auto"/>
        <w:left w:val="none" w:sz="0" w:space="0" w:color="auto"/>
        <w:bottom w:val="none" w:sz="0" w:space="0" w:color="auto"/>
        <w:right w:val="none" w:sz="0" w:space="0" w:color="auto"/>
      </w:divBdr>
    </w:div>
    <w:div w:id="2038432034">
      <w:bodyDiv w:val="1"/>
      <w:marLeft w:val="0"/>
      <w:marRight w:val="0"/>
      <w:marTop w:val="0"/>
      <w:marBottom w:val="0"/>
      <w:divBdr>
        <w:top w:val="none" w:sz="0" w:space="0" w:color="auto"/>
        <w:left w:val="none" w:sz="0" w:space="0" w:color="auto"/>
        <w:bottom w:val="none" w:sz="0" w:space="0" w:color="auto"/>
        <w:right w:val="none" w:sz="0" w:space="0" w:color="auto"/>
      </w:divBdr>
      <w:divsChild>
        <w:div w:id="39138728">
          <w:marLeft w:val="0"/>
          <w:marRight w:val="0"/>
          <w:marTop w:val="0"/>
          <w:marBottom w:val="0"/>
          <w:divBdr>
            <w:top w:val="none" w:sz="0" w:space="0" w:color="auto"/>
            <w:left w:val="none" w:sz="0" w:space="0" w:color="auto"/>
            <w:bottom w:val="none" w:sz="0" w:space="0" w:color="auto"/>
            <w:right w:val="none" w:sz="0" w:space="0" w:color="auto"/>
          </w:divBdr>
        </w:div>
        <w:div w:id="413815917">
          <w:marLeft w:val="0"/>
          <w:marRight w:val="0"/>
          <w:marTop w:val="0"/>
          <w:marBottom w:val="0"/>
          <w:divBdr>
            <w:top w:val="none" w:sz="0" w:space="0" w:color="auto"/>
            <w:left w:val="none" w:sz="0" w:space="0" w:color="auto"/>
            <w:bottom w:val="none" w:sz="0" w:space="0" w:color="auto"/>
            <w:right w:val="none" w:sz="0" w:space="0" w:color="auto"/>
          </w:divBdr>
        </w:div>
        <w:div w:id="1948077292">
          <w:marLeft w:val="0"/>
          <w:marRight w:val="0"/>
          <w:marTop w:val="0"/>
          <w:marBottom w:val="0"/>
          <w:divBdr>
            <w:top w:val="none" w:sz="0" w:space="0" w:color="auto"/>
            <w:left w:val="none" w:sz="0" w:space="0" w:color="auto"/>
            <w:bottom w:val="none" w:sz="0" w:space="0" w:color="auto"/>
            <w:right w:val="none" w:sz="0" w:space="0" w:color="auto"/>
          </w:divBdr>
        </w:div>
      </w:divsChild>
    </w:div>
    <w:div w:id="2045132348">
      <w:bodyDiv w:val="1"/>
      <w:marLeft w:val="0"/>
      <w:marRight w:val="0"/>
      <w:marTop w:val="0"/>
      <w:marBottom w:val="0"/>
      <w:divBdr>
        <w:top w:val="none" w:sz="0" w:space="0" w:color="auto"/>
        <w:left w:val="none" w:sz="0" w:space="0" w:color="auto"/>
        <w:bottom w:val="none" w:sz="0" w:space="0" w:color="auto"/>
        <w:right w:val="none" w:sz="0" w:space="0" w:color="auto"/>
      </w:divBdr>
    </w:div>
    <w:div w:id="2057586144">
      <w:bodyDiv w:val="1"/>
      <w:marLeft w:val="0"/>
      <w:marRight w:val="0"/>
      <w:marTop w:val="0"/>
      <w:marBottom w:val="0"/>
      <w:divBdr>
        <w:top w:val="none" w:sz="0" w:space="0" w:color="auto"/>
        <w:left w:val="none" w:sz="0" w:space="0" w:color="auto"/>
        <w:bottom w:val="none" w:sz="0" w:space="0" w:color="auto"/>
        <w:right w:val="none" w:sz="0" w:space="0" w:color="auto"/>
      </w:divBdr>
    </w:div>
    <w:div w:id="20871492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86764892">
          <w:marLeft w:val="0"/>
          <w:marRight w:val="0"/>
          <w:marTop w:val="0"/>
          <w:marBottom w:val="0"/>
          <w:divBdr>
            <w:top w:val="none" w:sz="0" w:space="0" w:color="auto"/>
            <w:left w:val="none" w:sz="0" w:space="0" w:color="auto"/>
            <w:bottom w:val="none" w:sz="0" w:space="0" w:color="auto"/>
            <w:right w:val="none" w:sz="0" w:space="0" w:color="auto"/>
          </w:divBdr>
          <w:divsChild>
            <w:div w:id="1459495507">
              <w:marLeft w:val="0"/>
              <w:marRight w:val="0"/>
              <w:marTop w:val="0"/>
              <w:marBottom w:val="0"/>
              <w:divBdr>
                <w:top w:val="single" w:sz="6" w:space="0" w:color="999999"/>
                <w:left w:val="single" w:sz="6" w:space="0" w:color="999999"/>
                <w:bottom w:val="single" w:sz="6" w:space="0" w:color="999999"/>
                <w:right w:val="single" w:sz="6" w:space="0" w:color="999999"/>
              </w:divBdr>
              <w:divsChild>
                <w:div w:id="448089142">
                  <w:marLeft w:val="0"/>
                  <w:marRight w:val="0"/>
                  <w:marTop w:val="0"/>
                  <w:marBottom w:val="0"/>
                  <w:divBdr>
                    <w:top w:val="none" w:sz="0" w:space="0" w:color="auto"/>
                    <w:left w:val="none" w:sz="0" w:space="0" w:color="auto"/>
                    <w:bottom w:val="none" w:sz="0" w:space="0" w:color="auto"/>
                    <w:right w:val="none" w:sz="0" w:space="0" w:color="auto"/>
                  </w:divBdr>
                  <w:divsChild>
                    <w:div w:id="268784643">
                      <w:marLeft w:val="0"/>
                      <w:marRight w:val="0"/>
                      <w:marTop w:val="0"/>
                      <w:marBottom w:val="0"/>
                      <w:divBdr>
                        <w:top w:val="none" w:sz="0" w:space="0" w:color="auto"/>
                        <w:left w:val="none" w:sz="0" w:space="0" w:color="auto"/>
                        <w:bottom w:val="none" w:sz="0" w:space="0" w:color="auto"/>
                        <w:right w:val="none" w:sz="0" w:space="0" w:color="auto"/>
                      </w:divBdr>
                      <w:divsChild>
                        <w:div w:id="1777630714">
                          <w:marLeft w:val="0"/>
                          <w:marRight w:val="0"/>
                          <w:marTop w:val="0"/>
                          <w:marBottom w:val="0"/>
                          <w:divBdr>
                            <w:top w:val="single" w:sz="6" w:space="8" w:color="CCCCCC"/>
                            <w:left w:val="none" w:sz="0" w:space="0" w:color="auto"/>
                            <w:bottom w:val="none" w:sz="0" w:space="0" w:color="auto"/>
                            <w:right w:val="none" w:sz="0" w:space="0" w:color="auto"/>
                          </w:divBdr>
                          <w:divsChild>
                            <w:div w:id="682249224">
                              <w:marLeft w:val="120"/>
                              <w:marRight w:val="120"/>
                              <w:marTop w:val="120"/>
                              <w:marBottom w:val="120"/>
                              <w:divBdr>
                                <w:top w:val="none" w:sz="0" w:space="0" w:color="auto"/>
                                <w:left w:val="none" w:sz="0" w:space="0" w:color="auto"/>
                                <w:bottom w:val="none" w:sz="0" w:space="0" w:color="auto"/>
                                <w:right w:val="none" w:sz="0" w:space="0" w:color="auto"/>
                              </w:divBdr>
                              <w:divsChild>
                                <w:div w:id="61804215">
                                  <w:marLeft w:val="0"/>
                                  <w:marRight w:val="0"/>
                                  <w:marTop w:val="0"/>
                                  <w:marBottom w:val="0"/>
                                  <w:divBdr>
                                    <w:top w:val="none" w:sz="0" w:space="0" w:color="auto"/>
                                    <w:left w:val="none" w:sz="0" w:space="0" w:color="auto"/>
                                    <w:bottom w:val="none" w:sz="0" w:space="0" w:color="auto"/>
                                    <w:right w:val="none" w:sz="0" w:space="0" w:color="auto"/>
                                  </w:divBdr>
                                </w:div>
                                <w:div w:id="212044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260742">
      <w:bodyDiv w:val="1"/>
      <w:marLeft w:val="0"/>
      <w:marRight w:val="0"/>
      <w:marTop w:val="0"/>
      <w:marBottom w:val="0"/>
      <w:divBdr>
        <w:top w:val="none" w:sz="0" w:space="0" w:color="auto"/>
        <w:left w:val="none" w:sz="0" w:space="0" w:color="auto"/>
        <w:bottom w:val="none" w:sz="0" w:space="0" w:color="auto"/>
        <w:right w:val="none" w:sz="0" w:space="0" w:color="auto"/>
      </w:divBdr>
    </w:div>
    <w:div w:id="2109301917">
      <w:bodyDiv w:val="1"/>
      <w:marLeft w:val="0"/>
      <w:marRight w:val="0"/>
      <w:marTop w:val="0"/>
      <w:marBottom w:val="0"/>
      <w:divBdr>
        <w:top w:val="none" w:sz="0" w:space="0" w:color="auto"/>
        <w:left w:val="none" w:sz="0" w:space="0" w:color="auto"/>
        <w:bottom w:val="none" w:sz="0" w:space="0" w:color="auto"/>
        <w:right w:val="none" w:sz="0" w:space="0" w:color="auto"/>
      </w:divBdr>
    </w:div>
    <w:div w:id="212010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hitcolib.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eidi.wchd4@g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9830E37-02C7-49CD-8859-A62B86B8A71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A2C3E01-3392-431D-84C0-35D1A63F7172}">
  <we:reference id="wa104381714" version="4.2.0.0" store="en-US" storeType="OMEX"/>
  <we:alternateReferences>
    <we:reference id="wa104381714" version="4.2.0.0" store="" storeType="OMEX"/>
  </we:alternateReferences>
  <we:properties>
    <we:property name="production_outwrite_document" value="&quot;{\&quot;documentId\&quot;:\&quot;6fe9b82653e9fb8e\&quot;,\&quot;documentAccessToken\&quot;:\&quot;a3e77aecbf75eb7d8bbd3410f6bf3030\&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E8A7-6263-4B86-B98C-2969A340E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Pages>
  <Words>1022</Words>
  <Characters>4732</Characters>
  <Application>Microsoft Office Word</Application>
  <DocSecurity>0</DocSecurity>
  <Lines>143</Lines>
  <Paragraphs>33</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5721</CharactersWithSpaces>
  <SharedDoc>false</SharedDoc>
  <HLinks>
    <vt:vector size="18" baseType="variant">
      <vt:variant>
        <vt:i4>4522087</vt:i4>
      </vt:variant>
      <vt:variant>
        <vt:i4>6</vt:i4>
      </vt:variant>
      <vt:variant>
        <vt:i4>0</vt:i4>
      </vt:variant>
      <vt:variant>
        <vt:i4>5</vt:i4>
      </vt:variant>
      <vt:variant>
        <vt:lpwstr>mailto:heidi.wchd4@gmail.com</vt:lpwstr>
      </vt:variant>
      <vt:variant>
        <vt:lpwstr/>
      </vt:variant>
      <vt:variant>
        <vt:i4>1245234</vt:i4>
      </vt:variant>
      <vt:variant>
        <vt:i4>3</vt:i4>
      </vt:variant>
      <vt:variant>
        <vt:i4>0</vt:i4>
      </vt:variant>
      <vt:variant>
        <vt:i4>5</vt:i4>
      </vt:variant>
      <vt:variant>
        <vt:lpwstr>mailto:tokoaparks@gmail.com</vt:lpwstr>
      </vt:variant>
      <vt:variant>
        <vt:lpwstr/>
      </vt:variant>
      <vt:variant>
        <vt:i4>5242959</vt:i4>
      </vt:variant>
      <vt:variant>
        <vt:i4>0</vt:i4>
      </vt:variant>
      <vt:variant>
        <vt:i4>0</vt:i4>
      </vt:variant>
      <vt:variant>
        <vt:i4>5</vt:i4>
      </vt:variant>
      <vt:variant>
        <vt:lpwstr>http://whitcoli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puty Clerk</dc:creator>
  <cp:keywords/>
  <cp:lastModifiedBy>Tekoa Deputy Clerk</cp:lastModifiedBy>
  <cp:revision>66</cp:revision>
  <cp:lastPrinted>2023-12-27T18:58:00Z</cp:lastPrinted>
  <dcterms:created xsi:type="dcterms:W3CDTF">2023-12-21T23:42:00Z</dcterms:created>
  <dcterms:modified xsi:type="dcterms:W3CDTF">2023-12-2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6f948f0a61d252c4de7cba386d6ed0d3fb78cf6f39a7076b990fade7f271d</vt:lpwstr>
  </property>
</Properties>
</file>